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650ADF" w14:textId="478B5824" w:rsidR="00A8148A" w:rsidRDefault="00A8148A" w:rsidP="00BB1DD8">
      <w:pPr>
        <w:pStyle w:val="a6"/>
        <w:jc w:val="right"/>
        <w:rPr>
          <w:rFonts w:ascii="TH Sarabun New" w:hAnsi="TH Sarabun New" w:cs="TH Sarabun New"/>
          <w:color w:val="000000" w:themeColor="text1"/>
          <w:sz w:val="28"/>
          <w:szCs w:val="28"/>
        </w:rPr>
      </w:pPr>
      <w:r w:rsidRPr="00577509">
        <w:rPr>
          <w:rFonts w:ascii="TH SarabunPSK" w:hAnsi="TH SarabunPSK" w:cs="TH SarabunPSK"/>
          <w:noProof/>
          <w:color w:val="000000" w:themeColor="tex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D5A01E" wp14:editId="32E869FD">
                <wp:simplePos x="0" y="0"/>
                <wp:positionH relativeFrom="margin">
                  <wp:posOffset>4710113</wp:posOffset>
                </wp:positionH>
                <wp:positionV relativeFrom="paragraph">
                  <wp:posOffset>-308927</wp:posOffset>
                </wp:positionV>
                <wp:extent cx="1899063" cy="647700"/>
                <wp:effectExtent l="0" t="0" r="25400" b="1905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9063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ECE671" w14:textId="65C5CE07" w:rsidR="00A8148A" w:rsidRPr="00FA3C0B" w:rsidRDefault="00FD36BD" w:rsidP="00FD36BD">
                            <w:pPr>
                              <w:pStyle w:val="a4"/>
                              <w:spacing w:after="0" w:line="240" w:lineRule="auto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8148A" w:rsidRPr="00FA3C0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>(</w:t>
                            </w:r>
                            <w:proofErr w:type="spellStart"/>
                            <w:r w:rsidR="00A8148A" w:rsidRPr="00FA3C0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สำหรับเจ้าหน้าที่</w:t>
                            </w:r>
                            <w:proofErr w:type="spellEnd"/>
                            <w:r w:rsidR="00A8148A" w:rsidRPr="00FA3C0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73513D90" w14:textId="62F321F9" w:rsidR="00A8148A" w:rsidRPr="00212BAB" w:rsidRDefault="00A10B5B" w:rsidP="00A8148A">
                            <w:pPr>
                              <w:pStyle w:val="a4"/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รหัสโครงการ</w:t>
                            </w:r>
                            <w:r w:rsidR="00A8148A" w:rsidRPr="00212BAB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  <w:t>...........</w:t>
                            </w:r>
                            <w:r w:rsidR="00A8148A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lang w:val="en-US"/>
                              </w:rPr>
                              <w:t>.................</w:t>
                            </w:r>
                            <w:r w:rsidR="00A8148A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............</w:t>
                            </w:r>
                            <w:r w:rsidR="00A8148A" w:rsidRPr="00212BAB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....</w:t>
                            </w:r>
                          </w:p>
                          <w:p w14:paraId="0EB3A637" w14:textId="72D488A5" w:rsidR="00A8148A" w:rsidRDefault="00A8148A" w:rsidP="00A8148A">
                            <w:pPr>
                              <w:pStyle w:val="a4"/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212BAB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วันที่รับ</w:t>
                            </w:r>
                            <w:r w:rsidRPr="00212BAB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lang w:val="en-US"/>
                              </w:rPr>
                              <w:t>.................</w:t>
                            </w:r>
                            <w:r w:rsidRPr="00212BAB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DD5A01E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370.9pt;margin-top:-24.3pt;width:149.55pt;height:5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" strokeweight=".5pt">
                <v:textbox>
                  <w:txbxContent>
                    <w:p w14:paraId="38ECE671" w14:textId="65C5CE07" w:rsidR="00A8148A" w:rsidRPr="00FA3C0B" w:rsidRDefault="00FD36BD" w:rsidP="00FD36BD">
                      <w:pPr>
                        <w:pStyle w:val="a4"/>
                        <w:spacing w:after="0" w:line="240" w:lineRule="auto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  <w:t xml:space="preserve"> </w:t>
                      </w:r>
                      <w:r w:rsidR="00A8148A" w:rsidRPr="00FA3C0B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>(</w:t>
                      </w:r>
                      <w:r w:rsidR="00A8148A" w:rsidRPr="00FA3C0B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</w:rPr>
                        <w:t>สำหรับเจ้าหน้าที่</w:t>
                      </w:r>
                      <w:r w:rsidR="00A8148A" w:rsidRPr="00FA3C0B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  <w:t>)</w:t>
                      </w:r>
                    </w:p>
                    <w:p w14:paraId="73513D90" w14:textId="62F321F9" w:rsidR="00A8148A" w:rsidRPr="00212BAB" w:rsidRDefault="00A10B5B" w:rsidP="00A8148A">
                      <w:pPr>
                        <w:pStyle w:val="a4"/>
                        <w:spacing w:after="0" w:line="240" w:lineRule="auto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รหัสโครงการ</w:t>
                      </w:r>
                      <w:r w:rsidR="00A8148A" w:rsidRPr="00212BAB"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  <w:t>...........</w:t>
                      </w:r>
                      <w:r w:rsidR="00A8148A">
                        <w:rPr>
                          <w:rFonts w:ascii="TH SarabunPSK" w:hAnsi="TH SarabunPSK" w:cs="TH SarabunPSK"/>
                          <w:sz w:val="24"/>
                          <w:szCs w:val="24"/>
                          <w:lang w:val="en-US"/>
                        </w:rPr>
                        <w:t>.................</w:t>
                      </w:r>
                      <w:r w:rsidR="00A8148A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............</w:t>
                      </w:r>
                      <w:r w:rsidR="00A8148A" w:rsidRPr="00212BAB"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....</w:t>
                      </w:r>
                    </w:p>
                    <w:p w14:paraId="0EB3A637" w14:textId="72D488A5" w:rsidR="00A8148A" w:rsidRDefault="00A8148A" w:rsidP="00A8148A">
                      <w:pPr>
                        <w:pStyle w:val="a4"/>
                        <w:spacing w:after="0" w:line="240" w:lineRule="auto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212BAB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วันที่รับ</w:t>
                      </w:r>
                      <w:r w:rsidRPr="00212BAB"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.</w:t>
                      </w:r>
                      <w:r>
                        <w:rPr>
                          <w:rFonts w:ascii="TH SarabunPSK" w:hAnsi="TH SarabunPSK" w:cs="TH SarabunPSK"/>
                          <w:sz w:val="24"/>
                          <w:szCs w:val="24"/>
                          <w:lang w:val="en-US"/>
                        </w:rPr>
                        <w:t>.................</w:t>
                      </w:r>
                      <w:r w:rsidRPr="00212BAB"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.......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6D04813" w14:textId="609FA1D8" w:rsidR="00A8148A" w:rsidRDefault="00A8148A" w:rsidP="00BB1DD8">
      <w:pPr>
        <w:pStyle w:val="a6"/>
        <w:jc w:val="right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14:paraId="7C04C53A" w14:textId="77777777" w:rsidR="00812784" w:rsidRPr="00A8148A" w:rsidRDefault="00812784" w:rsidP="00476D63">
      <w:pPr>
        <w:pStyle w:val="a6"/>
        <w:jc w:val="left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14:paraId="7F4AA572" w14:textId="72881083" w:rsidR="00CA2F3A" w:rsidRDefault="00CA2F3A" w:rsidP="005A3400">
      <w:pPr>
        <w:pStyle w:val="a6"/>
        <w:rPr>
          <w:rFonts w:ascii="TH Sarabun New" w:hAnsi="TH Sarabun New" w:cs="TH Sarabun New"/>
          <w:color w:val="000000" w:themeColor="text1"/>
          <w:sz w:val="28"/>
          <w:szCs w:val="28"/>
          <w:cs/>
        </w:rPr>
      </w:pPr>
      <w:r w:rsidRPr="00CA2F3A">
        <w:rPr>
          <w:rFonts w:ascii="TH Sarabun New" w:hAnsi="TH Sarabun New" w:cs="TH Sarabun New"/>
          <w:color w:val="000000" w:themeColor="text1"/>
          <w:sz w:val="28"/>
          <w:szCs w:val="28"/>
          <w:cs/>
        </w:rPr>
        <w:t>การประเมินความปลอดภัยทางชีวภาพของโครงการและห้องปฏิบัติการด้วยตนเอง</w:t>
      </w:r>
      <w:r w:rsidR="00800362">
        <w:rPr>
          <w:rFonts w:ascii="TH Sarabun New" w:hAnsi="TH Sarabun New" w:cs="TH Sarabun New" w:hint="cs"/>
          <w:color w:val="000000" w:themeColor="text1"/>
          <w:sz w:val="28"/>
          <w:szCs w:val="28"/>
          <w:cs/>
        </w:rPr>
        <w:t>โดยหัวหน้าโครงการวิจัย</w:t>
      </w:r>
    </w:p>
    <w:p w14:paraId="590B6A65" w14:textId="6DBA03D7" w:rsidR="00622329" w:rsidRDefault="00622329" w:rsidP="005A3400">
      <w:pPr>
        <w:pStyle w:val="a6"/>
        <w:rPr>
          <w:rFonts w:ascii="TH Sarabun New" w:hAnsi="TH Sarabun New" w:cs="TH Sarabun New"/>
          <w:color w:val="000000" w:themeColor="text1"/>
          <w:sz w:val="28"/>
          <w:szCs w:val="28"/>
        </w:rPr>
      </w:pPr>
      <w:r w:rsidRPr="00A8148A">
        <w:rPr>
          <w:rFonts w:ascii="TH Sarabun New" w:hAnsi="TH Sarabun New" w:cs="TH Sarabun New"/>
          <w:color w:val="000000" w:themeColor="text1"/>
          <w:sz w:val="28"/>
          <w:szCs w:val="28"/>
        </w:rPr>
        <w:t>(Biosafety Self Inspection Checklist)</w:t>
      </w:r>
    </w:p>
    <w:p w14:paraId="2A58BDAC" w14:textId="688FFC26" w:rsidR="00A8148A" w:rsidRPr="000C13C0" w:rsidRDefault="00A8148A" w:rsidP="005A3400">
      <w:pPr>
        <w:pStyle w:val="a6"/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DE18938" w14:textId="4557A66C" w:rsidR="000C13C0" w:rsidRPr="000C13C0" w:rsidRDefault="000C13C0" w:rsidP="000C13C0">
      <w:pPr>
        <w:pStyle w:val="a6"/>
        <w:ind w:left="993" w:hanging="993"/>
        <w:jc w:val="left"/>
        <w:rPr>
          <w:rFonts w:ascii="TH Sarabun New" w:hAnsi="TH Sarabun New" w:cs="TH Sarabun New"/>
          <w:b w:val="0"/>
          <w:bCs w:val="0"/>
          <w:sz w:val="28"/>
          <w:szCs w:val="28"/>
        </w:rPr>
      </w:pPr>
      <w:r w:rsidRPr="000C13C0">
        <w:rPr>
          <w:rFonts w:ascii="TH Sarabun New" w:eastAsia="Times New Roman" w:hAnsi="TH Sarabun New" w:cs="TH Sarabun New"/>
          <w:color w:val="000000" w:themeColor="text1"/>
          <w:sz w:val="28"/>
          <w:szCs w:val="28"/>
          <w:u w:val="single"/>
          <w:shd w:val="clear" w:color="auto" w:fill="FFFFFF"/>
          <w:cs/>
        </w:rPr>
        <w:t>หมายเหตุ</w:t>
      </w:r>
      <w:r w:rsidRPr="000C13C0">
        <w:rPr>
          <w:rFonts w:ascii="TH Sarabun New" w:eastAsia="Times New Roman" w:hAnsi="TH Sarabun New" w:cs="TH Sarabun New"/>
          <w:b w:val="0"/>
          <w:bCs w:val="0"/>
          <w:color w:val="000000" w:themeColor="text1"/>
          <w:sz w:val="28"/>
          <w:szCs w:val="28"/>
          <w:shd w:val="clear" w:color="auto" w:fill="FFFFFF"/>
        </w:rPr>
        <w:tab/>
      </w:r>
      <w:r w:rsidRPr="000C13C0">
        <w:rPr>
          <w:rFonts w:ascii="TH Sarabun New" w:eastAsia="Times New Roman" w:hAnsi="TH Sarabun New" w:cs="TH Sarabun New" w:hint="cs"/>
          <w:b w:val="0"/>
          <w:bCs w:val="0"/>
          <w:color w:val="000000" w:themeColor="text1"/>
          <w:sz w:val="28"/>
          <w:szCs w:val="28"/>
          <w:shd w:val="clear" w:color="auto" w:fill="FFFFFF"/>
          <w:cs/>
        </w:rPr>
        <w:t>ให้</w:t>
      </w:r>
      <w:r w:rsidRPr="000C13C0">
        <w:rPr>
          <w:rFonts w:ascii="TH Sarabun New" w:eastAsia="Times New Roman" w:hAnsi="TH Sarabun New" w:cs="TH Sarabun New"/>
          <w:b w:val="0"/>
          <w:bCs w:val="0"/>
          <w:color w:val="000000" w:themeColor="text1"/>
          <w:sz w:val="28"/>
          <w:szCs w:val="28"/>
          <w:shd w:val="clear" w:color="auto" w:fill="FFFFFF"/>
          <w:cs/>
        </w:rPr>
        <w:t xml:space="preserve">อ้างอิงตาม </w:t>
      </w:r>
      <w:r w:rsidRPr="00823B38">
        <w:rPr>
          <w:rFonts w:ascii="TH Sarabun New" w:hAnsi="TH Sarabun New" w:cs="TH Sarabun New"/>
          <w:sz w:val="28"/>
          <w:szCs w:val="28"/>
          <w:cs/>
        </w:rPr>
        <w:t xml:space="preserve">ตารางแสดงรายการข้อกำหนดตามระดับความปลอดภัยทางชีวภาพของห้องปฏิบัติการระดับ </w:t>
      </w:r>
      <w:r w:rsidRPr="00823B38">
        <w:rPr>
          <w:rFonts w:ascii="TH Sarabun New" w:hAnsi="TH Sarabun New" w:cs="TH Sarabun New"/>
          <w:sz w:val="28"/>
          <w:szCs w:val="28"/>
        </w:rPr>
        <w:t xml:space="preserve">1 </w:t>
      </w:r>
      <w:r w:rsidRPr="00823B38">
        <w:rPr>
          <w:rFonts w:ascii="TH Sarabun New" w:hAnsi="TH Sarabun New" w:cs="TH Sarabun New"/>
          <w:sz w:val="28"/>
          <w:szCs w:val="28"/>
          <w:cs/>
        </w:rPr>
        <w:t xml:space="preserve">และ </w:t>
      </w:r>
      <w:r w:rsidRPr="00823B38">
        <w:rPr>
          <w:rFonts w:ascii="TH Sarabun New" w:hAnsi="TH Sarabun New" w:cs="TH Sarabun New"/>
          <w:sz w:val="28"/>
          <w:szCs w:val="28"/>
        </w:rPr>
        <w:t xml:space="preserve">2 (Specification for Biosafety Level; BSL </w:t>
      </w:r>
      <w:r w:rsidRPr="00823B38">
        <w:rPr>
          <w:rFonts w:ascii="TH Sarabun New" w:hAnsi="TH Sarabun New" w:cs="TH Sarabun New"/>
          <w:sz w:val="28"/>
          <w:szCs w:val="28"/>
          <w:cs/>
        </w:rPr>
        <w:t xml:space="preserve">1 </w:t>
      </w:r>
      <w:r w:rsidRPr="00823B38">
        <w:rPr>
          <w:rFonts w:ascii="TH Sarabun New" w:hAnsi="TH Sarabun New" w:cs="TH Sarabun New"/>
          <w:sz w:val="28"/>
          <w:szCs w:val="28"/>
        </w:rPr>
        <w:t>and 2)</w:t>
      </w:r>
    </w:p>
    <w:p w14:paraId="2C972171" w14:textId="77777777" w:rsidR="000C13C0" w:rsidRPr="000C13C0" w:rsidRDefault="000C13C0" w:rsidP="005A3400">
      <w:pPr>
        <w:pStyle w:val="a6"/>
        <w:rPr>
          <w:rFonts w:ascii="TH Sarabun New" w:hAnsi="TH Sarabun New" w:cs="TH Sarabun New"/>
          <w:color w:val="000000" w:themeColor="text1"/>
          <w:sz w:val="32"/>
          <w:szCs w:val="32"/>
        </w:rPr>
      </w:pPr>
    </w:p>
    <w:tbl>
      <w:tblPr>
        <w:tblStyle w:val="af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38"/>
        <w:gridCol w:w="377"/>
        <w:gridCol w:w="4855"/>
      </w:tblGrid>
      <w:tr w:rsidR="00A8148A" w14:paraId="3AB0E23E" w14:textId="77777777" w:rsidTr="000C13C0">
        <w:tc>
          <w:tcPr>
            <w:tcW w:w="4838" w:type="dxa"/>
          </w:tcPr>
          <w:p w14:paraId="64E29AC7" w14:textId="5F2754C6" w:rsidR="00A8148A" w:rsidRDefault="00A8148A" w:rsidP="00A8148A">
            <w:pPr>
              <w:pStyle w:val="a6"/>
              <w:jc w:val="left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หน่วยงาน</w:t>
            </w:r>
            <w:r w:rsidRPr="00A8148A">
              <w:rPr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zCs w:val="28"/>
              </w:rPr>
              <w:t>……………………………………………………………………….</w:t>
            </w:r>
          </w:p>
        </w:tc>
        <w:tc>
          <w:tcPr>
            <w:tcW w:w="377" w:type="dxa"/>
          </w:tcPr>
          <w:p w14:paraId="6638FC58" w14:textId="77777777" w:rsidR="00A8148A" w:rsidRDefault="00A8148A" w:rsidP="00A8148A">
            <w:pPr>
              <w:pStyle w:val="a6"/>
              <w:jc w:val="left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855" w:type="dxa"/>
          </w:tcPr>
          <w:p w14:paraId="6458B8A8" w14:textId="39720510" w:rsidR="00A8148A" w:rsidRDefault="00A8148A" w:rsidP="00A8148A">
            <w:pPr>
              <w:pStyle w:val="a6"/>
              <w:jc w:val="left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A8148A" w14:paraId="49B57AAA" w14:textId="77777777" w:rsidTr="000C13C0">
        <w:tc>
          <w:tcPr>
            <w:tcW w:w="4838" w:type="dxa"/>
          </w:tcPr>
          <w:p w14:paraId="748AC437" w14:textId="41B5919E" w:rsidR="00A8148A" w:rsidRPr="00A8148A" w:rsidRDefault="00A8148A" w:rsidP="00A8148A">
            <w:pPr>
              <w:pStyle w:val="a6"/>
              <w:jc w:val="left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</w:pP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เลขที่ห้องปฏิบัติการ</w:t>
            </w:r>
            <w:r>
              <w:rPr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zCs w:val="28"/>
              </w:rPr>
              <w:t>…………………………………………………………</w:t>
            </w:r>
          </w:p>
        </w:tc>
        <w:tc>
          <w:tcPr>
            <w:tcW w:w="377" w:type="dxa"/>
          </w:tcPr>
          <w:p w14:paraId="16BA1B0B" w14:textId="77777777" w:rsidR="00A8148A" w:rsidRDefault="00A8148A" w:rsidP="00A8148A">
            <w:pPr>
              <w:pStyle w:val="a6"/>
              <w:jc w:val="left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855" w:type="dxa"/>
          </w:tcPr>
          <w:p w14:paraId="0A96793B" w14:textId="5C835803" w:rsidR="00A8148A" w:rsidRDefault="00A8148A" w:rsidP="00A8148A">
            <w:pPr>
              <w:pStyle w:val="a6"/>
              <w:jc w:val="left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ระดับความปลอดภัยของห้องปฏิบัติการ</w:t>
            </w:r>
            <w:r>
              <w:rPr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zCs w:val="28"/>
              </w:rPr>
              <w:t>………………………………</w:t>
            </w:r>
          </w:p>
        </w:tc>
      </w:tr>
      <w:tr w:rsidR="000C13C0" w14:paraId="1ED1F684" w14:textId="77777777" w:rsidTr="00234B8C">
        <w:tc>
          <w:tcPr>
            <w:tcW w:w="10070" w:type="dxa"/>
            <w:gridSpan w:val="3"/>
          </w:tcPr>
          <w:p w14:paraId="6D8EEAC8" w14:textId="77777777" w:rsidR="000C13C0" w:rsidRDefault="000C13C0" w:rsidP="00234B8C">
            <w:pPr>
              <w:pStyle w:val="a6"/>
              <w:jc w:val="left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 xml:space="preserve">การใช้งานในห้องปฏิบัติการ 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        </w:t>
            </w: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-124857393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>
                  <w:rPr>
                    <w:rFonts w:ascii="Segoe UI Symbol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 xml:space="preserve"> 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 xml:space="preserve">การเรียนการสอน 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        </w:t>
            </w: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-56387761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>
                  <w:rPr>
                    <w:rFonts w:ascii="Times New Roman" w:hAnsi="Times New Roman" w:cs="Times New Roman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 xml:space="preserve"> 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 xml:space="preserve">การวิจัย 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        </w:t>
            </w: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21640508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>
                  <w:rPr>
                    <w:rFonts w:ascii="Times New Roman" w:hAnsi="Times New Roman" w:cs="Times New Roman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 xml:space="preserve"> 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การบริการวิชาการ</w:t>
            </w:r>
          </w:p>
        </w:tc>
      </w:tr>
      <w:tr w:rsidR="000C13C0" w14:paraId="57CB2E1D" w14:textId="77777777" w:rsidTr="000C13C0">
        <w:tc>
          <w:tcPr>
            <w:tcW w:w="4838" w:type="dxa"/>
          </w:tcPr>
          <w:p w14:paraId="4CCD8B5B" w14:textId="1BBD15C1" w:rsidR="000C13C0" w:rsidRPr="00A8148A" w:rsidRDefault="000C13C0" w:rsidP="00A8148A">
            <w:pPr>
              <w:pStyle w:val="a6"/>
              <w:jc w:val="left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</w:rPr>
              <w:t>ผู้ประเมิน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ห้องปฏิบัติการ</w:t>
            </w:r>
            <w:r w:rsidRPr="000C13C0">
              <w:rPr>
                <w:rFonts w:ascii="TH Sarabun New" w:hAnsi="TH Sarabun New" w:cs="TH Sarabun New" w:hint="cs"/>
                <w:b w:val="0"/>
                <w:bCs w:val="0"/>
                <w:color w:val="000000" w:themeColor="text1"/>
                <w:sz w:val="28"/>
                <w:szCs w:val="28"/>
                <w:cs/>
              </w:rPr>
              <w:t>..........................................................</w:t>
            </w:r>
          </w:p>
        </w:tc>
        <w:tc>
          <w:tcPr>
            <w:tcW w:w="377" w:type="dxa"/>
          </w:tcPr>
          <w:p w14:paraId="0467F6A8" w14:textId="77777777" w:rsidR="000C13C0" w:rsidRDefault="000C13C0" w:rsidP="00A8148A">
            <w:pPr>
              <w:pStyle w:val="a6"/>
              <w:jc w:val="left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855" w:type="dxa"/>
          </w:tcPr>
          <w:p w14:paraId="236E4148" w14:textId="7BA882EC" w:rsidR="000C13C0" w:rsidRPr="000C13C0" w:rsidRDefault="000C13C0" w:rsidP="00A8148A">
            <w:pPr>
              <w:pStyle w:val="a6"/>
              <w:jc w:val="left"/>
              <w:rPr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</w:rPr>
              <w:t>วันที่ประเมิน</w:t>
            </w:r>
            <w:r>
              <w:rPr>
                <w:rFonts w:ascii="TH Sarabun New" w:hAnsi="TH Sarabun New" w:cs="TH Sarabun New"/>
                <w:b w:val="0"/>
                <w:bCs w:val="0"/>
                <w:color w:val="000000" w:themeColor="text1"/>
                <w:sz w:val="28"/>
                <w:szCs w:val="28"/>
                <w:cs/>
              </w:rPr>
              <w:t>................................................................................</w:t>
            </w:r>
          </w:p>
        </w:tc>
      </w:tr>
    </w:tbl>
    <w:p w14:paraId="590B6A69" w14:textId="77777777" w:rsidR="00752118" w:rsidRPr="000C13C0" w:rsidRDefault="00752118" w:rsidP="00752118">
      <w:pPr>
        <w:tabs>
          <w:tab w:val="left" w:pos="1430"/>
        </w:tabs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28"/>
          <w:cs/>
        </w:rPr>
      </w:pPr>
    </w:p>
    <w:tbl>
      <w:tblPr>
        <w:tblW w:w="10222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125"/>
        <w:gridCol w:w="24"/>
        <w:gridCol w:w="401"/>
        <w:gridCol w:w="425"/>
        <w:gridCol w:w="851"/>
        <w:gridCol w:w="2396"/>
      </w:tblGrid>
      <w:tr w:rsidR="00E902D0" w:rsidRPr="000C13C0" w14:paraId="590B6A6F" w14:textId="77777777" w:rsidTr="000C13C0">
        <w:tc>
          <w:tcPr>
            <w:tcW w:w="6149" w:type="dxa"/>
            <w:gridSpan w:val="2"/>
            <w:shd w:val="clear" w:color="auto" w:fill="BFBFBF"/>
          </w:tcPr>
          <w:p w14:paraId="590B6A6A" w14:textId="5A2A3786" w:rsidR="00161A8A" w:rsidRPr="000C13C0" w:rsidRDefault="00161A8A" w:rsidP="000C13C0">
            <w:pPr>
              <w:pStyle w:val="a3"/>
              <w:numPr>
                <w:ilvl w:val="0"/>
                <w:numId w:val="4"/>
              </w:num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การประเมินความอันตราย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 xml:space="preserve"> 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(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>HAZARD ASSESSMENT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)</w:t>
            </w:r>
          </w:p>
        </w:tc>
        <w:tc>
          <w:tcPr>
            <w:tcW w:w="401" w:type="dxa"/>
            <w:shd w:val="clear" w:color="auto" w:fill="BFBFBF"/>
          </w:tcPr>
          <w:p w14:paraId="590B6A6B" w14:textId="77777777" w:rsidR="00161A8A" w:rsidRPr="000C13C0" w:rsidRDefault="00161A8A" w:rsidP="00DF2BB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ช่</w:t>
            </w:r>
          </w:p>
        </w:tc>
        <w:tc>
          <w:tcPr>
            <w:tcW w:w="425" w:type="dxa"/>
            <w:shd w:val="clear" w:color="auto" w:fill="BFBFBF"/>
          </w:tcPr>
          <w:p w14:paraId="0324E2DC" w14:textId="77777777" w:rsidR="00DF2BBD" w:rsidRPr="000C13C0" w:rsidRDefault="00161A8A" w:rsidP="00DF2BB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</w:t>
            </w:r>
          </w:p>
          <w:p w14:paraId="590B6A6C" w14:textId="31B18AC1" w:rsidR="00161A8A" w:rsidRPr="000C13C0" w:rsidRDefault="00161A8A" w:rsidP="00DF2BB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ช่</w:t>
            </w:r>
          </w:p>
        </w:tc>
        <w:tc>
          <w:tcPr>
            <w:tcW w:w="851" w:type="dxa"/>
            <w:shd w:val="clear" w:color="auto" w:fill="BFBFBF"/>
          </w:tcPr>
          <w:p w14:paraId="590B6A6D" w14:textId="77777777" w:rsidR="00161A8A" w:rsidRPr="000C13C0" w:rsidRDefault="00161A8A" w:rsidP="00DF2BB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เกี่ยวข้อง</w:t>
            </w:r>
          </w:p>
        </w:tc>
        <w:tc>
          <w:tcPr>
            <w:tcW w:w="2396" w:type="dxa"/>
            <w:shd w:val="clear" w:color="auto" w:fill="BFBFBF"/>
          </w:tcPr>
          <w:p w14:paraId="590B6A6E" w14:textId="77777777" w:rsidR="00161A8A" w:rsidRPr="000C13C0" w:rsidRDefault="00161A8A" w:rsidP="00DF2BB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มาตรการดำเนินการ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/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การลดความเสี่ยง</w:t>
            </w:r>
          </w:p>
        </w:tc>
      </w:tr>
      <w:tr w:rsidR="00E902D0" w:rsidRPr="00A8148A" w14:paraId="590B6A75" w14:textId="77777777" w:rsidTr="000C13C0">
        <w:tc>
          <w:tcPr>
            <w:tcW w:w="6149" w:type="dxa"/>
            <w:gridSpan w:val="2"/>
            <w:shd w:val="clear" w:color="auto" w:fill="F2F2F2" w:themeFill="background1" w:themeFillShade="F2"/>
          </w:tcPr>
          <w:p w14:paraId="590B6A70" w14:textId="4940CA40" w:rsidR="000C13C0" w:rsidRPr="000C13C0" w:rsidRDefault="00161A8A" w:rsidP="000C13C0">
            <w:pPr>
              <w:pStyle w:val="a3"/>
              <w:numPr>
                <w:ilvl w:val="1"/>
                <w:numId w:val="6"/>
              </w:numPr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0C13C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การใช้งานหรือเก็บสิ่งมีชีวิตหรือ</w:t>
            </w:r>
            <w:r w:rsidR="00FF37BD" w:rsidRPr="000C13C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ตัวอย่าง</w:t>
            </w:r>
            <w:r w:rsidRPr="000C13C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ชีวภาพในห้องปฏิบัติการ</w:t>
            </w:r>
          </w:p>
        </w:tc>
        <w:tc>
          <w:tcPr>
            <w:tcW w:w="401" w:type="dxa"/>
            <w:shd w:val="clear" w:color="auto" w:fill="auto"/>
          </w:tcPr>
          <w:p w14:paraId="590B6A71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shd w:val="clear" w:color="auto" w:fill="auto"/>
          </w:tcPr>
          <w:p w14:paraId="590B6A72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shd w:val="clear" w:color="auto" w:fill="auto"/>
          </w:tcPr>
          <w:p w14:paraId="590B6A73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shd w:val="clear" w:color="auto" w:fill="auto"/>
          </w:tcPr>
          <w:p w14:paraId="590B6A74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A7B" w14:textId="77777777" w:rsidTr="000C13C0">
        <w:tc>
          <w:tcPr>
            <w:tcW w:w="6149" w:type="dxa"/>
            <w:gridSpan w:val="2"/>
            <w:shd w:val="clear" w:color="auto" w:fill="F2F2F2" w:themeFill="background1" w:themeFillShade="F2"/>
          </w:tcPr>
          <w:p w14:paraId="590B6A76" w14:textId="296CAAD8" w:rsidR="00161A8A" w:rsidRPr="00A8148A" w:rsidRDefault="00161A8A" w:rsidP="000C13C0">
            <w:pPr>
              <w:pStyle w:val="a3"/>
              <w:numPr>
                <w:ilvl w:val="1"/>
                <w:numId w:val="6"/>
              </w:numPr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การจัดทำรายการและปรับปรุงรายการบัญชีเชื้อโรคและพิษจากสัตว์ให้เป็นปัจจุบัน</w:t>
            </w:r>
            <w:r w:rsidR="00FF37BD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="00FF37BD"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(</w:t>
            </w:r>
            <w:r w:rsidR="00FF37BD" w:rsidRPr="00996A17">
              <w:rPr>
                <w:rFonts w:ascii="TH Sarabun New" w:hAnsi="TH Sarabun New" w:cs="TH Sarabun New"/>
                <w:sz w:val="28"/>
                <w:cs/>
              </w:rPr>
              <w:t>มีหนังสือรับรองการแจ้ง</w:t>
            </w:r>
            <w:r w:rsidR="00812784" w:rsidRPr="00996A17">
              <w:rPr>
                <w:rFonts w:ascii="TH Sarabun New" w:hAnsi="TH Sarabun New" w:cs="TH Sarabun New" w:hint="cs"/>
                <w:sz w:val="28"/>
                <w:cs/>
              </w:rPr>
              <w:t xml:space="preserve"> </w:t>
            </w:r>
            <w:r w:rsidR="00FF37BD" w:rsidRPr="00996A17">
              <w:rPr>
                <w:rFonts w:ascii="TH Sarabun New" w:hAnsi="TH Sarabun New" w:cs="TH Sarabun New"/>
                <w:sz w:val="28"/>
                <w:cs/>
              </w:rPr>
              <w:t>หรือ ใบอนุญาตมีไว้ในครอบครองเชื้อโรคและพิษจากสัตว์</w:t>
            </w:r>
            <w:r w:rsidR="00FF37BD" w:rsidRPr="00996A17">
              <w:rPr>
                <w:rFonts w:ascii="TH Sarabun New" w:hAnsi="TH Sarabun New" w:cs="TH Sarabun New" w:hint="cs"/>
                <w:sz w:val="28"/>
                <w:cs/>
              </w:rPr>
              <w:t>)</w:t>
            </w:r>
          </w:p>
        </w:tc>
        <w:tc>
          <w:tcPr>
            <w:tcW w:w="401" w:type="dxa"/>
            <w:shd w:val="clear" w:color="auto" w:fill="auto"/>
          </w:tcPr>
          <w:p w14:paraId="590B6A77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shd w:val="clear" w:color="auto" w:fill="auto"/>
          </w:tcPr>
          <w:p w14:paraId="590B6A78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shd w:val="clear" w:color="auto" w:fill="auto"/>
          </w:tcPr>
          <w:p w14:paraId="590B6A79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shd w:val="clear" w:color="auto" w:fill="auto"/>
          </w:tcPr>
          <w:p w14:paraId="590B6A7A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0C13C0" w:rsidRPr="00A8148A" w14:paraId="79C4BCCD" w14:textId="77777777" w:rsidTr="000C13C0">
        <w:tc>
          <w:tcPr>
            <w:tcW w:w="6149" w:type="dxa"/>
            <w:gridSpan w:val="2"/>
            <w:shd w:val="clear" w:color="auto" w:fill="F2F2F2" w:themeFill="background1" w:themeFillShade="F2"/>
          </w:tcPr>
          <w:p w14:paraId="2E0D7D19" w14:textId="02D8F844" w:rsidR="000C13C0" w:rsidRPr="00A8148A" w:rsidRDefault="000C13C0" w:rsidP="000C13C0">
            <w:pPr>
              <w:pStyle w:val="a3"/>
              <w:numPr>
                <w:ilvl w:val="1"/>
                <w:numId w:val="6"/>
              </w:numPr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มีการจัดระดับความเสี่ยง 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</w:rPr>
              <w:t>(Risk group)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ของสิ่งมีชีวิต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สารชีวภาพ พิษจากสัตว์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หรือ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ตัวอย่าง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ชีวภาพ</w:t>
            </w:r>
          </w:p>
        </w:tc>
        <w:tc>
          <w:tcPr>
            <w:tcW w:w="401" w:type="dxa"/>
            <w:shd w:val="clear" w:color="auto" w:fill="auto"/>
          </w:tcPr>
          <w:p w14:paraId="5684E855" w14:textId="77777777" w:rsidR="000C13C0" w:rsidRPr="00A8148A" w:rsidRDefault="000C13C0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shd w:val="clear" w:color="auto" w:fill="auto"/>
          </w:tcPr>
          <w:p w14:paraId="43D1E892" w14:textId="77777777" w:rsidR="000C13C0" w:rsidRPr="00A8148A" w:rsidRDefault="000C13C0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shd w:val="clear" w:color="auto" w:fill="auto"/>
          </w:tcPr>
          <w:p w14:paraId="66D4098B" w14:textId="77777777" w:rsidR="000C13C0" w:rsidRPr="00A8148A" w:rsidRDefault="000C13C0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shd w:val="clear" w:color="auto" w:fill="auto"/>
          </w:tcPr>
          <w:p w14:paraId="6F7F17E6" w14:textId="77777777" w:rsidR="000C13C0" w:rsidRPr="00A8148A" w:rsidRDefault="000C13C0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0C13C0" w:rsidRPr="00A8148A" w14:paraId="6B784A60" w14:textId="77777777" w:rsidTr="00E651F6">
        <w:tc>
          <w:tcPr>
            <w:tcW w:w="10222" w:type="dxa"/>
            <w:gridSpan w:val="6"/>
            <w:shd w:val="clear" w:color="auto" w:fill="F2F2F2" w:themeFill="background1" w:themeFillShade="F2"/>
          </w:tcPr>
          <w:p w14:paraId="2EA0D781" w14:textId="51D9EBEC" w:rsidR="000C13C0" w:rsidRPr="000C13C0" w:rsidRDefault="000C13C0" w:rsidP="000C13C0">
            <w:pPr>
              <w:pStyle w:val="a3"/>
              <w:numPr>
                <w:ilvl w:val="1"/>
                <w:numId w:val="6"/>
              </w:numPr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0C13C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กรุณาระบุชนิดของตัวอย่างที่ใช้ในห้องปฏิบัติการ</w:t>
            </w:r>
          </w:p>
        </w:tc>
      </w:tr>
      <w:tr w:rsidR="00E902D0" w:rsidRPr="00A8148A" w14:paraId="590B6A89" w14:textId="77777777" w:rsidTr="00A8148A">
        <w:tc>
          <w:tcPr>
            <w:tcW w:w="10222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1639AAD3" w14:textId="4CD0D305" w:rsidR="00DF2BBD" w:rsidRPr="00476D63" w:rsidRDefault="00161A8A" w:rsidP="00476D63">
            <w:pPr>
              <w:autoSpaceDE w:val="0"/>
              <w:autoSpaceDN w:val="0"/>
              <w:adjustRightInd w:val="0"/>
              <w:spacing w:after="0" w:line="240" w:lineRule="auto"/>
              <w:ind w:left="1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  </w:t>
            </w: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71800880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476D63" w:rsidRPr="00476D63">
                  <w:rPr>
                    <w:rFonts w:ascii="Times New Roman" w:hAnsi="Times New Roman" w:cs="Times New Roman"/>
                    <w:color w:val="000000" w:themeColor="text1"/>
                    <w:sz w:val="28"/>
                  </w:rPr>
                  <w:t>☐</w:t>
                </w:r>
              </w:sdtContent>
            </w:sdt>
            <w:r w:rsidR="00DF2BBD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DF2BBD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Microorganisms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ชนิดเชื้อ</w:t>
            </w:r>
            <w:r w:rsidR="00DF2BBD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1)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………………………</w:t>
            </w:r>
            <w:r w:rsidR="00DF2BBD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.........................................           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ความปลอดภัย</w:t>
            </w:r>
            <w:r w:rsidR="00DF2BBD" w:rsidRPr="00476D63">
              <w:rPr>
                <w:rFonts w:ascii="TH Sarabun New" w:hAnsi="TH Sarabun New" w:cs="TH Sarabun New"/>
                <w:sz w:val="26"/>
                <w:szCs w:val="26"/>
                <w:cs/>
              </w:rPr>
              <w:t>ห้องปฏิบัติการ</w:t>
            </w:r>
            <w:r w:rsidR="00DF2BBD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ระดับ</w:t>
            </w:r>
            <w:r w:rsidR="00DF2BBD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ที่</w:t>
            </w:r>
            <w:r w:rsidR="00DF2BBD" w:rsidRPr="00476D63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……</w:t>
            </w:r>
            <w:r w:rsidR="00DF2BBD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</w:t>
            </w:r>
          </w:p>
          <w:p w14:paraId="590B6A83" w14:textId="6C033099" w:rsidR="00161A8A" w:rsidRPr="00476D63" w:rsidRDefault="00DF2BBD" w:rsidP="00476D63">
            <w:pPr>
              <w:autoSpaceDE w:val="0"/>
              <w:autoSpaceDN w:val="0"/>
              <w:adjustRightInd w:val="0"/>
              <w:spacing w:after="0" w:line="240" w:lineRule="auto"/>
              <w:ind w:left="2621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2)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………………………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.........................................           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ความปลอดภัย</w:t>
            </w:r>
            <w:r w:rsidRPr="00476D63">
              <w:rPr>
                <w:rFonts w:ascii="TH Sarabun New" w:hAnsi="TH Sarabun New" w:cs="TH Sarabun New"/>
                <w:sz w:val="26"/>
                <w:szCs w:val="26"/>
                <w:cs/>
              </w:rPr>
              <w:t>ห้องปฏิบัติการ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ระดับ</w:t>
            </w:r>
            <w:r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ที่</w:t>
            </w:r>
            <w:r w:rsidRPr="00476D63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………</w:t>
            </w:r>
          </w:p>
          <w:p w14:paraId="590B6A84" w14:textId="600FD618" w:rsidR="00161A8A" w:rsidRPr="00476D63" w:rsidRDefault="00161A8A" w:rsidP="005A3400">
            <w:pPr>
              <w:autoSpaceDE w:val="0"/>
              <w:autoSpaceDN w:val="0"/>
              <w:adjustRightInd w:val="0"/>
              <w:spacing w:after="0" w:line="240" w:lineRule="auto"/>
              <w:ind w:left="1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48629033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476D63" w:rsidRPr="00476D63">
                  <w:rPr>
                    <w:rFonts w:ascii="Times New Roman" w:hAnsi="Times New Roman" w:cs="Times New Roman"/>
                    <w:color w:val="000000" w:themeColor="text1"/>
                    <w:sz w:val="28"/>
                  </w:rPr>
                  <w:t>☐</w:t>
                </w:r>
              </w:sdtContent>
            </w:sdt>
            <w:r w:rsidR="00476D63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476D6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Infectious Biological substance/Cells/Tissue from Humans or Animal</w:t>
            </w:r>
            <w:r w:rsidR="00DF2BBD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     </w:t>
            </w:r>
            <w:r w:rsidR="00476D6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="00DF2BBD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ความปลอดภัย</w:t>
            </w:r>
            <w:r w:rsidR="00DF2BBD" w:rsidRPr="00476D63">
              <w:rPr>
                <w:rFonts w:ascii="TH Sarabun New" w:hAnsi="TH Sarabun New" w:cs="TH Sarabun New"/>
                <w:sz w:val="26"/>
                <w:szCs w:val="26"/>
                <w:cs/>
              </w:rPr>
              <w:t>ห้องปฏิบัติการ</w:t>
            </w:r>
            <w:r w:rsidR="00DF2BBD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ระดับ</w:t>
            </w:r>
            <w:r w:rsidR="00DF2BBD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ที่</w:t>
            </w:r>
            <w:r w:rsidR="00DF2BBD" w:rsidRPr="00476D63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</w:t>
            </w:r>
            <w:r w:rsidR="00DF2BBD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………</w:t>
            </w:r>
          </w:p>
          <w:p w14:paraId="590B6A85" w14:textId="33FEDBCD" w:rsidR="00161A8A" w:rsidRPr="00476D63" w:rsidRDefault="00161A8A" w:rsidP="005A3400">
            <w:pPr>
              <w:autoSpaceDE w:val="0"/>
              <w:autoSpaceDN w:val="0"/>
              <w:adjustRightInd w:val="0"/>
              <w:spacing w:after="0" w:line="240" w:lineRule="auto"/>
              <w:ind w:left="1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-189640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476D63" w:rsidRPr="00476D63">
                  <w:rPr>
                    <w:rFonts w:ascii="Times New Roman" w:hAnsi="Times New Roman" w:cs="Times New Roman"/>
                    <w:color w:val="000000" w:themeColor="text1"/>
                    <w:sz w:val="28"/>
                  </w:rPr>
                  <w:t>☐</w:t>
                </w:r>
              </w:sdtContent>
            </w:sdt>
            <w:r w:rsidR="00476D63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476D6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Low risk Biological substance/Cells/Tissue from Humans or Animal</w:t>
            </w:r>
            <w:r w:rsidR="00DF2BBD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 </w:t>
            </w:r>
            <w:r w:rsidR="00476D6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  </w:t>
            </w:r>
            <w:r w:rsidR="00DF2BBD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 </w:t>
            </w:r>
            <w:r w:rsidR="00476D6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="00DF2BBD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ความปลอดภัย</w:t>
            </w:r>
            <w:r w:rsidR="00DF2BBD" w:rsidRPr="00476D63">
              <w:rPr>
                <w:rFonts w:ascii="TH Sarabun New" w:hAnsi="TH Sarabun New" w:cs="TH Sarabun New"/>
                <w:sz w:val="26"/>
                <w:szCs w:val="26"/>
                <w:cs/>
              </w:rPr>
              <w:t>ห้องปฏิบัติการ</w:t>
            </w:r>
            <w:r w:rsidR="00DF2BBD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ระดับ</w:t>
            </w:r>
            <w:r w:rsidR="00DF2BBD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ที่</w:t>
            </w:r>
            <w:r w:rsidR="00DF2BBD" w:rsidRPr="00476D63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</w:t>
            </w:r>
            <w:r w:rsidR="00DF2BBD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………</w:t>
            </w:r>
          </w:p>
          <w:p w14:paraId="590B6A86" w14:textId="4E4BDD4C" w:rsidR="00161A8A" w:rsidRPr="00476D63" w:rsidRDefault="00161A8A" w:rsidP="005A3400">
            <w:pPr>
              <w:autoSpaceDE w:val="0"/>
              <w:autoSpaceDN w:val="0"/>
              <w:adjustRightInd w:val="0"/>
              <w:spacing w:after="0" w:line="240" w:lineRule="auto"/>
              <w:ind w:left="1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  </w:t>
            </w: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24570314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476D63" w:rsidRPr="00476D63">
                  <w:rPr>
                    <w:rFonts w:ascii="Times New Roman" w:hAnsi="Times New Roman" w:cs="Times New Roman"/>
                    <w:color w:val="000000" w:themeColor="text1"/>
                    <w:sz w:val="28"/>
                  </w:rPr>
                  <w:t>☐</w:t>
                </w:r>
              </w:sdtContent>
            </w:sdt>
            <w:r w:rsidR="00476D63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476D6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Other cell lines/tissue culture</w:t>
            </w:r>
            <w:r w:rsidR="00476D6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                                               </w:t>
            </w:r>
            <w:r w:rsidR="00476D6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  </w:t>
            </w:r>
            <w:r w:rsidR="00476D6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       </w:t>
            </w:r>
            <w:r w:rsidR="00476D63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ความปลอดภัย</w:t>
            </w:r>
            <w:r w:rsidR="00476D63" w:rsidRPr="00476D63">
              <w:rPr>
                <w:rFonts w:ascii="TH Sarabun New" w:hAnsi="TH Sarabun New" w:cs="TH Sarabun New"/>
                <w:sz w:val="26"/>
                <w:szCs w:val="26"/>
                <w:cs/>
              </w:rPr>
              <w:t>ห้องปฏิบัติการ</w:t>
            </w:r>
            <w:r w:rsidR="00476D63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ระดับ</w:t>
            </w:r>
            <w:r w:rsidR="00476D6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ที่</w:t>
            </w:r>
            <w:r w:rsidR="00476D63" w:rsidRPr="00476D63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</w:t>
            </w:r>
            <w:r w:rsidR="00476D6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………</w:t>
            </w:r>
          </w:p>
          <w:p w14:paraId="590B6A87" w14:textId="7409D592" w:rsidR="00161A8A" w:rsidRPr="00476D63" w:rsidRDefault="00161A8A" w:rsidP="005A3400">
            <w:pPr>
              <w:autoSpaceDE w:val="0"/>
              <w:autoSpaceDN w:val="0"/>
              <w:adjustRightInd w:val="0"/>
              <w:spacing w:after="0" w:line="240" w:lineRule="auto"/>
              <w:ind w:left="1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476D6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</w:t>
            </w: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-131186635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476D63" w:rsidRPr="00476D63">
                  <w:rPr>
                    <w:rFonts w:ascii="Times New Roman" w:hAnsi="Times New Roman" w:cs="Times New Roman"/>
                    <w:color w:val="000000" w:themeColor="text1"/>
                    <w:sz w:val="28"/>
                  </w:rPr>
                  <w:t>☐</w:t>
                </w:r>
              </w:sdtContent>
            </w:sdt>
            <w:r w:rsidR="00476D63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476D6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DNA/</w:t>
            </w:r>
            <w:proofErr w:type="spellStart"/>
            <w:r w:rsidR="000C13C0">
              <w:rPr>
                <w:rFonts w:ascii="TH Sarabun New" w:hAnsi="TH Sarabun New" w:cs="TH Sarabun New"/>
                <w:color w:val="000000" w:themeColor="text1"/>
                <w:sz w:val="28"/>
              </w:rPr>
              <w:t>rDNA</w:t>
            </w:r>
            <w:proofErr w:type="spellEnd"/>
            <w:r w:rsidR="000C13C0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/RNA </w:t>
            </w:r>
            <w:r w:rsidR="000C13C0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เตรียม</w:t>
            </w:r>
            <w:r w:rsidR="00476D6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จาก 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ชนิดเชื้อ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……………</w:t>
            </w:r>
            <w:r w:rsidR="00476D6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</w:t>
            </w:r>
            <w:r w:rsidR="000C13C0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...........................</w:t>
            </w:r>
            <w:r w:rsidR="00476D6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="000C13C0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   </w:t>
            </w:r>
            <w:r w:rsidR="00476D6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  </w:t>
            </w:r>
            <w:r w:rsidR="00476D63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ความปลอดภัย</w:t>
            </w:r>
            <w:r w:rsidR="00476D63" w:rsidRPr="00476D63">
              <w:rPr>
                <w:rFonts w:ascii="TH Sarabun New" w:hAnsi="TH Sarabun New" w:cs="TH Sarabun New"/>
                <w:sz w:val="26"/>
                <w:szCs w:val="26"/>
                <w:cs/>
              </w:rPr>
              <w:t>ห้องปฏิบัติการ</w:t>
            </w:r>
            <w:r w:rsidR="00476D63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ระดับ</w:t>
            </w:r>
            <w:r w:rsidR="00476D6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ที่</w:t>
            </w:r>
            <w:r w:rsidR="00476D63" w:rsidRPr="00476D63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</w:t>
            </w:r>
            <w:r w:rsidR="00476D63"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…………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 </w:t>
            </w:r>
          </w:p>
          <w:p w14:paraId="590B6A88" w14:textId="51ED339B" w:rsidR="00161A8A" w:rsidRPr="00A8148A" w:rsidRDefault="00161A8A" w:rsidP="00161A8A">
            <w:pPr>
              <w:autoSpaceDE w:val="0"/>
              <w:autoSpaceDN w:val="0"/>
              <w:adjustRightInd w:val="0"/>
              <w:spacing w:after="0" w:line="240" w:lineRule="auto"/>
              <w:ind w:left="1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  </w:t>
            </w: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</w:rPr>
                <w:id w:val="189053882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476D63" w:rsidRPr="00476D63">
                  <w:rPr>
                    <w:rFonts w:ascii="Times New Roman" w:hAnsi="Times New Roman" w:cs="Times New Roman"/>
                    <w:color w:val="000000" w:themeColor="text1"/>
                    <w:sz w:val="28"/>
                  </w:rPr>
                  <w:t>☐</w:t>
                </w:r>
              </w:sdtContent>
            </w:sdt>
            <w:r w:rsidR="00476D63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476D63" w:rsidRPr="00476D6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="00FF37BD"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ตัวอย่าง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ชีวภาพอื่นๆ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(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โปรดระบุ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</w:rPr>
              <w:t>):</w:t>
            </w:r>
            <w:r w:rsidRPr="00476D63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.............................................................................................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        </w:t>
            </w:r>
          </w:p>
        </w:tc>
      </w:tr>
      <w:tr w:rsidR="00E902D0" w:rsidRPr="00996A17" w14:paraId="0331FE56" w14:textId="77777777" w:rsidTr="00B1433B">
        <w:tc>
          <w:tcPr>
            <w:tcW w:w="10222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4DA14D" w14:textId="77777777" w:rsidR="00B1433B" w:rsidRPr="00996A17" w:rsidRDefault="00B1433B" w:rsidP="005A3400">
            <w:pPr>
              <w:shd w:val="clear" w:color="auto" w:fill="D9D9D9"/>
              <w:tabs>
                <w:tab w:val="left" w:pos="1080"/>
              </w:tabs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</w:p>
        </w:tc>
      </w:tr>
      <w:tr w:rsidR="00E902D0" w:rsidRPr="00996A17" w14:paraId="590B6A96" w14:textId="77777777" w:rsidTr="000C13C0">
        <w:tc>
          <w:tcPr>
            <w:tcW w:w="6125" w:type="dxa"/>
            <w:tcBorders>
              <w:top w:val="single" w:sz="4" w:space="0" w:color="auto"/>
              <w:right w:val="single" w:sz="4" w:space="0" w:color="000000"/>
            </w:tcBorders>
            <w:shd w:val="clear" w:color="auto" w:fill="C0C0C0"/>
          </w:tcPr>
          <w:p w14:paraId="590B6A91" w14:textId="77777777" w:rsidR="00161A8A" w:rsidRPr="00996A17" w:rsidRDefault="00161A8A" w:rsidP="00996A17">
            <w:pPr>
              <w:pStyle w:val="a3"/>
              <w:numPr>
                <w:ilvl w:val="0"/>
                <w:numId w:val="4"/>
              </w:numPr>
              <w:tabs>
                <w:tab w:val="left" w:pos="1080"/>
              </w:tabs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สิ่งอำนวยความสะดวกในห้องปฏิบัติงาน (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>LABORATORY FACILITY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)</w:t>
            </w:r>
          </w:p>
        </w:tc>
        <w:tc>
          <w:tcPr>
            <w:tcW w:w="425" w:type="dxa"/>
            <w:gridSpan w:val="2"/>
            <w:tcBorders>
              <w:top w:val="nil"/>
              <w:left w:val="single" w:sz="4" w:space="0" w:color="000000"/>
              <w:right w:val="single" w:sz="4" w:space="0" w:color="000000"/>
            </w:tcBorders>
            <w:shd w:val="clear" w:color="auto" w:fill="C0C0C0"/>
          </w:tcPr>
          <w:p w14:paraId="590B6A92" w14:textId="77777777" w:rsidR="00161A8A" w:rsidRPr="00996A17" w:rsidRDefault="00161A8A" w:rsidP="005A340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ช่</w:t>
            </w:r>
          </w:p>
        </w:tc>
        <w:tc>
          <w:tcPr>
            <w:tcW w:w="425" w:type="dxa"/>
            <w:tcBorders>
              <w:top w:val="nil"/>
              <w:left w:val="single" w:sz="4" w:space="0" w:color="000000"/>
              <w:right w:val="single" w:sz="4" w:space="0" w:color="000000"/>
            </w:tcBorders>
            <w:shd w:val="clear" w:color="auto" w:fill="C0C0C0"/>
          </w:tcPr>
          <w:p w14:paraId="590B6A93" w14:textId="77777777" w:rsidR="00161A8A" w:rsidRPr="00996A17" w:rsidRDefault="00161A8A" w:rsidP="005A340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ใช่</w:t>
            </w:r>
          </w:p>
        </w:tc>
        <w:tc>
          <w:tcPr>
            <w:tcW w:w="851" w:type="dxa"/>
            <w:tcBorders>
              <w:top w:val="nil"/>
              <w:left w:val="single" w:sz="4" w:space="0" w:color="000000"/>
            </w:tcBorders>
            <w:shd w:val="clear" w:color="auto" w:fill="C0C0C0"/>
          </w:tcPr>
          <w:p w14:paraId="590B6A94" w14:textId="77777777" w:rsidR="00161A8A" w:rsidRPr="00996A17" w:rsidRDefault="00161A8A" w:rsidP="006F7C99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เกี่ยวข้อง</w:t>
            </w:r>
          </w:p>
        </w:tc>
        <w:tc>
          <w:tcPr>
            <w:tcW w:w="2396" w:type="dxa"/>
            <w:tcBorders>
              <w:top w:val="nil"/>
              <w:left w:val="single" w:sz="4" w:space="0" w:color="000000"/>
            </w:tcBorders>
            <w:shd w:val="clear" w:color="auto" w:fill="C0C0C0"/>
          </w:tcPr>
          <w:p w14:paraId="590B6A95" w14:textId="77777777" w:rsidR="00161A8A" w:rsidRPr="00996A17" w:rsidRDefault="00161A8A" w:rsidP="006F7C99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มาตรการดำเนินการ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/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การลดความเสี่ยง</w:t>
            </w:r>
          </w:p>
        </w:tc>
      </w:tr>
      <w:tr w:rsidR="00E902D0" w:rsidRPr="000C13C0" w14:paraId="590B6A9C" w14:textId="77777777" w:rsidTr="000C13C0">
        <w:tc>
          <w:tcPr>
            <w:tcW w:w="6125" w:type="dxa"/>
            <w:shd w:val="clear" w:color="auto" w:fill="F2F2F2" w:themeFill="background1" w:themeFillShade="F2"/>
          </w:tcPr>
          <w:p w14:paraId="590B6A97" w14:textId="5E7C2A0A" w:rsidR="00161A8A" w:rsidRPr="00996A17" w:rsidRDefault="00161A8A" w:rsidP="00996A17">
            <w:pPr>
              <w:pStyle w:val="a3"/>
              <w:numPr>
                <w:ilvl w:val="1"/>
                <w:numId w:val="4"/>
              </w:numPr>
              <w:tabs>
                <w:tab w:val="left" w:pos="63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lastRenderedPageBreak/>
              <w:t xml:space="preserve">มีอ่างล้างมือในห้องปฏิบัติการ 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</w:rPr>
              <w:t>(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แยกจากอ่างล้าง</w:t>
            </w:r>
            <w:r w:rsidR="000C13C0"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สิ่ง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ของ</w:t>
            </w:r>
            <w:r w:rsidR="000C13C0"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และเครื่องมือ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</w:rPr>
              <w:t>)</w:t>
            </w:r>
          </w:p>
        </w:tc>
        <w:tc>
          <w:tcPr>
            <w:tcW w:w="425" w:type="dxa"/>
            <w:gridSpan w:val="2"/>
          </w:tcPr>
          <w:p w14:paraId="590B6A98" w14:textId="77777777" w:rsidR="00161A8A" w:rsidRPr="000C13C0" w:rsidRDefault="00161A8A" w:rsidP="005A340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25" w:type="dxa"/>
          </w:tcPr>
          <w:p w14:paraId="590B6A99" w14:textId="77777777" w:rsidR="00161A8A" w:rsidRPr="000C13C0" w:rsidRDefault="00161A8A" w:rsidP="005A340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851" w:type="dxa"/>
          </w:tcPr>
          <w:p w14:paraId="590B6A9A" w14:textId="77777777" w:rsidR="00161A8A" w:rsidRPr="000C13C0" w:rsidRDefault="00161A8A" w:rsidP="005A340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396" w:type="dxa"/>
          </w:tcPr>
          <w:p w14:paraId="590B6A9B" w14:textId="77777777" w:rsidR="00161A8A" w:rsidRPr="000C13C0" w:rsidRDefault="00161A8A" w:rsidP="005A340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996A17" w:rsidRPr="000C13C0" w14:paraId="59AF1E47" w14:textId="77777777" w:rsidTr="000C13C0">
        <w:tc>
          <w:tcPr>
            <w:tcW w:w="6125" w:type="dxa"/>
            <w:shd w:val="clear" w:color="auto" w:fill="F2F2F2" w:themeFill="background1" w:themeFillShade="F2"/>
          </w:tcPr>
          <w:p w14:paraId="1720E549" w14:textId="61124065" w:rsidR="00996A17" w:rsidRPr="00996A17" w:rsidRDefault="00996A17" w:rsidP="00996A17">
            <w:pPr>
              <w:pStyle w:val="a3"/>
              <w:numPr>
                <w:ilvl w:val="1"/>
                <w:numId w:val="4"/>
              </w:numPr>
              <w:tabs>
                <w:tab w:val="left" w:pos="63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หน้าต่าง/ประตูป้องกันแมลง</w:t>
            </w:r>
          </w:p>
        </w:tc>
        <w:tc>
          <w:tcPr>
            <w:tcW w:w="425" w:type="dxa"/>
            <w:gridSpan w:val="2"/>
          </w:tcPr>
          <w:p w14:paraId="6408E7BA" w14:textId="77777777" w:rsidR="00996A17" w:rsidRPr="000C13C0" w:rsidRDefault="00996A17" w:rsidP="005A340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25" w:type="dxa"/>
          </w:tcPr>
          <w:p w14:paraId="44AEABFA" w14:textId="77777777" w:rsidR="00996A17" w:rsidRPr="000C13C0" w:rsidRDefault="00996A17" w:rsidP="005A340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851" w:type="dxa"/>
          </w:tcPr>
          <w:p w14:paraId="7C0874C0" w14:textId="77777777" w:rsidR="00996A17" w:rsidRPr="000C13C0" w:rsidRDefault="00996A17" w:rsidP="005A340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396" w:type="dxa"/>
          </w:tcPr>
          <w:p w14:paraId="6B73EF45" w14:textId="77777777" w:rsidR="00996A17" w:rsidRPr="000C13C0" w:rsidRDefault="00996A17" w:rsidP="005A340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902D0" w:rsidRPr="00A8148A" w14:paraId="590B6AA8" w14:textId="77777777" w:rsidTr="000C13C0">
        <w:tc>
          <w:tcPr>
            <w:tcW w:w="6125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C0C0C0"/>
          </w:tcPr>
          <w:p w14:paraId="590B6AA3" w14:textId="77777777" w:rsidR="00161A8A" w:rsidRPr="00996A17" w:rsidRDefault="00161A8A" w:rsidP="00996A17">
            <w:pPr>
              <w:pStyle w:val="a3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การฝึกอบรมและการจัดเก็บข้อมูล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(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>TRAINING AND RECORD KEEPING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)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0C0C0"/>
          </w:tcPr>
          <w:p w14:paraId="590B6AA4" w14:textId="77777777" w:rsidR="00161A8A" w:rsidRPr="000C13C0" w:rsidRDefault="00161A8A" w:rsidP="005A340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ช่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0C0C0"/>
          </w:tcPr>
          <w:p w14:paraId="590B6AA5" w14:textId="77777777" w:rsidR="00161A8A" w:rsidRPr="000C13C0" w:rsidRDefault="00161A8A" w:rsidP="005A340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ใช่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</w:tcBorders>
            <w:shd w:val="clear" w:color="auto" w:fill="C0C0C0"/>
          </w:tcPr>
          <w:p w14:paraId="590B6AA6" w14:textId="77777777" w:rsidR="00161A8A" w:rsidRPr="000C13C0" w:rsidRDefault="00161A8A" w:rsidP="006F7C99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เกี่ยวข้อง</w:t>
            </w: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</w:tcBorders>
            <w:shd w:val="clear" w:color="auto" w:fill="C0C0C0"/>
          </w:tcPr>
          <w:p w14:paraId="590B6AA7" w14:textId="77777777" w:rsidR="00161A8A" w:rsidRPr="000C13C0" w:rsidRDefault="00161A8A" w:rsidP="006F7C99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มาตรการดำเนินการ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/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การลดความเสี่ยง</w:t>
            </w:r>
          </w:p>
        </w:tc>
      </w:tr>
      <w:tr w:rsidR="00E902D0" w:rsidRPr="00A8148A" w14:paraId="590B6AAE" w14:textId="77777777" w:rsidTr="000C13C0">
        <w:tc>
          <w:tcPr>
            <w:tcW w:w="6125" w:type="dxa"/>
            <w:shd w:val="clear" w:color="auto" w:fill="F2F2F2" w:themeFill="background1" w:themeFillShade="F2"/>
          </w:tcPr>
          <w:p w14:paraId="590B6AA9" w14:textId="5EAF591E" w:rsidR="00161A8A" w:rsidRPr="00996A17" w:rsidRDefault="00161A8A" w:rsidP="00996A17">
            <w:pPr>
              <w:pStyle w:val="a3"/>
              <w:numPr>
                <w:ilvl w:val="1"/>
                <w:numId w:val="4"/>
              </w:numPr>
              <w:tabs>
                <w:tab w:val="left" w:pos="488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การอบรมด้านความปลอดภัยทางชีวภาพให้กับผู้ปฏิบัติงานทุกระดับ</w:t>
            </w:r>
          </w:p>
        </w:tc>
        <w:tc>
          <w:tcPr>
            <w:tcW w:w="425" w:type="dxa"/>
            <w:gridSpan w:val="2"/>
          </w:tcPr>
          <w:p w14:paraId="590B6AAA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90B6AAB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</w:tcPr>
          <w:p w14:paraId="590B6AAC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</w:tcPr>
          <w:p w14:paraId="590B6AAD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996A17" w:rsidRPr="00A8148A" w14:paraId="6399A6D3" w14:textId="77777777" w:rsidTr="000C13C0">
        <w:tc>
          <w:tcPr>
            <w:tcW w:w="6125" w:type="dxa"/>
            <w:shd w:val="clear" w:color="auto" w:fill="F2F2F2" w:themeFill="background1" w:themeFillShade="F2"/>
          </w:tcPr>
          <w:p w14:paraId="5833896E" w14:textId="71546CB5" w:rsidR="00996A17" w:rsidRPr="00996A17" w:rsidRDefault="00996A17" w:rsidP="00A159D8">
            <w:pPr>
              <w:pStyle w:val="a3"/>
              <w:numPr>
                <w:ilvl w:val="1"/>
                <w:numId w:val="4"/>
              </w:numPr>
              <w:tabs>
                <w:tab w:val="left" w:pos="488"/>
              </w:tabs>
              <w:spacing w:before="240"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หลักฐานการผ่านการฝึกอบรมความปลอดภัยทางชีวภาพ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โดยมีการอบรมอย่างน้อย 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1 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ครั้งในทุก 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3 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ปี</w:t>
            </w:r>
            <w:r w:rsidR="003611E3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(เฉพาะ </w:t>
            </w:r>
            <w:r w:rsidR="003611E3"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หัวหน้าโครงการ</w:t>
            </w:r>
            <w:r w:rsidR="003611E3" w:rsidRPr="00E57E8D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 xml:space="preserve"> ผู้ร่วมวิจัย</w:t>
            </w:r>
            <w:r w:rsidR="003611E3" w:rsidRPr="00E57E8D"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ที่ปฏิบัติงาน</w:t>
            </w:r>
            <w:r w:rsidR="003611E3" w:rsidRPr="00E57E8D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3611E3" w:rsidRPr="00E57E8D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และอาจารย์ที่ปรึกษา</w:t>
            </w:r>
            <w:r w:rsidR="00A159D8">
              <w:rPr>
                <w:rFonts w:ascii="TH Sarabun New" w:hAnsi="TH Sarabun New" w:cs="TH Sarabun New" w:hint="cs"/>
                <w:b/>
                <w:bCs/>
                <w:color w:val="000000" w:themeColor="text1"/>
                <w:sz w:val="24"/>
                <w:szCs w:val="24"/>
                <w:cs/>
              </w:rPr>
              <w:t>)</w:t>
            </w:r>
          </w:p>
        </w:tc>
        <w:tc>
          <w:tcPr>
            <w:tcW w:w="425" w:type="dxa"/>
            <w:gridSpan w:val="2"/>
          </w:tcPr>
          <w:p w14:paraId="4C2C1781" w14:textId="77777777" w:rsidR="00996A17" w:rsidRPr="00A8148A" w:rsidRDefault="00996A17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28E81D6" w14:textId="77777777" w:rsidR="00996A17" w:rsidRPr="00A8148A" w:rsidRDefault="00996A17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</w:tcPr>
          <w:p w14:paraId="4017BDA4" w14:textId="77777777" w:rsidR="00996A17" w:rsidRPr="00A8148A" w:rsidRDefault="00996A17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</w:tcPr>
          <w:p w14:paraId="69D320AE" w14:textId="77777777" w:rsidR="00996A17" w:rsidRPr="00A8148A" w:rsidRDefault="00996A17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ABA" w14:textId="77777777" w:rsidTr="000C13C0">
        <w:tc>
          <w:tcPr>
            <w:tcW w:w="6125" w:type="dxa"/>
            <w:shd w:val="clear" w:color="auto" w:fill="F2F2F2" w:themeFill="background1" w:themeFillShade="F2"/>
          </w:tcPr>
          <w:p w14:paraId="590B6AB5" w14:textId="260BE686" w:rsidR="00161A8A" w:rsidRPr="00996A17" w:rsidRDefault="00161A8A" w:rsidP="00996A17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ผู้ปฏิบัติงานมีความรู้และตระหนักถึงอันตรายทางชีวภาพที่จะเกิดขึ้นในระหว่างปฏิบัติงาน</w:t>
            </w:r>
          </w:p>
        </w:tc>
        <w:tc>
          <w:tcPr>
            <w:tcW w:w="425" w:type="dxa"/>
            <w:gridSpan w:val="2"/>
          </w:tcPr>
          <w:p w14:paraId="590B6AB6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90B6AB7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</w:tcPr>
          <w:p w14:paraId="590B6AB8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</w:tcPr>
          <w:p w14:paraId="590B6AB9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AC0" w14:textId="77777777" w:rsidTr="000C13C0">
        <w:tc>
          <w:tcPr>
            <w:tcW w:w="6125" w:type="dxa"/>
            <w:shd w:val="clear" w:color="auto" w:fill="F2F2F2" w:themeFill="background1" w:themeFillShade="F2"/>
          </w:tcPr>
          <w:p w14:paraId="590B6ABB" w14:textId="3197576E" w:rsidR="00161A8A" w:rsidRPr="00996A17" w:rsidRDefault="00161A8A" w:rsidP="00996A17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แนวทางปฏิบัติเพื่อความปลอดภัยทางชีวภาพไว้ประจำห้องปฏิบัติการ</w:t>
            </w:r>
          </w:p>
        </w:tc>
        <w:tc>
          <w:tcPr>
            <w:tcW w:w="425" w:type="dxa"/>
            <w:gridSpan w:val="2"/>
          </w:tcPr>
          <w:p w14:paraId="590B6ABC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90B6ABD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</w:tcPr>
          <w:p w14:paraId="590B6ABE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</w:tcPr>
          <w:p w14:paraId="590B6ABF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AC6" w14:textId="77777777" w:rsidTr="000C13C0">
        <w:tc>
          <w:tcPr>
            <w:tcW w:w="6125" w:type="dxa"/>
            <w:shd w:val="clear" w:color="auto" w:fill="F2F2F2" w:themeFill="background1" w:themeFillShade="F2"/>
          </w:tcPr>
          <w:p w14:paraId="590B6AC1" w14:textId="5BC4760F" w:rsidR="00161A8A" w:rsidRPr="00996A17" w:rsidRDefault="00161A8A" w:rsidP="00996A17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หลักฐานการ</w:t>
            </w:r>
            <w:r w:rsidR="00476D63"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ดำเนินการตาม</w:t>
            </w:r>
            <w:r w:rsidR="00476D63" w:rsidRPr="00996A17">
              <w:rPr>
                <w:rFonts w:ascii="TH Sarabun New" w:hAnsi="TH Sarabun New" w:cs="TH Sarabun New"/>
                <w:sz w:val="28"/>
                <w:cs/>
              </w:rPr>
              <w:t>พระราชบัญญัติ เชื้อโรคและพิษจากสัตว์</w:t>
            </w:r>
            <w:r w:rsidR="00476D63" w:rsidRPr="00996A17">
              <w:rPr>
                <w:rFonts w:ascii="TH Sarabun New" w:hAnsi="TH Sarabun New" w:cs="TH Sarabun New"/>
                <w:sz w:val="28"/>
              </w:rPr>
              <w:t xml:space="preserve"> </w:t>
            </w:r>
            <w:r w:rsidR="00476D63" w:rsidRPr="00996A17">
              <w:rPr>
                <w:rFonts w:ascii="TH Sarabun New" w:hAnsi="TH Sarabun New" w:cs="TH Sarabun New"/>
                <w:sz w:val="28"/>
                <w:cs/>
              </w:rPr>
              <w:t xml:space="preserve">พ.ศ. </w:t>
            </w:r>
            <w:r w:rsidR="00476D63" w:rsidRPr="00996A17">
              <w:rPr>
                <w:rFonts w:ascii="TH Sarabun New" w:hAnsi="TH Sarabun New" w:cs="TH Sarabun New"/>
                <w:sz w:val="28"/>
              </w:rPr>
              <w:t>2558</w:t>
            </w:r>
            <w:r w:rsidR="00476D63" w:rsidRPr="00996A17">
              <w:rPr>
                <w:rFonts w:ascii="TH Sarabun New" w:hAnsi="TH Sarabun New" w:cs="TH Sarabun New" w:hint="cs"/>
                <w:sz w:val="28"/>
                <w:cs/>
              </w:rPr>
              <w:t xml:space="preserve"> (มี</w:t>
            </w:r>
            <w:r w:rsidR="00996A17">
              <w:rPr>
                <w:rFonts w:ascii="TH Sarabun New" w:hAnsi="TH Sarabun New" w:cs="TH Sarabun New"/>
                <w:sz w:val="28"/>
                <w:cs/>
              </w:rPr>
              <w:t>การ</w:t>
            </w:r>
            <w:r w:rsidR="00996A17">
              <w:rPr>
                <w:rFonts w:ascii="TH Sarabun New" w:hAnsi="TH Sarabun New" w:cs="TH Sarabun New" w:hint="cs"/>
                <w:sz w:val="28"/>
                <w:cs/>
              </w:rPr>
              <w:t>ยื่นขอ</w:t>
            </w:r>
            <w:r w:rsidR="00996A17" w:rsidRPr="00996A17">
              <w:rPr>
                <w:rFonts w:ascii="TH Sarabun New" w:hAnsi="TH Sarabun New" w:cs="TH Sarabun New"/>
                <w:sz w:val="28"/>
                <w:cs/>
              </w:rPr>
              <w:t>รับรองการแจ้ง</w:t>
            </w:r>
            <w:r w:rsidR="00996A17" w:rsidRPr="00996A17">
              <w:rPr>
                <w:rFonts w:ascii="TH Sarabun New" w:hAnsi="TH Sarabun New" w:cs="TH Sarabun New" w:hint="cs"/>
                <w:sz w:val="28"/>
                <w:cs/>
              </w:rPr>
              <w:t xml:space="preserve"> </w:t>
            </w:r>
            <w:r w:rsidR="00996A17">
              <w:rPr>
                <w:rFonts w:ascii="TH Sarabun New" w:hAnsi="TH Sarabun New" w:cs="TH Sarabun New"/>
                <w:sz w:val="28"/>
                <w:cs/>
              </w:rPr>
              <w:t>หรือ</w:t>
            </w:r>
            <w:r w:rsidR="00476D63" w:rsidRPr="00996A17">
              <w:rPr>
                <w:rFonts w:ascii="TH Sarabun New" w:hAnsi="TH Sarabun New" w:cs="TH Sarabun New" w:hint="cs"/>
                <w:sz w:val="28"/>
                <w:cs/>
              </w:rPr>
              <w:t>ขอ</w:t>
            </w:r>
            <w:r w:rsidR="00476D63" w:rsidRPr="00996A17">
              <w:rPr>
                <w:rFonts w:ascii="TH Sarabun New" w:hAnsi="TH Sarabun New" w:cs="TH Sarabun New"/>
                <w:sz w:val="28"/>
                <w:cs/>
              </w:rPr>
              <w:t>ใบอนุญาตมีไว้ในครอบครองเชื้อโรคและพิษจากสัตว์</w:t>
            </w:r>
            <w:r w:rsidR="00476D63" w:rsidRPr="00996A17">
              <w:rPr>
                <w:rFonts w:ascii="TH Sarabun New" w:hAnsi="TH Sarabun New" w:cs="TH Sarabun New" w:hint="cs"/>
                <w:sz w:val="28"/>
                <w:cs/>
              </w:rPr>
              <w:t>)</w:t>
            </w:r>
          </w:p>
        </w:tc>
        <w:tc>
          <w:tcPr>
            <w:tcW w:w="425" w:type="dxa"/>
            <w:gridSpan w:val="2"/>
          </w:tcPr>
          <w:p w14:paraId="590B6AC2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90B6AC3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</w:tcPr>
          <w:p w14:paraId="590B6AC4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</w:tcPr>
          <w:p w14:paraId="590B6AC5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996A17" w14:paraId="590B6ACC" w14:textId="77777777" w:rsidTr="000C13C0">
        <w:tc>
          <w:tcPr>
            <w:tcW w:w="6125" w:type="dxa"/>
            <w:shd w:val="clear" w:color="auto" w:fill="BFBFBF"/>
          </w:tcPr>
          <w:p w14:paraId="590B6AC7" w14:textId="77777777" w:rsidR="00161A8A" w:rsidRPr="00996A17" w:rsidRDefault="00161A8A" w:rsidP="00996A17">
            <w:pPr>
              <w:pStyle w:val="a3"/>
              <w:numPr>
                <w:ilvl w:val="0"/>
                <w:numId w:val="4"/>
              </w:numPr>
              <w:tabs>
                <w:tab w:val="left" w:pos="460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สัญลักษณ์ (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 xml:space="preserve">SIGNAL 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)</w:t>
            </w:r>
          </w:p>
        </w:tc>
        <w:tc>
          <w:tcPr>
            <w:tcW w:w="425" w:type="dxa"/>
            <w:gridSpan w:val="2"/>
            <w:shd w:val="clear" w:color="auto" w:fill="BFBFBF"/>
          </w:tcPr>
          <w:p w14:paraId="590B6AC8" w14:textId="77777777" w:rsidR="00161A8A" w:rsidRPr="00996A17" w:rsidRDefault="00161A8A" w:rsidP="005A340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ช่</w:t>
            </w:r>
          </w:p>
        </w:tc>
        <w:tc>
          <w:tcPr>
            <w:tcW w:w="425" w:type="dxa"/>
            <w:shd w:val="clear" w:color="auto" w:fill="BFBFBF"/>
          </w:tcPr>
          <w:p w14:paraId="590B6AC9" w14:textId="77777777" w:rsidR="00161A8A" w:rsidRPr="00996A17" w:rsidRDefault="00161A8A" w:rsidP="005A340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ใช่</w:t>
            </w:r>
          </w:p>
        </w:tc>
        <w:tc>
          <w:tcPr>
            <w:tcW w:w="851" w:type="dxa"/>
            <w:shd w:val="clear" w:color="auto" w:fill="BFBFBF"/>
          </w:tcPr>
          <w:p w14:paraId="590B6ACA" w14:textId="77777777" w:rsidR="00161A8A" w:rsidRPr="00996A17" w:rsidRDefault="00161A8A" w:rsidP="006F7C99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เกี่ยวข้อง</w:t>
            </w:r>
          </w:p>
        </w:tc>
        <w:tc>
          <w:tcPr>
            <w:tcW w:w="2396" w:type="dxa"/>
            <w:shd w:val="clear" w:color="auto" w:fill="BFBFBF"/>
          </w:tcPr>
          <w:p w14:paraId="590B6ACB" w14:textId="77777777" w:rsidR="00161A8A" w:rsidRPr="00996A17" w:rsidRDefault="00161A8A" w:rsidP="006F7C99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มาตรการดำเนินการ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/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การลดความเสี่ยง</w:t>
            </w:r>
          </w:p>
        </w:tc>
      </w:tr>
      <w:tr w:rsidR="00E902D0" w:rsidRPr="00996A17" w14:paraId="590B6AD2" w14:textId="77777777" w:rsidTr="000C13C0">
        <w:tc>
          <w:tcPr>
            <w:tcW w:w="6125" w:type="dxa"/>
            <w:shd w:val="clear" w:color="auto" w:fill="F2F2F2" w:themeFill="background1" w:themeFillShade="F2"/>
          </w:tcPr>
          <w:p w14:paraId="590B6ACD" w14:textId="0548AF96" w:rsidR="00161A8A" w:rsidRPr="00996A17" w:rsidRDefault="00161A8A" w:rsidP="00996A17">
            <w:pPr>
              <w:pStyle w:val="a3"/>
              <w:numPr>
                <w:ilvl w:val="1"/>
                <w:numId w:val="4"/>
              </w:numPr>
              <w:tabs>
                <w:tab w:val="left" w:pos="63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</w:t>
            </w:r>
            <w:r w:rsidR="00812784" w:rsidRPr="00996A17">
              <w:rPr>
                <w:rFonts w:ascii="TH Sarabun New" w:hAnsi="TH Sarabun New" w:cs="TH Sarabun New" w:hint="cs"/>
                <w:sz w:val="28"/>
                <w:cs/>
              </w:rPr>
              <w:t xml:space="preserve">สัญลักษณ์ (ป้ายเตือน)  อันตรายทางชีวภาพ 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หรือ</w:t>
            </w:r>
            <w:r w:rsidR="00812784"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ข้อห้ามปฏิบัติติดอยู่หน้าห้องปฏิบัติการ </w:t>
            </w:r>
          </w:p>
        </w:tc>
        <w:tc>
          <w:tcPr>
            <w:tcW w:w="425" w:type="dxa"/>
            <w:gridSpan w:val="2"/>
          </w:tcPr>
          <w:p w14:paraId="590B6ACE" w14:textId="77777777" w:rsidR="00161A8A" w:rsidRPr="00996A17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90B6ACF" w14:textId="77777777" w:rsidR="00161A8A" w:rsidRPr="00996A17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</w:tcPr>
          <w:p w14:paraId="590B6AD0" w14:textId="77777777" w:rsidR="00161A8A" w:rsidRPr="00996A17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</w:tcPr>
          <w:p w14:paraId="590B6AD1" w14:textId="77777777" w:rsidR="00161A8A" w:rsidRPr="00996A17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996A17" w14:paraId="590B6AD8" w14:textId="77777777" w:rsidTr="000C13C0">
        <w:tc>
          <w:tcPr>
            <w:tcW w:w="6125" w:type="dxa"/>
            <w:shd w:val="clear" w:color="auto" w:fill="F2F2F2" w:themeFill="background1" w:themeFillShade="F2"/>
          </w:tcPr>
          <w:p w14:paraId="590B6AD3" w14:textId="0EC97D45" w:rsidR="00161A8A" w:rsidRPr="00996A17" w:rsidRDefault="00161A8A" w:rsidP="00996A17">
            <w:pPr>
              <w:pStyle w:val="a3"/>
              <w:numPr>
                <w:ilvl w:val="1"/>
                <w:numId w:val="4"/>
              </w:numPr>
              <w:tabs>
                <w:tab w:val="left" w:pos="63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เบอร์โทรศัพท์ฉุกเฉินและชื่อผู้รับผิดชอบติดไว้ใกล้ทางเข้าออกห้อง</w:t>
            </w:r>
          </w:p>
        </w:tc>
        <w:tc>
          <w:tcPr>
            <w:tcW w:w="425" w:type="dxa"/>
            <w:gridSpan w:val="2"/>
          </w:tcPr>
          <w:p w14:paraId="590B6AD4" w14:textId="77777777" w:rsidR="00161A8A" w:rsidRPr="00996A17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90B6AD5" w14:textId="77777777" w:rsidR="00161A8A" w:rsidRPr="00996A17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</w:tcPr>
          <w:p w14:paraId="590B6AD6" w14:textId="77777777" w:rsidR="00161A8A" w:rsidRPr="00996A17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</w:tcPr>
          <w:p w14:paraId="590B6AD7" w14:textId="77777777" w:rsidR="00161A8A" w:rsidRPr="00996A17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996A17" w14:paraId="590B6ADE" w14:textId="77777777" w:rsidTr="000C13C0">
        <w:tc>
          <w:tcPr>
            <w:tcW w:w="6125" w:type="dxa"/>
            <w:shd w:val="clear" w:color="auto" w:fill="F2F2F2" w:themeFill="background1" w:themeFillShade="F2"/>
          </w:tcPr>
          <w:p w14:paraId="590B6AD9" w14:textId="62D76BBF" w:rsidR="00161A8A" w:rsidRPr="00996A17" w:rsidRDefault="00161A8A" w:rsidP="00996A17">
            <w:pPr>
              <w:pStyle w:val="a3"/>
              <w:numPr>
                <w:ilvl w:val="1"/>
                <w:numId w:val="4"/>
              </w:numPr>
              <w:tabs>
                <w:tab w:val="left" w:pos="63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การติดสัญลักษณ์</w:t>
            </w:r>
            <w:r w:rsidR="00812784"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="00812784" w:rsidRPr="00996A17">
              <w:rPr>
                <w:rFonts w:ascii="TH Sarabun New" w:hAnsi="TH Sarabun New" w:cs="TH Sarabun New" w:hint="cs"/>
                <w:sz w:val="28"/>
                <w:cs/>
              </w:rPr>
              <w:t xml:space="preserve">(ป้ายเตือน) 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และทำเครื่องหมายแสดงบนพื้นที่/โต๊ะทำงานที่มีการใช้สารอันตราย</w:t>
            </w:r>
            <w:r w:rsidR="00812784"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="00812784" w:rsidRPr="00996A17">
              <w:rPr>
                <w:rFonts w:ascii="TH Sarabun New" w:hAnsi="TH Sarabun New" w:cs="TH Sarabun New" w:hint="cs"/>
                <w:sz w:val="28"/>
                <w:cs/>
              </w:rPr>
              <w:t xml:space="preserve">และ มีอันตรายทางชีวภาพ </w:t>
            </w:r>
            <w:r w:rsidR="00812784" w:rsidRPr="00996A17">
              <w:rPr>
                <w:rFonts w:ascii="TH Sarabun New" w:hAnsi="TH Sarabun New" w:cs="TH Sarabun New"/>
                <w:sz w:val="28"/>
                <w:cs/>
              </w:rPr>
              <w:t>เพื่อแสดงระดับของการป้องกันและ ควบคุมความเสี่ยง</w:t>
            </w:r>
          </w:p>
        </w:tc>
        <w:tc>
          <w:tcPr>
            <w:tcW w:w="425" w:type="dxa"/>
            <w:gridSpan w:val="2"/>
          </w:tcPr>
          <w:p w14:paraId="590B6ADA" w14:textId="77777777" w:rsidR="00161A8A" w:rsidRPr="00996A17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90B6ADB" w14:textId="77777777" w:rsidR="00161A8A" w:rsidRPr="00996A17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</w:tcPr>
          <w:p w14:paraId="590B6ADC" w14:textId="77777777" w:rsidR="00161A8A" w:rsidRPr="00996A17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</w:tcPr>
          <w:p w14:paraId="590B6ADD" w14:textId="77777777" w:rsidR="00161A8A" w:rsidRPr="00996A17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AE4" w14:textId="77777777" w:rsidTr="000C13C0">
        <w:tc>
          <w:tcPr>
            <w:tcW w:w="6125" w:type="dxa"/>
            <w:shd w:val="clear" w:color="auto" w:fill="F2F2F2" w:themeFill="background1" w:themeFillShade="F2"/>
          </w:tcPr>
          <w:p w14:paraId="590B6ADF" w14:textId="22590F45" w:rsidR="00161A8A" w:rsidRPr="00996A17" w:rsidRDefault="00161A8A" w:rsidP="00996A17">
            <w:pPr>
              <w:pStyle w:val="a3"/>
              <w:numPr>
                <w:ilvl w:val="1"/>
                <w:numId w:val="4"/>
              </w:numPr>
              <w:tabs>
                <w:tab w:val="left" w:pos="63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คำเตือน</w:t>
            </w:r>
            <w:r w:rsidR="000C13C0"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หรือสัญลักษณ์ 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บนตู้เย็น</w:t>
            </w:r>
            <w:r w:rsidR="000C13C0"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และตู้</w:t>
            </w:r>
            <w:r w:rsidR="000C13C0"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แช่</w:t>
            </w:r>
            <w:r w:rsidR="000C13C0"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แข็ง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ว่า 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</w:rPr>
              <w:t>“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ห้ามเก็บอาหารและเครื่องดื่ม” </w:t>
            </w:r>
          </w:p>
        </w:tc>
        <w:tc>
          <w:tcPr>
            <w:tcW w:w="425" w:type="dxa"/>
            <w:gridSpan w:val="2"/>
          </w:tcPr>
          <w:p w14:paraId="590B6AE0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90B6AE1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</w:tcPr>
          <w:p w14:paraId="590B6AE2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</w:tcPr>
          <w:p w14:paraId="590B6AE3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AEA" w14:textId="77777777" w:rsidTr="000C13C0">
        <w:tc>
          <w:tcPr>
            <w:tcW w:w="6125" w:type="dxa"/>
            <w:tcBorders>
              <w:top w:val="single" w:sz="4" w:space="0" w:color="auto"/>
            </w:tcBorders>
            <w:shd w:val="clear" w:color="auto" w:fill="C0C0C0"/>
          </w:tcPr>
          <w:p w14:paraId="590B6AE5" w14:textId="77777777" w:rsidR="00161A8A" w:rsidRPr="00996A17" w:rsidRDefault="00161A8A" w:rsidP="00996A17">
            <w:pPr>
              <w:pStyle w:val="a3"/>
              <w:numPr>
                <w:ilvl w:val="0"/>
                <w:numId w:val="4"/>
              </w:numPr>
              <w:tabs>
                <w:tab w:val="left" w:pos="460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การลดความเสี่ยง (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>RISK REDUCTION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)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ab/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</w:tcBorders>
            <w:shd w:val="clear" w:color="auto" w:fill="C0C0C0"/>
          </w:tcPr>
          <w:p w14:paraId="590B6AE6" w14:textId="77777777" w:rsidR="00161A8A" w:rsidRPr="000C13C0" w:rsidRDefault="00161A8A" w:rsidP="004B0CF3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ช่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C0C0C0"/>
          </w:tcPr>
          <w:p w14:paraId="590B6AE7" w14:textId="77777777" w:rsidR="00161A8A" w:rsidRPr="000C13C0" w:rsidRDefault="00161A8A" w:rsidP="004B0CF3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ใช่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C0C0C0"/>
          </w:tcPr>
          <w:p w14:paraId="590B6AE8" w14:textId="77777777" w:rsidR="00161A8A" w:rsidRPr="000C13C0" w:rsidRDefault="00161A8A" w:rsidP="006F7C99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เกี่ยวข้อง</w:t>
            </w:r>
          </w:p>
        </w:tc>
        <w:tc>
          <w:tcPr>
            <w:tcW w:w="2396" w:type="dxa"/>
            <w:tcBorders>
              <w:top w:val="single" w:sz="4" w:space="0" w:color="auto"/>
            </w:tcBorders>
            <w:shd w:val="clear" w:color="auto" w:fill="C0C0C0"/>
          </w:tcPr>
          <w:p w14:paraId="590B6AE9" w14:textId="5A54B6F2" w:rsidR="00161A8A" w:rsidRPr="000C13C0" w:rsidRDefault="00161A8A" w:rsidP="006F7C99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มาตรการดำเนินการ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/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การลดความเสี่ยง</w:t>
            </w:r>
            <w:r w:rsidR="00755F4B"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 xml:space="preserve"> (</w:t>
            </w:r>
            <w:r w:rsidR="00755F4B"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นกรณีที่ไม่ใช่</w:t>
            </w:r>
            <w:r w:rsidR="00755F4B"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</w:tc>
      </w:tr>
      <w:tr w:rsidR="00E902D0" w:rsidRPr="00A8148A" w14:paraId="590B6AF0" w14:textId="77777777" w:rsidTr="00A67857">
        <w:tc>
          <w:tcPr>
            <w:tcW w:w="6125" w:type="dxa"/>
            <w:shd w:val="clear" w:color="auto" w:fill="BFBFBF" w:themeFill="background1" w:themeFillShade="BF"/>
          </w:tcPr>
          <w:p w14:paraId="590B6AEB" w14:textId="1DD780EA" w:rsidR="00161A8A" w:rsidRPr="00996A17" w:rsidRDefault="00161A8A" w:rsidP="00996A17">
            <w:pPr>
              <w:pStyle w:val="a3"/>
              <w:spacing w:after="0" w:line="240" w:lineRule="auto"/>
              <w:ind w:left="347"/>
              <w:jc w:val="both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ทักษะในการปฏิบัติงาน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 xml:space="preserve"> (WORK PRACTICES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)</w:t>
            </w:r>
            <w:r w:rsidRPr="00996A1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 xml:space="preserve">      </w:t>
            </w:r>
          </w:p>
        </w:tc>
        <w:tc>
          <w:tcPr>
            <w:tcW w:w="425" w:type="dxa"/>
            <w:gridSpan w:val="2"/>
            <w:shd w:val="clear" w:color="auto" w:fill="BFBFBF" w:themeFill="background1" w:themeFillShade="BF"/>
          </w:tcPr>
          <w:p w14:paraId="590B6AEC" w14:textId="77777777" w:rsidR="00161A8A" w:rsidRPr="00996A17" w:rsidRDefault="00161A8A" w:rsidP="005A340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BFBFBF" w:themeFill="background1" w:themeFillShade="BF"/>
          </w:tcPr>
          <w:p w14:paraId="590B6AED" w14:textId="77777777" w:rsidR="00161A8A" w:rsidRPr="00996A17" w:rsidRDefault="00161A8A" w:rsidP="005A340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BFBFBF" w:themeFill="background1" w:themeFillShade="BF"/>
          </w:tcPr>
          <w:p w14:paraId="590B6AEE" w14:textId="77777777" w:rsidR="00161A8A" w:rsidRPr="00996A17" w:rsidRDefault="00161A8A" w:rsidP="005A340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396" w:type="dxa"/>
            <w:shd w:val="clear" w:color="auto" w:fill="BFBFBF" w:themeFill="background1" w:themeFillShade="BF"/>
          </w:tcPr>
          <w:p w14:paraId="590B6AEF" w14:textId="77777777" w:rsidR="00161A8A" w:rsidRPr="00996A17" w:rsidRDefault="00161A8A" w:rsidP="005A340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902D0" w:rsidRPr="00A8148A" w14:paraId="590B6AF6" w14:textId="77777777" w:rsidTr="000C13C0">
        <w:tc>
          <w:tcPr>
            <w:tcW w:w="6125" w:type="dxa"/>
            <w:shd w:val="clear" w:color="auto" w:fill="F2F2F2" w:themeFill="background1" w:themeFillShade="F2"/>
          </w:tcPr>
          <w:p w14:paraId="590B6AF1" w14:textId="35806DA2" w:rsidR="00161A8A" w:rsidRPr="00996A17" w:rsidRDefault="00161A8A" w:rsidP="00A67857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ไม่ดื่ม กิน สูบบุหรี่ แต่งหน้า หรือ ใส่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contact lenses 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ในห้องปฏิบัติการ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หากผมยาวให้รวบผม</w:t>
            </w:r>
          </w:p>
        </w:tc>
        <w:tc>
          <w:tcPr>
            <w:tcW w:w="425" w:type="dxa"/>
            <w:gridSpan w:val="2"/>
            <w:shd w:val="clear" w:color="auto" w:fill="FFFFFF" w:themeFill="background1"/>
          </w:tcPr>
          <w:p w14:paraId="590B6AF2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90B6AF3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shd w:val="clear" w:color="auto" w:fill="FFFFFF" w:themeFill="background1"/>
          </w:tcPr>
          <w:p w14:paraId="590B6AF4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shd w:val="clear" w:color="auto" w:fill="FFFFFF" w:themeFill="background1"/>
          </w:tcPr>
          <w:p w14:paraId="590B6AF5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AFC" w14:textId="77777777" w:rsidTr="000C13C0">
        <w:tc>
          <w:tcPr>
            <w:tcW w:w="6125" w:type="dxa"/>
            <w:shd w:val="clear" w:color="auto" w:fill="F2F2F2" w:themeFill="background1" w:themeFillShade="F2"/>
          </w:tcPr>
          <w:p w14:paraId="590B6AF7" w14:textId="1ABB3EF9" w:rsidR="00161A8A" w:rsidRPr="00996A17" w:rsidRDefault="00161A8A" w:rsidP="00A67857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ไม่เก็บหรือวางอาหารหรือเครื่องดื่มไว้ในบริเวณห้องปฏิบัติการ</w:t>
            </w:r>
          </w:p>
        </w:tc>
        <w:tc>
          <w:tcPr>
            <w:tcW w:w="425" w:type="dxa"/>
            <w:gridSpan w:val="2"/>
            <w:shd w:val="clear" w:color="auto" w:fill="FFFFFF" w:themeFill="background1"/>
          </w:tcPr>
          <w:p w14:paraId="590B6AF8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90B6AF9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shd w:val="clear" w:color="auto" w:fill="FFFFFF" w:themeFill="background1"/>
          </w:tcPr>
          <w:p w14:paraId="590B6AFA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shd w:val="clear" w:color="auto" w:fill="FFFFFF" w:themeFill="background1"/>
          </w:tcPr>
          <w:p w14:paraId="590B6AFB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B02" w14:textId="77777777" w:rsidTr="000C13C0">
        <w:tc>
          <w:tcPr>
            <w:tcW w:w="6125" w:type="dxa"/>
            <w:shd w:val="clear" w:color="auto" w:fill="F2F2F2" w:themeFill="background1" w:themeFillShade="F2"/>
          </w:tcPr>
          <w:p w14:paraId="590B6AFD" w14:textId="1C6B8B36" w:rsidR="00161A8A" w:rsidRPr="00996A17" w:rsidRDefault="00161A8A" w:rsidP="00A67857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ผู้ปฏิบัติงานล้างมือหลังปฏิบัติงานทุกครั้ง</w:t>
            </w:r>
          </w:p>
        </w:tc>
        <w:tc>
          <w:tcPr>
            <w:tcW w:w="425" w:type="dxa"/>
            <w:gridSpan w:val="2"/>
            <w:shd w:val="clear" w:color="auto" w:fill="FFFFFF" w:themeFill="background1"/>
          </w:tcPr>
          <w:p w14:paraId="590B6AFE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90B6AFF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shd w:val="clear" w:color="auto" w:fill="FFFFFF" w:themeFill="background1"/>
          </w:tcPr>
          <w:p w14:paraId="590B6B00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shd w:val="clear" w:color="auto" w:fill="FFFFFF" w:themeFill="background1"/>
          </w:tcPr>
          <w:p w14:paraId="590B6B01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B08" w14:textId="77777777" w:rsidTr="000C13C0">
        <w:tc>
          <w:tcPr>
            <w:tcW w:w="6125" w:type="dxa"/>
            <w:shd w:val="clear" w:color="auto" w:fill="F2F2F2" w:themeFill="background1" w:themeFillShade="F2"/>
          </w:tcPr>
          <w:p w14:paraId="590B6B03" w14:textId="64C8454C" w:rsidR="00161A8A" w:rsidRPr="00996A17" w:rsidRDefault="00161A8A" w:rsidP="00A67857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ผู้ปฏิบัติงานสวมใส่อุปกรณ์ป้องกันอันตรายส่วนบุคคลที่เหมาะสมขณะปฏิบัติงาน</w:t>
            </w:r>
          </w:p>
        </w:tc>
        <w:tc>
          <w:tcPr>
            <w:tcW w:w="425" w:type="dxa"/>
            <w:gridSpan w:val="2"/>
            <w:shd w:val="clear" w:color="auto" w:fill="FFFFFF" w:themeFill="background1"/>
          </w:tcPr>
          <w:p w14:paraId="590B6B04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90B6B05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shd w:val="clear" w:color="auto" w:fill="FFFFFF" w:themeFill="background1"/>
          </w:tcPr>
          <w:p w14:paraId="590B6B06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shd w:val="clear" w:color="auto" w:fill="FFFFFF" w:themeFill="background1"/>
          </w:tcPr>
          <w:p w14:paraId="590B6B07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B0E" w14:textId="77777777" w:rsidTr="000C13C0">
        <w:tc>
          <w:tcPr>
            <w:tcW w:w="6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09" w14:textId="721754AA" w:rsidR="00161A8A" w:rsidRPr="00996A17" w:rsidRDefault="00161A8A" w:rsidP="00A67857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lastRenderedPageBreak/>
              <w:t>ผู้ปฏิบัติงานสวมใส่กางเกงขายาวปิดข้อเท้าและสวมรองเท้าปิดปลายเท้า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0A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0B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0C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0D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B1A" w14:textId="77777777" w:rsidTr="000C13C0">
        <w:tc>
          <w:tcPr>
            <w:tcW w:w="6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15" w14:textId="7EE40475" w:rsidR="00161A8A" w:rsidRPr="00996A17" w:rsidRDefault="00161A8A" w:rsidP="00A67857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ไม่ใช้ปาก</w:t>
            </w:r>
            <w:proofErr w:type="spellStart"/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ดูดป</w:t>
            </w:r>
            <w:r w:rsidR="00C51D39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ิ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เปต</w:t>
            </w:r>
            <w:proofErr w:type="spellEnd"/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และมีอุปกรณ์ที่เหมาะสมต่อการใช้งาน 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16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17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18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19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70797" w:rsidRPr="00A8148A" w14:paraId="1013A370" w14:textId="77777777" w:rsidTr="000C13C0">
        <w:tc>
          <w:tcPr>
            <w:tcW w:w="6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7AD96BA5" w14:textId="32E7842D" w:rsidR="00E70797" w:rsidRPr="00996A17" w:rsidRDefault="00E70797" w:rsidP="00A67857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ขั้นตอนการทำงานที่ลดหรือควบคุมการฟุ้งกระจายของสิ่งมีชีวิต</w:t>
            </w:r>
            <w:r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สารชีวภาพ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หรือตัวอย่างชีวภาพ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02038F68" w14:textId="77777777" w:rsidR="00E70797" w:rsidRPr="00A8148A" w:rsidRDefault="00E70797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DA14300" w14:textId="77777777" w:rsidR="00E70797" w:rsidRPr="00A8148A" w:rsidRDefault="00E70797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0E943604" w14:textId="77777777" w:rsidR="00E70797" w:rsidRPr="00A8148A" w:rsidRDefault="00E70797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6E8E7DB" w14:textId="77777777" w:rsidR="00E70797" w:rsidRPr="00A8148A" w:rsidRDefault="00E70797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A67857" w:rsidRPr="00A8148A" w14:paraId="20CCCC5C" w14:textId="77777777" w:rsidTr="000C13C0">
        <w:tc>
          <w:tcPr>
            <w:tcW w:w="6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4FA44DDE" w14:textId="38006F9F" w:rsidR="00A67857" w:rsidRPr="00996A17" w:rsidRDefault="00A67857" w:rsidP="00A67857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ผู้ปฏิบัติงานมีการเคลื่อนย้ายตัวอย่างชีวภาพอันตราย</w:t>
            </w:r>
            <w:r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สาร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ชีวภาพ</w:t>
            </w:r>
            <w:r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และเชื้อโรค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อย่างเหมาะสม</w:t>
            </w:r>
            <w:r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ตามความเสี่ยง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D4C0F35" w14:textId="77777777" w:rsidR="00A67857" w:rsidRPr="00A8148A" w:rsidRDefault="00A67857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9F0466A" w14:textId="77777777" w:rsidR="00A67857" w:rsidRPr="00A8148A" w:rsidRDefault="00A67857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1CA0230" w14:textId="77777777" w:rsidR="00A67857" w:rsidRPr="00A8148A" w:rsidRDefault="00A67857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DC2AF53" w14:textId="77777777" w:rsidR="00A67857" w:rsidRPr="00A8148A" w:rsidRDefault="00A67857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B26" w14:textId="77777777" w:rsidTr="000C13C0">
        <w:tc>
          <w:tcPr>
            <w:tcW w:w="6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21" w14:textId="6BD3871F" w:rsidR="00161A8A" w:rsidRPr="00996A17" w:rsidRDefault="00161A8A" w:rsidP="00A67857">
            <w:pPr>
              <w:pStyle w:val="a3"/>
              <w:numPr>
                <w:ilvl w:val="1"/>
                <w:numId w:val="4"/>
              </w:numPr>
              <w:tabs>
                <w:tab w:val="left" w:pos="36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ไม่สวมเสื้อ</w:t>
            </w:r>
            <w:proofErr w:type="spellStart"/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กาวน์</w:t>
            </w:r>
            <w:proofErr w:type="spellEnd"/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ออกไปเดินในพื้นที่สาธารณะเช่น โรงอาหาร ห้องน้ำ หรือห้องพัก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22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23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24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25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B2C" w14:textId="77777777" w:rsidTr="000C13C0">
        <w:tc>
          <w:tcPr>
            <w:tcW w:w="6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27" w14:textId="2CF39D0F" w:rsidR="00161A8A" w:rsidRPr="00996A17" w:rsidRDefault="00161A8A" w:rsidP="00A67857">
            <w:pPr>
              <w:pStyle w:val="a3"/>
              <w:numPr>
                <w:ilvl w:val="1"/>
                <w:numId w:val="4"/>
              </w:numPr>
              <w:tabs>
                <w:tab w:val="left" w:pos="36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ไม่จับบริเวณสะอาด เช่นลูกบิดประตู หรือโทรศัพท์ ขณะใส่</w:t>
            </w:r>
            <w:r w:rsidR="000C13C0" w:rsidRPr="00996A17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ถุง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ือ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28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29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2A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2B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B32" w14:textId="77777777" w:rsidTr="000C13C0">
        <w:tc>
          <w:tcPr>
            <w:tcW w:w="6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2D" w14:textId="35DFEBCD" w:rsidR="00161A8A" w:rsidRPr="00996A17" w:rsidRDefault="00161A8A" w:rsidP="00A67857">
            <w:pPr>
              <w:pStyle w:val="a3"/>
              <w:numPr>
                <w:ilvl w:val="1"/>
                <w:numId w:val="4"/>
              </w:numPr>
              <w:tabs>
                <w:tab w:val="left" w:pos="36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ไม่นำกรด ด่างหรือสารระเหยไปใช้งานในตู้</w:t>
            </w:r>
            <w:proofErr w:type="spellStart"/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ชีวนิร</w:t>
            </w:r>
            <w:proofErr w:type="spellEnd"/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ภัย (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</w:rPr>
              <w:t>Biosafety Cabinet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, 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BSC) 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ใช้งาน กรด ด่าง เข้มข้น หรือสารระเหย ในตู้ดูดควัน (</w:t>
            </w:r>
            <w:r w:rsidRPr="00996A17">
              <w:rPr>
                <w:rFonts w:ascii="TH Sarabun New" w:hAnsi="TH Sarabun New" w:cs="TH Sarabun New"/>
                <w:color w:val="000000" w:themeColor="text1"/>
                <w:sz w:val="28"/>
              </w:rPr>
              <w:t>Fume Hood)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2E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2F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30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31" w14:textId="77777777" w:rsidR="00161A8A" w:rsidRPr="00A8148A" w:rsidRDefault="00161A8A" w:rsidP="005A340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F74D51" w:rsidRPr="00A8148A" w14:paraId="590B6B38" w14:textId="77777777" w:rsidTr="000C13C0">
        <w:tc>
          <w:tcPr>
            <w:tcW w:w="6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90B6B33" w14:textId="26F3DFFB" w:rsidR="00F74D51" w:rsidRPr="00A8148A" w:rsidRDefault="00F74D51" w:rsidP="00F74D51">
            <w:p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A8148A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 xml:space="preserve">อุปกรณ์ป้องกันอันตรายส่วนบุคคล </w:t>
            </w:r>
            <w:r w:rsidRPr="00A8148A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(PERSONAL PROTECTIVE EQUIPMENTS)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90B6B34" w14:textId="4C5F6ADF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ช่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90B6B35" w14:textId="0393DB16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ใช่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90B6B36" w14:textId="5A4887F3" w:rsidR="00F74D51" w:rsidRPr="00A8148A" w:rsidRDefault="00F74D51" w:rsidP="006F7C99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เกี่ยวข้อง</w:t>
            </w: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90B6B37" w14:textId="2B944E85" w:rsidR="00F74D51" w:rsidRPr="00A8148A" w:rsidRDefault="00F74D51" w:rsidP="006F7C99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มาตรการดำเนินการ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/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การลดความเสี่ยง</w:t>
            </w:r>
          </w:p>
        </w:tc>
      </w:tr>
      <w:tr w:rsidR="00F74D51" w:rsidRPr="00A8148A" w14:paraId="590B6B3E" w14:textId="77777777" w:rsidTr="000C13C0">
        <w:tc>
          <w:tcPr>
            <w:tcW w:w="6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39" w14:textId="0B80025A" w:rsidR="00F74D51" w:rsidRPr="001A2E15" w:rsidRDefault="00F74D51" w:rsidP="00F74D51">
            <w:pPr>
              <w:pStyle w:val="a3"/>
              <w:numPr>
                <w:ilvl w:val="1"/>
                <w:numId w:val="4"/>
              </w:numPr>
              <w:tabs>
                <w:tab w:val="left" w:pos="36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สวมเสื้อ</w:t>
            </w:r>
            <w:proofErr w:type="spellStart"/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กาวน์</w:t>
            </w:r>
            <w:proofErr w:type="spellEnd"/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ทุกครั้งที่ปฏิบัติงาน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3A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3B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3C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3D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F74D51" w:rsidRPr="00A8148A" w14:paraId="590B6B44" w14:textId="77777777" w:rsidTr="000C13C0">
        <w:tc>
          <w:tcPr>
            <w:tcW w:w="6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3F" w14:textId="2A230D74" w:rsidR="00F74D51" w:rsidRPr="001A2E15" w:rsidRDefault="00F74D51" w:rsidP="00F74D5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สวมถุงมือที่เหมาะสมทุกครั้งที่มีการทำงานกับ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ตัวอย่าง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ชีวภาพ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สารชีวภาพ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เชื้อโรค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หรือสารเคมีอันตราย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40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41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42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43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F74D51" w:rsidRPr="00A8148A" w14:paraId="590B6B4A" w14:textId="77777777" w:rsidTr="000C13C0">
        <w:tc>
          <w:tcPr>
            <w:tcW w:w="6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45" w14:textId="62A225D6" w:rsidR="00F74D51" w:rsidRPr="001A2E15" w:rsidRDefault="00F74D51" w:rsidP="00F74D5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สวมอุปกรณ์ป้องกันดวงตาทุกครั้งที่ปฏิบัติงานที่อาจเกิดการฟุ้งกระจายของ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ตัวอย่าง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ชีวภาพ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สารชีวภาพ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เชื้อโรค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หรือสารเคมีอันตราย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46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47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48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49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F74D51" w:rsidRPr="00A8148A" w14:paraId="590B6B50" w14:textId="77777777" w:rsidTr="000C13C0">
        <w:tc>
          <w:tcPr>
            <w:tcW w:w="6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4B" w14:textId="33D19E46" w:rsidR="00F74D51" w:rsidRPr="001A2E15" w:rsidRDefault="00F74D51" w:rsidP="00F74D5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หน้ากากป้องกันทางเดินหายใจที่เหมาะสมต่อลักษณะงาน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และความเสี่ยง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และมีปริมาณเพียงพอต่อจำนวนผู้ปฏิบัติงาน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4C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4D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4E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4F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F74D51" w:rsidRPr="00A8148A" w14:paraId="590B6B56" w14:textId="77777777" w:rsidTr="000C13C0">
        <w:tc>
          <w:tcPr>
            <w:tcW w:w="6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90B6B51" w14:textId="394CF90E" w:rsidR="00F74D51" w:rsidRPr="00A8148A" w:rsidRDefault="00F74D51" w:rsidP="00F74D51">
            <w:pPr>
              <w:autoSpaceDE w:val="0"/>
              <w:autoSpaceDN w:val="0"/>
              <w:adjustRightInd w:val="0"/>
              <w:spacing w:after="0" w:line="240" w:lineRule="auto"/>
              <w:ind w:left="488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A8148A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 xml:space="preserve">การควบคุมและจัดการทางวิศวกรรม </w:t>
            </w:r>
            <w:r w:rsidRPr="00A8148A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 xml:space="preserve">(ENGINEERING CONTROL AND MANAGEMENT)       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90B6B52" w14:textId="205ACA93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ช่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90B6B53" w14:textId="561A3A19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ใช่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90B6B54" w14:textId="4733C2F9" w:rsidR="00F74D51" w:rsidRPr="00A8148A" w:rsidRDefault="00F74D51" w:rsidP="006F7C99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เกี่ยวข้อง</w:t>
            </w: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90B6B55" w14:textId="27CBA7E5" w:rsidR="00F74D51" w:rsidRPr="00A8148A" w:rsidRDefault="00F74D51" w:rsidP="006F7C99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มาตรการดำเนินการ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/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การลดความเสี่ยง</w:t>
            </w:r>
          </w:p>
        </w:tc>
      </w:tr>
      <w:tr w:rsidR="00F74D51" w:rsidRPr="00A8148A" w14:paraId="590B6B5C" w14:textId="77777777" w:rsidTr="000C13C0">
        <w:tc>
          <w:tcPr>
            <w:tcW w:w="6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57" w14:textId="68C6706A" w:rsidR="00F74D51" w:rsidRPr="001A2E15" w:rsidRDefault="00F74D51" w:rsidP="00F74D5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จัดให้มีตู้เก็บ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ตัวอย่าง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ชีวภาพ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สารชีวภาพ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เชื้อโรค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หรือสารเคมีโดยเฉพาะ และแยกตู้เย็นสำหรับเก็บอาหารออกจากบริเวณปฏิบัติงาน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58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59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5A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5B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F74D51" w:rsidRPr="00A8148A" w14:paraId="590B6B62" w14:textId="77777777" w:rsidTr="000C13C0">
        <w:tc>
          <w:tcPr>
            <w:tcW w:w="6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5D" w14:textId="1FD3732B" w:rsidR="00F74D51" w:rsidRPr="001A2E15" w:rsidRDefault="00F74D51" w:rsidP="00F74D5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ออกแบบห้องปฏิบัติการ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ให้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พื้น ผนัง อุปกรณ์ให้ทำความสะอาดได้ง่าย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5E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5F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60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61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F74D51" w:rsidRPr="00A8148A" w14:paraId="590B6B68" w14:textId="77777777" w:rsidTr="000C13C0">
        <w:tc>
          <w:tcPr>
            <w:tcW w:w="6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63" w14:textId="0DF5F83D" w:rsidR="00F74D51" w:rsidRPr="001A2E15" w:rsidRDefault="00F74D51" w:rsidP="00F74D5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อุปกรณ์ฆ่าเชื้อและทำความสะอาดเสื้อ</w:t>
            </w:r>
            <w:proofErr w:type="spellStart"/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กาวน์</w:t>
            </w:r>
            <w:proofErr w:type="spellEnd"/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ในที่ทำงาน 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64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65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66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67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F74D51" w:rsidRPr="00A8148A" w14:paraId="590B6B6E" w14:textId="77777777" w:rsidTr="000C13C0">
        <w:tc>
          <w:tcPr>
            <w:tcW w:w="6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69" w14:textId="3040F7CE" w:rsidR="00F74D51" w:rsidRPr="001A2E15" w:rsidRDefault="00F74D51" w:rsidP="00F74D5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ตู้</w:t>
            </w:r>
            <w:proofErr w:type="spellStart"/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ชีวนิร</w:t>
            </w:r>
            <w:proofErr w:type="spellEnd"/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ภัย 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(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</w:rPr>
              <w:t>BSC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)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และทำการตรวจสอบสม่ำเสมอทุกปี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6A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6B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6C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6D" w14:textId="46032092" w:rsidR="00F74D51" w:rsidRPr="000C13C0" w:rsidRDefault="00F74D51" w:rsidP="00F74D51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28"/>
              </w:rPr>
            </w:pPr>
            <w:r w:rsidRPr="000C13C0">
              <w:rPr>
                <w:rFonts w:ascii="TH Sarabun New" w:hAnsi="TH Sarabun New" w:cs="TH Sarabun New"/>
                <w:i/>
                <w:iCs/>
                <w:color w:val="000000" w:themeColor="text1"/>
                <w:sz w:val="28"/>
                <w:cs/>
              </w:rPr>
              <w:t>ระบุวันที่ตรวจสอบ</w:t>
            </w:r>
          </w:p>
        </w:tc>
      </w:tr>
      <w:tr w:rsidR="00F74D51" w:rsidRPr="00A8148A" w14:paraId="590B6B74" w14:textId="77777777" w:rsidTr="000C13C0">
        <w:tc>
          <w:tcPr>
            <w:tcW w:w="6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6F" w14:textId="476F63CA" w:rsidR="00F74D51" w:rsidRPr="001A2E15" w:rsidRDefault="00F74D51" w:rsidP="00F74D5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การจัดวาง </w:t>
            </w:r>
            <w:proofErr w:type="spellStart"/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ชีวนิร</w:t>
            </w:r>
            <w:proofErr w:type="spellEnd"/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ภัย 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(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</w:rPr>
              <w:t>BSC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)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ในตำแหน่งที่เหมาะสม 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ให้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ไม่รบกวนกระแสลมภา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ยในตู้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เช่น 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ไม่อยู่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ใกล้ประตูเข้า-ออก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หรือ หน้าเครื่องปรับอากาศ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70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71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72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73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F74D51" w:rsidRPr="00A8148A" w14:paraId="1C601277" w14:textId="77777777" w:rsidTr="000C13C0">
        <w:tc>
          <w:tcPr>
            <w:tcW w:w="6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B63C365" w14:textId="66B2BF91" w:rsidR="00F74D51" w:rsidRPr="001A2E15" w:rsidRDefault="00F74D51" w:rsidP="00F74D5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ตู้หรือบริเวณแขวนเสื้อ</w:t>
            </w:r>
            <w:proofErr w:type="spellStart"/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กาวน์</w:t>
            </w:r>
            <w:proofErr w:type="spellEnd"/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ในบริเวณปฏิบัติงาน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4BD9F9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60EF4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A89D41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A58EB1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F74D51" w:rsidRPr="00A8148A" w14:paraId="5605EB5A" w14:textId="77777777" w:rsidTr="000C13C0">
        <w:tc>
          <w:tcPr>
            <w:tcW w:w="6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798340D" w14:textId="3C22CF76" w:rsidR="00F74D51" w:rsidRPr="00A8148A" w:rsidRDefault="00F74D51" w:rsidP="00F74D5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มี 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</w:rPr>
              <w:t>Emergency shower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และ 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</w:rPr>
              <w:t>eyewash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ที่พร้อมใช้งานในบริเวณปฏิบัติงาน และมีการตรวจสอบสม่ำเสมอ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1C3AC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C5502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A5F80E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A121E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F74D51" w:rsidRPr="00A8148A" w14:paraId="590B6B86" w14:textId="77777777" w:rsidTr="000C13C0">
        <w:tc>
          <w:tcPr>
            <w:tcW w:w="6125" w:type="dxa"/>
            <w:shd w:val="clear" w:color="auto" w:fill="C0C0C0"/>
          </w:tcPr>
          <w:p w14:paraId="590B6B81" w14:textId="77777777" w:rsidR="00F74D51" w:rsidRPr="00A8148A" w:rsidRDefault="00F74D51" w:rsidP="00F74D51">
            <w:pPr>
              <w:tabs>
                <w:tab w:val="left" w:pos="4600"/>
              </w:tabs>
              <w:autoSpaceDE w:val="0"/>
              <w:autoSpaceDN w:val="0"/>
              <w:adjustRightInd w:val="0"/>
              <w:spacing w:after="0" w:line="240" w:lineRule="auto"/>
              <w:ind w:left="488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A8148A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lastRenderedPageBreak/>
              <w:t xml:space="preserve">การฆ่าเชื้อและการกำจัดของเสียปนเปื้อน </w:t>
            </w:r>
            <w:r w:rsidRPr="00A8148A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(</w:t>
            </w:r>
            <w:r w:rsidRPr="00A8148A">
              <w:rPr>
                <w:rFonts w:ascii="TH Sarabun New" w:eastAsia="Times New Roman" w:hAnsi="TH Sarabun New" w:cs="TH Sarabun New"/>
                <w:b/>
                <w:bCs/>
                <w:color w:val="000000" w:themeColor="text1"/>
                <w:sz w:val="24"/>
                <w:szCs w:val="24"/>
              </w:rPr>
              <w:t>DECONTAMINATION AND WASTE</w:t>
            </w:r>
            <w:r w:rsidRPr="00A8148A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)</w:t>
            </w:r>
            <w:r w:rsidRPr="00A8148A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ab/>
            </w:r>
          </w:p>
        </w:tc>
        <w:tc>
          <w:tcPr>
            <w:tcW w:w="425" w:type="dxa"/>
            <w:gridSpan w:val="2"/>
            <w:shd w:val="clear" w:color="auto" w:fill="C0C0C0"/>
          </w:tcPr>
          <w:p w14:paraId="590B6B82" w14:textId="1BB6A911" w:rsidR="00F74D51" w:rsidRPr="001A2E15" w:rsidRDefault="00F74D51" w:rsidP="00F74D51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ช่</w:t>
            </w:r>
          </w:p>
        </w:tc>
        <w:tc>
          <w:tcPr>
            <w:tcW w:w="425" w:type="dxa"/>
            <w:shd w:val="clear" w:color="auto" w:fill="C0C0C0"/>
          </w:tcPr>
          <w:p w14:paraId="590B6B83" w14:textId="4980B7AF" w:rsidR="00F74D51" w:rsidRPr="001A2E15" w:rsidRDefault="00F74D51" w:rsidP="00F74D51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ใช่</w:t>
            </w:r>
          </w:p>
        </w:tc>
        <w:tc>
          <w:tcPr>
            <w:tcW w:w="851" w:type="dxa"/>
            <w:shd w:val="clear" w:color="auto" w:fill="C0C0C0"/>
          </w:tcPr>
          <w:p w14:paraId="590B6B84" w14:textId="6A138B7D" w:rsidR="00F74D51" w:rsidRPr="001A2E15" w:rsidRDefault="00F74D51" w:rsidP="006F7C99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เกี่ยวข้อง</w:t>
            </w:r>
          </w:p>
        </w:tc>
        <w:tc>
          <w:tcPr>
            <w:tcW w:w="2396" w:type="dxa"/>
            <w:shd w:val="clear" w:color="auto" w:fill="C0C0C0"/>
          </w:tcPr>
          <w:p w14:paraId="590B6B85" w14:textId="0ADB2F3A" w:rsidR="00F74D51" w:rsidRPr="001A2E15" w:rsidRDefault="00F74D51" w:rsidP="006F7C99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มาตรการดำเนินการ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/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การลดความเสี่ยง</w:t>
            </w:r>
          </w:p>
        </w:tc>
      </w:tr>
      <w:tr w:rsidR="00F74D51" w:rsidRPr="00A8148A" w14:paraId="590B6B8C" w14:textId="77777777" w:rsidTr="000C13C0">
        <w:tc>
          <w:tcPr>
            <w:tcW w:w="6125" w:type="dxa"/>
            <w:shd w:val="clear" w:color="auto" w:fill="F2F2F2" w:themeFill="background1" w:themeFillShade="F2"/>
          </w:tcPr>
          <w:p w14:paraId="590B6B87" w14:textId="61631B65" w:rsidR="00F74D51" w:rsidRPr="001A2E15" w:rsidRDefault="00F74D51" w:rsidP="00F74D5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มีน้ำยาฆ่าเชื้อที่เหมาะสม พร้อมฉลากระบุชนิด ความเข้มข้น และวันหมดอายุ </w:t>
            </w:r>
          </w:p>
        </w:tc>
        <w:tc>
          <w:tcPr>
            <w:tcW w:w="425" w:type="dxa"/>
            <w:gridSpan w:val="2"/>
          </w:tcPr>
          <w:p w14:paraId="590B6B88" w14:textId="77777777" w:rsidR="00F74D51" w:rsidRPr="001A2E15" w:rsidRDefault="00F74D51" w:rsidP="00F74D51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25" w:type="dxa"/>
          </w:tcPr>
          <w:p w14:paraId="590B6B89" w14:textId="77777777" w:rsidR="00F74D51" w:rsidRPr="001A2E15" w:rsidRDefault="00F74D51" w:rsidP="00F74D51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851" w:type="dxa"/>
          </w:tcPr>
          <w:p w14:paraId="590B6B8A" w14:textId="77777777" w:rsidR="00F74D51" w:rsidRPr="001A2E15" w:rsidRDefault="00F74D51" w:rsidP="00F74D51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396" w:type="dxa"/>
          </w:tcPr>
          <w:p w14:paraId="590B6B8B" w14:textId="77777777" w:rsidR="00F74D51" w:rsidRPr="001A2E15" w:rsidRDefault="00F74D51" w:rsidP="00F74D51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F74D51" w:rsidRPr="00A8148A" w14:paraId="590B6B92" w14:textId="77777777" w:rsidTr="000C13C0">
        <w:tc>
          <w:tcPr>
            <w:tcW w:w="6125" w:type="dxa"/>
            <w:shd w:val="clear" w:color="auto" w:fill="F2F2F2" w:themeFill="background1" w:themeFillShade="F2"/>
          </w:tcPr>
          <w:p w14:paraId="590B6B8D" w14:textId="321EE801" w:rsidR="00F74D51" w:rsidRPr="001A2E15" w:rsidRDefault="00F74D51" w:rsidP="00F74D5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ทำการพ่นฆ่าเชื้อบนพื้นผิวบริเวณปฏิบัติงานทุกครั้ง ก่อนและหลังปฏิบัติงาน</w:t>
            </w:r>
          </w:p>
        </w:tc>
        <w:tc>
          <w:tcPr>
            <w:tcW w:w="425" w:type="dxa"/>
            <w:gridSpan w:val="2"/>
          </w:tcPr>
          <w:p w14:paraId="590B6B8E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90B6B8F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</w:tcPr>
          <w:p w14:paraId="590B6B90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</w:tcPr>
          <w:p w14:paraId="590B6B91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F74D51" w:rsidRPr="00A8148A" w14:paraId="590B6B98" w14:textId="77777777" w:rsidTr="000C13C0">
        <w:tc>
          <w:tcPr>
            <w:tcW w:w="6125" w:type="dxa"/>
            <w:shd w:val="clear" w:color="auto" w:fill="F2F2F2" w:themeFill="background1" w:themeFillShade="F2"/>
          </w:tcPr>
          <w:p w14:paraId="590B6B93" w14:textId="66B740EF" w:rsidR="00F74D51" w:rsidRPr="001A2E15" w:rsidRDefault="00F74D51" w:rsidP="00F74D5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หม้อนึ่งฆ่าเชื้อ (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</w:rPr>
              <w:t>autoclave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)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ที่มีประสิทธิภาพ และทำการตรวจสอบสม่ำเสมอใกล้บริเวณห้องปฏิบัติการ</w:t>
            </w:r>
          </w:p>
        </w:tc>
        <w:tc>
          <w:tcPr>
            <w:tcW w:w="425" w:type="dxa"/>
            <w:gridSpan w:val="2"/>
          </w:tcPr>
          <w:p w14:paraId="590B6B94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</w:tcPr>
          <w:p w14:paraId="590B6B95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</w:tcPr>
          <w:p w14:paraId="590B6B96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</w:tcPr>
          <w:p w14:paraId="590B6B97" w14:textId="4983901B" w:rsidR="00F74D51" w:rsidRPr="000C13C0" w:rsidRDefault="00F74D51" w:rsidP="00F74D51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28"/>
              </w:rPr>
            </w:pPr>
            <w:r w:rsidRPr="000C13C0">
              <w:rPr>
                <w:rFonts w:ascii="TH Sarabun New" w:hAnsi="TH Sarabun New" w:cs="TH Sarabun New"/>
                <w:i/>
                <w:iCs/>
                <w:color w:val="000000" w:themeColor="text1"/>
                <w:sz w:val="28"/>
                <w:cs/>
              </w:rPr>
              <w:t>ระบุวันที่ตรวจสอบ</w:t>
            </w:r>
          </w:p>
        </w:tc>
      </w:tr>
      <w:tr w:rsidR="00F74D51" w:rsidRPr="00A8148A" w14:paraId="590B6B9E" w14:textId="77777777" w:rsidTr="000C13C0">
        <w:tc>
          <w:tcPr>
            <w:tcW w:w="6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99" w14:textId="160AF476" w:rsidR="00F74D51" w:rsidRPr="001A2E15" w:rsidRDefault="00F74D51" w:rsidP="00F74D5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มีขั้นตอนการบรรจุของเสียปนเปื้อนและการใช้งาน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autoclave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อย่างมีประสิทธิภาพ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9A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9B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9C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9D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F74D51" w:rsidRPr="00A8148A" w14:paraId="590B6BA4" w14:textId="77777777" w:rsidTr="000C13C0">
        <w:tc>
          <w:tcPr>
            <w:tcW w:w="612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14:paraId="590B6B9F" w14:textId="3D511F4B" w:rsidR="00F74D51" w:rsidRPr="001A2E15" w:rsidRDefault="00F74D51" w:rsidP="00F74D51">
            <w:pPr>
              <w:pStyle w:val="a3"/>
              <w:numPr>
                <w:ilvl w:val="1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488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การติด</w:t>
            </w:r>
            <w:r w:rsidRPr="001A2E15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สัญลักษณ์ (ป้ายเตือน)  อันตรายทางชีวภาพ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บนถุงหรือภาชนะที่ใช้จัดเก็บรวบรวมของเสียปนเปื้อนและ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มีการ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เก็บ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รวบรวม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ไว้ในบริเวณที่เหมาะสม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90B6BA0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90B6BA1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90B6BA2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90B6BA3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F74D51" w:rsidRPr="00A8148A" w14:paraId="590B6BAA" w14:textId="77777777" w:rsidTr="000C13C0">
        <w:tc>
          <w:tcPr>
            <w:tcW w:w="612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A5" w14:textId="6C2A6493" w:rsidR="00F74D51" w:rsidRPr="001A2E15" w:rsidRDefault="00F74D51" w:rsidP="00F74D5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ภาชนะที่ทนทานไม่รั่วซึมรองรับของเสียปนเปื้อนเมื่อต้องเคลื่อนย้ายไปกำจัด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A6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A7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A8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A9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F74D51" w:rsidRPr="00A8148A" w14:paraId="590B6BB0" w14:textId="77777777" w:rsidTr="000C13C0">
        <w:tc>
          <w:tcPr>
            <w:tcW w:w="6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AB" w14:textId="31613D8F" w:rsidR="00F74D51" w:rsidRPr="001A2E15" w:rsidRDefault="00F74D51" w:rsidP="00F74D5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จัดเก็บเข็มฉีดยาหรือของมีคมในภาชนะ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เฉพาะที่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สามารถนำไปฆ่าเชื้อหรือนำไปเผาทำลายได้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AC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AD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AE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AF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F74D51" w:rsidRPr="00A8148A" w14:paraId="590B6BB6" w14:textId="77777777" w:rsidTr="000C13C0">
        <w:tc>
          <w:tcPr>
            <w:tcW w:w="6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B1" w14:textId="7A836EFD" w:rsidR="00F74D51" w:rsidRPr="001A2E15" w:rsidRDefault="00F74D51" w:rsidP="00F74D5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ขั้นตอนการกำจัดและจัดการของเสียปนเปื้อนที่เหมาะสม (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</w:rPr>
              <w:t>Waste management)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B2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B3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B4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B5" w14:textId="77777777" w:rsidR="00F74D51" w:rsidRPr="00A8148A" w:rsidRDefault="00F74D51" w:rsidP="00F74D51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F74D51" w:rsidRPr="00A8148A" w14:paraId="590B6BBD" w14:textId="77777777" w:rsidTr="000C13C0">
        <w:tc>
          <w:tcPr>
            <w:tcW w:w="6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590B6BB8" w14:textId="77777777" w:rsidR="00F74D51" w:rsidRPr="00A8148A" w:rsidRDefault="00F74D51" w:rsidP="00F74D51">
            <w:p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A8148A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มาตรการตอบโต้อุบัติเหตุ และสถานการณ์ฉุกเฉิน</w:t>
            </w:r>
          </w:p>
        </w:tc>
        <w:tc>
          <w:tcPr>
            <w:tcW w:w="4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590B6BB9" w14:textId="77777777" w:rsidR="00F74D51" w:rsidRPr="000C13C0" w:rsidRDefault="00F74D51" w:rsidP="00F74D51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ช่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590B6BBA" w14:textId="77777777" w:rsidR="00F74D51" w:rsidRPr="000C13C0" w:rsidRDefault="00F74D51" w:rsidP="00F74D51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ใช่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590B6BBB" w14:textId="77777777" w:rsidR="00F74D51" w:rsidRPr="000C13C0" w:rsidRDefault="00F74D51" w:rsidP="006F7C99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เกี่ยวข้อง</w:t>
            </w: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590B6BBC" w14:textId="77777777" w:rsidR="00F74D51" w:rsidRPr="000C13C0" w:rsidRDefault="00F74D51" w:rsidP="006F7C99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มาตรการดำเนินการ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/</w:t>
            </w:r>
            <w:r w:rsidRPr="000C13C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การลดความเสี่ยง</w:t>
            </w:r>
          </w:p>
        </w:tc>
      </w:tr>
      <w:tr w:rsidR="00F74D51" w:rsidRPr="00A8148A" w14:paraId="590B6BC3" w14:textId="77777777" w:rsidTr="000C13C0">
        <w:tc>
          <w:tcPr>
            <w:tcW w:w="6125" w:type="dxa"/>
            <w:shd w:val="clear" w:color="auto" w:fill="F2F2F2" w:themeFill="background1" w:themeFillShade="F2"/>
          </w:tcPr>
          <w:p w14:paraId="590B6BBE" w14:textId="71493778" w:rsidR="00F74D51" w:rsidRPr="001A2E15" w:rsidRDefault="00F74D51" w:rsidP="00F74D5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มีชุดอุปกรณ์ </w:t>
            </w:r>
            <w:r w:rsidRPr="001A2E15">
              <w:rPr>
                <w:rFonts w:ascii="TH Sarabun New" w:eastAsia="Times New Roman" w:hAnsi="TH Sarabun New" w:cs="TH Sarabun New"/>
                <w:color w:val="000000" w:themeColor="text1"/>
                <w:sz w:val="28"/>
              </w:rPr>
              <w:t>Biohazard spill kit</w:t>
            </w:r>
            <w:r w:rsidRPr="001A2E15">
              <w:rPr>
                <w:rFonts w:ascii="TH Sarabun New" w:eastAsia="Times New Roman" w:hAnsi="TH Sarabun New" w:cs="TH Sarabun New"/>
                <w:color w:val="000000" w:themeColor="text1"/>
                <w:sz w:val="28"/>
                <w:cs/>
              </w:rPr>
              <w:t xml:space="preserve"> พร้อมขั้นตอนการใช้งานเพื่อ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กำจัดเชื้อ</w:t>
            </w:r>
            <w:r w:rsidRPr="001A2E15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โรคหก หรือ </w:t>
            </w: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รั่วไหลในปริมาณน้อยหรือขั้นตอนการรับมือเบื้องต้นกรณีรั่วไหลในปริมาณมาก</w:t>
            </w:r>
          </w:p>
        </w:tc>
        <w:tc>
          <w:tcPr>
            <w:tcW w:w="425" w:type="dxa"/>
            <w:gridSpan w:val="2"/>
          </w:tcPr>
          <w:p w14:paraId="590B6BBF" w14:textId="77777777" w:rsidR="00F74D51" w:rsidRPr="000C13C0" w:rsidRDefault="00F74D51" w:rsidP="00F74D51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25" w:type="dxa"/>
          </w:tcPr>
          <w:p w14:paraId="590B6BC0" w14:textId="77777777" w:rsidR="00F74D51" w:rsidRPr="000C13C0" w:rsidRDefault="00F74D51" w:rsidP="00F74D51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851" w:type="dxa"/>
          </w:tcPr>
          <w:p w14:paraId="590B6BC1" w14:textId="77777777" w:rsidR="00F74D51" w:rsidRPr="000C13C0" w:rsidRDefault="00F74D51" w:rsidP="00F74D51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396" w:type="dxa"/>
          </w:tcPr>
          <w:p w14:paraId="590B6BC2" w14:textId="77777777" w:rsidR="00F74D51" w:rsidRPr="000C13C0" w:rsidRDefault="00F74D51" w:rsidP="00F74D51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F74D51" w:rsidRPr="00A8148A" w14:paraId="7DA1FA69" w14:textId="77777777" w:rsidTr="000C13C0">
        <w:tc>
          <w:tcPr>
            <w:tcW w:w="6125" w:type="dxa"/>
            <w:shd w:val="clear" w:color="auto" w:fill="F2F2F2" w:themeFill="background1" w:themeFillShade="F2"/>
          </w:tcPr>
          <w:p w14:paraId="2AAFE6C2" w14:textId="6C55B0A9" w:rsidR="00F74D51" w:rsidRPr="001A2E15" w:rsidRDefault="00F74D51" w:rsidP="00F74D5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1A2E15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ในสถานการณ์ฉุกเฉินมีการกำหนด หน้าที่และการดำเนินการเพื่อให้แน่ใจว่ามีการรับทราบทางออกฉุกเฉินเพื่อจัดการอพยพไปยังจุด</w:t>
            </w:r>
            <w:r w:rsidRPr="000A0C6B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ปลอดภัย</w:t>
            </w:r>
            <w:r w:rsidRPr="000A0C6B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ท</w:t>
            </w:r>
            <w:r w:rsidR="000A0C6B" w:rsidRPr="000A0C6B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ี่สุด</w:t>
            </w:r>
          </w:p>
        </w:tc>
        <w:tc>
          <w:tcPr>
            <w:tcW w:w="425" w:type="dxa"/>
            <w:gridSpan w:val="2"/>
          </w:tcPr>
          <w:p w14:paraId="3934748C" w14:textId="77777777" w:rsidR="00F74D51" w:rsidRPr="000C13C0" w:rsidRDefault="00F74D51" w:rsidP="00F74D51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25" w:type="dxa"/>
          </w:tcPr>
          <w:p w14:paraId="2C67F10F" w14:textId="77777777" w:rsidR="00F74D51" w:rsidRPr="000C13C0" w:rsidRDefault="00F74D51" w:rsidP="00F74D51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851" w:type="dxa"/>
          </w:tcPr>
          <w:p w14:paraId="2A9789E4" w14:textId="77777777" w:rsidR="00F74D51" w:rsidRPr="000C13C0" w:rsidRDefault="00F74D51" w:rsidP="00F74D51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396" w:type="dxa"/>
          </w:tcPr>
          <w:p w14:paraId="1291C792" w14:textId="77777777" w:rsidR="00F74D51" w:rsidRPr="000C13C0" w:rsidRDefault="00F74D51" w:rsidP="00F74D51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590B6BCA" w14:textId="77777777" w:rsidR="00F52D56" w:rsidRDefault="00F52D56" w:rsidP="005A3400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18"/>
          <w:szCs w:val="18"/>
        </w:rPr>
      </w:pPr>
    </w:p>
    <w:p w14:paraId="4E608781" w14:textId="77777777" w:rsidR="005A3D20" w:rsidRDefault="005A3D20" w:rsidP="005A3400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18"/>
          <w:szCs w:val="18"/>
        </w:rPr>
      </w:pPr>
    </w:p>
    <w:p w14:paraId="02F31D72" w14:textId="644D8E50" w:rsidR="005A3D20" w:rsidRDefault="005A3D20" w:rsidP="005A3400">
      <w:pPr>
        <w:autoSpaceDE w:val="0"/>
        <w:autoSpaceDN w:val="0"/>
        <w:adjustRightInd w:val="0"/>
        <w:spacing w:after="0" w:line="240" w:lineRule="auto"/>
        <w:rPr>
          <w:rStyle w:val="af0"/>
          <w:rFonts w:ascii="TH Sarabun New" w:hAnsi="TH Sarabun New" w:cs="TH Sarabun New"/>
          <w:b/>
          <w:bCs/>
          <w:i w:val="0"/>
          <w:iCs w:val="0"/>
          <w:sz w:val="32"/>
          <w:szCs w:val="32"/>
          <w:shd w:val="clear" w:color="auto" w:fill="FFFFFF" w:themeFill="background1"/>
        </w:rPr>
      </w:pPr>
      <w:r w:rsidRPr="007C35CB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>กรอกข้อมูลเฉพาะห้องปฏิบัติการ</w:t>
      </w:r>
      <w:r w:rsidRPr="007C35CB"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  <w:t xml:space="preserve"> </w:t>
      </w:r>
      <w:r w:rsidRPr="007C35CB">
        <w:rPr>
          <w:rFonts w:ascii="TH Sarabun New" w:hAnsi="TH Sarabun New" w:cs="TH Sarabun New"/>
          <w:b/>
          <w:bCs/>
          <w:color w:val="000000" w:themeColor="text1"/>
          <w:sz w:val="24"/>
          <w:szCs w:val="32"/>
          <w:cs/>
        </w:rPr>
        <w:t>ที่</w:t>
      </w:r>
      <w:r w:rsidRPr="007C35CB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>ใช้</w:t>
      </w:r>
      <w:r w:rsidRPr="007C35CB"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  <w:t xml:space="preserve"> recombinant </w:t>
      </w:r>
      <w:r w:rsidRPr="007C35CB">
        <w:rPr>
          <w:rFonts w:ascii="TH Sarabun New" w:eastAsia="Times New Roman" w:hAnsi="TH Sarabun New" w:cs="TH Sarabun New"/>
          <w:b/>
          <w:bCs/>
          <w:color w:val="000000" w:themeColor="text1"/>
          <w:sz w:val="32"/>
          <w:szCs w:val="32"/>
        </w:rPr>
        <w:t>DNA/RNA</w:t>
      </w:r>
      <w:r w:rsidRPr="007C35CB">
        <w:rPr>
          <w:rFonts w:ascii="TH Sarabun New" w:eastAsia="Times New Roman" w:hAnsi="TH Sarabun New" w:cs="TH Sarabun New" w:hint="cs"/>
          <w:b/>
          <w:bCs/>
          <w:color w:val="000000" w:themeColor="text1"/>
          <w:sz w:val="32"/>
          <w:szCs w:val="32"/>
          <w:cs/>
        </w:rPr>
        <w:t xml:space="preserve"> และ </w:t>
      </w:r>
      <w:r w:rsidRPr="007C35CB">
        <w:rPr>
          <w:rStyle w:val="af0"/>
          <w:rFonts w:ascii="TH Sarabun New" w:hAnsi="TH Sarabun New" w:cs="TH Sarabun New"/>
          <w:b/>
          <w:bCs/>
          <w:i w:val="0"/>
          <w:iCs w:val="0"/>
          <w:sz w:val="32"/>
          <w:szCs w:val="32"/>
          <w:shd w:val="clear" w:color="auto" w:fill="FFFFFF" w:themeFill="background1"/>
        </w:rPr>
        <w:t>Synthetic Nucleic Acid Molecules</w:t>
      </w:r>
    </w:p>
    <w:p w14:paraId="67CBBAE4" w14:textId="77777777" w:rsidR="007C35CB" w:rsidRPr="007C35CB" w:rsidRDefault="007C35CB" w:rsidP="005A3400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</w:rPr>
      </w:pPr>
    </w:p>
    <w:tbl>
      <w:tblPr>
        <w:tblW w:w="10222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442"/>
        <w:gridCol w:w="450"/>
        <w:gridCol w:w="450"/>
        <w:gridCol w:w="900"/>
        <w:gridCol w:w="1980"/>
      </w:tblGrid>
      <w:tr w:rsidR="00E902D0" w:rsidRPr="00A8148A" w14:paraId="590B6BD0" w14:textId="77777777" w:rsidTr="005A3D20">
        <w:trPr>
          <w:trHeight w:val="309"/>
        </w:trPr>
        <w:tc>
          <w:tcPr>
            <w:tcW w:w="6442" w:type="dxa"/>
            <w:shd w:val="clear" w:color="auto" w:fill="A6A6A6" w:themeFill="background1" w:themeFillShade="A6"/>
          </w:tcPr>
          <w:p w14:paraId="590B6BCB" w14:textId="2FCAD3BC" w:rsidR="00161A8A" w:rsidRPr="005A3D20" w:rsidRDefault="00161A8A" w:rsidP="005A3D20">
            <w:pPr>
              <w:pStyle w:val="a3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H Sarabun New" w:eastAsia="Times New Roman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5A3D20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มาตรการพิเศษสำหรับห้องปฏิบัติการที่ใช้</w:t>
            </w:r>
            <w:r w:rsidRPr="005A3D20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 xml:space="preserve"> recombinant </w:t>
            </w:r>
            <w:r w:rsidRPr="005A3D20">
              <w:rPr>
                <w:rFonts w:ascii="TH Sarabun New" w:eastAsia="Times New Roman" w:hAnsi="TH Sarabun New" w:cs="TH Sarabun New"/>
                <w:b/>
                <w:bCs/>
                <w:color w:val="000000" w:themeColor="text1"/>
                <w:sz w:val="28"/>
              </w:rPr>
              <w:t>DNA/RNA</w:t>
            </w:r>
            <w:r w:rsidR="005A3D20" w:rsidRPr="005A3D20">
              <w:rPr>
                <w:rFonts w:ascii="TH Sarabun New" w:eastAsia="Times New Roman" w:hAnsi="TH Sarabun New" w:cs="TH Sarabun New" w:hint="cs"/>
                <w:b/>
                <w:bCs/>
                <w:color w:val="000000" w:themeColor="text1"/>
                <w:sz w:val="28"/>
                <w:cs/>
              </w:rPr>
              <w:t xml:space="preserve"> และ </w:t>
            </w:r>
            <w:r w:rsidR="005A3D20" w:rsidRPr="005A3D20">
              <w:rPr>
                <w:rStyle w:val="af0"/>
                <w:rFonts w:ascii="TH Sarabun New" w:hAnsi="TH Sarabun New" w:cs="TH Sarabun New"/>
                <w:b/>
                <w:bCs/>
                <w:i w:val="0"/>
                <w:iCs w:val="0"/>
                <w:sz w:val="28"/>
                <w:shd w:val="clear" w:color="auto" w:fill="A6A6A6" w:themeFill="background1" w:themeFillShade="A6"/>
              </w:rPr>
              <w:t>Synthetic Nucleic Acid Molecules</w:t>
            </w:r>
            <w:r w:rsidRPr="005A3D20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ab/>
            </w:r>
          </w:p>
        </w:tc>
        <w:tc>
          <w:tcPr>
            <w:tcW w:w="450" w:type="dxa"/>
            <w:shd w:val="clear" w:color="auto" w:fill="A6A6A6" w:themeFill="background1" w:themeFillShade="A6"/>
          </w:tcPr>
          <w:p w14:paraId="590B6BCC" w14:textId="77777777" w:rsidR="00161A8A" w:rsidRPr="005A3D20" w:rsidRDefault="00161A8A" w:rsidP="004B0CF3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5A3D2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ช่</w:t>
            </w:r>
          </w:p>
        </w:tc>
        <w:tc>
          <w:tcPr>
            <w:tcW w:w="450" w:type="dxa"/>
            <w:shd w:val="clear" w:color="auto" w:fill="A6A6A6" w:themeFill="background1" w:themeFillShade="A6"/>
          </w:tcPr>
          <w:p w14:paraId="36DE824E" w14:textId="77777777" w:rsidR="00F74D51" w:rsidRDefault="00161A8A" w:rsidP="004B0CF3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5A3D2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</w:t>
            </w:r>
          </w:p>
          <w:p w14:paraId="590B6BCD" w14:textId="7395049A" w:rsidR="00161A8A" w:rsidRPr="005A3D20" w:rsidRDefault="00161A8A" w:rsidP="004B0CF3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  <w:r w:rsidRPr="005A3D2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ใช่</w:t>
            </w:r>
          </w:p>
        </w:tc>
        <w:tc>
          <w:tcPr>
            <w:tcW w:w="900" w:type="dxa"/>
            <w:shd w:val="clear" w:color="auto" w:fill="A6A6A6" w:themeFill="background1" w:themeFillShade="A6"/>
          </w:tcPr>
          <w:p w14:paraId="590B6BCE" w14:textId="77777777" w:rsidR="00161A8A" w:rsidRPr="005A3D20" w:rsidRDefault="00161A8A" w:rsidP="006F7C99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5A3D2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ไม่เกี่ยวข้อง</w:t>
            </w:r>
          </w:p>
        </w:tc>
        <w:tc>
          <w:tcPr>
            <w:tcW w:w="1980" w:type="dxa"/>
            <w:shd w:val="clear" w:color="auto" w:fill="A6A6A6" w:themeFill="background1" w:themeFillShade="A6"/>
          </w:tcPr>
          <w:p w14:paraId="590B6BCF" w14:textId="77777777" w:rsidR="00161A8A" w:rsidRPr="005A3D20" w:rsidRDefault="00161A8A" w:rsidP="006F7C99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</w:pPr>
            <w:r w:rsidRPr="005A3D2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มาตรการดำเนินการ</w:t>
            </w:r>
            <w:r w:rsidRPr="005A3D2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  <w:t>/</w:t>
            </w:r>
            <w:r w:rsidRPr="005A3D20"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  <w:cs/>
              </w:rPr>
              <w:t>การลดความเสี่ยง</w:t>
            </w:r>
          </w:p>
        </w:tc>
      </w:tr>
      <w:tr w:rsidR="00E902D0" w:rsidRPr="00A8148A" w14:paraId="590B6BD6" w14:textId="77777777" w:rsidTr="000254BD">
        <w:tc>
          <w:tcPr>
            <w:tcW w:w="6442" w:type="dxa"/>
            <w:shd w:val="clear" w:color="auto" w:fill="F2F2F2" w:themeFill="background1" w:themeFillShade="F2"/>
          </w:tcPr>
          <w:p w14:paraId="590B6BD1" w14:textId="69E06EB0" w:rsidR="00161A8A" w:rsidRPr="005A3D20" w:rsidRDefault="00161A8A" w:rsidP="005A3D20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sz w:val="28"/>
                <w:cs/>
              </w:rPr>
            </w:pPr>
            <w:r w:rsidRPr="005A3D20">
              <w:rPr>
                <w:rFonts w:ascii="TH Sarabun New" w:hAnsi="TH Sarabun New" w:cs="TH Sarabun New"/>
                <w:sz w:val="28"/>
                <w:shd w:val="clear" w:color="auto" w:fill="F2F2F2" w:themeFill="background1" w:themeFillShade="F2"/>
                <w:cs/>
              </w:rPr>
              <w:t>มี</w:t>
            </w:r>
            <w:r w:rsidRPr="005A3D20">
              <w:rPr>
                <w:rFonts w:ascii="TH Sarabun New" w:eastAsia="Times New Roman" w:hAnsi="TH Sarabun New" w:cs="TH Sarabun New"/>
                <w:sz w:val="28"/>
                <w:shd w:val="clear" w:color="auto" w:fill="F2F2F2" w:themeFill="background1" w:themeFillShade="F2"/>
                <w:cs/>
              </w:rPr>
              <w:t>หนังสือ</w:t>
            </w:r>
            <w:r w:rsidR="00735D09" w:rsidRPr="005A3D20">
              <w:rPr>
                <w:rFonts w:ascii="TH Sarabun New" w:eastAsia="Times New Roman" w:hAnsi="TH Sarabun New" w:cs="TH Sarabun New"/>
                <w:sz w:val="28"/>
                <w:shd w:val="clear" w:color="auto" w:fill="F2F2F2" w:themeFill="background1" w:themeFillShade="F2"/>
                <w:cs/>
              </w:rPr>
              <w:t>อ้างอิง</w:t>
            </w:r>
            <w:r w:rsidRPr="005A3D20">
              <w:rPr>
                <w:rFonts w:ascii="TH Sarabun New" w:eastAsia="Times New Roman" w:hAnsi="TH Sarabun New" w:cs="TH Sarabun New"/>
                <w:sz w:val="28"/>
                <w:shd w:val="clear" w:color="auto" w:fill="F2F2F2" w:themeFill="background1" w:themeFillShade="F2"/>
              </w:rPr>
              <w:t xml:space="preserve"> </w:t>
            </w:r>
            <w:r w:rsidR="005A3D20" w:rsidRPr="005A3D20">
              <w:rPr>
                <w:rFonts w:ascii="TH Sarabun New" w:hAnsi="TH Sarabun New" w:cs="TH Sarabun New"/>
                <w:sz w:val="26"/>
                <w:szCs w:val="26"/>
                <w:shd w:val="clear" w:color="auto" w:fill="F2F2F2" w:themeFill="background1" w:themeFillShade="F2"/>
              </w:rPr>
              <w:t>The </w:t>
            </w:r>
            <w:r w:rsidR="005A3D20" w:rsidRPr="005A3D20">
              <w:rPr>
                <w:rStyle w:val="af0"/>
                <w:rFonts w:ascii="TH Sarabun New" w:hAnsi="TH Sarabun New" w:cs="TH Sarabun New"/>
                <w:sz w:val="26"/>
                <w:szCs w:val="26"/>
                <w:shd w:val="clear" w:color="auto" w:fill="F2F2F2" w:themeFill="background1" w:themeFillShade="F2"/>
              </w:rPr>
              <w:t xml:space="preserve">NIH Guidelines for Research Involving Recombinant or Synthetic Nucleic Acid Molecules </w:t>
            </w:r>
            <w:r w:rsidR="005A3D20" w:rsidRPr="005A3D20">
              <w:rPr>
                <w:rStyle w:val="af0"/>
                <w:rFonts w:ascii="TH Sarabun New" w:hAnsi="TH Sarabun New" w:cs="TH Sarabun New"/>
                <w:i w:val="0"/>
                <w:iCs w:val="0"/>
                <w:sz w:val="26"/>
                <w:szCs w:val="26"/>
                <w:shd w:val="clear" w:color="auto" w:fill="F2F2F2" w:themeFill="background1" w:themeFillShade="F2"/>
              </w:rPr>
              <w:t>(</w:t>
            </w:r>
            <w:hyperlink r:id="rId7" w:history="1">
              <w:r w:rsidR="005A3D20" w:rsidRPr="005A3D20">
                <w:rPr>
                  <w:rStyle w:val="af1"/>
                  <w:rFonts w:ascii="TH Sarabun New" w:hAnsi="TH Sarabun New" w:cs="TH Sarabun New"/>
                  <w:color w:val="auto"/>
                  <w:sz w:val="26"/>
                  <w:szCs w:val="26"/>
                  <w:u w:val="none"/>
                </w:rPr>
                <w:t>https://osp.od.nih.gov/wp-</w:t>
              </w:r>
              <w:r w:rsidR="005A3D20" w:rsidRPr="005A3D20">
                <w:rPr>
                  <w:rStyle w:val="af1"/>
                  <w:rFonts w:ascii="TH Sarabun New" w:hAnsi="TH Sarabun New" w:cs="TH Sarabun New"/>
                  <w:color w:val="auto"/>
                  <w:sz w:val="26"/>
                  <w:szCs w:val="26"/>
                  <w:u w:val="none"/>
                </w:rPr>
                <w:lastRenderedPageBreak/>
                <w:t>content/uploads/NIH_Guidelines.pdf</w:t>
              </w:r>
            </w:hyperlink>
            <w:r w:rsidR="005A3D20" w:rsidRPr="005A3D20">
              <w:rPr>
                <w:rStyle w:val="af0"/>
                <w:rFonts w:ascii="TH Sarabun New" w:hAnsi="TH Sarabun New" w:cs="TH Sarabun New"/>
                <w:i w:val="0"/>
                <w:iCs w:val="0"/>
                <w:sz w:val="26"/>
                <w:szCs w:val="26"/>
                <w:shd w:val="clear" w:color="auto" w:fill="F2F2F2" w:themeFill="background1" w:themeFillShade="F2"/>
              </w:rPr>
              <w:t>)</w:t>
            </w:r>
            <w:r w:rsidRPr="005A3D20">
              <w:rPr>
                <w:rFonts w:ascii="TH Sarabun New" w:hAnsi="TH Sarabun New" w:cs="TH Sarabun New"/>
                <w:sz w:val="28"/>
                <w:shd w:val="clear" w:color="auto" w:fill="F2F2F2" w:themeFill="background1" w:themeFillShade="F2"/>
              </w:rPr>
              <w:t xml:space="preserve"> </w:t>
            </w:r>
            <w:r w:rsidRPr="005A3D20">
              <w:rPr>
                <w:rFonts w:ascii="TH Sarabun New" w:hAnsi="TH Sarabun New" w:cs="TH Sarabun New"/>
                <w:sz w:val="28"/>
                <w:shd w:val="clear" w:color="auto" w:fill="F2F2F2" w:themeFill="background1" w:themeFillShade="F2"/>
                <w:cs/>
              </w:rPr>
              <w:t>หรือแนวทางปฏิบัติเพื่อความปลอดภัยทางชี</w:t>
            </w:r>
            <w:r w:rsidRPr="005A3D20">
              <w:rPr>
                <w:rFonts w:ascii="TH Sarabun New" w:hAnsi="TH Sarabun New" w:cs="TH Sarabun New"/>
                <w:sz w:val="28"/>
                <w:cs/>
              </w:rPr>
              <w:t>วภาพสำหรับการดำเนินงานด้านเทคโนโลยีชีวภาพสมัยใหม่ที่เป็นปัจจุบันไว้ประจำห้องปฏิบัติการ</w:t>
            </w:r>
          </w:p>
        </w:tc>
        <w:tc>
          <w:tcPr>
            <w:tcW w:w="450" w:type="dxa"/>
          </w:tcPr>
          <w:p w14:paraId="590B6BD2" w14:textId="77777777" w:rsidR="00161A8A" w:rsidRPr="005A3D20" w:rsidRDefault="00161A8A" w:rsidP="00D71C3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50" w:type="dxa"/>
          </w:tcPr>
          <w:p w14:paraId="590B6BD3" w14:textId="77777777" w:rsidR="00161A8A" w:rsidRPr="005A3D20" w:rsidRDefault="00161A8A" w:rsidP="00D71C3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900" w:type="dxa"/>
          </w:tcPr>
          <w:p w14:paraId="590B6BD4" w14:textId="77777777" w:rsidR="00161A8A" w:rsidRPr="005A3D20" w:rsidRDefault="00161A8A" w:rsidP="00D71C3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80" w:type="dxa"/>
          </w:tcPr>
          <w:p w14:paraId="590B6BD5" w14:textId="77777777" w:rsidR="00161A8A" w:rsidRPr="005A3D20" w:rsidRDefault="00161A8A" w:rsidP="00D71C3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902D0" w:rsidRPr="00A8148A" w14:paraId="590B6BDC" w14:textId="77777777" w:rsidTr="000254BD">
        <w:tc>
          <w:tcPr>
            <w:tcW w:w="6442" w:type="dxa"/>
            <w:shd w:val="clear" w:color="auto" w:fill="F2F2F2" w:themeFill="background1" w:themeFillShade="F2"/>
          </w:tcPr>
          <w:p w14:paraId="590B6BD7" w14:textId="620354A4" w:rsidR="00161A8A" w:rsidRPr="005A3D20" w:rsidRDefault="00161A8A" w:rsidP="005A3D20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sz w:val="28"/>
                <w:cs/>
              </w:rPr>
            </w:pPr>
            <w:r w:rsidRPr="005A3D20">
              <w:rPr>
                <w:rFonts w:ascii="TH Sarabun New" w:hAnsi="TH Sarabun New" w:cs="TH Sarabun New"/>
                <w:sz w:val="28"/>
                <w:cs/>
              </w:rPr>
              <w:lastRenderedPageBreak/>
              <w:t>ผู้ปฏิบัติงานทราบถึงระเบียบและแนวทางปฏิบัติเพื่อความปลอดภัยทางชีวภาพสำหรับงานด้านเทคโนโลยีชีวภาพสมัยใหม่</w:t>
            </w:r>
          </w:p>
        </w:tc>
        <w:tc>
          <w:tcPr>
            <w:tcW w:w="450" w:type="dxa"/>
          </w:tcPr>
          <w:p w14:paraId="590B6BD8" w14:textId="77777777" w:rsidR="00161A8A" w:rsidRPr="00A8148A" w:rsidRDefault="00161A8A" w:rsidP="00D71C3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50" w:type="dxa"/>
          </w:tcPr>
          <w:p w14:paraId="590B6BD9" w14:textId="77777777" w:rsidR="00161A8A" w:rsidRPr="00A8148A" w:rsidRDefault="00161A8A" w:rsidP="00D71C3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00" w:type="dxa"/>
          </w:tcPr>
          <w:p w14:paraId="590B6BDA" w14:textId="77777777" w:rsidR="00161A8A" w:rsidRPr="00A8148A" w:rsidRDefault="00161A8A" w:rsidP="00D71C3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1980" w:type="dxa"/>
          </w:tcPr>
          <w:p w14:paraId="590B6BDB" w14:textId="77777777" w:rsidR="00161A8A" w:rsidRPr="00A8148A" w:rsidRDefault="00161A8A" w:rsidP="00D71C3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BE2" w14:textId="77777777" w:rsidTr="000254BD">
        <w:tc>
          <w:tcPr>
            <w:tcW w:w="6442" w:type="dxa"/>
            <w:shd w:val="clear" w:color="auto" w:fill="F2F2F2" w:themeFill="background1" w:themeFillShade="F2"/>
          </w:tcPr>
          <w:p w14:paraId="590B6BDD" w14:textId="6AD7BC40" w:rsidR="00161A8A" w:rsidRPr="005A3D20" w:rsidRDefault="005A3D20" w:rsidP="005A3D20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5A3D20">
              <w:rPr>
                <w:rFonts w:ascii="TH Sarabun New" w:eastAsia="Times New Roman" w:hAnsi="TH Sarabun New" w:cs="TH Sarabun New"/>
                <w:color w:val="000000" w:themeColor="text1"/>
                <w:sz w:val="28"/>
              </w:rPr>
              <w:t>R</w:t>
            </w:r>
            <w:r w:rsidR="00161A8A" w:rsidRPr="005A3D20">
              <w:rPr>
                <w:rFonts w:ascii="TH Sarabun New" w:eastAsia="Times New Roman" w:hAnsi="TH Sarabun New" w:cs="TH Sarabun New"/>
                <w:color w:val="000000" w:themeColor="text1"/>
                <w:sz w:val="28"/>
              </w:rPr>
              <w:t xml:space="preserve">ecombinant DNA </w:t>
            </w:r>
            <w:r w:rsidR="00161A8A" w:rsidRPr="005A3D20">
              <w:rPr>
                <w:rFonts w:ascii="TH Sarabun New" w:eastAsia="Times New Roman" w:hAnsi="TH Sarabun New" w:cs="TH Sarabun New"/>
                <w:color w:val="000000" w:themeColor="text1"/>
                <w:sz w:val="28"/>
                <w:cs/>
              </w:rPr>
              <w:t xml:space="preserve">หรือ </w:t>
            </w:r>
            <w:r w:rsidR="00161A8A" w:rsidRPr="005A3D20">
              <w:rPr>
                <w:rFonts w:ascii="TH Sarabun New" w:eastAsia="Times New Roman" w:hAnsi="TH Sarabun New" w:cs="TH Sarabun New"/>
                <w:color w:val="000000" w:themeColor="text1"/>
                <w:sz w:val="28"/>
              </w:rPr>
              <w:t>RNA</w:t>
            </w:r>
            <w:r w:rsidR="00161A8A" w:rsidRPr="005A3D2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หรือ </w:t>
            </w:r>
            <w:r w:rsidRPr="005A3D20">
              <w:rPr>
                <w:rStyle w:val="af0"/>
                <w:rFonts w:ascii="TH Sarabun New" w:hAnsi="TH Sarabun New" w:cs="TH Sarabun New"/>
                <w:i w:val="0"/>
                <w:iCs w:val="0"/>
                <w:sz w:val="26"/>
                <w:szCs w:val="26"/>
                <w:shd w:val="clear" w:color="auto" w:fill="F2F2F2" w:themeFill="background1" w:themeFillShade="F2"/>
              </w:rPr>
              <w:t>Synthetic Nucleic Acid Molecules</w:t>
            </w:r>
            <w:r w:rsidRPr="005A3D2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="00161A8A" w:rsidRPr="005A3D2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ที่ใช้</w:t>
            </w:r>
            <w:r w:rsidR="000254BD" w:rsidRPr="005A3D20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มาจาก</w:t>
            </w:r>
            <w:r w:rsidRPr="005A3D20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สิ่งมีชีวิต</w:t>
            </w:r>
            <w:r w:rsidR="00161A8A" w:rsidRPr="005A3D2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ก่อโรคหรือสร้างสารพิษ</w:t>
            </w:r>
            <w:r w:rsidRPr="005A3D20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หรือเป็นยีนที่กำหนดการสร้างพิษจากสัตว์</w:t>
            </w:r>
          </w:p>
        </w:tc>
        <w:tc>
          <w:tcPr>
            <w:tcW w:w="450" w:type="dxa"/>
          </w:tcPr>
          <w:p w14:paraId="590B6BDE" w14:textId="77777777" w:rsidR="00161A8A" w:rsidRPr="00A8148A" w:rsidRDefault="00161A8A" w:rsidP="00D71C3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50" w:type="dxa"/>
          </w:tcPr>
          <w:p w14:paraId="590B6BDF" w14:textId="77777777" w:rsidR="00161A8A" w:rsidRPr="00A8148A" w:rsidRDefault="00161A8A" w:rsidP="00D71C3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00" w:type="dxa"/>
          </w:tcPr>
          <w:p w14:paraId="590B6BE0" w14:textId="77777777" w:rsidR="00161A8A" w:rsidRPr="00A8148A" w:rsidRDefault="00161A8A" w:rsidP="00D71C3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1980" w:type="dxa"/>
          </w:tcPr>
          <w:p w14:paraId="590B6BE1" w14:textId="77777777" w:rsidR="00161A8A" w:rsidRPr="00A8148A" w:rsidRDefault="00161A8A" w:rsidP="00D71C3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BE8" w14:textId="77777777" w:rsidTr="000254BD">
        <w:tc>
          <w:tcPr>
            <w:tcW w:w="6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E3" w14:textId="2F4B353B" w:rsidR="00161A8A" w:rsidRPr="005A3D20" w:rsidRDefault="00161A8A" w:rsidP="005A3D20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5A3D2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สารพันธุกรรมที่นำมาใช้ทดลองมีความบกพร่องในการจำลองตัวเองหรือ ไม่ถ่ายทอดสู่สิ่งมีชีวิตอื่นโดยวิธีธรรมชาติ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E4" w14:textId="77777777" w:rsidR="00161A8A" w:rsidRPr="00A8148A" w:rsidRDefault="00161A8A" w:rsidP="00D71C3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E5" w14:textId="77777777" w:rsidR="00161A8A" w:rsidRPr="00A8148A" w:rsidRDefault="00161A8A" w:rsidP="00D71C3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E6" w14:textId="77777777" w:rsidR="00161A8A" w:rsidRPr="00A8148A" w:rsidRDefault="00161A8A" w:rsidP="00D71C3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E7" w14:textId="77777777" w:rsidR="00161A8A" w:rsidRPr="00A8148A" w:rsidRDefault="00161A8A" w:rsidP="00D71C3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BEE" w14:textId="77777777" w:rsidTr="000254BD">
        <w:tc>
          <w:tcPr>
            <w:tcW w:w="6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E9" w14:textId="40C0891C" w:rsidR="00161A8A" w:rsidRPr="005A3D20" w:rsidRDefault="00161A8A" w:rsidP="005A3D20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5A3D2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มีขั้นตอนการกำจัดและจัดการของเสียที่มี </w:t>
            </w:r>
            <w:r w:rsidR="005A3D20">
              <w:rPr>
                <w:rFonts w:ascii="TH Sarabun New" w:hAnsi="TH Sarabun New" w:cs="TH Sarabun New"/>
                <w:color w:val="000000" w:themeColor="text1"/>
                <w:sz w:val="28"/>
              </w:rPr>
              <w:t>recombinant DNA/RN</w:t>
            </w:r>
            <w:r w:rsidR="005A3D20" w:rsidRPr="005A3D20">
              <w:rPr>
                <w:rFonts w:ascii="TH Sarabun New" w:hAnsi="TH Sarabun New" w:cs="TH Sarabun New"/>
                <w:color w:val="000000" w:themeColor="text1"/>
                <w:sz w:val="28"/>
                <w:shd w:val="clear" w:color="auto" w:fill="F2F2F2" w:themeFill="background1" w:themeFillShade="F2"/>
              </w:rPr>
              <w:t xml:space="preserve">A </w:t>
            </w:r>
            <w:r w:rsidR="005A3D20" w:rsidRPr="005A3D20">
              <w:rPr>
                <w:rStyle w:val="af0"/>
                <w:rFonts w:ascii="TH Sarabun New" w:hAnsi="TH Sarabun New" w:cs="TH Sarabun New"/>
                <w:i w:val="0"/>
                <w:iCs w:val="0"/>
                <w:sz w:val="26"/>
                <w:szCs w:val="26"/>
                <w:shd w:val="clear" w:color="auto" w:fill="F2F2F2" w:themeFill="background1" w:themeFillShade="F2"/>
              </w:rPr>
              <w:t>Synthetic Nucleic Acid Molecules</w:t>
            </w:r>
            <w:r w:rsidR="005A3D20" w:rsidRPr="005A3D20">
              <w:rPr>
                <w:rFonts w:ascii="TH Sarabun New" w:hAnsi="TH Sarabun New" w:cs="TH Sarabun New"/>
                <w:color w:val="000000" w:themeColor="text1"/>
                <w:sz w:val="28"/>
                <w:shd w:val="clear" w:color="auto" w:fill="F2F2F2" w:themeFill="background1" w:themeFillShade="F2"/>
                <w:cs/>
              </w:rPr>
              <w:t xml:space="preserve"> </w:t>
            </w:r>
            <w:r w:rsidRPr="005A3D2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ปนเปื้อนที่เหมาะสม (</w:t>
            </w:r>
            <w:r w:rsidRPr="005A3D20">
              <w:rPr>
                <w:rFonts w:ascii="TH Sarabun New" w:hAnsi="TH Sarabun New" w:cs="TH Sarabun New"/>
                <w:color w:val="000000" w:themeColor="text1"/>
                <w:sz w:val="28"/>
              </w:rPr>
              <w:t>Genetic Modified Organism Waste management)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EA" w14:textId="77777777" w:rsidR="00161A8A" w:rsidRPr="00A8148A" w:rsidRDefault="00161A8A" w:rsidP="00D71C3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EB" w14:textId="77777777" w:rsidR="00161A8A" w:rsidRPr="00A8148A" w:rsidRDefault="00161A8A" w:rsidP="00D71C3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EC" w14:textId="77777777" w:rsidR="00161A8A" w:rsidRPr="00A8148A" w:rsidRDefault="00161A8A" w:rsidP="00D71C3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ED" w14:textId="77777777" w:rsidR="00161A8A" w:rsidRPr="00A8148A" w:rsidRDefault="00161A8A" w:rsidP="00D71C3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BF4" w14:textId="77777777" w:rsidTr="00311771">
        <w:tc>
          <w:tcPr>
            <w:tcW w:w="6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EF" w14:textId="13E94664" w:rsidR="00161A8A" w:rsidRPr="005A3D20" w:rsidRDefault="00161A8A" w:rsidP="0031177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5A3D2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การขอประเมินความปลอดภัยทางชีวภาพและได้รับการอนุมัติ</w:t>
            </w:r>
            <w:r w:rsid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รับรอง</w:t>
            </w:r>
            <w:r w:rsidRPr="005A3D2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ให้ทำการวิจัยที่ใช้ </w:t>
            </w:r>
            <w:r w:rsidRPr="005A3D20">
              <w:rPr>
                <w:rFonts w:ascii="TH Sarabun New" w:eastAsia="Times New Roman" w:hAnsi="TH Sarabun New" w:cs="TH Sarabun New"/>
                <w:color w:val="000000" w:themeColor="text1"/>
                <w:sz w:val="28"/>
              </w:rPr>
              <w:t>recombinant</w:t>
            </w:r>
            <w:r w:rsidRPr="005A3D2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ต่อคณะกรรมการ</w:t>
            </w:r>
            <w:r w:rsid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ควบคุม</w:t>
            </w:r>
            <w:r w:rsidRPr="005A3D2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ความปลอดภัยของสถาบัน (</w:t>
            </w:r>
            <w:r w:rsidRPr="005A3D20">
              <w:rPr>
                <w:rFonts w:ascii="TH Sarabun New" w:hAnsi="TH Sarabun New" w:cs="TH Sarabun New"/>
                <w:color w:val="000000" w:themeColor="text1"/>
                <w:sz w:val="28"/>
              </w:rPr>
              <w:t>IBC)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F0" w14:textId="77777777" w:rsidR="00161A8A" w:rsidRPr="00A8148A" w:rsidRDefault="00161A8A" w:rsidP="00D71C3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F1" w14:textId="77777777" w:rsidR="00161A8A" w:rsidRPr="00A8148A" w:rsidRDefault="00161A8A" w:rsidP="00D71C3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F2" w14:textId="77777777" w:rsidR="00161A8A" w:rsidRPr="00A8148A" w:rsidRDefault="00161A8A" w:rsidP="00D71C3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BF3" w14:textId="77777777" w:rsidR="00161A8A" w:rsidRPr="00A8148A" w:rsidRDefault="00161A8A" w:rsidP="00D71C3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BFA" w14:textId="77777777" w:rsidTr="00311771">
        <w:tc>
          <w:tcPr>
            <w:tcW w:w="6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BF5" w14:textId="366A2627" w:rsidR="00161A8A" w:rsidRPr="005A3D20" w:rsidRDefault="00161A8A" w:rsidP="0031177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5A3D2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ห้องปฏิบัติการเคยผ่านการ</w:t>
            </w:r>
            <w:r w:rsidR="005A3D20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ตรวจ</w:t>
            </w:r>
            <w:r w:rsidRPr="005A3D20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ประเมินความเสี่ยงทางชีวภาพจากคณะกรรมการ</w:t>
            </w:r>
            <w:r w:rsid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ควบคุมความปลอดภัยทางชีวภาพ</w:t>
            </w:r>
            <w:r w:rsidRPr="005A3D20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311771">
              <w:rPr>
                <w:rFonts w:ascii="TH Sarabun New" w:hAnsi="TH Sarabun New" w:cs="TH Sarabun New"/>
                <w:color w:val="000000" w:themeColor="text1"/>
                <w:sz w:val="28"/>
              </w:rPr>
              <w:t>(IBC)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F6" w14:textId="77777777" w:rsidR="00161A8A" w:rsidRPr="00A8148A" w:rsidRDefault="00161A8A" w:rsidP="00D71C3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F7" w14:textId="77777777" w:rsidR="00161A8A" w:rsidRPr="00A8148A" w:rsidRDefault="00161A8A" w:rsidP="00D71C3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F8" w14:textId="77777777" w:rsidR="00161A8A" w:rsidRPr="00A8148A" w:rsidRDefault="00161A8A" w:rsidP="00D71C3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0B6BF9" w14:textId="77777777" w:rsidR="00161A8A" w:rsidRPr="00A8148A" w:rsidRDefault="00161A8A" w:rsidP="00D71C3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</w:tbl>
    <w:p w14:paraId="590B6BFB" w14:textId="77777777" w:rsidR="00493EB3" w:rsidRPr="00A8148A" w:rsidRDefault="00493EB3" w:rsidP="00752118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28"/>
        </w:rPr>
      </w:pPr>
    </w:p>
    <w:p w14:paraId="590B6BFC" w14:textId="6FDD47C8" w:rsidR="00752118" w:rsidRDefault="00C92DD9" w:rsidP="00752118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</w:pPr>
      <w:r w:rsidRPr="007C35CB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>กร</w:t>
      </w:r>
      <w:r w:rsidR="005F5818" w:rsidRPr="007C35CB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>อ</w:t>
      </w:r>
      <w:r w:rsidRPr="007C35CB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>ก</w:t>
      </w:r>
      <w:r w:rsidR="005F5818" w:rsidRPr="007C35CB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>ข้อมูลเฉพาะ</w:t>
      </w:r>
      <w:r w:rsidR="00AF0AF1" w:rsidRPr="007C35CB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>ห้องปฏิบัติการ</w:t>
      </w:r>
      <w:r w:rsidR="00311771" w:rsidRPr="007C35CB">
        <w:rPr>
          <w:rFonts w:ascii="TH Sarabun New" w:hAnsi="TH Sarabun New" w:cs="TH Sarabun New"/>
          <w:b/>
          <w:bCs/>
          <w:sz w:val="28"/>
          <w:cs/>
        </w:rPr>
        <w:t>ห้อ</w:t>
      </w:r>
      <w:r w:rsidR="00311771" w:rsidRPr="007C35CB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งปฏิบัติการระดับ 2 </w:t>
      </w:r>
      <w:r w:rsidR="00311771" w:rsidRPr="007C35CB">
        <w:rPr>
          <w:rFonts w:ascii="TH Sarabun New" w:hAnsi="TH Sarabun New" w:cs="TH Sarabun New" w:hint="cs"/>
          <w:b/>
          <w:bCs/>
          <w:color w:val="000000" w:themeColor="text1"/>
          <w:sz w:val="32"/>
          <w:szCs w:val="32"/>
          <w:cs/>
        </w:rPr>
        <w:t>(</w:t>
      </w:r>
      <w:r w:rsidR="00752118" w:rsidRPr="007C35CB"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  <w:t>Biosafety Level 2</w:t>
      </w:r>
      <w:r w:rsidR="00311771" w:rsidRPr="007C35CB"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  <w:t>; BSL2)</w:t>
      </w:r>
    </w:p>
    <w:p w14:paraId="0DCD99AB" w14:textId="77777777" w:rsidR="007C35CB" w:rsidRPr="007C35CB" w:rsidRDefault="007C35CB" w:rsidP="00752118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</w:rPr>
      </w:pPr>
    </w:p>
    <w:tbl>
      <w:tblPr>
        <w:tblW w:w="10222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442"/>
        <w:gridCol w:w="450"/>
        <w:gridCol w:w="450"/>
        <w:gridCol w:w="900"/>
        <w:gridCol w:w="1980"/>
      </w:tblGrid>
      <w:tr w:rsidR="00E902D0" w:rsidRPr="00A8148A" w14:paraId="590B6C02" w14:textId="77777777" w:rsidTr="00A77F52">
        <w:trPr>
          <w:trHeight w:val="309"/>
        </w:trPr>
        <w:tc>
          <w:tcPr>
            <w:tcW w:w="6442" w:type="dxa"/>
            <w:shd w:val="clear" w:color="auto" w:fill="C0C0C0"/>
          </w:tcPr>
          <w:p w14:paraId="590B6BFD" w14:textId="75F937A5" w:rsidR="00161A8A" w:rsidRPr="00311771" w:rsidRDefault="00311771" w:rsidP="00311771">
            <w:pPr>
              <w:pStyle w:val="a3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H Sarabun New" w:eastAsia="Times New Roman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31177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มาตรการพิเศษสำหรับห้อง</w:t>
            </w:r>
            <w:r w:rsidRPr="00311771">
              <w:rPr>
                <w:rFonts w:ascii="TH Sarabun New" w:hAnsi="TH Sarabun New" w:cs="TH Sarabun New"/>
                <w:b/>
                <w:bCs/>
                <w:sz w:val="28"/>
                <w:cs/>
              </w:rPr>
              <w:t xml:space="preserve">ปฏิบัติการระดับ 2 </w:t>
            </w:r>
            <w:r w:rsidRPr="00311771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(</w:t>
            </w:r>
            <w:r w:rsidRPr="0031177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>Biosafety Level 2; BSL2)</w:t>
            </w:r>
          </w:p>
        </w:tc>
        <w:tc>
          <w:tcPr>
            <w:tcW w:w="450" w:type="dxa"/>
            <w:shd w:val="clear" w:color="auto" w:fill="C0C0C0"/>
          </w:tcPr>
          <w:p w14:paraId="590B6BFE" w14:textId="77777777" w:rsidR="00161A8A" w:rsidRPr="00A77F52" w:rsidRDefault="00161A8A" w:rsidP="004B0CF3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A77F52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ใช่</w:t>
            </w:r>
          </w:p>
        </w:tc>
        <w:tc>
          <w:tcPr>
            <w:tcW w:w="450" w:type="dxa"/>
            <w:shd w:val="clear" w:color="auto" w:fill="C0C0C0"/>
          </w:tcPr>
          <w:p w14:paraId="590B6BFF" w14:textId="77777777" w:rsidR="00161A8A" w:rsidRPr="00A77F52" w:rsidRDefault="00161A8A" w:rsidP="004B0CF3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A77F52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ไม่ใช่</w:t>
            </w:r>
          </w:p>
        </w:tc>
        <w:tc>
          <w:tcPr>
            <w:tcW w:w="900" w:type="dxa"/>
            <w:shd w:val="clear" w:color="auto" w:fill="C0C0C0"/>
          </w:tcPr>
          <w:p w14:paraId="590B6C00" w14:textId="56394DC1" w:rsidR="00161A8A" w:rsidRPr="00A77F52" w:rsidRDefault="00161A8A" w:rsidP="006F7C99">
            <w:pPr>
              <w:spacing w:after="0" w:line="240" w:lineRule="auto"/>
              <w:ind w:right="-11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A77F52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ไม</w:t>
            </w:r>
            <w:r w:rsidR="00A77F52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่</w:t>
            </w:r>
            <w:r w:rsidRPr="00A77F52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เกี่ยวข้อง</w:t>
            </w:r>
          </w:p>
        </w:tc>
        <w:tc>
          <w:tcPr>
            <w:tcW w:w="1980" w:type="dxa"/>
            <w:shd w:val="clear" w:color="auto" w:fill="C0C0C0"/>
          </w:tcPr>
          <w:p w14:paraId="590B6C01" w14:textId="77777777" w:rsidR="00161A8A" w:rsidRPr="00A77F52" w:rsidRDefault="00161A8A" w:rsidP="006F7C99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A77F52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มาตรการดำเนินการ</w:t>
            </w:r>
            <w:r w:rsidRPr="00A77F52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  <w:t>/</w:t>
            </w:r>
            <w:r w:rsidRPr="00A77F52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  <w:t>การลดความเสี่ยง</w:t>
            </w:r>
          </w:p>
        </w:tc>
      </w:tr>
      <w:tr w:rsidR="00E902D0" w:rsidRPr="00A8148A" w14:paraId="590B6C08" w14:textId="77777777" w:rsidTr="00311771">
        <w:tc>
          <w:tcPr>
            <w:tcW w:w="6442" w:type="dxa"/>
            <w:shd w:val="clear" w:color="auto" w:fill="F2F2F2" w:themeFill="background1" w:themeFillShade="F2"/>
          </w:tcPr>
          <w:p w14:paraId="590B6C03" w14:textId="1D57D6C5" w:rsidR="00161A8A" w:rsidRPr="00311771" w:rsidRDefault="00161A8A" w:rsidP="0031177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การจำกัดบุคคลเข้า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>-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ออกห้องปฏิบัติการ (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>Accession control)</w:t>
            </w:r>
          </w:p>
        </w:tc>
        <w:tc>
          <w:tcPr>
            <w:tcW w:w="450" w:type="dxa"/>
          </w:tcPr>
          <w:p w14:paraId="590B6C04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50" w:type="dxa"/>
          </w:tcPr>
          <w:p w14:paraId="590B6C05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00" w:type="dxa"/>
          </w:tcPr>
          <w:p w14:paraId="590B6C06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1980" w:type="dxa"/>
          </w:tcPr>
          <w:p w14:paraId="590B6C07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C0E" w14:textId="77777777" w:rsidTr="00311771">
        <w:tc>
          <w:tcPr>
            <w:tcW w:w="6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C09" w14:textId="4DD6F492" w:rsidR="00161A8A" w:rsidRPr="00311771" w:rsidRDefault="00161A8A" w:rsidP="0031177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ตู้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BSC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class II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และทำการตรวจสอบสม่ำเสมอทุกปี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0A" w14:textId="77777777" w:rsidR="00161A8A" w:rsidRPr="00A8148A" w:rsidRDefault="00161A8A" w:rsidP="00221E9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0B" w14:textId="77777777" w:rsidR="00161A8A" w:rsidRPr="00A8148A" w:rsidRDefault="00161A8A" w:rsidP="00221E9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0C" w14:textId="77777777" w:rsidR="00161A8A" w:rsidRPr="00A8148A" w:rsidRDefault="00161A8A" w:rsidP="00221E9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0D" w14:textId="77777777" w:rsidR="00161A8A" w:rsidRPr="00A8148A" w:rsidRDefault="00161A8A" w:rsidP="00221E9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C14" w14:textId="77777777" w:rsidTr="00311771">
        <w:tc>
          <w:tcPr>
            <w:tcW w:w="6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C0F" w14:textId="4A716DF0" w:rsidR="00161A8A" w:rsidRPr="00311771" w:rsidRDefault="00161A8A" w:rsidP="0031177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มาตรการการรักษาความปลอดภัยของเชื้อโรคหรือพิษจากสัตว์ที่ครอบครอง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311771"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>(</w:t>
            </w:r>
            <w:r w:rsidR="00311771"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มาตร</w:t>
            </w:r>
            <w:r w:rsidR="00311771" w:rsidRP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การควบคุมการเช้าถึง การป้องกันการรั่วไหล สูญหาย)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10" w14:textId="77777777" w:rsidR="00161A8A" w:rsidRPr="00A8148A" w:rsidRDefault="00161A8A" w:rsidP="00221E9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11" w14:textId="77777777" w:rsidR="00161A8A" w:rsidRPr="00A8148A" w:rsidRDefault="00161A8A" w:rsidP="00221E9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12" w14:textId="77777777" w:rsidR="00161A8A" w:rsidRPr="00A8148A" w:rsidRDefault="00161A8A" w:rsidP="00221E9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13" w14:textId="77777777" w:rsidR="00161A8A" w:rsidRPr="00A8148A" w:rsidRDefault="00161A8A" w:rsidP="00221E9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C1A" w14:textId="77777777" w:rsidTr="00311771">
        <w:tc>
          <w:tcPr>
            <w:tcW w:w="6442" w:type="dxa"/>
            <w:shd w:val="clear" w:color="auto" w:fill="F2F2F2" w:themeFill="background1" w:themeFillShade="F2"/>
          </w:tcPr>
          <w:p w14:paraId="590B6C15" w14:textId="7C93756A" w:rsidR="00161A8A" w:rsidRPr="00311771" w:rsidRDefault="00161A8A" w:rsidP="0031177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</w:t>
            </w:r>
            <w:r w:rsidR="00311771" w:rsidRPr="00311771">
              <w:rPr>
                <w:rFonts w:ascii="TH Sarabun New" w:hAnsi="TH Sarabun New" w:cs="TH Sarabun New" w:hint="cs"/>
                <w:sz w:val="28"/>
                <w:cs/>
              </w:rPr>
              <w:t>สัญลักษณ์ (ป้ายเตือน) อันตรายทางชีวภาพ (</w:t>
            </w:r>
            <w:r w:rsidR="00311771" w:rsidRPr="00311771">
              <w:rPr>
                <w:rFonts w:ascii="TH Sarabun New" w:hAnsi="TH Sarabun New" w:cs="TH Sarabun New"/>
                <w:sz w:val="28"/>
              </w:rPr>
              <w:t xml:space="preserve">Biohazard sign)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และแสดงข้อกำหนดเฉพาะของผู้ปฏิบัติงานภายในห้อง เช่น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ผู้ได้รับอนุญาตต้องผ่านการฝึกอบรม หรือ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ต้องผ่านการฉีดวัคซีน หรือ สวม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>PPE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ที่เหมาะสม</w:t>
            </w:r>
          </w:p>
        </w:tc>
        <w:tc>
          <w:tcPr>
            <w:tcW w:w="450" w:type="dxa"/>
          </w:tcPr>
          <w:p w14:paraId="590B6C16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50" w:type="dxa"/>
          </w:tcPr>
          <w:p w14:paraId="590B6C17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00" w:type="dxa"/>
          </w:tcPr>
          <w:p w14:paraId="590B6C18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1980" w:type="dxa"/>
          </w:tcPr>
          <w:p w14:paraId="590B6C19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C20" w14:textId="77777777" w:rsidTr="00311771">
        <w:tc>
          <w:tcPr>
            <w:tcW w:w="6442" w:type="dxa"/>
            <w:shd w:val="clear" w:color="auto" w:fill="F2F2F2" w:themeFill="background1" w:themeFillShade="F2"/>
          </w:tcPr>
          <w:p w14:paraId="590B6C1B" w14:textId="400C4C8F" w:rsidR="00161A8A" w:rsidRPr="00311771" w:rsidRDefault="00161A8A" w:rsidP="0031177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311771">
              <w:rPr>
                <w:rFonts w:ascii="TH Sarabun New" w:eastAsia="Times New Roman" w:hAnsi="TH Sarabun New" w:cs="TH Sarabun New"/>
                <w:color w:val="000000" w:themeColor="text1"/>
                <w:sz w:val="28"/>
                <w:cs/>
              </w:rPr>
              <w:t>ผู้ปฏิบัติงานผ่านการตรวจสุขภาพหรือมีรายงานการตรวจสุขภาพประจำปี</w:t>
            </w:r>
          </w:p>
        </w:tc>
        <w:tc>
          <w:tcPr>
            <w:tcW w:w="450" w:type="dxa"/>
          </w:tcPr>
          <w:p w14:paraId="590B6C1C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50" w:type="dxa"/>
          </w:tcPr>
          <w:p w14:paraId="590B6C1D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00" w:type="dxa"/>
          </w:tcPr>
          <w:p w14:paraId="590B6C1E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1980" w:type="dxa"/>
          </w:tcPr>
          <w:p w14:paraId="590B6C1F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C26" w14:textId="77777777" w:rsidTr="00311771">
        <w:tc>
          <w:tcPr>
            <w:tcW w:w="6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C21" w14:textId="32E1D6E7" w:rsidR="00161A8A" w:rsidRPr="00311771" w:rsidRDefault="00161A8A" w:rsidP="0031177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ผู้ปฏิบัติงานได้รับการอบรมการตอบโต้เหตุฉุกเฉินกรณีเกิดการรั่วไหลของจุลินท</w:t>
            </w:r>
            <w:proofErr w:type="spellStart"/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รีย์</w:t>
            </w:r>
            <w:proofErr w:type="spellEnd"/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22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23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24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25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C2C" w14:textId="77777777" w:rsidTr="00311771">
        <w:tc>
          <w:tcPr>
            <w:tcW w:w="6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C27" w14:textId="1CFE244D" w:rsidR="00161A8A" w:rsidRPr="00311771" w:rsidRDefault="00161A8A" w:rsidP="0031177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lastRenderedPageBreak/>
              <w:t>เข็มฉีดยาหรือของมีคมเป็นแบบใช้ครั้งเดียวทิ้ง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ทิ้งในที่ทิ้งของมีคม</w:t>
            </w:r>
            <w:r w:rsidR="00311771" w:rsidRP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โดยเฉพาะ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และ สามารถฆ่าเชื้อหรือนำไปเผาทำลายได้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28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29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2A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2B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C32" w14:textId="77777777" w:rsidTr="00311771">
        <w:tc>
          <w:tcPr>
            <w:tcW w:w="6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C2D" w14:textId="5CC36348" w:rsidR="00161A8A" w:rsidRPr="00A8148A" w:rsidRDefault="00161A8A" w:rsidP="00311771">
            <w:pPr>
              <w:pStyle w:val="Default"/>
              <w:numPr>
                <w:ilvl w:val="1"/>
                <w:numId w:val="4"/>
              </w:numPr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ถังขยะมีฝาปิดซึ่งสามารถเปิดโดยไม่ใช้มือสัมผัส</w:t>
            </w:r>
            <w:r w:rsidRPr="00A8148A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2E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2F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30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31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C38" w14:textId="77777777" w:rsidTr="00311771">
        <w:tc>
          <w:tcPr>
            <w:tcW w:w="6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C33" w14:textId="4EC49BAB" w:rsidR="00161A8A" w:rsidRPr="00311771" w:rsidRDefault="00161A8A" w:rsidP="00311771">
            <w:pPr>
              <w:pStyle w:val="Default"/>
              <w:numPr>
                <w:ilvl w:val="1"/>
                <w:numId w:val="4"/>
              </w:numPr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>มีขั้นตอนการกำจัดและจัดการของเสียปนเปื้อนที่เหมาะสมกับชนิดเชื้อโรคที่ใช้ (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Waste management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and decontamination)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34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35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36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37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311771" w:rsidRPr="00A8148A" w14:paraId="5B6A44FC" w14:textId="77777777" w:rsidTr="00311771">
        <w:tc>
          <w:tcPr>
            <w:tcW w:w="6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8167A9A" w14:textId="356B54F5" w:rsidR="00311771" w:rsidRPr="00311771" w:rsidRDefault="00311771" w:rsidP="00311771">
            <w:pPr>
              <w:pStyle w:val="Default"/>
              <w:numPr>
                <w:ilvl w:val="1"/>
                <w:numId w:val="4"/>
              </w:numPr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</w:rPr>
            </w:pPr>
            <w:r w:rsidRPr="00311771">
              <w:rPr>
                <w:rFonts w:ascii="TH Sarabun New" w:hAnsi="TH Sarabun New" w:cs="TH Sarabun New"/>
                <w:sz w:val="28"/>
                <w:szCs w:val="28"/>
                <w:cs/>
              </w:rPr>
              <w:t>มีระบบฆ่าเชื้อเสื้อ</w:t>
            </w:r>
            <w:proofErr w:type="spellStart"/>
            <w:r w:rsidRPr="00311771">
              <w:rPr>
                <w:rFonts w:ascii="TH Sarabun New" w:hAnsi="TH Sarabun New" w:cs="TH Sarabun New"/>
                <w:sz w:val="28"/>
                <w:szCs w:val="28"/>
                <w:cs/>
              </w:rPr>
              <w:t>กาวน์</w:t>
            </w:r>
            <w:proofErr w:type="spellEnd"/>
            <w:r w:rsidRPr="00311771">
              <w:rPr>
                <w:rFonts w:ascii="TH Sarabun New" w:hAnsi="TH Sarabun New" w:cs="TH Sarabun New"/>
                <w:sz w:val="28"/>
                <w:szCs w:val="28"/>
                <w:cs/>
              </w:rPr>
              <w:t>ก่อนซักล้าง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A3D9C" w14:textId="77777777" w:rsidR="00311771" w:rsidRPr="00A8148A" w:rsidRDefault="00311771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A7772" w14:textId="77777777" w:rsidR="00311771" w:rsidRPr="00A8148A" w:rsidRDefault="00311771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5507EF" w14:textId="77777777" w:rsidR="00311771" w:rsidRPr="00A8148A" w:rsidRDefault="00311771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1E4C85" w14:textId="77777777" w:rsidR="00311771" w:rsidRPr="00A8148A" w:rsidRDefault="00311771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C3F" w14:textId="77777777" w:rsidTr="00311771">
        <w:tc>
          <w:tcPr>
            <w:tcW w:w="6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C3A" w14:textId="3E9BC77A" w:rsidR="00161A8A" w:rsidRPr="00311771" w:rsidRDefault="00161A8A" w:rsidP="0031177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มาตรการการป้องกันการฟุ้งกระจายตลอดจนกระบวนการหรือวิธีที่ใช้ในการวิจัย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เช่น</w:t>
            </w:r>
            <w:r w:rsidR="00311771" w:rsidRP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มี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การใช้เครื่องปั่นเหวี่ยง (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centrifuge)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ที่มีระบบปิดผนึก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(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>sealed</w:t>
            </w:r>
            <w:r w:rsidR="00DA650E"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)</w:t>
            </w:r>
            <w:r w:rsidR="00DA650E"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311771" w:rsidRP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หรือ เป็น </w:t>
            </w:r>
            <w:r w:rsidR="00311771"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>biosafety cap</w:t>
            </w:r>
            <w:r w:rsidR="00311771" w:rsidRP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 </w:t>
            </w:r>
            <w:r w:rsidR="00DA650E"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การ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ถ่ายโอนเชื้อเฉพาะภายใน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BSC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เพื่อป้องกันการแพร่กระจายของจุลินท</w:t>
            </w:r>
            <w:proofErr w:type="spellStart"/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รีย์</w:t>
            </w:r>
            <w:proofErr w:type="spellEnd"/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3B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3C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3D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3E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</w:tbl>
    <w:p w14:paraId="15BF1461" w14:textId="77777777" w:rsidR="00C9516E" w:rsidRDefault="00C9516E">
      <w:r>
        <w:br w:type="page"/>
      </w:r>
    </w:p>
    <w:tbl>
      <w:tblPr>
        <w:tblW w:w="10222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442"/>
        <w:gridCol w:w="450"/>
        <w:gridCol w:w="450"/>
        <w:gridCol w:w="900"/>
        <w:gridCol w:w="1980"/>
      </w:tblGrid>
      <w:tr w:rsidR="00E902D0" w:rsidRPr="00A8148A" w14:paraId="39057B35" w14:textId="77777777" w:rsidTr="00311771">
        <w:tc>
          <w:tcPr>
            <w:tcW w:w="6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03D70999" w14:textId="789A1FDF" w:rsidR="00B1433B" w:rsidRPr="00311771" w:rsidRDefault="00B1433B" w:rsidP="0031177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lastRenderedPageBreak/>
              <w:t>งานวิจัยที่เกี่ยวข้องกับการใช้สัตว์ที่ดำเน</w:t>
            </w:r>
            <w:r w:rsidR="00870DD2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ินการกับเชื้อโรค ศพ ซากสัตว์ </w:t>
            </w:r>
            <w:r w:rsidR="00870DD2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ชิ้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นส่วน อวัยวะ เนื้อเยื่อ หรือวัตถุตัวอย่างอื่นใดของ คนหรือสัตว์ ที่อาจปนเปื้อนเชื้อโรค ต้องมี </w:t>
            </w:r>
            <w:r w:rsidRPr="00311771">
              <w:rPr>
                <w:rFonts w:ascii="TH Sarabun New" w:hAnsi="TH Sarabun New" w:cs="TH Sarabun New"/>
                <w:color w:val="000000" w:themeColor="text1"/>
                <w:cs/>
              </w:rPr>
              <w:t>พื้นที่ หรือ บริเวณ หรือห้อง หรือสถานอื่นใด ที่ใช้</w:t>
            </w:r>
            <w:proofErr w:type="spellStart"/>
            <w:r w:rsidRPr="00311771">
              <w:rPr>
                <w:rFonts w:ascii="TH Sarabun New" w:hAnsi="TH Sarabun New" w:cs="TH Sarabun New"/>
                <w:color w:val="000000" w:themeColor="text1"/>
                <w:cs/>
              </w:rPr>
              <w:t>ดําเนินการ</w:t>
            </w:r>
            <w:proofErr w:type="spellEnd"/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 มีระบบ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>directional airflow</w:t>
            </w:r>
            <w:r w:rsidR="00311771"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311771" w:rsidRP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 xml:space="preserve">หรือต้องดำเนินการทุกขั้นตอนตลอดการทดลองใน </w:t>
            </w:r>
            <w:r w:rsidR="00311771"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>BSC class II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97E5E8" w14:textId="77777777" w:rsidR="00B1433B" w:rsidRPr="00A8148A" w:rsidRDefault="00B1433B" w:rsidP="00A5279A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5BDF61" w14:textId="77777777" w:rsidR="00B1433B" w:rsidRPr="00A8148A" w:rsidRDefault="00B1433B" w:rsidP="00A5279A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56DE0" w14:textId="77777777" w:rsidR="00B1433B" w:rsidRPr="00A8148A" w:rsidRDefault="00B1433B" w:rsidP="00A5279A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4D17C" w14:textId="77777777" w:rsidR="00B1433B" w:rsidRPr="00A8148A" w:rsidRDefault="00B1433B" w:rsidP="00A5279A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C45" w14:textId="77777777" w:rsidTr="00311771">
        <w:tc>
          <w:tcPr>
            <w:tcW w:w="6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C40" w14:textId="6AF2173E" w:rsidR="00161A8A" w:rsidRPr="00311771" w:rsidRDefault="00161A8A" w:rsidP="0031177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ก๊อกน้ำล้างมือเป็นแบบเปิดโดยอัตโนมัติ หรือใช้ข้อศอกเปิด</w:t>
            </w:r>
            <w:r w:rsidR="00311771"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</w:t>
            </w:r>
            <w:r w:rsidR="00311771" w:rsidRP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หรือเปิด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โดยไม่ต้องใช้มือสัมผัส</w:t>
            </w:r>
            <w:r w:rsidR="00311771" w:rsidRP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โดยตรง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41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42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43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44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C4B" w14:textId="77777777" w:rsidTr="00311771">
        <w:tc>
          <w:tcPr>
            <w:tcW w:w="6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C46" w14:textId="2B1390E6" w:rsidR="00161A8A" w:rsidRPr="00311771" w:rsidRDefault="00161A8A" w:rsidP="0031177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มีการขอประเมินความปลอดภัยทางชีวภาพและได้รับการอนุมัติ</w:t>
            </w:r>
            <w:r w:rsidR="00311771" w:rsidRP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รับรอง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ให้ทำการวิจัย ต่อคณะกรรมการ</w:t>
            </w:r>
            <w:r w:rsidR="00311771" w:rsidRP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ควบคุม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ความปลอดภัย</w:t>
            </w:r>
            <w:r w:rsidR="00311771" w:rsidRP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ทางชีวภาพ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ของสถาบัน (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>IBC)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47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48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49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4A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  <w:tr w:rsidR="00E902D0" w:rsidRPr="00A8148A" w14:paraId="590B6C51" w14:textId="77777777" w:rsidTr="00311771">
        <w:tc>
          <w:tcPr>
            <w:tcW w:w="6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0B6C4C" w14:textId="36744688" w:rsidR="00161A8A" w:rsidRPr="00311771" w:rsidRDefault="00161A8A" w:rsidP="00311771">
            <w:pPr>
              <w:pStyle w:val="a3"/>
              <w:numPr>
                <w:ilvl w:val="1"/>
                <w:numId w:val="4"/>
              </w:numPr>
              <w:tabs>
                <w:tab w:val="left" w:pos="1080"/>
              </w:tabs>
              <w:spacing w:after="0" w:line="240" w:lineRule="auto"/>
              <w:ind w:left="488" w:hanging="412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>ห้องปฏิบัติการเคยผ่านการ</w:t>
            </w:r>
            <w:r w:rsidR="00311771" w:rsidRPr="00311771"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ตรวจ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  <w:t xml:space="preserve">ประเมินความเสี่ยงทางชีวภาพจากคณะกรรมการ </w:t>
            </w:r>
            <w:r w:rsidRPr="00311771"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IBC 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4D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4E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4F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B6C50" w14:textId="77777777" w:rsidR="00161A8A" w:rsidRPr="00A8148A" w:rsidRDefault="00161A8A" w:rsidP="0075211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28"/>
              </w:rPr>
            </w:pPr>
          </w:p>
        </w:tc>
      </w:tr>
    </w:tbl>
    <w:p w14:paraId="590B6C52" w14:textId="77777777" w:rsidR="00752118" w:rsidRPr="00A8148A" w:rsidRDefault="00752118" w:rsidP="00752118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16"/>
          <w:szCs w:val="16"/>
        </w:rPr>
      </w:pPr>
    </w:p>
    <w:p w14:paraId="590B6C54" w14:textId="77777777" w:rsidR="00752118" w:rsidRPr="00A8148A" w:rsidRDefault="00752118" w:rsidP="00752118">
      <w:pPr>
        <w:pStyle w:val="4"/>
        <w:rPr>
          <w:rFonts w:ascii="TH Sarabun New" w:hAnsi="TH Sarabun New" w:cs="TH Sarabun New"/>
          <w:color w:val="000000" w:themeColor="text1"/>
          <w:sz w:val="24"/>
          <w:szCs w:val="28"/>
        </w:rPr>
      </w:pPr>
      <w:r w:rsidRPr="00A8148A">
        <w:rPr>
          <w:rFonts w:ascii="TH Sarabun New" w:hAnsi="TH Sarabun New" w:cs="TH Sarabun New"/>
          <w:color w:val="000000" w:themeColor="text1"/>
          <w:sz w:val="24"/>
          <w:szCs w:val="28"/>
          <w:cs/>
        </w:rPr>
        <w:t>ความคิดเห็น/ข้อเสนอแนะ</w:t>
      </w:r>
    </w:p>
    <w:p w14:paraId="590B6C55" w14:textId="77777777" w:rsidR="00752118" w:rsidRPr="00A8148A" w:rsidRDefault="00752118" w:rsidP="00752118">
      <w:pPr>
        <w:spacing w:after="0" w:line="240" w:lineRule="auto"/>
        <w:rPr>
          <w:rFonts w:ascii="TH Sarabun New" w:hAnsi="TH Sarabun New" w:cs="TH Sarabun New"/>
          <w:color w:val="000000" w:themeColor="text1"/>
        </w:rPr>
      </w:pPr>
    </w:p>
    <w:tbl>
      <w:tblPr>
        <w:tblW w:w="9791" w:type="dxa"/>
        <w:tblInd w:w="108" w:type="dxa"/>
        <w:tblBorders>
          <w:top w:val="dashSmallGap" w:sz="4" w:space="0" w:color="auto"/>
          <w:bottom w:val="dashSmallGap" w:sz="4" w:space="0" w:color="auto"/>
          <w:insideH w:val="dashSmallGap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91"/>
      </w:tblGrid>
      <w:tr w:rsidR="00E902D0" w:rsidRPr="00A8148A" w14:paraId="590B6C57" w14:textId="77777777" w:rsidTr="00752118">
        <w:trPr>
          <w:trHeight w:val="282"/>
        </w:trPr>
        <w:tc>
          <w:tcPr>
            <w:tcW w:w="9791" w:type="dxa"/>
          </w:tcPr>
          <w:p w14:paraId="590B6C56" w14:textId="77777777" w:rsidR="00752118" w:rsidRPr="00A8148A" w:rsidRDefault="00752118" w:rsidP="0075211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  <w:tr w:rsidR="00E902D0" w:rsidRPr="00A8148A" w14:paraId="590B6C59" w14:textId="77777777" w:rsidTr="00752118">
        <w:trPr>
          <w:trHeight w:val="282"/>
        </w:trPr>
        <w:tc>
          <w:tcPr>
            <w:tcW w:w="9791" w:type="dxa"/>
          </w:tcPr>
          <w:p w14:paraId="590B6C58" w14:textId="77777777" w:rsidR="00752118" w:rsidRPr="00A8148A" w:rsidRDefault="00752118" w:rsidP="0075211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</w:rPr>
            </w:pPr>
          </w:p>
        </w:tc>
      </w:tr>
    </w:tbl>
    <w:p w14:paraId="590B6C5A" w14:textId="4C8BB0BB" w:rsidR="00BA275D" w:rsidRPr="00A8148A" w:rsidRDefault="00BA275D" w:rsidP="00493EB3">
      <w:pPr>
        <w:rPr>
          <w:rFonts w:ascii="TH Sarabun New" w:hAnsi="TH Sarabun New" w:cs="TH Sarabun New"/>
          <w:color w:val="000000" w:themeColor="text1"/>
        </w:rPr>
      </w:pPr>
    </w:p>
    <w:p w14:paraId="12CF26B8" w14:textId="77777777" w:rsidR="0096530A" w:rsidRPr="00C9516E" w:rsidRDefault="0096530A" w:rsidP="0096530A">
      <w:pPr>
        <w:spacing w:line="240" w:lineRule="auto"/>
        <w:ind w:right="-514"/>
        <w:jc w:val="both"/>
        <w:rPr>
          <w:rFonts w:ascii="TH Sarabun New" w:hAnsi="TH Sarabun New" w:cs="TH Sarabun New"/>
          <w:b/>
          <w:bCs/>
          <w:color w:val="000000" w:themeColor="text1"/>
          <w:sz w:val="28"/>
        </w:rPr>
      </w:pPr>
      <w:r w:rsidRPr="00C9516E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ข้อสัญญา</w:t>
      </w:r>
    </w:p>
    <w:p w14:paraId="300D2208" w14:textId="6F793C04" w:rsidR="0096530A" w:rsidRPr="00C9516E" w:rsidRDefault="0096530A" w:rsidP="00F74D51">
      <w:pPr>
        <w:pStyle w:val="21"/>
        <w:ind w:firstLine="432"/>
        <w:jc w:val="thaiDistribute"/>
        <w:rPr>
          <w:rFonts w:ascii="TH Sarabun New" w:hAnsi="TH Sarabun New" w:cs="TH Sarabun New"/>
          <w:color w:val="000000" w:themeColor="text1"/>
        </w:rPr>
      </w:pPr>
      <w:r w:rsidRPr="00C9516E">
        <w:rPr>
          <w:rFonts w:ascii="TH Sarabun New" w:hAnsi="TH Sarabun New" w:cs="TH Sarabun New"/>
          <w:color w:val="000000" w:themeColor="text1"/>
          <w:lang w:bidi="ar-SA"/>
        </w:rPr>
        <w:t>1.</w:t>
      </w:r>
      <w:r w:rsidRPr="00C9516E">
        <w:rPr>
          <w:rFonts w:ascii="TH Sarabun New" w:hAnsi="TH Sarabun New" w:cs="TH Sarabun New"/>
          <w:color w:val="000000" w:themeColor="text1"/>
          <w:cs/>
        </w:rPr>
        <w:t>ข้าพเจ้าและคณะผู้วิจัยมีความรู้ความเข้าใจถึงความปลอดภัยทางชีวภาพและตระหนัก</w:t>
      </w:r>
      <w:proofErr w:type="spellStart"/>
      <w:r w:rsidRPr="00C9516E">
        <w:rPr>
          <w:rFonts w:ascii="TH Sarabun New" w:hAnsi="TH Sarabun New" w:cs="TH Sarabun New"/>
          <w:color w:val="000000" w:themeColor="text1"/>
          <w:cs/>
        </w:rPr>
        <w:t>ถึงสวัสดิ</w:t>
      </w:r>
      <w:proofErr w:type="spellEnd"/>
      <w:r w:rsidRPr="00C9516E">
        <w:rPr>
          <w:rFonts w:ascii="TH Sarabun New" w:hAnsi="TH Sarabun New" w:cs="TH Sarabun New"/>
          <w:color w:val="000000" w:themeColor="text1"/>
          <w:cs/>
        </w:rPr>
        <w:t>ภาพความปลอดภัยของผู้เข้าร่วมวิจัยและชุมชนเป็นอย่างดี และจะดำเนินการวิจัยในสถานที่ และด้วยวิธีการที่ทำให้เกิดความปลอดภัยตามที่ระบุไว้ในแบบประเมินความปลอดภัยทางชีวภาพด้วยตนเองที่ได้นำส่งให้แก่คณะกรรมการความปลอดภัยทางชีวภาพของมหาวิทยาลัยธรรมศาสตร์</w:t>
      </w:r>
      <w:r w:rsidRPr="00C9516E">
        <w:rPr>
          <w:rFonts w:ascii="TH Sarabun New" w:hAnsi="TH Sarabun New" w:cs="TH Sarabun New"/>
          <w:color w:val="000000" w:themeColor="text1"/>
          <w:cs/>
        </w:rPr>
        <w:tab/>
      </w:r>
    </w:p>
    <w:p w14:paraId="3E68EF2C" w14:textId="02240EA4" w:rsidR="0096530A" w:rsidRPr="00A8148A" w:rsidRDefault="0096530A" w:rsidP="00F74D51">
      <w:pPr>
        <w:pStyle w:val="21"/>
        <w:ind w:firstLine="432"/>
        <w:jc w:val="thaiDistribute"/>
        <w:rPr>
          <w:rFonts w:ascii="TH Sarabun New" w:hAnsi="TH Sarabun New" w:cs="TH Sarabun New"/>
          <w:color w:val="000000" w:themeColor="text1"/>
        </w:rPr>
      </w:pPr>
      <w:r w:rsidRPr="00C9516E">
        <w:rPr>
          <w:rFonts w:ascii="TH Sarabun New" w:hAnsi="TH Sarabun New" w:cs="TH Sarabun New"/>
          <w:color w:val="000000" w:themeColor="text1"/>
        </w:rPr>
        <w:t>2.</w:t>
      </w:r>
      <w:r w:rsidRPr="00C9516E">
        <w:rPr>
          <w:rFonts w:ascii="TH Sarabun New" w:hAnsi="TH Sarabun New" w:cs="TH Sarabun New"/>
          <w:color w:val="000000" w:themeColor="text1"/>
          <w:cs/>
        </w:rPr>
        <w:t>หากมีความจำเป็นต้องปรับปรุงแก้ไขโครงสร้างสถานที่ ดำเนินการวิจัย ข้าพเจ้าจะแจ้งให้คณะกรรมการฯ เพื่อขอการรับรองก่อนเริ่มดำเนินการปรับปรุงแก้ไขโครงสร้างสถานที่ทุกครั้ง</w:t>
      </w:r>
      <w:r w:rsidRPr="00A8148A">
        <w:rPr>
          <w:rFonts w:ascii="TH Sarabun New" w:hAnsi="TH Sarabun New" w:cs="TH Sarabun New"/>
          <w:color w:val="000000" w:themeColor="text1"/>
          <w:cs/>
        </w:rPr>
        <w:t xml:space="preserve"> </w:t>
      </w:r>
      <w:r w:rsidRPr="00A8148A">
        <w:rPr>
          <w:rFonts w:ascii="TH Sarabun New" w:hAnsi="TH Sarabun New" w:cs="TH Sarabun New"/>
          <w:color w:val="000000" w:themeColor="text1"/>
        </w:rPr>
        <w:t xml:space="preserve"> </w:t>
      </w:r>
    </w:p>
    <w:p w14:paraId="2607C2F6" w14:textId="77777777" w:rsidR="0096530A" w:rsidRPr="00A8148A" w:rsidRDefault="0096530A" w:rsidP="00493EB3">
      <w:pPr>
        <w:rPr>
          <w:rFonts w:ascii="TH Sarabun New" w:hAnsi="TH Sarabun New" w:cs="TH Sarabun New"/>
          <w:color w:val="000000" w:themeColor="text1"/>
        </w:rPr>
      </w:pPr>
    </w:p>
    <w:p w14:paraId="590B6C5B" w14:textId="77777777" w:rsidR="00DA650E" w:rsidRPr="00A8148A" w:rsidRDefault="00DA650E" w:rsidP="001406AC">
      <w:pPr>
        <w:ind w:left="5040" w:firstLine="720"/>
        <w:rPr>
          <w:rFonts w:ascii="TH Sarabun New" w:hAnsi="TH Sarabun New" w:cs="TH Sarabun New"/>
          <w:color w:val="000000" w:themeColor="text1"/>
          <w:sz w:val="28"/>
        </w:rPr>
      </w:pPr>
    </w:p>
    <w:p w14:paraId="590B6C5C" w14:textId="77777777" w:rsidR="001406AC" w:rsidRPr="00A8148A" w:rsidRDefault="001406AC" w:rsidP="001406AC">
      <w:pPr>
        <w:ind w:left="5040" w:firstLine="720"/>
        <w:rPr>
          <w:rFonts w:ascii="TH Sarabun New" w:hAnsi="TH Sarabun New" w:cs="TH Sarabun New"/>
          <w:color w:val="000000" w:themeColor="text1"/>
          <w:sz w:val="28"/>
        </w:rPr>
      </w:pPr>
      <w:r w:rsidRPr="00A8148A">
        <w:rPr>
          <w:rFonts w:ascii="TH Sarabun New" w:hAnsi="TH Sarabun New" w:cs="TH Sarabun New"/>
          <w:color w:val="000000" w:themeColor="text1"/>
          <w:sz w:val="28"/>
          <w:cs/>
        </w:rPr>
        <w:t>หัวหน้า</w:t>
      </w:r>
      <w:r w:rsidR="00DE44F5" w:rsidRPr="00A8148A">
        <w:rPr>
          <w:rFonts w:ascii="TH Sarabun New" w:hAnsi="TH Sarabun New" w:cs="TH Sarabun New"/>
          <w:color w:val="000000" w:themeColor="text1"/>
          <w:sz w:val="28"/>
          <w:cs/>
        </w:rPr>
        <w:t>โครงการวิจัย</w:t>
      </w:r>
      <w:r w:rsidRPr="00A8148A">
        <w:rPr>
          <w:rFonts w:ascii="TH Sarabun New" w:hAnsi="TH Sarabun New" w:cs="TH Sarabun New"/>
          <w:color w:val="000000" w:themeColor="text1"/>
          <w:sz w:val="28"/>
        </w:rPr>
        <w:t>_____________________</w:t>
      </w:r>
    </w:p>
    <w:p w14:paraId="590B6C5E" w14:textId="77777777" w:rsidR="001406AC" w:rsidRPr="00A8148A" w:rsidRDefault="001406AC" w:rsidP="001406AC">
      <w:pPr>
        <w:ind w:left="5040" w:firstLine="720"/>
        <w:rPr>
          <w:rFonts w:ascii="TH Sarabun New" w:hAnsi="TH Sarabun New" w:cs="TH Sarabun New"/>
          <w:color w:val="000000" w:themeColor="text1"/>
        </w:rPr>
      </w:pPr>
      <w:r w:rsidRPr="00A8148A">
        <w:rPr>
          <w:rFonts w:ascii="TH Sarabun New" w:hAnsi="TH Sarabun New" w:cs="TH Sarabun New"/>
          <w:color w:val="000000" w:themeColor="text1"/>
          <w:sz w:val="28"/>
          <w:cs/>
        </w:rPr>
        <w:t>วันที่ตรวจสอบ</w:t>
      </w:r>
      <w:r w:rsidRPr="00A8148A">
        <w:rPr>
          <w:rFonts w:ascii="TH Sarabun New" w:hAnsi="TH Sarabun New" w:cs="TH Sarabun New"/>
          <w:color w:val="000000" w:themeColor="text1"/>
          <w:sz w:val="28"/>
        </w:rPr>
        <w:t>___________________________</w:t>
      </w:r>
    </w:p>
    <w:sectPr w:rsidR="001406AC" w:rsidRPr="00A8148A" w:rsidSect="00C51D3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08" w:right="1080" w:bottom="1008" w:left="1080" w:header="67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543734" w14:textId="77777777" w:rsidR="00866646" w:rsidRDefault="00866646">
      <w:pPr>
        <w:spacing w:after="0" w:line="240" w:lineRule="auto"/>
      </w:pPr>
      <w:r>
        <w:separator/>
      </w:r>
    </w:p>
  </w:endnote>
  <w:endnote w:type="continuationSeparator" w:id="0">
    <w:p w14:paraId="492A8A0D" w14:textId="77777777" w:rsidR="00866646" w:rsidRDefault="008666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3930A4" w14:textId="77777777" w:rsidR="00592677" w:rsidRDefault="00592677">
    <w:pPr>
      <w:pStyle w:val="af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12889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A995E0" w14:textId="3C96A733" w:rsidR="00EE6C95" w:rsidRDefault="00EE6C95">
        <w:pPr>
          <w:pStyle w:val="af2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9267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90B6C64" w14:textId="77777777" w:rsidR="00221E9D" w:rsidRPr="00702D0C" w:rsidRDefault="00221E9D" w:rsidP="00752118">
    <w:pPr>
      <w:pStyle w:val="a4"/>
      <w:tabs>
        <w:tab w:val="right" w:pos="8259"/>
      </w:tabs>
      <w:spacing w:after="0" w:line="240" w:lineRule="auto"/>
      <w:rPr>
        <w:rFonts w:ascii="TH SarabunPSK" w:hAnsi="TH SarabunPSK" w:cs="TH SarabunPSK"/>
        <w:sz w:val="24"/>
        <w:szCs w:val="32"/>
        <w:lang w:val="en-U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509455" w14:textId="77777777" w:rsidR="00592677" w:rsidRDefault="00592677">
    <w:pPr>
      <w:pStyle w:val="af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2CD582" w14:textId="77777777" w:rsidR="00866646" w:rsidRDefault="00866646">
      <w:pPr>
        <w:spacing w:after="0" w:line="240" w:lineRule="auto"/>
      </w:pPr>
      <w:r>
        <w:separator/>
      </w:r>
    </w:p>
  </w:footnote>
  <w:footnote w:type="continuationSeparator" w:id="0">
    <w:p w14:paraId="132B387D" w14:textId="77777777" w:rsidR="00866646" w:rsidRDefault="008666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71AA25" w14:textId="77777777" w:rsidR="00592677" w:rsidRDefault="00592677">
    <w:pPr>
      <w:pStyle w:val="a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7DEFA2" w14:textId="06773104" w:rsidR="00FD36BD" w:rsidRPr="00B9584C" w:rsidRDefault="00FD36BD" w:rsidP="00FD36BD">
    <w:pPr>
      <w:pStyle w:val="a4"/>
      <w:jc w:val="right"/>
      <w:rPr>
        <w:rFonts w:ascii="TH SarabunPSK" w:hAnsi="TH SarabunPSK" w:cs="TH SarabunPSK"/>
        <w:b/>
        <w:bCs/>
        <w:sz w:val="24"/>
        <w:szCs w:val="24"/>
      </w:rPr>
    </w:pPr>
    <w:r w:rsidRPr="00B9584C">
      <w:rPr>
        <w:rFonts w:ascii="TH SarabunPSK" w:hAnsi="TH SarabunPSK" w:cs="TH SarabunPSK"/>
        <w:b/>
        <w:bCs/>
        <w:sz w:val="24"/>
        <w:szCs w:val="24"/>
        <w:highlight w:val="lightGray"/>
        <w:cs/>
      </w:rPr>
      <w:t xml:space="preserve">แบบฟอร์ม </w:t>
    </w:r>
    <w:r w:rsidRPr="00B9584C">
      <w:rPr>
        <w:rFonts w:ascii="TH Sarabun New" w:hAnsi="TH Sarabun New" w:cs="TH Sarabun New"/>
        <w:b/>
        <w:bCs/>
        <w:color w:val="000000" w:themeColor="text1"/>
        <w:sz w:val="28"/>
        <w:highlight w:val="lightGray"/>
      </w:rPr>
      <w:t>TU-</w:t>
    </w:r>
    <w:r w:rsidR="00592677">
      <w:rPr>
        <w:rFonts w:ascii="TH Sarabun New" w:hAnsi="TH Sarabun New" w:cs="TH Sarabun New"/>
        <w:b/>
        <w:bCs/>
        <w:color w:val="000000" w:themeColor="text1"/>
        <w:sz w:val="28"/>
        <w:highlight w:val="lightGray"/>
        <w:lang w:val="en-US"/>
      </w:rPr>
      <w:t>I</w:t>
    </w:r>
    <w:bookmarkStart w:id="0" w:name="_GoBack"/>
    <w:bookmarkEnd w:id="0"/>
    <w:r w:rsidRPr="00B9584C">
      <w:rPr>
        <w:rFonts w:ascii="TH Sarabun New" w:hAnsi="TH Sarabun New" w:cs="TH Sarabun New"/>
        <w:b/>
        <w:bCs/>
        <w:color w:val="000000" w:themeColor="text1"/>
        <w:sz w:val="28"/>
        <w:highlight w:val="lightGray"/>
      </w:rPr>
      <w:t xml:space="preserve">BC_C </w:t>
    </w:r>
    <w:r w:rsidRPr="00B9584C">
      <w:rPr>
        <w:rFonts w:ascii="TH Sarabun New" w:hAnsi="TH Sarabun New" w:cs="TH Sarabun New" w:hint="cs"/>
        <w:b/>
        <w:bCs/>
        <w:color w:val="000000" w:themeColor="text1"/>
        <w:sz w:val="28"/>
        <w:highlight w:val="lightGray"/>
        <w:cs/>
      </w:rPr>
      <w:t>(</w:t>
    </w:r>
    <w:r w:rsidRPr="00B9584C">
      <w:rPr>
        <w:rFonts w:ascii="TH Sarabun New" w:hAnsi="TH Sarabun New" w:cs="TH Sarabun New"/>
        <w:b/>
        <w:bCs/>
        <w:color w:val="000000" w:themeColor="text1"/>
        <w:sz w:val="28"/>
        <w:highlight w:val="lightGray"/>
      </w:rPr>
      <w:t>Biosafety Self Inspection Checklist</w:t>
    </w:r>
    <w:r w:rsidRPr="00B9584C">
      <w:rPr>
        <w:rFonts w:ascii="TH Sarabun New" w:hAnsi="TH Sarabun New" w:cs="TH Sarabun New" w:hint="cs"/>
        <w:b/>
        <w:bCs/>
        <w:color w:val="000000" w:themeColor="text1"/>
        <w:sz w:val="28"/>
        <w:highlight w:val="lightGray"/>
        <w:cs/>
      </w:rPr>
      <w:t xml:space="preserve">) </w:t>
    </w:r>
    <w:r w:rsidRPr="00B9584C">
      <w:rPr>
        <w:rFonts w:ascii="TH Sarabun New" w:hAnsi="TH Sarabun New" w:cs="TH Sarabun New"/>
        <w:b/>
        <w:bCs/>
        <w:color w:val="000000" w:themeColor="text1"/>
        <w:sz w:val="28"/>
        <w:highlight w:val="lightGray"/>
      </w:rPr>
      <w:t>Revise 1.0</w:t>
    </w:r>
  </w:p>
  <w:p w14:paraId="590B6C63" w14:textId="77777777" w:rsidR="00221E9D" w:rsidRDefault="00221E9D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1A84F7" w14:textId="77777777" w:rsidR="00592677" w:rsidRDefault="00592677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727A56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">
    <w:nsid w:val="1444270B"/>
    <w:multiLevelType w:val="multilevel"/>
    <w:tmpl w:val="BBFC2A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1AFA1BA1"/>
    <w:multiLevelType w:val="multilevel"/>
    <w:tmpl w:val="BBFC2A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203B1EA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248B2032"/>
    <w:multiLevelType w:val="multilevel"/>
    <w:tmpl w:val="BBFC2A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396B6E6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3F30447A"/>
    <w:multiLevelType w:val="hybridMultilevel"/>
    <w:tmpl w:val="669022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745C9B"/>
    <w:multiLevelType w:val="multilevel"/>
    <w:tmpl w:val="BBFC2A0A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8">
    <w:nsid w:val="49754C13"/>
    <w:multiLevelType w:val="hybridMultilevel"/>
    <w:tmpl w:val="61B61B92"/>
    <w:lvl w:ilvl="0" w:tplc="0409000F">
      <w:start w:val="1"/>
      <w:numFmt w:val="decimal"/>
      <w:lvlText w:val="%1."/>
      <w:lvlJc w:val="left"/>
      <w:pPr>
        <w:ind w:left="721" w:hanging="360"/>
      </w:p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9">
    <w:nsid w:val="5B6204E8"/>
    <w:multiLevelType w:val="multilevel"/>
    <w:tmpl w:val="BBFC2A0A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0">
    <w:nsid w:val="631B5650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1">
    <w:nsid w:val="63F02CE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65512EB0"/>
    <w:multiLevelType w:val="multilevel"/>
    <w:tmpl w:val="BBFC2A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6F6E19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760F665D"/>
    <w:multiLevelType w:val="multilevel"/>
    <w:tmpl w:val="BBFC2A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7F2B5C83"/>
    <w:multiLevelType w:val="hybridMultilevel"/>
    <w:tmpl w:val="A4C6CF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5"/>
  </w:num>
  <w:num w:numId="2">
    <w:abstractNumId w:val="8"/>
  </w:num>
  <w:num w:numId="3">
    <w:abstractNumId w:val="10"/>
  </w:num>
  <w:num w:numId="4">
    <w:abstractNumId w:val="1"/>
  </w:num>
  <w:num w:numId="5">
    <w:abstractNumId w:val="11"/>
  </w:num>
  <w:num w:numId="6">
    <w:abstractNumId w:val="5"/>
  </w:num>
  <w:num w:numId="7">
    <w:abstractNumId w:val="6"/>
  </w:num>
  <w:num w:numId="8">
    <w:abstractNumId w:val="0"/>
  </w:num>
  <w:num w:numId="9">
    <w:abstractNumId w:val="3"/>
  </w:num>
  <w:num w:numId="10">
    <w:abstractNumId w:val="13"/>
  </w:num>
  <w:num w:numId="11">
    <w:abstractNumId w:val="2"/>
  </w:num>
  <w:num w:numId="12">
    <w:abstractNumId w:val="14"/>
  </w:num>
  <w:num w:numId="13">
    <w:abstractNumId w:val="9"/>
  </w:num>
  <w:num w:numId="14">
    <w:abstractNumId w:val="7"/>
  </w:num>
  <w:num w:numId="15">
    <w:abstractNumId w:val="12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NDOzNDM3MjIzMjdT0lEKTi0uzszPAykwqwUAdqh7QCwAAAA="/>
  </w:docVars>
  <w:rsids>
    <w:rsidRoot w:val="00752118"/>
    <w:rsid w:val="00000963"/>
    <w:rsid w:val="00000D6B"/>
    <w:rsid w:val="0000170D"/>
    <w:rsid w:val="000018FB"/>
    <w:rsid w:val="00001D77"/>
    <w:rsid w:val="00001DE2"/>
    <w:rsid w:val="00002DA1"/>
    <w:rsid w:val="0000317C"/>
    <w:rsid w:val="0000338E"/>
    <w:rsid w:val="00004418"/>
    <w:rsid w:val="000049C1"/>
    <w:rsid w:val="000049E3"/>
    <w:rsid w:val="00005666"/>
    <w:rsid w:val="00005ECD"/>
    <w:rsid w:val="00006851"/>
    <w:rsid w:val="0000714A"/>
    <w:rsid w:val="00007562"/>
    <w:rsid w:val="00007A68"/>
    <w:rsid w:val="00010090"/>
    <w:rsid w:val="00010F4C"/>
    <w:rsid w:val="00011001"/>
    <w:rsid w:val="00011770"/>
    <w:rsid w:val="00011FF2"/>
    <w:rsid w:val="0001216D"/>
    <w:rsid w:val="0001247E"/>
    <w:rsid w:val="00013EBB"/>
    <w:rsid w:val="00014C3D"/>
    <w:rsid w:val="00014D5B"/>
    <w:rsid w:val="000161C3"/>
    <w:rsid w:val="000168FC"/>
    <w:rsid w:val="00016A50"/>
    <w:rsid w:val="00016E24"/>
    <w:rsid w:val="00016F18"/>
    <w:rsid w:val="00017079"/>
    <w:rsid w:val="00017410"/>
    <w:rsid w:val="00017995"/>
    <w:rsid w:val="00017ECD"/>
    <w:rsid w:val="00020745"/>
    <w:rsid w:val="00020B8E"/>
    <w:rsid w:val="00020D19"/>
    <w:rsid w:val="00020F17"/>
    <w:rsid w:val="000211B2"/>
    <w:rsid w:val="00021DD6"/>
    <w:rsid w:val="000221B4"/>
    <w:rsid w:val="00022540"/>
    <w:rsid w:val="000225C0"/>
    <w:rsid w:val="00022AD5"/>
    <w:rsid w:val="00022B47"/>
    <w:rsid w:val="00022F37"/>
    <w:rsid w:val="00023058"/>
    <w:rsid w:val="000239F4"/>
    <w:rsid w:val="00024593"/>
    <w:rsid w:val="00024AEA"/>
    <w:rsid w:val="00024EB4"/>
    <w:rsid w:val="000254BD"/>
    <w:rsid w:val="0002566A"/>
    <w:rsid w:val="000269AC"/>
    <w:rsid w:val="00026BD1"/>
    <w:rsid w:val="00026C24"/>
    <w:rsid w:val="00027E6B"/>
    <w:rsid w:val="0003082F"/>
    <w:rsid w:val="00030EBE"/>
    <w:rsid w:val="00031342"/>
    <w:rsid w:val="00031F5B"/>
    <w:rsid w:val="000322EA"/>
    <w:rsid w:val="000323A9"/>
    <w:rsid w:val="00032B6A"/>
    <w:rsid w:val="00033EDF"/>
    <w:rsid w:val="00034492"/>
    <w:rsid w:val="000346A8"/>
    <w:rsid w:val="00034845"/>
    <w:rsid w:val="00034A42"/>
    <w:rsid w:val="000360E7"/>
    <w:rsid w:val="00036919"/>
    <w:rsid w:val="00037527"/>
    <w:rsid w:val="00037800"/>
    <w:rsid w:val="0004018A"/>
    <w:rsid w:val="00040D7A"/>
    <w:rsid w:val="00041114"/>
    <w:rsid w:val="0004117B"/>
    <w:rsid w:val="0004125C"/>
    <w:rsid w:val="000412B4"/>
    <w:rsid w:val="00041751"/>
    <w:rsid w:val="00041A65"/>
    <w:rsid w:val="00041BE4"/>
    <w:rsid w:val="0004247F"/>
    <w:rsid w:val="00042C54"/>
    <w:rsid w:val="00042E82"/>
    <w:rsid w:val="000438C5"/>
    <w:rsid w:val="00043D00"/>
    <w:rsid w:val="00043F69"/>
    <w:rsid w:val="0004461E"/>
    <w:rsid w:val="00044FD0"/>
    <w:rsid w:val="000453C3"/>
    <w:rsid w:val="000454E7"/>
    <w:rsid w:val="0004561E"/>
    <w:rsid w:val="000458CE"/>
    <w:rsid w:val="00046040"/>
    <w:rsid w:val="00046142"/>
    <w:rsid w:val="00046197"/>
    <w:rsid w:val="0004670E"/>
    <w:rsid w:val="000467E8"/>
    <w:rsid w:val="00046A17"/>
    <w:rsid w:val="00046EE9"/>
    <w:rsid w:val="000474DE"/>
    <w:rsid w:val="00047AF4"/>
    <w:rsid w:val="00051520"/>
    <w:rsid w:val="00051A82"/>
    <w:rsid w:val="00052552"/>
    <w:rsid w:val="00053191"/>
    <w:rsid w:val="000535F3"/>
    <w:rsid w:val="00053C8E"/>
    <w:rsid w:val="00054666"/>
    <w:rsid w:val="00054D50"/>
    <w:rsid w:val="00054F7A"/>
    <w:rsid w:val="00055364"/>
    <w:rsid w:val="0005584B"/>
    <w:rsid w:val="00055CDD"/>
    <w:rsid w:val="0005658B"/>
    <w:rsid w:val="0005664F"/>
    <w:rsid w:val="0005694F"/>
    <w:rsid w:val="000569BA"/>
    <w:rsid w:val="00056B61"/>
    <w:rsid w:val="000570BA"/>
    <w:rsid w:val="000574E2"/>
    <w:rsid w:val="000574EC"/>
    <w:rsid w:val="00057EC9"/>
    <w:rsid w:val="000609B0"/>
    <w:rsid w:val="00060AEA"/>
    <w:rsid w:val="00061854"/>
    <w:rsid w:val="00062D6D"/>
    <w:rsid w:val="0006399C"/>
    <w:rsid w:val="000648DD"/>
    <w:rsid w:val="0006492F"/>
    <w:rsid w:val="00064F1C"/>
    <w:rsid w:val="000656DA"/>
    <w:rsid w:val="000657C2"/>
    <w:rsid w:val="00066174"/>
    <w:rsid w:val="00066735"/>
    <w:rsid w:val="000667D8"/>
    <w:rsid w:val="00066BB8"/>
    <w:rsid w:val="00066BC7"/>
    <w:rsid w:val="00067222"/>
    <w:rsid w:val="000674D1"/>
    <w:rsid w:val="00067823"/>
    <w:rsid w:val="00067DCC"/>
    <w:rsid w:val="000704BF"/>
    <w:rsid w:val="000704C6"/>
    <w:rsid w:val="00070811"/>
    <w:rsid w:val="00070CA6"/>
    <w:rsid w:val="00071013"/>
    <w:rsid w:val="000712FC"/>
    <w:rsid w:val="000713B8"/>
    <w:rsid w:val="00071826"/>
    <w:rsid w:val="00071A5F"/>
    <w:rsid w:val="00071C63"/>
    <w:rsid w:val="00071EF2"/>
    <w:rsid w:val="00072192"/>
    <w:rsid w:val="00072BCE"/>
    <w:rsid w:val="00072DAE"/>
    <w:rsid w:val="0007409E"/>
    <w:rsid w:val="00074660"/>
    <w:rsid w:val="00074719"/>
    <w:rsid w:val="000747A8"/>
    <w:rsid w:val="0007480C"/>
    <w:rsid w:val="00074996"/>
    <w:rsid w:val="00074E1A"/>
    <w:rsid w:val="00075C8A"/>
    <w:rsid w:val="00075F76"/>
    <w:rsid w:val="000771C8"/>
    <w:rsid w:val="0007751D"/>
    <w:rsid w:val="0007772E"/>
    <w:rsid w:val="000779C8"/>
    <w:rsid w:val="000779ED"/>
    <w:rsid w:val="00077E2E"/>
    <w:rsid w:val="00077F05"/>
    <w:rsid w:val="0008036A"/>
    <w:rsid w:val="0008051B"/>
    <w:rsid w:val="00080769"/>
    <w:rsid w:val="00080F86"/>
    <w:rsid w:val="00080FB4"/>
    <w:rsid w:val="00081236"/>
    <w:rsid w:val="00081413"/>
    <w:rsid w:val="0008152F"/>
    <w:rsid w:val="00081607"/>
    <w:rsid w:val="000819CE"/>
    <w:rsid w:val="00082329"/>
    <w:rsid w:val="00082B44"/>
    <w:rsid w:val="00082D5D"/>
    <w:rsid w:val="00083084"/>
    <w:rsid w:val="000830B5"/>
    <w:rsid w:val="0008329D"/>
    <w:rsid w:val="000834AF"/>
    <w:rsid w:val="00083E78"/>
    <w:rsid w:val="000845A2"/>
    <w:rsid w:val="00084BFD"/>
    <w:rsid w:val="000854DD"/>
    <w:rsid w:val="00085579"/>
    <w:rsid w:val="000856C2"/>
    <w:rsid w:val="00085F77"/>
    <w:rsid w:val="00085F91"/>
    <w:rsid w:val="00086E59"/>
    <w:rsid w:val="000872BD"/>
    <w:rsid w:val="00087778"/>
    <w:rsid w:val="00090A6A"/>
    <w:rsid w:val="0009116F"/>
    <w:rsid w:val="000911B4"/>
    <w:rsid w:val="000927D7"/>
    <w:rsid w:val="00092EE4"/>
    <w:rsid w:val="00092F98"/>
    <w:rsid w:val="000930D1"/>
    <w:rsid w:val="0009340A"/>
    <w:rsid w:val="00093A3E"/>
    <w:rsid w:val="00093D9B"/>
    <w:rsid w:val="00093EDD"/>
    <w:rsid w:val="00094D47"/>
    <w:rsid w:val="000953A9"/>
    <w:rsid w:val="0009561C"/>
    <w:rsid w:val="00096DB4"/>
    <w:rsid w:val="00097115"/>
    <w:rsid w:val="00097251"/>
    <w:rsid w:val="0009787A"/>
    <w:rsid w:val="0009795E"/>
    <w:rsid w:val="00097D27"/>
    <w:rsid w:val="00097E72"/>
    <w:rsid w:val="00097EF0"/>
    <w:rsid w:val="000A000D"/>
    <w:rsid w:val="000A02D1"/>
    <w:rsid w:val="000A0392"/>
    <w:rsid w:val="000A0C6B"/>
    <w:rsid w:val="000A11C2"/>
    <w:rsid w:val="000A1379"/>
    <w:rsid w:val="000A1A4C"/>
    <w:rsid w:val="000A1E10"/>
    <w:rsid w:val="000A1E92"/>
    <w:rsid w:val="000A2000"/>
    <w:rsid w:val="000A248E"/>
    <w:rsid w:val="000A26BB"/>
    <w:rsid w:val="000A3489"/>
    <w:rsid w:val="000A356C"/>
    <w:rsid w:val="000A387A"/>
    <w:rsid w:val="000A3C19"/>
    <w:rsid w:val="000A470F"/>
    <w:rsid w:val="000A4774"/>
    <w:rsid w:val="000A4CF6"/>
    <w:rsid w:val="000A4EED"/>
    <w:rsid w:val="000A5307"/>
    <w:rsid w:val="000A592C"/>
    <w:rsid w:val="000A5EBA"/>
    <w:rsid w:val="000A5F2F"/>
    <w:rsid w:val="000A64E8"/>
    <w:rsid w:val="000A6657"/>
    <w:rsid w:val="000A69F9"/>
    <w:rsid w:val="000A71E0"/>
    <w:rsid w:val="000A7438"/>
    <w:rsid w:val="000A787D"/>
    <w:rsid w:val="000A7F12"/>
    <w:rsid w:val="000B012A"/>
    <w:rsid w:val="000B04AA"/>
    <w:rsid w:val="000B0A01"/>
    <w:rsid w:val="000B0CD0"/>
    <w:rsid w:val="000B113B"/>
    <w:rsid w:val="000B11CA"/>
    <w:rsid w:val="000B1402"/>
    <w:rsid w:val="000B1EE3"/>
    <w:rsid w:val="000B29BF"/>
    <w:rsid w:val="000B3A04"/>
    <w:rsid w:val="000B447E"/>
    <w:rsid w:val="000B4530"/>
    <w:rsid w:val="000B4541"/>
    <w:rsid w:val="000B45B5"/>
    <w:rsid w:val="000B5B9D"/>
    <w:rsid w:val="000B5E87"/>
    <w:rsid w:val="000B6296"/>
    <w:rsid w:val="000B6AD9"/>
    <w:rsid w:val="000B6F97"/>
    <w:rsid w:val="000B72A1"/>
    <w:rsid w:val="000B7507"/>
    <w:rsid w:val="000C0163"/>
    <w:rsid w:val="000C0368"/>
    <w:rsid w:val="000C054E"/>
    <w:rsid w:val="000C0908"/>
    <w:rsid w:val="000C0EA8"/>
    <w:rsid w:val="000C10F9"/>
    <w:rsid w:val="000C13C0"/>
    <w:rsid w:val="000C2AC4"/>
    <w:rsid w:val="000C2DED"/>
    <w:rsid w:val="000C2DFE"/>
    <w:rsid w:val="000C2E9A"/>
    <w:rsid w:val="000C30E7"/>
    <w:rsid w:val="000C3502"/>
    <w:rsid w:val="000C3B1B"/>
    <w:rsid w:val="000C4007"/>
    <w:rsid w:val="000C4593"/>
    <w:rsid w:val="000C4797"/>
    <w:rsid w:val="000C4A4E"/>
    <w:rsid w:val="000C4B3A"/>
    <w:rsid w:val="000C54DB"/>
    <w:rsid w:val="000C5715"/>
    <w:rsid w:val="000C58D3"/>
    <w:rsid w:val="000C5A44"/>
    <w:rsid w:val="000C5F5C"/>
    <w:rsid w:val="000C64E0"/>
    <w:rsid w:val="000C74B6"/>
    <w:rsid w:val="000C7CF9"/>
    <w:rsid w:val="000C7EBC"/>
    <w:rsid w:val="000C7F9A"/>
    <w:rsid w:val="000D0165"/>
    <w:rsid w:val="000D0351"/>
    <w:rsid w:val="000D07FA"/>
    <w:rsid w:val="000D09B6"/>
    <w:rsid w:val="000D0D67"/>
    <w:rsid w:val="000D1075"/>
    <w:rsid w:val="000D1228"/>
    <w:rsid w:val="000D1675"/>
    <w:rsid w:val="000D1C57"/>
    <w:rsid w:val="000D205C"/>
    <w:rsid w:val="000D2235"/>
    <w:rsid w:val="000D23DB"/>
    <w:rsid w:val="000D2EE2"/>
    <w:rsid w:val="000D31E0"/>
    <w:rsid w:val="000D3A27"/>
    <w:rsid w:val="000D3B55"/>
    <w:rsid w:val="000D3BD7"/>
    <w:rsid w:val="000D3FB5"/>
    <w:rsid w:val="000D4AF3"/>
    <w:rsid w:val="000D50AF"/>
    <w:rsid w:val="000D50CF"/>
    <w:rsid w:val="000D50D0"/>
    <w:rsid w:val="000D50E5"/>
    <w:rsid w:val="000D5F34"/>
    <w:rsid w:val="000D6057"/>
    <w:rsid w:val="000D659F"/>
    <w:rsid w:val="000D6B08"/>
    <w:rsid w:val="000D7CFF"/>
    <w:rsid w:val="000E0FDC"/>
    <w:rsid w:val="000E1635"/>
    <w:rsid w:val="000E203F"/>
    <w:rsid w:val="000E204A"/>
    <w:rsid w:val="000E239A"/>
    <w:rsid w:val="000E28E8"/>
    <w:rsid w:val="000E30FB"/>
    <w:rsid w:val="000E361C"/>
    <w:rsid w:val="000E4D90"/>
    <w:rsid w:val="000E5620"/>
    <w:rsid w:val="000E5836"/>
    <w:rsid w:val="000E6851"/>
    <w:rsid w:val="000E734F"/>
    <w:rsid w:val="000E74B5"/>
    <w:rsid w:val="000E7E22"/>
    <w:rsid w:val="000F07D1"/>
    <w:rsid w:val="000F0A51"/>
    <w:rsid w:val="000F0C11"/>
    <w:rsid w:val="000F17FA"/>
    <w:rsid w:val="000F19A0"/>
    <w:rsid w:val="000F1C41"/>
    <w:rsid w:val="000F1E06"/>
    <w:rsid w:val="000F2241"/>
    <w:rsid w:val="000F3191"/>
    <w:rsid w:val="000F330A"/>
    <w:rsid w:val="000F357B"/>
    <w:rsid w:val="000F35DB"/>
    <w:rsid w:val="000F3E30"/>
    <w:rsid w:val="000F41E4"/>
    <w:rsid w:val="000F45C6"/>
    <w:rsid w:val="000F48A5"/>
    <w:rsid w:val="000F4D2A"/>
    <w:rsid w:val="000F583B"/>
    <w:rsid w:val="000F595D"/>
    <w:rsid w:val="000F595F"/>
    <w:rsid w:val="000F5DE7"/>
    <w:rsid w:val="000F5E5D"/>
    <w:rsid w:val="000F732B"/>
    <w:rsid w:val="000F764A"/>
    <w:rsid w:val="000F76BA"/>
    <w:rsid w:val="000F7A4B"/>
    <w:rsid w:val="000F7EF5"/>
    <w:rsid w:val="00100812"/>
    <w:rsid w:val="00100CCD"/>
    <w:rsid w:val="001013C5"/>
    <w:rsid w:val="00101600"/>
    <w:rsid w:val="00101691"/>
    <w:rsid w:val="00101B6C"/>
    <w:rsid w:val="00101CA5"/>
    <w:rsid w:val="00102044"/>
    <w:rsid w:val="0010234A"/>
    <w:rsid w:val="001028B3"/>
    <w:rsid w:val="00102A9C"/>
    <w:rsid w:val="00102E1E"/>
    <w:rsid w:val="00102FE9"/>
    <w:rsid w:val="001030E7"/>
    <w:rsid w:val="00103213"/>
    <w:rsid w:val="0010450A"/>
    <w:rsid w:val="00104C55"/>
    <w:rsid w:val="00104FEE"/>
    <w:rsid w:val="00105375"/>
    <w:rsid w:val="00105399"/>
    <w:rsid w:val="001058C5"/>
    <w:rsid w:val="00105E5B"/>
    <w:rsid w:val="00105EF2"/>
    <w:rsid w:val="001064CD"/>
    <w:rsid w:val="00106797"/>
    <w:rsid w:val="00106AB0"/>
    <w:rsid w:val="00107F87"/>
    <w:rsid w:val="0011086D"/>
    <w:rsid w:val="0011097C"/>
    <w:rsid w:val="00110B9B"/>
    <w:rsid w:val="001110BC"/>
    <w:rsid w:val="0011114A"/>
    <w:rsid w:val="001111DA"/>
    <w:rsid w:val="001114BE"/>
    <w:rsid w:val="0011197B"/>
    <w:rsid w:val="00111A31"/>
    <w:rsid w:val="00111E52"/>
    <w:rsid w:val="001122D5"/>
    <w:rsid w:val="001124AB"/>
    <w:rsid w:val="00112C23"/>
    <w:rsid w:val="001135FA"/>
    <w:rsid w:val="00114D16"/>
    <w:rsid w:val="00115022"/>
    <w:rsid w:val="0011507C"/>
    <w:rsid w:val="00115218"/>
    <w:rsid w:val="00115864"/>
    <w:rsid w:val="00115A47"/>
    <w:rsid w:val="00116D79"/>
    <w:rsid w:val="00116DA9"/>
    <w:rsid w:val="0011705C"/>
    <w:rsid w:val="001209E2"/>
    <w:rsid w:val="001211A0"/>
    <w:rsid w:val="001219D2"/>
    <w:rsid w:val="001220B1"/>
    <w:rsid w:val="00122395"/>
    <w:rsid w:val="00122548"/>
    <w:rsid w:val="001237E0"/>
    <w:rsid w:val="00123F49"/>
    <w:rsid w:val="00124430"/>
    <w:rsid w:val="0012452D"/>
    <w:rsid w:val="001248FB"/>
    <w:rsid w:val="00124E60"/>
    <w:rsid w:val="00125295"/>
    <w:rsid w:val="0012631D"/>
    <w:rsid w:val="0012632C"/>
    <w:rsid w:val="00126DFC"/>
    <w:rsid w:val="001273A4"/>
    <w:rsid w:val="00127643"/>
    <w:rsid w:val="00127712"/>
    <w:rsid w:val="001279A6"/>
    <w:rsid w:val="00127D0D"/>
    <w:rsid w:val="001307C4"/>
    <w:rsid w:val="00130EBB"/>
    <w:rsid w:val="00131731"/>
    <w:rsid w:val="00131916"/>
    <w:rsid w:val="00131B85"/>
    <w:rsid w:val="00131DDD"/>
    <w:rsid w:val="00132001"/>
    <w:rsid w:val="00132430"/>
    <w:rsid w:val="00132ABF"/>
    <w:rsid w:val="00133720"/>
    <w:rsid w:val="00134856"/>
    <w:rsid w:val="00134D6C"/>
    <w:rsid w:val="001352FB"/>
    <w:rsid w:val="001353FF"/>
    <w:rsid w:val="00135443"/>
    <w:rsid w:val="00135638"/>
    <w:rsid w:val="00136799"/>
    <w:rsid w:val="00136C6E"/>
    <w:rsid w:val="00136E60"/>
    <w:rsid w:val="001372C3"/>
    <w:rsid w:val="001377FC"/>
    <w:rsid w:val="00137E0D"/>
    <w:rsid w:val="001405D4"/>
    <w:rsid w:val="001406AC"/>
    <w:rsid w:val="00140D86"/>
    <w:rsid w:val="001413E9"/>
    <w:rsid w:val="00141A2A"/>
    <w:rsid w:val="00142237"/>
    <w:rsid w:val="00142985"/>
    <w:rsid w:val="00142A4F"/>
    <w:rsid w:val="00142BFF"/>
    <w:rsid w:val="00143094"/>
    <w:rsid w:val="001433FF"/>
    <w:rsid w:val="00143BBD"/>
    <w:rsid w:val="001441D3"/>
    <w:rsid w:val="001442EF"/>
    <w:rsid w:val="00144345"/>
    <w:rsid w:val="001447B0"/>
    <w:rsid w:val="001447D4"/>
    <w:rsid w:val="00144D59"/>
    <w:rsid w:val="001456C5"/>
    <w:rsid w:val="0014594D"/>
    <w:rsid w:val="00145A4B"/>
    <w:rsid w:val="00145B2D"/>
    <w:rsid w:val="001460B3"/>
    <w:rsid w:val="0014621E"/>
    <w:rsid w:val="001462BD"/>
    <w:rsid w:val="001466CD"/>
    <w:rsid w:val="00146DD9"/>
    <w:rsid w:val="00147B0F"/>
    <w:rsid w:val="00150273"/>
    <w:rsid w:val="00150D76"/>
    <w:rsid w:val="0015198B"/>
    <w:rsid w:val="001519DC"/>
    <w:rsid w:val="00151E62"/>
    <w:rsid w:val="00152AD6"/>
    <w:rsid w:val="00152C47"/>
    <w:rsid w:val="00152D0A"/>
    <w:rsid w:val="001532F5"/>
    <w:rsid w:val="0015345E"/>
    <w:rsid w:val="00154A36"/>
    <w:rsid w:val="00154B46"/>
    <w:rsid w:val="00155179"/>
    <w:rsid w:val="001554D1"/>
    <w:rsid w:val="001564AB"/>
    <w:rsid w:val="00156B4F"/>
    <w:rsid w:val="00156F28"/>
    <w:rsid w:val="00157C7B"/>
    <w:rsid w:val="00157EA1"/>
    <w:rsid w:val="001600AE"/>
    <w:rsid w:val="001601A2"/>
    <w:rsid w:val="0016031E"/>
    <w:rsid w:val="00160BDD"/>
    <w:rsid w:val="001616FE"/>
    <w:rsid w:val="0016196E"/>
    <w:rsid w:val="00161A8A"/>
    <w:rsid w:val="00162264"/>
    <w:rsid w:val="00162905"/>
    <w:rsid w:val="0016309F"/>
    <w:rsid w:val="00163491"/>
    <w:rsid w:val="00163718"/>
    <w:rsid w:val="00163E61"/>
    <w:rsid w:val="00163ECF"/>
    <w:rsid w:val="00163FB7"/>
    <w:rsid w:val="0016408C"/>
    <w:rsid w:val="001649FB"/>
    <w:rsid w:val="00165751"/>
    <w:rsid w:val="001658D2"/>
    <w:rsid w:val="00165D76"/>
    <w:rsid w:val="00165DF0"/>
    <w:rsid w:val="00165E38"/>
    <w:rsid w:val="001663A1"/>
    <w:rsid w:val="00166A70"/>
    <w:rsid w:val="001677FE"/>
    <w:rsid w:val="00167914"/>
    <w:rsid w:val="00167A24"/>
    <w:rsid w:val="00170504"/>
    <w:rsid w:val="0017088B"/>
    <w:rsid w:val="0017160A"/>
    <w:rsid w:val="00171855"/>
    <w:rsid w:val="00171A4A"/>
    <w:rsid w:val="0017234A"/>
    <w:rsid w:val="0017264F"/>
    <w:rsid w:val="00172B57"/>
    <w:rsid w:val="0017339C"/>
    <w:rsid w:val="0017360F"/>
    <w:rsid w:val="00173672"/>
    <w:rsid w:val="001736D9"/>
    <w:rsid w:val="00173B01"/>
    <w:rsid w:val="0017424B"/>
    <w:rsid w:val="00174E96"/>
    <w:rsid w:val="0017616E"/>
    <w:rsid w:val="00177625"/>
    <w:rsid w:val="00177963"/>
    <w:rsid w:val="00177CAD"/>
    <w:rsid w:val="00180098"/>
    <w:rsid w:val="0018038D"/>
    <w:rsid w:val="001805A7"/>
    <w:rsid w:val="00180754"/>
    <w:rsid w:val="00180E31"/>
    <w:rsid w:val="001813B3"/>
    <w:rsid w:val="001813EB"/>
    <w:rsid w:val="00181489"/>
    <w:rsid w:val="00181F51"/>
    <w:rsid w:val="00182186"/>
    <w:rsid w:val="0018219E"/>
    <w:rsid w:val="0018241C"/>
    <w:rsid w:val="00182ACC"/>
    <w:rsid w:val="00182F59"/>
    <w:rsid w:val="0018330A"/>
    <w:rsid w:val="0018394E"/>
    <w:rsid w:val="00183EFD"/>
    <w:rsid w:val="0018543C"/>
    <w:rsid w:val="00185AAC"/>
    <w:rsid w:val="00185CFF"/>
    <w:rsid w:val="00186D6C"/>
    <w:rsid w:val="00187207"/>
    <w:rsid w:val="00187258"/>
    <w:rsid w:val="001878CC"/>
    <w:rsid w:val="00187D15"/>
    <w:rsid w:val="0019029A"/>
    <w:rsid w:val="00190773"/>
    <w:rsid w:val="00190AC4"/>
    <w:rsid w:val="001916E8"/>
    <w:rsid w:val="00191705"/>
    <w:rsid w:val="00192591"/>
    <w:rsid w:val="0019296E"/>
    <w:rsid w:val="001929C1"/>
    <w:rsid w:val="00192EA6"/>
    <w:rsid w:val="00192ECC"/>
    <w:rsid w:val="00193A5F"/>
    <w:rsid w:val="00194391"/>
    <w:rsid w:val="00194941"/>
    <w:rsid w:val="00195238"/>
    <w:rsid w:val="001953DB"/>
    <w:rsid w:val="001953F4"/>
    <w:rsid w:val="00195DB6"/>
    <w:rsid w:val="00196020"/>
    <w:rsid w:val="00196815"/>
    <w:rsid w:val="0019687C"/>
    <w:rsid w:val="001968AA"/>
    <w:rsid w:val="00197A7B"/>
    <w:rsid w:val="00197A9A"/>
    <w:rsid w:val="00197DD1"/>
    <w:rsid w:val="00197FB3"/>
    <w:rsid w:val="001A0596"/>
    <w:rsid w:val="001A1E0C"/>
    <w:rsid w:val="001A1ED9"/>
    <w:rsid w:val="001A25A9"/>
    <w:rsid w:val="001A2614"/>
    <w:rsid w:val="001A2CD7"/>
    <w:rsid w:val="001A2E15"/>
    <w:rsid w:val="001A3657"/>
    <w:rsid w:val="001A3839"/>
    <w:rsid w:val="001A3B22"/>
    <w:rsid w:val="001A3DA8"/>
    <w:rsid w:val="001A3F5A"/>
    <w:rsid w:val="001A47A2"/>
    <w:rsid w:val="001A4988"/>
    <w:rsid w:val="001A4E7F"/>
    <w:rsid w:val="001A53C2"/>
    <w:rsid w:val="001A67B4"/>
    <w:rsid w:val="001A690C"/>
    <w:rsid w:val="001A7961"/>
    <w:rsid w:val="001A7AED"/>
    <w:rsid w:val="001B0476"/>
    <w:rsid w:val="001B0D07"/>
    <w:rsid w:val="001B11AA"/>
    <w:rsid w:val="001B144A"/>
    <w:rsid w:val="001B15B4"/>
    <w:rsid w:val="001B1CCE"/>
    <w:rsid w:val="001B2129"/>
    <w:rsid w:val="001B2260"/>
    <w:rsid w:val="001B2341"/>
    <w:rsid w:val="001B2CD4"/>
    <w:rsid w:val="001B300B"/>
    <w:rsid w:val="001B36DD"/>
    <w:rsid w:val="001B38AE"/>
    <w:rsid w:val="001B3E17"/>
    <w:rsid w:val="001B3F87"/>
    <w:rsid w:val="001B4419"/>
    <w:rsid w:val="001B47E7"/>
    <w:rsid w:val="001B4946"/>
    <w:rsid w:val="001B58D5"/>
    <w:rsid w:val="001B5AA1"/>
    <w:rsid w:val="001B636C"/>
    <w:rsid w:val="001B6465"/>
    <w:rsid w:val="001B65F4"/>
    <w:rsid w:val="001B6C1E"/>
    <w:rsid w:val="001B72E9"/>
    <w:rsid w:val="001B74D0"/>
    <w:rsid w:val="001B757C"/>
    <w:rsid w:val="001B773F"/>
    <w:rsid w:val="001B7964"/>
    <w:rsid w:val="001B7DF1"/>
    <w:rsid w:val="001C0C49"/>
    <w:rsid w:val="001C1130"/>
    <w:rsid w:val="001C15A9"/>
    <w:rsid w:val="001C17B3"/>
    <w:rsid w:val="001C1E29"/>
    <w:rsid w:val="001C1FFF"/>
    <w:rsid w:val="001C2133"/>
    <w:rsid w:val="001C252B"/>
    <w:rsid w:val="001C2878"/>
    <w:rsid w:val="001C2B2A"/>
    <w:rsid w:val="001C34FD"/>
    <w:rsid w:val="001C353F"/>
    <w:rsid w:val="001C380B"/>
    <w:rsid w:val="001C3B48"/>
    <w:rsid w:val="001C3E0E"/>
    <w:rsid w:val="001C4BFA"/>
    <w:rsid w:val="001C5746"/>
    <w:rsid w:val="001C58BA"/>
    <w:rsid w:val="001C593C"/>
    <w:rsid w:val="001C5E34"/>
    <w:rsid w:val="001C5F45"/>
    <w:rsid w:val="001C6069"/>
    <w:rsid w:val="001C637E"/>
    <w:rsid w:val="001C6668"/>
    <w:rsid w:val="001C685D"/>
    <w:rsid w:val="001C69AD"/>
    <w:rsid w:val="001C7244"/>
    <w:rsid w:val="001C74FE"/>
    <w:rsid w:val="001C7C76"/>
    <w:rsid w:val="001C7FF5"/>
    <w:rsid w:val="001D0001"/>
    <w:rsid w:val="001D0C38"/>
    <w:rsid w:val="001D166F"/>
    <w:rsid w:val="001D18E4"/>
    <w:rsid w:val="001D1BEB"/>
    <w:rsid w:val="001D282F"/>
    <w:rsid w:val="001D28CD"/>
    <w:rsid w:val="001D31B1"/>
    <w:rsid w:val="001D3976"/>
    <w:rsid w:val="001D49DC"/>
    <w:rsid w:val="001D4A65"/>
    <w:rsid w:val="001D4BB0"/>
    <w:rsid w:val="001D4FFC"/>
    <w:rsid w:val="001D53DC"/>
    <w:rsid w:val="001D55BF"/>
    <w:rsid w:val="001D5900"/>
    <w:rsid w:val="001D5D7B"/>
    <w:rsid w:val="001D692D"/>
    <w:rsid w:val="001D6B84"/>
    <w:rsid w:val="001D6C7B"/>
    <w:rsid w:val="001D6E83"/>
    <w:rsid w:val="001D7175"/>
    <w:rsid w:val="001D7223"/>
    <w:rsid w:val="001D7B78"/>
    <w:rsid w:val="001D7EC3"/>
    <w:rsid w:val="001E042B"/>
    <w:rsid w:val="001E0742"/>
    <w:rsid w:val="001E133C"/>
    <w:rsid w:val="001E183A"/>
    <w:rsid w:val="001E19B8"/>
    <w:rsid w:val="001E24F3"/>
    <w:rsid w:val="001E25DB"/>
    <w:rsid w:val="001E2900"/>
    <w:rsid w:val="001E3A34"/>
    <w:rsid w:val="001E3B2C"/>
    <w:rsid w:val="001E3B9C"/>
    <w:rsid w:val="001E3BE0"/>
    <w:rsid w:val="001E423D"/>
    <w:rsid w:val="001E4B1D"/>
    <w:rsid w:val="001E4C42"/>
    <w:rsid w:val="001E5232"/>
    <w:rsid w:val="001E54E7"/>
    <w:rsid w:val="001E5512"/>
    <w:rsid w:val="001E5B4D"/>
    <w:rsid w:val="001E5EA5"/>
    <w:rsid w:val="001E6F8E"/>
    <w:rsid w:val="001E718B"/>
    <w:rsid w:val="001E75DA"/>
    <w:rsid w:val="001E79BC"/>
    <w:rsid w:val="001F0C1C"/>
    <w:rsid w:val="001F130D"/>
    <w:rsid w:val="001F154F"/>
    <w:rsid w:val="001F1ECA"/>
    <w:rsid w:val="001F27E1"/>
    <w:rsid w:val="001F27FB"/>
    <w:rsid w:val="001F2BD2"/>
    <w:rsid w:val="001F2ED5"/>
    <w:rsid w:val="001F30FB"/>
    <w:rsid w:val="001F3640"/>
    <w:rsid w:val="001F3BD7"/>
    <w:rsid w:val="001F4077"/>
    <w:rsid w:val="001F4173"/>
    <w:rsid w:val="001F55C7"/>
    <w:rsid w:val="001F5818"/>
    <w:rsid w:val="001F62F7"/>
    <w:rsid w:val="001F6C15"/>
    <w:rsid w:val="001F6D30"/>
    <w:rsid w:val="001F7364"/>
    <w:rsid w:val="00200338"/>
    <w:rsid w:val="00200770"/>
    <w:rsid w:val="002018AF"/>
    <w:rsid w:val="002019D7"/>
    <w:rsid w:val="00203210"/>
    <w:rsid w:val="00203D15"/>
    <w:rsid w:val="002050FA"/>
    <w:rsid w:val="00205BED"/>
    <w:rsid w:val="00205CB5"/>
    <w:rsid w:val="00205E1D"/>
    <w:rsid w:val="00205F00"/>
    <w:rsid w:val="00206467"/>
    <w:rsid w:val="0020685C"/>
    <w:rsid w:val="00206AA8"/>
    <w:rsid w:val="0020760D"/>
    <w:rsid w:val="0020779A"/>
    <w:rsid w:val="00207B35"/>
    <w:rsid w:val="0021028F"/>
    <w:rsid w:val="00210458"/>
    <w:rsid w:val="00210E36"/>
    <w:rsid w:val="00211252"/>
    <w:rsid w:val="00212629"/>
    <w:rsid w:val="00212CE7"/>
    <w:rsid w:val="002131A6"/>
    <w:rsid w:val="0021331A"/>
    <w:rsid w:val="0021396F"/>
    <w:rsid w:val="00213BC6"/>
    <w:rsid w:val="00214CEF"/>
    <w:rsid w:val="00214FAF"/>
    <w:rsid w:val="002164B6"/>
    <w:rsid w:val="00216E14"/>
    <w:rsid w:val="00216E41"/>
    <w:rsid w:val="0021700E"/>
    <w:rsid w:val="00217078"/>
    <w:rsid w:val="00217512"/>
    <w:rsid w:val="0021757F"/>
    <w:rsid w:val="00217C63"/>
    <w:rsid w:val="00217EED"/>
    <w:rsid w:val="00220431"/>
    <w:rsid w:val="00220805"/>
    <w:rsid w:val="0022099D"/>
    <w:rsid w:val="00220D6B"/>
    <w:rsid w:val="00221065"/>
    <w:rsid w:val="00221E9D"/>
    <w:rsid w:val="00222967"/>
    <w:rsid w:val="002236FC"/>
    <w:rsid w:val="00223C51"/>
    <w:rsid w:val="002240F8"/>
    <w:rsid w:val="002241F6"/>
    <w:rsid w:val="002246DF"/>
    <w:rsid w:val="002249CF"/>
    <w:rsid w:val="00224EC3"/>
    <w:rsid w:val="002252EE"/>
    <w:rsid w:val="002255BD"/>
    <w:rsid w:val="00225C1C"/>
    <w:rsid w:val="002270B3"/>
    <w:rsid w:val="002274C9"/>
    <w:rsid w:val="00227AFD"/>
    <w:rsid w:val="00227D39"/>
    <w:rsid w:val="002303D5"/>
    <w:rsid w:val="00230723"/>
    <w:rsid w:val="00231241"/>
    <w:rsid w:val="00231EC9"/>
    <w:rsid w:val="00231EEA"/>
    <w:rsid w:val="00232269"/>
    <w:rsid w:val="0023245E"/>
    <w:rsid w:val="0023266E"/>
    <w:rsid w:val="00232D7A"/>
    <w:rsid w:val="00232F08"/>
    <w:rsid w:val="00233731"/>
    <w:rsid w:val="00233812"/>
    <w:rsid w:val="002338D2"/>
    <w:rsid w:val="00233B0B"/>
    <w:rsid w:val="00233B4F"/>
    <w:rsid w:val="002340FA"/>
    <w:rsid w:val="002343AF"/>
    <w:rsid w:val="002344BB"/>
    <w:rsid w:val="00234591"/>
    <w:rsid w:val="00234699"/>
    <w:rsid w:val="00234A0F"/>
    <w:rsid w:val="00234C18"/>
    <w:rsid w:val="00235911"/>
    <w:rsid w:val="002359C5"/>
    <w:rsid w:val="002359CB"/>
    <w:rsid w:val="00235B95"/>
    <w:rsid w:val="002361C7"/>
    <w:rsid w:val="002363E3"/>
    <w:rsid w:val="0023641E"/>
    <w:rsid w:val="0023642F"/>
    <w:rsid w:val="0023669C"/>
    <w:rsid w:val="002369B9"/>
    <w:rsid w:val="00236F19"/>
    <w:rsid w:val="002377F2"/>
    <w:rsid w:val="00237896"/>
    <w:rsid w:val="00237D53"/>
    <w:rsid w:val="00237E26"/>
    <w:rsid w:val="00237E97"/>
    <w:rsid w:val="0024096C"/>
    <w:rsid w:val="002420BD"/>
    <w:rsid w:val="00242188"/>
    <w:rsid w:val="00242780"/>
    <w:rsid w:val="002429D2"/>
    <w:rsid w:val="00242F34"/>
    <w:rsid w:val="002430C3"/>
    <w:rsid w:val="0024338D"/>
    <w:rsid w:val="002434DD"/>
    <w:rsid w:val="00243F98"/>
    <w:rsid w:val="0024409A"/>
    <w:rsid w:val="002443F0"/>
    <w:rsid w:val="00244668"/>
    <w:rsid w:val="002447B0"/>
    <w:rsid w:val="00244A3C"/>
    <w:rsid w:val="002450E1"/>
    <w:rsid w:val="00246352"/>
    <w:rsid w:val="00246446"/>
    <w:rsid w:val="00246532"/>
    <w:rsid w:val="00246E32"/>
    <w:rsid w:val="00247219"/>
    <w:rsid w:val="002479AD"/>
    <w:rsid w:val="00247B4C"/>
    <w:rsid w:val="00250325"/>
    <w:rsid w:val="002503E2"/>
    <w:rsid w:val="00250440"/>
    <w:rsid w:val="002505E8"/>
    <w:rsid w:val="0025076F"/>
    <w:rsid w:val="00250B7E"/>
    <w:rsid w:val="00250E3E"/>
    <w:rsid w:val="00250EB0"/>
    <w:rsid w:val="00251A15"/>
    <w:rsid w:val="002520A3"/>
    <w:rsid w:val="00252943"/>
    <w:rsid w:val="00252F55"/>
    <w:rsid w:val="00253521"/>
    <w:rsid w:val="00253DAE"/>
    <w:rsid w:val="00254647"/>
    <w:rsid w:val="0025498B"/>
    <w:rsid w:val="00254D3A"/>
    <w:rsid w:val="00256C1F"/>
    <w:rsid w:val="00257729"/>
    <w:rsid w:val="00257A63"/>
    <w:rsid w:val="00257B51"/>
    <w:rsid w:val="002604F0"/>
    <w:rsid w:val="00260606"/>
    <w:rsid w:val="00260797"/>
    <w:rsid w:val="00260CA9"/>
    <w:rsid w:val="0026136D"/>
    <w:rsid w:val="00261599"/>
    <w:rsid w:val="002616CE"/>
    <w:rsid w:val="00262002"/>
    <w:rsid w:val="002627D7"/>
    <w:rsid w:val="002628BC"/>
    <w:rsid w:val="002628E2"/>
    <w:rsid w:val="00262A85"/>
    <w:rsid w:val="00262AC4"/>
    <w:rsid w:val="00262E9B"/>
    <w:rsid w:val="0026302E"/>
    <w:rsid w:val="002639D8"/>
    <w:rsid w:val="002642E6"/>
    <w:rsid w:val="002647EC"/>
    <w:rsid w:val="002649A5"/>
    <w:rsid w:val="002651FB"/>
    <w:rsid w:val="00265AFC"/>
    <w:rsid w:val="002666B1"/>
    <w:rsid w:val="00267005"/>
    <w:rsid w:val="002673C5"/>
    <w:rsid w:val="0026785A"/>
    <w:rsid w:val="002701C0"/>
    <w:rsid w:val="0027029B"/>
    <w:rsid w:val="002705A8"/>
    <w:rsid w:val="0027085E"/>
    <w:rsid w:val="002708B8"/>
    <w:rsid w:val="00271224"/>
    <w:rsid w:val="00271265"/>
    <w:rsid w:val="00271AE7"/>
    <w:rsid w:val="00272DBE"/>
    <w:rsid w:val="00272E53"/>
    <w:rsid w:val="00272ECD"/>
    <w:rsid w:val="00272F1C"/>
    <w:rsid w:val="00273169"/>
    <w:rsid w:val="00273194"/>
    <w:rsid w:val="002731B2"/>
    <w:rsid w:val="002735BD"/>
    <w:rsid w:val="0027385A"/>
    <w:rsid w:val="00274AF7"/>
    <w:rsid w:val="00274BC6"/>
    <w:rsid w:val="00275227"/>
    <w:rsid w:val="0027541C"/>
    <w:rsid w:val="002755F7"/>
    <w:rsid w:val="00275BAB"/>
    <w:rsid w:val="00276047"/>
    <w:rsid w:val="0027670A"/>
    <w:rsid w:val="00276A04"/>
    <w:rsid w:val="00277584"/>
    <w:rsid w:val="002775B4"/>
    <w:rsid w:val="00277B6A"/>
    <w:rsid w:val="00277D25"/>
    <w:rsid w:val="00277D44"/>
    <w:rsid w:val="00280347"/>
    <w:rsid w:val="00280DF2"/>
    <w:rsid w:val="0028126E"/>
    <w:rsid w:val="0028130E"/>
    <w:rsid w:val="00281A7D"/>
    <w:rsid w:val="00281BF6"/>
    <w:rsid w:val="00281CC9"/>
    <w:rsid w:val="00282059"/>
    <w:rsid w:val="0028364D"/>
    <w:rsid w:val="00283C98"/>
    <w:rsid w:val="00284660"/>
    <w:rsid w:val="002846C3"/>
    <w:rsid w:val="0028496C"/>
    <w:rsid w:val="00284D40"/>
    <w:rsid w:val="00284F86"/>
    <w:rsid w:val="002854FD"/>
    <w:rsid w:val="0028563F"/>
    <w:rsid w:val="00285ACF"/>
    <w:rsid w:val="00285D1D"/>
    <w:rsid w:val="00285E53"/>
    <w:rsid w:val="002876F6"/>
    <w:rsid w:val="0028771B"/>
    <w:rsid w:val="0028772A"/>
    <w:rsid w:val="00290A21"/>
    <w:rsid w:val="00290FA6"/>
    <w:rsid w:val="00291292"/>
    <w:rsid w:val="00292E27"/>
    <w:rsid w:val="00293211"/>
    <w:rsid w:val="00293769"/>
    <w:rsid w:val="00293814"/>
    <w:rsid w:val="00294626"/>
    <w:rsid w:val="00294735"/>
    <w:rsid w:val="002947A9"/>
    <w:rsid w:val="002948E8"/>
    <w:rsid w:val="00294FEB"/>
    <w:rsid w:val="00295854"/>
    <w:rsid w:val="0029649F"/>
    <w:rsid w:val="002967E6"/>
    <w:rsid w:val="0029691C"/>
    <w:rsid w:val="002A010A"/>
    <w:rsid w:val="002A0A7A"/>
    <w:rsid w:val="002A0AB4"/>
    <w:rsid w:val="002A0F29"/>
    <w:rsid w:val="002A1702"/>
    <w:rsid w:val="002A1B32"/>
    <w:rsid w:val="002A2322"/>
    <w:rsid w:val="002A25B9"/>
    <w:rsid w:val="002A260A"/>
    <w:rsid w:val="002A4366"/>
    <w:rsid w:val="002A51EC"/>
    <w:rsid w:val="002A5F28"/>
    <w:rsid w:val="002A721B"/>
    <w:rsid w:val="002A771D"/>
    <w:rsid w:val="002A7769"/>
    <w:rsid w:val="002A7EBA"/>
    <w:rsid w:val="002B02CC"/>
    <w:rsid w:val="002B06CC"/>
    <w:rsid w:val="002B09DD"/>
    <w:rsid w:val="002B0BDE"/>
    <w:rsid w:val="002B1B05"/>
    <w:rsid w:val="002B1B1C"/>
    <w:rsid w:val="002B1F4C"/>
    <w:rsid w:val="002B1FBD"/>
    <w:rsid w:val="002B3060"/>
    <w:rsid w:val="002B3B36"/>
    <w:rsid w:val="002B4189"/>
    <w:rsid w:val="002B42C3"/>
    <w:rsid w:val="002B54EA"/>
    <w:rsid w:val="002B5A9E"/>
    <w:rsid w:val="002B5B08"/>
    <w:rsid w:val="002B676E"/>
    <w:rsid w:val="002B7171"/>
    <w:rsid w:val="002B7D8D"/>
    <w:rsid w:val="002B7E8D"/>
    <w:rsid w:val="002C0171"/>
    <w:rsid w:val="002C0509"/>
    <w:rsid w:val="002C0832"/>
    <w:rsid w:val="002C09B9"/>
    <w:rsid w:val="002C0A0B"/>
    <w:rsid w:val="002C0A50"/>
    <w:rsid w:val="002C0B5B"/>
    <w:rsid w:val="002C0BC7"/>
    <w:rsid w:val="002C0D8F"/>
    <w:rsid w:val="002C1026"/>
    <w:rsid w:val="002C1068"/>
    <w:rsid w:val="002C14BA"/>
    <w:rsid w:val="002C1697"/>
    <w:rsid w:val="002C17A4"/>
    <w:rsid w:val="002C17B7"/>
    <w:rsid w:val="002C35B5"/>
    <w:rsid w:val="002C523E"/>
    <w:rsid w:val="002C550C"/>
    <w:rsid w:val="002C5D73"/>
    <w:rsid w:val="002C5F4B"/>
    <w:rsid w:val="002C5FE7"/>
    <w:rsid w:val="002C6B6C"/>
    <w:rsid w:val="002C7102"/>
    <w:rsid w:val="002D0176"/>
    <w:rsid w:val="002D07AD"/>
    <w:rsid w:val="002D07C8"/>
    <w:rsid w:val="002D1047"/>
    <w:rsid w:val="002D1136"/>
    <w:rsid w:val="002D131B"/>
    <w:rsid w:val="002D1FAB"/>
    <w:rsid w:val="002D2B6D"/>
    <w:rsid w:val="002D2E2E"/>
    <w:rsid w:val="002D2F4E"/>
    <w:rsid w:val="002D312F"/>
    <w:rsid w:val="002D3AE3"/>
    <w:rsid w:val="002D4F6A"/>
    <w:rsid w:val="002D51F2"/>
    <w:rsid w:val="002D550D"/>
    <w:rsid w:val="002D61E9"/>
    <w:rsid w:val="002D6702"/>
    <w:rsid w:val="002D72C1"/>
    <w:rsid w:val="002D74A7"/>
    <w:rsid w:val="002D77DE"/>
    <w:rsid w:val="002E001A"/>
    <w:rsid w:val="002E08B3"/>
    <w:rsid w:val="002E0A51"/>
    <w:rsid w:val="002E1184"/>
    <w:rsid w:val="002E188E"/>
    <w:rsid w:val="002E24EC"/>
    <w:rsid w:val="002E2DF0"/>
    <w:rsid w:val="002E2E4A"/>
    <w:rsid w:val="002E2EA6"/>
    <w:rsid w:val="002E3BA1"/>
    <w:rsid w:val="002E3F83"/>
    <w:rsid w:val="002E438B"/>
    <w:rsid w:val="002E4BD6"/>
    <w:rsid w:val="002E4E28"/>
    <w:rsid w:val="002E54EF"/>
    <w:rsid w:val="002E57B3"/>
    <w:rsid w:val="002E6206"/>
    <w:rsid w:val="002E6766"/>
    <w:rsid w:val="002E6894"/>
    <w:rsid w:val="002E6EB4"/>
    <w:rsid w:val="002E7719"/>
    <w:rsid w:val="002E77FC"/>
    <w:rsid w:val="002E7D91"/>
    <w:rsid w:val="002F078C"/>
    <w:rsid w:val="002F0926"/>
    <w:rsid w:val="002F1279"/>
    <w:rsid w:val="002F1347"/>
    <w:rsid w:val="002F168F"/>
    <w:rsid w:val="002F242C"/>
    <w:rsid w:val="002F260A"/>
    <w:rsid w:val="002F2924"/>
    <w:rsid w:val="002F373E"/>
    <w:rsid w:val="002F37C8"/>
    <w:rsid w:val="002F44B9"/>
    <w:rsid w:val="002F46A4"/>
    <w:rsid w:val="002F48CD"/>
    <w:rsid w:val="002F4B09"/>
    <w:rsid w:val="002F4CAC"/>
    <w:rsid w:val="002F54C0"/>
    <w:rsid w:val="002F54CB"/>
    <w:rsid w:val="002F54F8"/>
    <w:rsid w:val="002F5B76"/>
    <w:rsid w:val="002F5D77"/>
    <w:rsid w:val="002F5EA3"/>
    <w:rsid w:val="002F5F54"/>
    <w:rsid w:val="002F6343"/>
    <w:rsid w:val="002F6CEC"/>
    <w:rsid w:val="002F6E34"/>
    <w:rsid w:val="002F785B"/>
    <w:rsid w:val="002F79DD"/>
    <w:rsid w:val="00300019"/>
    <w:rsid w:val="00300CE7"/>
    <w:rsid w:val="00300E10"/>
    <w:rsid w:val="00301273"/>
    <w:rsid w:val="003021E6"/>
    <w:rsid w:val="00302292"/>
    <w:rsid w:val="003031D7"/>
    <w:rsid w:val="003033A9"/>
    <w:rsid w:val="003039A4"/>
    <w:rsid w:val="00304070"/>
    <w:rsid w:val="00304A13"/>
    <w:rsid w:val="00305ADB"/>
    <w:rsid w:val="00305F97"/>
    <w:rsid w:val="00306550"/>
    <w:rsid w:val="003065EF"/>
    <w:rsid w:val="003069B3"/>
    <w:rsid w:val="00306C07"/>
    <w:rsid w:val="00306F3B"/>
    <w:rsid w:val="003070EF"/>
    <w:rsid w:val="0030729A"/>
    <w:rsid w:val="00307947"/>
    <w:rsid w:val="00307ACC"/>
    <w:rsid w:val="003103C5"/>
    <w:rsid w:val="0031129F"/>
    <w:rsid w:val="00311771"/>
    <w:rsid w:val="0031260B"/>
    <w:rsid w:val="0031346A"/>
    <w:rsid w:val="00313DB7"/>
    <w:rsid w:val="003148E7"/>
    <w:rsid w:val="00314921"/>
    <w:rsid w:val="00314C3A"/>
    <w:rsid w:val="003150E8"/>
    <w:rsid w:val="0031562E"/>
    <w:rsid w:val="00315F1D"/>
    <w:rsid w:val="003164D2"/>
    <w:rsid w:val="00316B86"/>
    <w:rsid w:val="003171CF"/>
    <w:rsid w:val="00317366"/>
    <w:rsid w:val="0031774D"/>
    <w:rsid w:val="003178FF"/>
    <w:rsid w:val="00320765"/>
    <w:rsid w:val="003207ED"/>
    <w:rsid w:val="003209F9"/>
    <w:rsid w:val="00320A05"/>
    <w:rsid w:val="00320A55"/>
    <w:rsid w:val="003221BF"/>
    <w:rsid w:val="0032236F"/>
    <w:rsid w:val="003233BD"/>
    <w:rsid w:val="003234B8"/>
    <w:rsid w:val="00323546"/>
    <w:rsid w:val="00323C3A"/>
    <w:rsid w:val="00323CF2"/>
    <w:rsid w:val="003240F3"/>
    <w:rsid w:val="00324A57"/>
    <w:rsid w:val="00324C4F"/>
    <w:rsid w:val="003250ED"/>
    <w:rsid w:val="003258D9"/>
    <w:rsid w:val="0032625B"/>
    <w:rsid w:val="00326672"/>
    <w:rsid w:val="0032690D"/>
    <w:rsid w:val="00326E17"/>
    <w:rsid w:val="00326ECF"/>
    <w:rsid w:val="003273D4"/>
    <w:rsid w:val="00327898"/>
    <w:rsid w:val="00330099"/>
    <w:rsid w:val="0033024B"/>
    <w:rsid w:val="00330C2B"/>
    <w:rsid w:val="00330D19"/>
    <w:rsid w:val="00330D8D"/>
    <w:rsid w:val="00331D91"/>
    <w:rsid w:val="0033221A"/>
    <w:rsid w:val="00332230"/>
    <w:rsid w:val="003330F9"/>
    <w:rsid w:val="0033351E"/>
    <w:rsid w:val="00333727"/>
    <w:rsid w:val="003346FD"/>
    <w:rsid w:val="003349F1"/>
    <w:rsid w:val="00334BE5"/>
    <w:rsid w:val="00334C41"/>
    <w:rsid w:val="00335487"/>
    <w:rsid w:val="003356EE"/>
    <w:rsid w:val="00335A06"/>
    <w:rsid w:val="00335FB4"/>
    <w:rsid w:val="003360C1"/>
    <w:rsid w:val="00336608"/>
    <w:rsid w:val="003366E3"/>
    <w:rsid w:val="00336E1E"/>
    <w:rsid w:val="00336E75"/>
    <w:rsid w:val="0033788A"/>
    <w:rsid w:val="003378E9"/>
    <w:rsid w:val="00337C9A"/>
    <w:rsid w:val="00337EE5"/>
    <w:rsid w:val="00340EA7"/>
    <w:rsid w:val="0034128E"/>
    <w:rsid w:val="00341684"/>
    <w:rsid w:val="00341861"/>
    <w:rsid w:val="00341894"/>
    <w:rsid w:val="003422BC"/>
    <w:rsid w:val="003423E2"/>
    <w:rsid w:val="00342DD5"/>
    <w:rsid w:val="00343542"/>
    <w:rsid w:val="00343746"/>
    <w:rsid w:val="00343831"/>
    <w:rsid w:val="00344B05"/>
    <w:rsid w:val="00344F18"/>
    <w:rsid w:val="00344FB4"/>
    <w:rsid w:val="00345092"/>
    <w:rsid w:val="00345474"/>
    <w:rsid w:val="0034568F"/>
    <w:rsid w:val="003456EA"/>
    <w:rsid w:val="00345FCF"/>
    <w:rsid w:val="00345FE2"/>
    <w:rsid w:val="00346129"/>
    <w:rsid w:val="00346595"/>
    <w:rsid w:val="00346A86"/>
    <w:rsid w:val="00346CF3"/>
    <w:rsid w:val="0034705A"/>
    <w:rsid w:val="0034740B"/>
    <w:rsid w:val="003477B4"/>
    <w:rsid w:val="00347879"/>
    <w:rsid w:val="003502A5"/>
    <w:rsid w:val="0035063E"/>
    <w:rsid w:val="003508DE"/>
    <w:rsid w:val="00350F44"/>
    <w:rsid w:val="00350F8B"/>
    <w:rsid w:val="00351257"/>
    <w:rsid w:val="003514E9"/>
    <w:rsid w:val="0035236D"/>
    <w:rsid w:val="003525AE"/>
    <w:rsid w:val="00352731"/>
    <w:rsid w:val="003528E5"/>
    <w:rsid w:val="00353031"/>
    <w:rsid w:val="00354044"/>
    <w:rsid w:val="00354227"/>
    <w:rsid w:val="0035463E"/>
    <w:rsid w:val="00354902"/>
    <w:rsid w:val="003549B3"/>
    <w:rsid w:val="00354CD6"/>
    <w:rsid w:val="00356483"/>
    <w:rsid w:val="0035689B"/>
    <w:rsid w:val="00357265"/>
    <w:rsid w:val="0035740D"/>
    <w:rsid w:val="00357EC6"/>
    <w:rsid w:val="00357F16"/>
    <w:rsid w:val="00357F22"/>
    <w:rsid w:val="00360415"/>
    <w:rsid w:val="00360C25"/>
    <w:rsid w:val="003611E3"/>
    <w:rsid w:val="00361538"/>
    <w:rsid w:val="00361B05"/>
    <w:rsid w:val="00361BCF"/>
    <w:rsid w:val="00361C37"/>
    <w:rsid w:val="00362100"/>
    <w:rsid w:val="003629E3"/>
    <w:rsid w:val="00362D16"/>
    <w:rsid w:val="00362DD2"/>
    <w:rsid w:val="003634E1"/>
    <w:rsid w:val="00363600"/>
    <w:rsid w:val="00364C70"/>
    <w:rsid w:val="00364F1E"/>
    <w:rsid w:val="003658BF"/>
    <w:rsid w:val="0036594D"/>
    <w:rsid w:val="00365C00"/>
    <w:rsid w:val="00365CC8"/>
    <w:rsid w:val="00365E84"/>
    <w:rsid w:val="00365EB9"/>
    <w:rsid w:val="00365EE4"/>
    <w:rsid w:val="003663E4"/>
    <w:rsid w:val="00367425"/>
    <w:rsid w:val="003678FF"/>
    <w:rsid w:val="00367A76"/>
    <w:rsid w:val="00367B24"/>
    <w:rsid w:val="00367E2C"/>
    <w:rsid w:val="00367FE6"/>
    <w:rsid w:val="0037024D"/>
    <w:rsid w:val="0037096A"/>
    <w:rsid w:val="00371618"/>
    <w:rsid w:val="00371F38"/>
    <w:rsid w:val="00372203"/>
    <w:rsid w:val="003725AD"/>
    <w:rsid w:val="003725E4"/>
    <w:rsid w:val="00372680"/>
    <w:rsid w:val="0037271B"/>
    <w:rsid w:val="00372F05"/>
    <w:rsid w:val="00373D76"/>
    <w:rsid w:val="00374AAB"/>
    <w:rsid w:val="003753DF"/>
    <w:rsid w:val="00375591"/>
    <w:rsid w:val="00375A0C"/>
    <w:rsid w:val="00376FAE"/>
    <w:rsid w:val="0037754C"/>
    <w:rsid w:val="00377A3B"/>
    <w:rsid w:val="00377D00"/>
    <w:rsid w:val="003802EC"/>
    <w:rsid w:val="00380831"/>
    <w:rsid w:val="00380CAC"/>
    <w:rsid w:val="00380F5B"/>
    <w:rsid w:val="0038106E"/>
    <w:rsid w:val="003810EE"/>
    <w:rsid w:val="0038176B"/>
    <w:rsid w:val="00381899"/>
    <w:rsid w:val="0038232F"/>
    <w:rsid w:val="003824B1"/>
    <w:rsid w:val="00382C1A"/>
    <w:rsid w:val="0038337F"/>
    <w:rsid w:val="00383AA2"/>
    <w:rsid w:val="00383DEB"/>
    <w:rsid w:val="003843DD"/>
    <w:rsid w:val="0038458B"/>
    <w:rsid w:val="00384621"/>
    <w:rsid w:val="003846CA"/>
    <w:rsid w:val="003852B6"/>
    <w:rsid w:val="00385E22"/>
    <w:rsid w:val="00385EED"/>
    <w:rsid w:val="00386D27"/>
    <w:rsid w:val="00386FD7"/>
    <w:rsid w:val="003873BE"/>
    <w:rsid w:val="003876F7"/>
    <w:rsid w:val="0039030C"/>
    <w:rsid w:val="00390FD3"/>
    <w:rsid w:val="00391699"/>
    <w:rsid w:val="003917A8"/>
    <w:rsid w:val="00391941"/>
    <w:rsid w:val="0039198A"/>
    <w:rsid w:val="00391A85"/>
    <w:rsid w:val="00391C9F"/>
    <w:rsid w:val="00392070"/>
    <w:rsid w:val="0039208D"/>
    <w:rsid w:val="003923F7"/>
    <w:rsid w:val="003923F8"/>
    <w:rsid w:val="003933A0"/>
    <w:rsid w:val="003938BE"/>
    <w:rsid w:val="00393B36"/>
    <w:rsid w:val="00394E5F"/>
    <w:rsid w:val="00395935"/>
    <w:rsid w:val="003959B3"/>
    <w:rsid w:val="0039605F"/>
    <w:rsid w:val="00396192"/>
    <w:rsid w:val="00396669"/>
    <w:rsid w:val="00397E26"/>
    <w:rsid w:val="003A0831"/>
    <w:rsid w:val="003A0CA8"/>
    <w:rsid w:val="003A0F92"/>
    <w:rsid w:val="003A1037"/>
    <w:rsid w:val="003A1069"/>
    <w:rsid w:val="003A12A3"/>
    <w:rsid w:val="003A1399"/>
    <w:rsid w:val="003A1996"/>
    <w:rsid w:val="003A1D27"/>
    <w:rsid w:val="003A3962"/>
    <w:rsid w:val="003A41AD"/>
    <w:rsid w:val="003A50E4"/>
    <w:rsid w:val="003A535E"/>
    <w:rsid w:val="003A5DCE"/>
    <w:rsid w:val="003A5FBB"/>
    <w:rsid w:val="003A66A3"/>
    <w:rsid w:val="003A6AC1"/>
    <w:rsid w:val="003A6C42"/>
    <w:rsid w:val="003A7218"/>
    <w:rsid w:val="003A759E"/>
    <w:rsid w:val="003B0133"/>
    <w:rsid w:val="003B03FE"/>
    <w:rsid w:val="003B06D6"/>
    <w:rsid w:val="003B0F3E"/>
    <w:rsid w:val="003B1134"/>
    <w:rsid w:val="003B12C6"/>
    <w:rsid w:val="003B1C30"/>
    <w:rsid w:val="003B1E19"/>
    <w:rsid w:val="003B2465"/>
    <w:rsid w:val="003B2AC2"/>
    <w:rsid w:val="003B30B3"/>
    <w:rsid w:val="003B394C"/>
    <w:rsid w:val="003B3E96"/>
    <w:rsid w:val="003B4AD6"/>
    <w:rsid w:val="003B50EE"/>
    <w:rsid w:val="003B55EB"/>
    <w:rsid w:val="003B55FB"/>
    <w:rsid w:val="003B56A9"/>
    <w:rsid w:val="003B572C"/>
    <w:rsid w:val="003B60E6"/>
    <w:rsid w:val="003B680B"/>
    <w:rsid w:val="003B6C2E"/>
    <w:rsid w:val="003B7146"/>
    <w:rsid w:val="003B7713"/>
    <w:rsid w:val="003B796E"/>
    <w:rsid w:val="003B7D9C"/>
    <w:rsid w:val="003B7E4D"/>
    <w:rsid w:val="003C0841"/>
    <w:rsid w:val="003C15C4"/>
    <w:rsid w:val="003C167F"/>
    <w:rsid w:val="003C2603"/>
    <w:rsid w:val="003C2661"/>
    <w:rsid w:val="003C268C"/>
    <w:rsid w:val="003C39AA"/>
    <w:rsid w:val="003C3A3D"/>
    <w:rsid w:val="003C3ABA"/>
    <w:rsid w:val="003C550F"/>
    <w:rsid w:val="003C5A70"/>
    <w:rsid w:val="003C5B15"/>
    <w:rsid w:val="003C5B30"/>
    <w:rsid w:val="003C63F8"/>
    <w:rsid w:val="003C6F6F"/>
    <w:rsid w:val="003D07E6"/>
    <w:rsid w:val="003D17E1"/>
    <w:rsid w:val="003D1A64"/>
    <w:rsid w:val="003D1E25"/>
    <w:rsid w:val="003D2C00"/>
    <w:rsid w:val="003D2F0D"/>
    <w:rsid w:val="003D3546"/>
    <w:rsid w:val="003D3F50"/>
    <w:rsid w:val="003D4647"/>
    <w:rsid w:val="003D4B20"/>
    <w:rsid w:val="003D594A"/>
    <w:rsid w:val="003D5CD2"/>
    <w:rsid w:val="003D6C9B"/>
    <w:rsid w:val="003D7E63"/>
    <w:rsid w:val="003E02A1"/>
    <w:rsid w:val="003E1515"/>
    <w:rsid w:val="003E186B"/>
    <w:rsid w:val="003E1F59"/>
    <w:rsid w:val="003E2090"/>
    <w:rsid w:val="003E2FD4"/>
    <w:rsid w:val="003E348D"/>
    <w:rsid w:val="003E3EE4"/>
    <w:rsid w:val="003E40FF"/>
    <w:rsid w:val="003E443C"/>
    <w:rsid w:val="003E51DD"/>
    <w:rsid w:val="003E5302"/>
    <w:rsid w:val="003E551A"/>
    <w:rsid w:val="003E5526"/>
    <w:rsid w:val="003E5594"/>
    <w:rsid w:val="003E58B8"/>
    <w:rsid w:val="003E5AA7"/>
    <w:rsid w:val="003E5BCE"/>
    <w:rsid w:val="003E5CBC"/>
    <w:rsid w:val="003E616A"/>
    <w:rsid w:val="003E6BA4"/>
    <w:rsid w:val="003E7043"/>
    <w:rsid w:val="003F03C2"/>
    <w:rsid w:val="003F09A5"/>
    <w:rsid w:val="003F0BE1"/>
    <w:rsid w:val="003F1506"/>
    <w:rsid w:val="003F1595"/>
    <w:rsid w:val="003F2121"/>
    <w:rsid w:val="003F235A"/>
    <w:rsid w:val="003F253F"/>
    <w:rsid w:val="003F254F"/>
    <w:rsid w:val="003F2661"/>
    <w:rsid w:val="003F2B3A"/>
    <w:rsid w:val="003F3253"/>
    <w:rsid w:val="003F336C"/>
    <w:rsid w:val="003F388E"/>
    <w:rsid w:val="003F426F"/>
    <w:rsid w:val="003F46B0"/>
    <w:rsid w:val="003F4758"/>
    <w:rsid w:val="003F51EB"/>
    <w:rsid w:val="003F5FC1"/>
    <w:rsid w:val="003F60B0"/>
    <w:rsid w:val="003F6143"/>
    <w:rsid w:val="003F61F1"/>
    <w:rsid w:val="003F628E"/>
    <w:rsid w:val="003F6EE5"/>
    <w:rsid w:val="003F6FA3"/>
    <w:rsid w:val="003F71AE"/>
    <w:rsid w:val="003F79C3"/>
    <w:rsid w:val="003F7A91"/>
    <w:rsid w:val="003F7AD3"/>
    <w:rsid w:val="00400014"/>
    <w:rsid w:val="00400354"/>
    <w:rsid w:val="00400A65"/>
    <w:rsid w:val="00400E9E"/>
    <w:rsid w:val="00401395"/>
    <w:rsid w:val="0040188B"/>
    <w:rsid w:val="004029A7"/>
    <w:rsid w:val="004034AE"/>
    <w:rsid w:val="004034E4"/>
    <w:rsid w:val="004034E6"/>
    <w:rsid w:val="00403643"/>
    <w:rsid w:val="00403E86"/>
    <w:rsid w:val="00404019"/>
    <w:rsid w:val="00404FFC"/>
    <w:rsid w:val="00405639"/>
    <w:rsid w:val="00405E16"/>
    <w:rsid w:val="00405FD9"/>
    <w:rsid w:val="004060A6"/>
    <w:rsid w:val="0040655E"/>
    <w:rsid w:val="00406652"/>
    <w:rsid w:val="0040679E"/>
    <w:rsid w:val="00406F44"/>
    <w:rsid w:val="00407037"/>
    <w:rsid w:val="004070F0"/>
    <w:rsid w:val="00407A5A"/>
    <w:rsid w:val="00407B29"/>
    <w:rsid w:val="00410537"/>
    <w:rsid w:val="00411075"/>
    <w:rsid w:val="004113B6"/>
    <w:rsid w:val="00411889"/>
    <w:rsid w:val="00411E74"/>
    <w:rsid w:val="0041208A"/>
    <w:rsid w:val="00412215"/>
    <w:rsid w:val="0041274B"/>
    <w:rsid w:val="0041296B"/>
    <w:rsid w:val="00412C66"/>
    <w:rsid w:val="004139C9"/>
    <w:rsid w:val="00413A4E"/>
    <w:rsid w:val="00413F75"/>
    <w:rsid w:val="00414610"/>
    <w:rsid w:val="0041466F"/>
    <w:rsid w:val="0041472F"/>
    <w:rsid w:val="00415022"/>
    <w:rsid w:val="00415402"/>
    <w:rsid w:val="00415B6C"/>
    <w:rsid w:val="00415CB5"/>
    <w:rsid w:val="00415D2C"/>
    <w:rsid w:val="00415E7F"/>
    <w:rsid w:val="0041733F"/>
    <w:rsid w:val="00417ABF"/>
    <w:rsid w:val="00417ACB"/>
    <w:rsid w:val="00417B2C"/>
    <w:rsid w:val="00420290"/>
    <w:rsid w:val="004202ED"/>
    <w:rsid w:val="0042059D"/>
    <w:rsid w:val="004209F2"/>
    <w:rsid w:val="00420CCB"/>
    <w:rsid w:val="0042296F"/>
    <w:rsid w:val="0042339C"/>
    <w:rsid w:val="00423468"/>
    <w:rsid w:val="00423BC9"/>
    <w:rsid w:val="00423E6A"/>
    <w:rsid w:val="00424309"/>
    <w:rsid w:val="00424B79"/>
    <w:rsid w:val="00425639"/>
    <w:rsid w:val="00426252"/>
    <w:rsid w:val="0042664C"/>
    <w:rsid w:val="00426B57"/>
    <w:rsid w:val="00427A02"/>
    <w:rsid w:val="004302FF"/>
    <w:rsid w:val="00430EA8"/>
    <w:rsid w:val="00430FEB"/>
    <w:rsid w:val="00431122"/>
    <w:rsid w:val="0043133C"/>
    <w:rsid w:val="00432BC8"/>
    <w:rsid w:val="00433085"/>
    <w:rsid w:val="00434162"/>
    <w:rsid w:val="00434835"/>
    <w:rsid w:val="00434925"/>
    <w:rsid w:val="00434FC0"/>
    <w:rsid w:val="00435B98"/>
    <w:rsid w:val="00436CE0"/>
    <w:rsid w:val="00436F1C"/>
    <w:rsid w:val="0043715D"/>
    <w:rsid w:val="004372EF"/>
    <w:rsid w:val="00437303"/>
    <w:rsid w:val="00437375"/>
    <w:rsid w:val="00437BD0"/>
    <w:rsid w:val="00437C28"/>
    <w:rsid w:val="00437F37"/>
    <w:rsid w:val="00440068"/>
    <w:rsid w:val="0044080B"/>
    <w:rsid w:val="00442432"/>
    <w:rsid w:val="0044296F"/>
    <w:rsid w:val="004429A5"/>
    <w:rsid w:val="00442AD6"/>
    <w:rsid w:val="00442F14"/>
    <w:rsid w:val="0044319B"/>
    <w:rsid w:val="004432EA"/>
    <w:rsid w:val="00443F17"/>
    <w:rsid w:val="0044422D"/>
    <w:rsid w:val="0044511F"/>
    <w:rsid w:val="00445142"/>
    <w:rsid w:val="00445217"/>
    <w:rsid w:val="0044528E"/>
    <w:rsid w:val="004457A4"/>
    <w:rsid w:val="004457EA"/>
    <w:rsid w:val="00445AFB"/>
    <w:rsid w:val="00446A4C"/>
    <w:rsid w:val="00446EF4"/>
    <w:rsid w:val="00447AD6"/>
    <w:rsid w:val="00447CC9"/>
    <w:rsid w:val="00450325"/>
    <w:rsid w:val="00450386"/>
    <w:rsid w:val="004511A0"/>
    <w:rsid w:val="0045149F"/>
    <w:rsid w:val="00451EF2"/>
    <w:rsid w:val="00452940"/>
    <w:rsid w:val="004529E3"/>
    <w:rsid w:val="0045374F"/>
    <w:rsid w:val="00453817"/>
    <w:rsid w:val="00454476"/>
    <w:rsid w:val="004545F5"/>
    <w:rsid w:val="004547D2"/>
    <w:rsid w:val="004555DD"/>
    <w:rsid w:val="004557B1"/>
    <w:rsid w:val="00455FD1"/>
    <w:rsid w:val="00456792"/>
    <w:rsid w:val="00456814"/>
    <w:rsid w:val="00456C13"/>
    <w:rsid w:val="00456C79"/>
    <w:rsid w:val="00456C7B"/>
    <w:rsid w:val="00456D3B"/>
    <w:rsid w:val="00456EE0"/>
    <w:rsid w:val="00456FA4"/>
    <w:rsid w:val="00457835"/>
    <w:rsid w:val="00457E9C"/>
    <w:rsid w:val="00457EAD"/>
    <w:rsid w:val="00460569"/>
    <w:rsid w:val="00460BDB"/>
    <w:rsid w:val="0046110E"/>
    <w:rsid w:val="00461763"/>
    <w:rsid w:val="0046307B"/>
    <w:rsid w:val="00463D2B"/>
    <w:rsid w:val="00463EC3"/>
    <w:rsid w:val="00464860"/>
    <w:rsid w:val="00465252"/>
    <w:rsid w:val="0046574B"/>
    <w:rsid w:val="00466991"/>
    <w:rsid w:val="00467187"/>
    <w:rsid w:val="004671EA"/>
    <w:rsid w:val="00467365"/>
    <w:rsid w:val="0046740B"/>
    <w:rsid w:val="0046789D"/>
    <w:rsid w:val="00467916"/>
    <w:rsid w:val="00470F8B"/>
    <w:rsid w:val="004710B0"/>
    <w:rsid w:val="004714B6"/>
    <w:rsid w:val="00471DA5"/>
    <w:rsid w:val="00473493"/>
    <w:rsid w:val="0047350D"/>
    <w:rsid w:val="0047397D"/>
    <w:rsid w:val="00474068"/>
    <w:rsid w:val="00475099"/>
    <w:rsid w:val="0047585B"/>
    <w:rsid w:val="00475FB8"/>
    <w:rsid w:val="004761BA"/>
    <w:rsid w:val="00476319"/>
    <w:rsid w:val="004769DF"/>
    <w:rsid w:val="00476C31"/>
    <w:rsid w:val="00476D63"/>
    <w:rsid w:val="00477453"/>
    <w:rsid w:val="00477870"/>
    <w:rsid w:val="00477B9B"/>
    <w:rsid w:val="00480003"/>
    <w:rsid w:val="004808CE"/>
    <w:rsid w:val="00481EEE"/>
    <w:rsid w:val="00482972"/>
    <w:rsid w:val="00482F4B"/>
    <w:rsid w:val="00483102"/>
    <w:rsid w:val="0048372B"/>
    <w:rsid w:val="004838EC"/>
    <w:rsid w:val="00483A68"/>
    <w:rsid w:val="00483BD0"/>
    <w:rsid w:val="004843CF"/>
    <w:rsid w:val="0048468A"/>
    <w:rsid w:val="00484711"/>
    <w:rsid w:val="00485377"/>
    <w:rsid w:val="00485CE4"/>
    <w:rsid w:val="0048672E"/>
    <w:rsid w:val="00486EDE"/>
    <w:rsid w:val="004870D9"/>
    <w:rsid w:val="00487639"/>
    <w:rsid w:val="004879F4"/>
    <w:rsid w:val="00487D92"/>
    <w:rsid w:val="00487EAA"/>
    <w:rsid w:val="0049031D"/>
    <w:rsid w:val="00490AB6"/>
    <w:rsid w:val="00490C6A"/>
    <w:rsid w:val="00491D91"/>
    <w:rsid w:val="00491FB5"/>
    <w:rsid w:val="004936A9"/>
    <w:rsid w:val="00493728"/>
    <w:rsid w:val="0049396F"/>
    <w:rsid w:val="00493B3A"/>
    <w:rsid w:val="00493B70"/>
    <w:rsid w:val="00493D74"/>
    <w:rsid w:val="00493D86"/>
    <w:rsid w:val="00493EB3"/>
    <w:rsid w:val="00494093"/>
    <w:rsid w:val="004949AD"/>
    <w:rsid w:val="00496032"/>
    <w:rsid w:val="004966E2"/>
    <w:rsid w:val="00496BF8"/>
    <w:rsid w:val="004970F9"/>
    <w:rsid w:val="0049797E"/>
    <w:rsid w:val="00497E75"/>
    <w:rsid w:val="004A0C1F"/>
    <w:rsid w:val="004A0EFE"/>
    <w:rsid w:val="004A1CB0"/>
    <w:rsid w:val="004A2424"/>
    <w:rsid w:val="004A271F"/>
    <w:rsid w:val="004A2F9C"/>
    <w:rsid w:val="004A3B04"/>
    <w:rsid w:val="004A4290"/>
    <w:rsid w:val="004A44A6"/>
    <w:rsid w:val="004A4828"/>
    <w:rsid w:val="004A48D4"/>
    <w:rsid w:val="004A49F5"/>
    <w:rsid w:val="004A4C85"/>
    <w:rsid w:val="004A53E2"/>
    <w:rsid w:val="004A5759"/>
    <w:rsid w:val="004A5A82"/>
    <w:rsid w:val="004A5C24"/>
    <w:rsid w:val="004A5E67"/>
    <w:rsid w:val="004A65A8"/>
    <w:rsid w:val="004A6E84"/>
    <w:rsid w:val="004A7517"/>
    <w:rsid w:val="004B0094"/>
    <w:rsid w:val="004B1449"/>
    <w:rsid w:val="004B1482"/>
    <w:rsid w:val="004B158E"/>
    <w:rsid w:val="004B17EA"/>
    <w:rsid w:val="004B1BE8"/>
    <w:rsid w:val="004B1CF3"/>
    <w:rsid w:val="004B255C"/>
    <w:rsid w:val="004B26DC"/>
    <w:rsid w:val="004B3668"/>
    <w:rsid w:val="004B3A2B"/>
    <w:rsid w:val="004B42CB"/>
    <w:rsid w:val="004B4677"/>
    <w:rsid w:val="004B4831"/>
    <w:rsid w:val="004B4B05"/>
    <w:rsid w:val="004B5FB8"/>
    <w:rsid w:val="004B60CB"/>
    <w:rsid w:val="004B6271"/>
    <w:rsid w:val="004B62C9"/>
    <w:rsid w:val="004B69CA"/>
    <w:rsid w:val="004B6DA1"/>
    <w:rsid w:val="004B70EC"/>
    <w:rsid w:val="004B77C0"/>
    <w:rsid w:val="004B7B30"/>
    <w:rsid w:val="004B7F8D"/>
    <w:rsid w:val="004C00CD"/>
    <w:rsid w:val="004C0B71"/>
    <w:rsid w:val="004C114F"/>
    <w:rsid w:val="004C183D"/>
    <w:rsid w:val="004C1C0D"/>
    <w:rsid w:val="004C234D"/>
    <w:rsid w:val="004C2EDD"/>
    <w:rsid w:val="004C2FFB"/>
    <w:rsid w:val="004C3CF0"/>
    <w:rsid w:val="004C4E8C"/>
    <w:rsid w:val="004C4F43"/>
    <w:rsid w:val="004C5BA3"/>
    <w:rsid w:val="004C6E64"/>
    <w:rsid w:val="004C718C"/>
    <w:rsid w:val="004C7969"/>
    <w:rsid w:val="004C7BED"/>
    <w:rsid w:val="004D0396"/>
    <w:rsid w:val="004D03C5"/>
    <w:rsid w:val="004D0711"/>
    <w:rsid w:val="004D1476"/>
    <w:rsid w:val="004D14BB"/>
    <w:rsid w:val="004D1BD4"/>
    <w:rsid w:val="004D246C"/>
    <w:rsid w:val="004D29E7"/>
    <w:rsid w:val="004D2EFC"/>
    <w:rsid w:val="004D3066"/>
    <w:rsid w:val="004D329D"/>
    <w:rsid w:val="004D36FF"/>
    <w:rsid w:val="004D3E08"/>
    <w:rsid w:val="004D3FD3"/>
    <w:rsid w:val="004D41E0"/>
    <w:rsid w:val="004D4D2C"/>
    <w:rsid w:val="004D5972"/>
    <w:rsid w:val="004D5A06"/>
    <w:rsid w:val="004D5D22"/>
    <w:rsid w:val="004D5D5A"/>
    <w:rsid w:val="004D601C"/>
    <w:rsid w:val="004D72B2"/>
    <w:rsid w:val="004D7717"/>
    <w:rsid w:val="004D79F9"/>
    <w:rsid w:val="004E002C"/>
    <w:rsid w:val="004E04D6"/>
    <w:rsid w:val="004E0DAE"/>
    <w:rsid w:val="004E11AF"/>
    <w:rsid w:val="004E1237"/>
    <w:rsid w:val="004E1280"/>
    <w:rsid w:val="004E1879"/>
    <w:rsid w:val="004E194C"/>
    <w:rsid w:val="004E1B55"/>
    <w:rsid w:val="004E1D69"/>
    <w:rsid w:val="004E2195"/>
    <w:rsid w:val="004E2481"/>
    <w:rsid w:val="004E301C"/>
    <w:rsid w:val="004E3842"/>
    <w:rsid w:val="004E43A8"/>
    <w:rsid w:val="004E4567"/>
    <w:rsid w:val="004E5406"/>
    <w:rsid w:val="004E59DA"/>
    <w:rsid w:val="004E5D63"/>
    <w:rsid w:val="004E5F27"/>
    <w:rsid w:val="004E6191"/>
    <w:rsid w:val="004E63B3"/>
    <w:rsid w:val="004E6D4E"/>
    <w:rsid w:val="004E70B5"/>
    <w:rsid w:val="004E71B1"/>
    <w:rsid w:val="004E747A"/>
    <w:rsid w:val="004F0078"/>
    <w:rsid w:val="004F0BED"/>
    <w:rsid w:val="004F157F"/>
    <w:rsid w:val="004F16C0"/>
    <w:rsid w:val="004F1870"/>
    <w:rsid w:val="004F1B9B"/>
    <w:rsid w:val="004F1E6B"/>
    <w:rsid w:val="004F29B4"/>
    <w:rsid w:val="004F2D03"/>
    <w:rsid w:val="004F2F17"/>
    <w:rsid w:val="004F30A5"/>
    <w:rsid w:val="004F376F"/>
    <w:rsid w:val="004F40D2"/>
    <w:rsid w:val="004F416C"/>
    <w:rsid w:val="004F441F"/>
    <w:rsid w:val="004F4ECB"/>
    <w:rsid w:val="004F509F"/>
    <w:rsid w:val="004F5394"/>
    <w:rsid w:val="004F5AEE"/>
    <w:rsid w:val="004F5C55"/>
    <w:rsid w:val="004F6010"/>
    <w:rsid w:val="004F6966"/>
    <w:rsid w:val="004F6AFD"/>
    <w:rsid w:val="004F6BF3"/>
    <w:rsid w:val="004F720B"/>
    <w:rsid w:val="004F767C"/>
    <w:rsid w:val="004F7A72"/>
    <w:rsid w:val="004F7C6E"/>
    <w:rsid w:val="0050000E"/>
    <w:rsid w:val="00501240"/>
    <w:rsid w:val="00501479"/>
    <w:rsid w:val="00501AB9"/>
    <w:rsid w:val="00501CA9"/>
    <w:rsid w:val="00503210"/>
    <w:rsid w:val="005033D6"/>
    <w:rsid w:val="005035C7"/>
    <w:rsid w:val="00503705"/>
    <w:rsid w:val="005040A0"/>
    <w:rsid w:val="005048CE"/>
    <w:rsid w:val="00504C85"/>
    <w:rsid w:val="00504E21"/>
    <w:rsid w:val="0050591E"/>
    <w:rsid w:val="0050615C"/>
    <w:rsid w:val="00506A4D"/>
    <w:rsid w:val="00506CE2"/>
    <w:rsid w:val="00510350"/>
    <w:rsid w:val="005107E4"/>
    <w:rsid w:val="00510A55"/>
    <w:rsid w:val="00510D61"/>
    <w:rsid w:val="00511E8F"/>
    <w:rsid w:val="005121A6"/>
    <w:rsid w:val="005123CC"/>
    <w:rsid w:val="00512670"/>
    <w:rsid w:val="005126A6"/>
    <w:rsid w:val="00512EBC"/>
    <w:rsid w:val="005133A6"/>
    <w:rsid w:val="005133C9"/>
    <w:rsid w:val="00513FC0"/>
    <w:rsid w:val="005143E5"/>
    <w:rsid w:val="0051456F"/>
    <w:rsid w:val="00514B44"/>
    <w:rsid w:val="0051544E"/>
    <w:rsid w:val="005155C3"/>
    <w:rsid w:val="00515A66"/>
    <w:rsid w:val="00515E9F"/>
    <w:rsid w:val="00515F53"/>
    <w:rsid w:val="00516F34"/>
    <w:rsid w:val="00517260"/>
    <w:rsid w:val="0051729F"/>
    <w:rsid w:val="0051731B"/>
    <w:rsid w:val="00517BDE"/>
    <w:rsid w:val="00517BFC"/>
    <w:rsid w:val="00517E45"/>
    <w:rsid w:val="00520256"/>
    <w:rsid w:val="00520459"/>
    <w:rsid w:val="005206F5"/>
    <w:rsid w:val="00520F25"/>
    <w:rsid w:val="00521994"/>
    <w:rsid w:val="00521A9E"/>
    <w:rsid w:val="00521CB1"/>
    <w:rsid w:val="005221C7"/>
    <w:rsid w:val="0052238B"/>
    <w:rsid w:val="00522799"/>
    <w:rsid w:val="0052292C"/>
    <w:rsid w:val="00522B3C"/>
    <w:rsid w:val="005238B8"/>
    <w:rsid w:val="0052514C"/>
    <w:rsid w:val="005251F8"/>
    <w:rsid w:val="005259F6"/>
    <w:rsid w:val="00525ACC"/>
    <w:rsid w:val="0052636B"/>
    <w:rsid w:val="0052721D"/>
    <w:rsid w:val="0052731E"/>
    <w:rsid w:val="00527692"/>
    <w:rsid w:val="00527D86"/>
    <w:rsid w:val="005305B7"/>
    <w:rsid w:val="005319F0"/>
    <w:rsid w:val="00532A52"/>
    <w:rsid w:val="00532AEF"/>
    <w:rsid w:val="00532E58"/>
    <w:rsid w:val="00532FCB"/>
    <w:rsid w:val="005332DF"/>
    <w:rsid w:val="00533960"/>
    <w:rsid w:val="00534221"/>
    <w:rsid w:val="0053479E"/>
    <w:rsid w:val="00535594"/>
    <w:rsid w:val="00535E89"/>
    <w:rsid w:val="005379CF"/>
    <w:rsid w:val="00541878"/>
    <w:rsid w:val="00542192"/>
    <w:rsid w:val="00542ADF"/>
    <w:rsid w:val="00542BD9"/>
    <w:rsid w:val="005430FE"/>
    <w:rsid w:val="00543F00"/>
    <w:rsid w:val="00544285"/>
    <w:rsid w:val="00544B80"/>
    <w:rsid w:val="00544FFB"/>
    <w:rsid w:val="005456EC"/>
    <w:rsid w:val="00545F52"/>
    <w:rsid w:val="00546F45"/>
    <w:rsid w:val="00550044"/>
    <w:rsid w:val="00550E1E"/>
    <w:rsid w:val="00551393"/>
    <w:rsid w:val="005516A6"/>
    <w:rsid w:val="0055239C"/>
    <w:rsid w:val="005523A0"/>
    <w:rsid w:val="00552C0B"/>
    <w:rsid w:val="005530F8"/>
    <w:rsid w:val="005532C2"/>
    <w:rsid w:val="005537F0"/>
    <w:rsid w:val="005537FD"/>
    <w:rsid w:val="005547BB"/>
    <w:rsid w:val="00554CF4"/>
    <w:rsid w:val="005559EB"/>
    <w:rsid w:val="005561ED"/>
    <w:rsid w:val="005572A6"/>
    <w:rsid w:val="00557457"/>
    <w:rsid w:val="005574EF"/>
    <w:rsid w:val="00557871"/>
    <w:rsid w:val="00557890"/>
    <w:rsid w:val="005578CB"/>
    <w:rsid w:val="00557C56"/>
    <w:rsid w:val="00557D95"/>
    <w:rsid w:val="005602B0"/>
    <w:rsid w:val="00560C6D"/>
    <w:rsid w:val="00560C99"/>
    <w:rsid w:val="005616AE"/>
    <w:rsid w:val="00561A27"/>
    <w:rsid w:val="00561B33"/>
    <w:rsid w:val="00561F03"/>
    <w:rsid w:val="005627AA"/>
    <w:rsid w:val="00562EC5"/>
    <w:rsid w:val="005631F2"/>
    <w:rsid w:val="00563403"/>
    <w:rsid w:val="00564512"/>
    <w:rsid w:val="005648F2"/>
    <w:rsid w:val="00564A27"/>
    <w:rsid w:val="005654AD"/>
    <w:rsid w:val="005655D9"/>
    <w:rsid w:val="00565ABC"/>
    <w:rsid w:val="0056628F"/>
    <w:rsid w:val="0056635B"/>
    <w:rsid w:val="005665F7"/>
    <w:rsid w:val="0056678D"/>
    <w:rsid w:val="005667B2"/>
    <w:rsid w:val="0056684B"/>
    <w:rsid w:val="00566919"/>
    <w:rsid w:val="00567347"/>
    <w:rsid w:val="0056737B"/>
    <w:rsid w:val="00567B40"/>
    <w:rsid w:val="00570E39"/>
    <w:rsid w:val="00570E5F"/>
    <w:rsid w:val="0057118C"/>
    <w:rsid w:val="00571C39"/>
    <w:rsid w:val="005721B8"/>
    <w:rsid w:val="00572309"/>
    <w:rsid w:val="0057270F"/>
    <w:rsid w:val="00572DDC"/>
    <w:rsid w:val="00572F0D"/>
    <w:rsid w:val="005732D6"/>
    <w:rsid w:val="005735F6"/>
    <w:rsid w:val="00573E95"/>
    <w:rsid w:val="00573EA5"/>
    <w:rsid w:val="00574265"/>
    <w:rsid w:val="00574353"/>
    <w:rsid w:val="00574C50"/>
    <w:rsid w:val="00575226"/>
    <w:rsid w:val="0057522E"/>
    <w:rsid w:val="00575501"/>
    <w:rsid w:val="00575529"/>
    <w:rsid w:val="00575713"/>
    <w:rsid w:val="005758DB"/>
    <w:rsid w:val="0057616E"/>
    <w:rsid w:val="00577846"/>
    <w:rsid w:val="00577EE1"/>
    <w:rsid w:val="00577F1F"/>
    <w:rsid w:val="00580990"/>
    <w:rsid w:val="00580A86"/>
    <w:rsid w:val="00580CE1"/>
    <w:rsid w:val="0058193D"/>
    <w:rsid w:val="00582145"/>
    <w:rsid w:val="0058338F"/>
    <w:rsid w:val="0058438B"/>
    <w:rsid w:val="00584539"/>
    <w:rsid w:val="005846A2"/>
    <w:rsid w:val="00584890"/>
    <w:rsid w:val="00584D3E"/>
    <w:rsid w:val="00584DC1"/>
    <w:rsid w:val="00585545"/>
    <w:rsid w:val="00585DCB"/>
    <w:rsid w:val="00585E54"/>
    <w:rsid w:val="005862FD"/>
    <w:rsid w:val="005867DC"/>
    <w:rsid w:val="005869B1"/>
    <w:rsid w:val="00586EFB"/>
    <w:rsid w:val="00586FF3"/>
    <w:rsid w:val="00587021"/>
    <w:rsid w:val="005879B7"/>
    <w:rsid w:val="00587ACA"/>
    <w:rsid w:val="00590B5A"/>
    <w:rsid w:val="00590BAB"/>
    <w:rsid w:val="00590D98"/>
    <w:rsid w:val="00591166"/>
    <w:rsid w:val="00592677"/>
    <w:rsid w:val="00593174"/>
    <w:rsid w:val="005933F5"/>
    <w:rsid w:val="005937A2"/>
    <w:rsid w:val="005939C7"/>
    <w:rsid w:val="00595056"/>
    <w:rsid w:val="005952E2"/>
    <w:rsid w:val="005954D9"/>
    <w:rsid w:val="005958DD"/>
    <w:rsid w:val="00595908"/>
    <w:rsid w:val="005964ED"/>
    <w:rsid w:val="0059688D"/>
    <w:rsid w:val="005969A2"/>
    <w:rsid w:val="00596A19"/>
    <w:rsid w:val="00596C4D"/>
    <w:rsid w:val="005970EB"/>
    <w:rsid w:val="0059711D"/>
    <w:rsid w:val="0059730D"/>
    <w:rsid w:val="0059740F"/>
    <w:rsid w:val="005974D7"/>
    <w:rsid w:val="00597BE1"/>
    <w:rsid w:val="00597C99"/>
    <w:rsid w:val="00597F93"/>
    <w:rsid w:val="005A015F"/>
    <w:rsid w:val="005A06AA"/>
    <w:rsid w:val="005A11AE"/>
    <w:rsid w:val="005A2919"/>
    <w:rsid w:val="005A2B2A"/>
    <w:rsid w:val="005A3400"/>
    <w:rsid w:val="005A3D20"/>
    <w:rsid w:val="005A4D02"/>
    <w:rsid w:val="005A5A53"/>
    <w:rsid w:val="005A5A6B"/>
    <w:rsid w:val="005A6A32"/>
    <w:rsid w:val="005A6E48"/>
    <w:rsid w:val="005A71DC"/>
    <w:rsid w:val="005A77D0"/>
    <w:rsid w:val="005A7EB4"/>
    <w:rsid w:val="005A7F2F"/>
    <w:rsid w:val="005B05CC"/>
    <w:rsid w:val="005B0DFC"/>
    <w:rsid w:val="005B0F7A"/>
    <w:rsid w:val="005B1456"/>
    <w:rsid w:val="005B17EB"/>
    <w:rsid w:val="005B1C11"/>
    <w:rsid w:val="005B33EA"/>
    <w:rsid w:val="005B3516"/>
    <w:rsid w:val="005B359E"/>
    <w:rsid w:val="005B3CF8"/>
    <w:rsid w:val="005B3DE4"/>
    <w:rsid w:val="005B3FAE"/>
    <w:rsid w:val="005B471C"/>
    <w:rsid w:val="005B4A04"/>
    <w:rsid w:val="005B4F55"/>
    <w:rsid w:val="005B58A4"/>
    <w:rsid w:val="005B5EF4"/>
    <w:rsid w:val="005B5FEE"/>
    <w:rsid w:val="005B63CA"/>
    <w:rsid w:val="005B757A"/>
    <w:rsid w:val="005B764D"/>
    <w:rsid w:val="005B78A5"/>
    <w:rsid w:val="005C04BC"/>
    <w:rsid w:val="005C0AF9"/>
    <w:rsid w:val="005C0ED7"/>
    <w:rsid w:val="005C0F72"/>
    <w:rsid w:val="005C0FC2"/>
    <w:rsid w:val="005C1753"/>
    <w:rsid w:val="005C1B08"/>
    <w:rsid w:val="005C1FD1"/>
    <w:rsid w:val="005C20CD"/>
    <w:rsid w:val="005C2474"/>
    <w:rsid w:val="005C282E"/>
    <w:rsid w:val="005C2A58"/>
    <w:rsid w:val="005C36E4"/>
    <w:rsid w:val="005C4268"/>
    <w:rsid w:val="005C4463"/>
    <w:rsid w:val="005C454A"/>
    <w:rsid w:val="005C46F0"/>
    <w:rsid w:val="005C5BAF"/>
    <w:rsid w:val="005C648F"/>
    <w:rsid w:val="005C6C06"/>
    <w:rsid w:val="005C6ED9"/>
    <w:rsid w:val="005C7027"/>
    <w:rsid w:val="005C7137"/>
    <w:rsid w:val="005C781B"/>
    <w:rsid w:val="005C7856"/>
    <w:rsid w:val="005C7A24"/>
    <w:rsid w:val="005C7B75"/>
    <w:rsid w:val="005C7E8F"/>
    <w:rsid w:val="005C7FAF"/>
    <w:rsid w:val="005D0B8A"/>
    <w:rsid w:val="005D0C9F"/>
    <w:rsid w:val="005D1EE7"/>
    <w:rsid w:val="005D2276"/>
    <w:rsid w:val="005D25DB"/>
    <w:rsid w:val="005D319D"/>
    <w:rsid w:val="005D359E"/>
    <w:rsid w:val="005D3A23"/>
    <w:rsid w:val="005D3C99"/>
    <w:rsid w:val="005D483F"/>
    <w:rsid w:val="005D4AE9"/>
    <w:rsid w:val="005D4D9E"/>
    <w:rsid w:val="005D53C8"/>
    <w:rsid w:val="005D56C1"/>
    <w:rsid w:val="005D595F"/>
    <w:rsid w:val="005D6CC0"/>
    <w:rsid w:val="005D70E2"/>
    <w:rsid w:val="005D74F6"/>
    <w:rsid w:val="005D7597"/>
    <w:rsid w:val="005E0040"/>
    <w:rsid w:val="005E04B9"/>
    <w:rsid w:val="005E065F"/>
    <w:rsid w:val="005E0C7A"/>
    <w:rsid w:val="005E1183"/>
    <w:rsid w:val="005E1525"/>
    <w:rsid w:val="005E1638"/>
    <w:rsid w:val="005E1952"/>
    <w:rsid w:val="005E1971"/>
    <w:rsid w:val="005E2011"/>
    <w:rsid w:val="005E206C"/>
    <w:rsid w:val="005E22E5"/>
    <w:rsid w:val="005E23D2"/>
    <w:rsid w:val="005E2F42"/>
    <w:rsid w:val="005E3085"/>
    <w:rsid w:val="005E44ED"/>
    <w:rsid w:val="005E451A"/>
    <w:rsid w:val="005E529A"/>
    <w:rsid w:val="005E5564"/>
    <w:rsid w:val="005E58F6"/>
    <w:rsid w:val="005E6351"/>
    <w:rsid w:val="005E709B"/>
    <w:rsid w:val="005F001E"/>
    <w:rsid w:val="005F00EB"/>
    <w:rsid w:val="005F0341"/>
    <w:rsid w:val="005F0634"/>
    <w:rsid w:val="005F0649"/>
    <w:rsid w:val="005F0D0F"/>
    <w:rsid w:val="005F1079"/>
    <w:rsid w:val="005F13E5"/>
    <w:rsid w:val="005F144B"/>
    <w:rsid w:val="005F147F"/>
    <w:rsid w:val="005F1778"/>
    <w:rsid w:val="005F17D0"/>
    <w:rsid w:val="005F1894"/>
    <w:rsid w:val="005F1CCF"/>
    <w:rsid w:val="005F22AB"/>
    <w:rsid w:val="005F3A76"/>
    <w:rsid w:val="005F4386"/>
    <w:rsid w:val="005F4DE0"/>
    <w:rsid w:val="005F5015"/>
    <w:rsid w:val="005F5699"/>
    <w:rsid w:val="005F5818"/>
    <w:rsid w:val="005F591B"/>
    <w:rsid w:val="005F61E0"/>
    <w:rsid w:val="005F678A"/>
    <w:rsid w:val="005F6C4A"/>
    <w:rsid w:val="005F6CE3"/>
    <w:rsid w:val="005F6D8D"/>
    <w:rsid w:val="005F70D0"/>
    <w:rsid w:val="005F74D2"/>
    <w:rsid w:val="005F7F98"/>
    <w:rsid w:val="00600190"/>
    <w:rsid w:val="006006D8"/>
    <w:rsid w:val="00601514"/>
    <w:rsid w:val="00601703"/>
    <w:rsid w:val="0060179B"/>
    <w:rsid w:val="00601849"/>
    <w:rsid w:val="0060185A"/>
    <w:rsid w:val="006018B4"/>
    <w:rsid w:val="006019E3"/>
    <w:rsid w:val="00602248"/>
    <w:rsid w:val="006025BD"/>
    <w:rsid w:val="00602858"/>
    <w:rsid w:val="006028D4"/>
    <w:rsid w:val="00602F98"/>
    <w:rsid w:val="00603AB0"/>
    <w:rsid w:val="00604544"/>
    <w:rsid w:val="006046D1"/>
    <w:rsid w:val="0060470C"/>
    <w:rsid w:val="00604916"/>
    <w:rsid w:val="0060499A"/>
    <w:rsid w:val="00605D95"/>
    <w:rsid w:val="006067B5"/>
    <w:rsid w:val="0060735E"/>
    <w:rsid w:val="0060770F"/>
    <w:rsid w:val="0060775D"/>
    <w:rsid w:val="00607A66"/>
    <w:rsid w:val="00607CCB"/>
    <w:rsid w:val="00607DE3"/>
    <w:rsid w:val="00607E37"/>
    <w:rsid w:val="00610147"/>
    <w:rsid w:val="00610C35"/>
    <w:rsid w:val="00610D4A"/>
    <w:rsid w:val="006113D8"/>
    <w:rsid w:val="00611453"/>
    <w:rsid w:val="00611920"/>
    <w:rsid w:val="00611E04"/>
    <w:rsid w:val="0061272A"/>
    <w:rsid w:val="00612CA3"/>
    <w:rsid w:val="0061314C"/>
    <w:rsid w:val="006131E1"/>
    <w:rsid w:val="006134F7"/>
    <w:rsid w:val="00613C34"/>
    <w:rsid w:val="006140BA"/>
    <w:rsid w:val="006140DD"/>
    <w:rsid w:val="006152BB"/>
    <w:rsid w:val="006152DF"/>
    <w:rsid w:val="0061554F"/>
    <w:rsid w:val="00615CFA"/>
    <w:rsid w:val="00615E3E"/>
    <w:rsid w:val="0061749D"/>
    <w:rsid w:val="006177BD"/>
    <w:rsid w:val="00617D2F"/>
    <w:rsid w:val="00617D73"/>
    <w:rsid w:val="00621721"/>
    <w:rsid w:val="00621D23"/>
    <w:rsid w:val="0062211D"/>
    <w:rsid w:val="00622329"/>
    <w:rsid w:val="00622D6B"/>
    <w:rsid w:val="00623770"/>
    <w:rsid w:val="00623AC2"/>
    <w:rsid w:val="00623E07"/>
    <w:rsid w:val="00624A5F"/>
    <w:rsid w:val="00624F08"/>
    <w:rsid w:val="00625B48"/>
    <w:rsid w:val="00626439"/>
    <w:rsid w:val="00626534"/>
    <w:rsid w:val="00626685"/>
    <w:rsid w:val="0062700A"/>
    <w:rsid w:val="0062742B"/>
    <w:rsid w:val="006276A8"/>
    <w:rsid w:val="00627737"/>
    <w:rsid w:val="0063050C"/>
    <w:rsid w:val="006306C6"/>
    <w:rsid w:val="0063090E"/>
    <w:rsid w:val="00631479"/>
    <w:rsid w:val="006317E3"/>
    <w:rsid w:val="00631C16"/>
    <w:rsid w:val="006322B1"/>
    <w:rsid w:val="00632EC0"/>
    <w:rsid w:val="00633090"/>
    <w:rsid w:val="0063311C"/>
    <w:rsid w:val="00633456"/>
    <w:rsid w:val="00633C67"/>
    <w:rsid w:val="00633D09"/>
    <w:rsid w:val="00634139"/>
    <w:rsid w:val="00634CD7"/>
    <w:rsid w:val="00635829"/>
    <w:rsid w:val="0063614A"/>
    <w:rsid w:val="006368A4"/>
    <w:rsid w:val="00636C9E"/>
    <w:rsid w:val="00636E83"/>
    <w:rsid w:val="00637470"/>
    <w:rsid w:val="00637A97"/>
    <w:rsid w:val="006408A7"/>
    <w:rsid w:val="00640CFF"/>
    <w:rsid w:val="00641BC5"/>
    <w:rsid w:val="00641E50"/>
    <w:rsid w:val="006425D0"/>
    <w:rsid w:val="0064280C"/>
    <w:rsid w:val="00642DA3"/>
    <w:rsid w:val="006432AB"/>
    <w:rsid w:val="0064368B"/>
    <w:rsid w:val="00644219"/>
    <w:rsid w:val="0064438B"/>
    <w:rsid w:val="006443AB"/>
    <w:rsid w:val="006443F3"/>
    <w:rsid w:val="006447F8"/>
    <w:rsid w:val="00645211"/>
    <w:rsid w:val="00645410"/>
    <w:rsid w:val="006468AE"/>
    <w:rsid w:val="00647BF3"/>
    <w:rsid w:val="00650AEA"/>
    <w:rsid w:val="006510F5"/>
    <w:rsid w:val="006510FD"/>
    <w:rsid w:val="00651228"/>
    <w:rsid w:val="0065132A"/>
    <w:rsid w:val="00651BA7"/>
    <w:rsid w:val="00651D3D"/>
    <w:rsid w:val="0065217D"/>
    <w:rsid w:val="006523CB"/>
    <w:rsid w:val="00652710"/>
    <w:rsid w:val="00652841"/>
    <w:rsid w:val="00652999"/>
    <w:rsid w:val="00653309"/>
    <w:rsid w:val="00653706"/>
    <w:rsid w:val="00654480"/>
    <w:rsid w:val="00655E80"/>
    <w:rsid w:val="006560FA"/>
    <w:rsid w:val="006567D3"/>
    <w:rsid w:val="006569DA"/>
    <w:rsid w:val="0065732E"/>
    <w:rsid w:val="00657396"/>
    <w:rsid w:val="006575DB"/>
    <w:rsid w:val="00657746"/>
    <w:rsid w:val="00657891"/>
    <w:rsid w:val="00657BF6"/>
    <w:rsid w:val="00657D96"/>
    <w:rsid w:val="0066039A"/>
    <w:rsid w:val="0066076A"/>
    <w:rsid w:val="006609F4"/>
    <w:rsid w:val="0066127E"/>
    <w:rsid w:val="006617CF"/>
    <w:rsid w:val="00661CC6"/>
    <w:rsid w:val="00662352"/>
    <w:rsid w:val="00662941"/>
    <w:rsid w:val="00662FCC"/>
    <w:rsid w:val="00663091"/>
    <w:rsid w:val="00663158"/>
    <w:rsid w:val="00663526"/>
    <w:rsid w:val="006635F0"/>
    <w:rsid w:val="00663833"/>
    <w:rsid w:val="00663A69"/>
    <w:rsid w:val="00664685"/>
    <w:rsid w:val="006648A5"/>
    <w:rsid w:val="006649AB"/>
    <w:rsid w:val="00664E0D"/>
    <w:rsid w:val="0066542A"/>
    <w:rsid w:val="00665FF2"/>
    <w:rsid w:val="00666BAE"/>
    <w:rsid w:val="006674D0"/>
    <w:rsid w:val="006677D9"/>
    <w:rsid w:val="00667904"/>
    <w:rsid w:val="00667E3F"/>
    <w:rsid w:val="00670658"/>
    <w:rsid w:val="00670989"/>
    <w:rsid w:val="00670E93"/>
    <w:rsid w:val="00671502"/>
    <w:rsid w:val="00671A5E"/>
    <w:rsid w:val="00672350"/>
    <w:rsid w:val="00672354"/>
    <w:rsid w:val="00672635"/>
    <w:rsid w:val="00672656"/>
    <w:rsid w:val="0067271F"/>
    <w:rsid w:val="00672736"/>
    <w:rsid w:val="0067274D"/>
    <w:rsid w:val="0067281C"/>
    <w:rsid w:val="00672BBA"/>
    <w:rsid w:val="00672CCC"/>
    <w:rsid w:val="00672DBC"/>
    <w:rsid w:val="006735D0"/>
    <w:rsid w:val="00673A62"/>
    <w:rsid w:val="00673F00"/>
    <w:rsid w:val="0067437C"/>
    <w:rsid w:val="00674A38"/>
    <w:rsid w:val="00674CEE"/>
    <w:rsid w:val="006757AA"/>
    <w:rsid w:val="00675E43"/>
    <w:rsid w:val="006764C3"/>
    <w:rsid w:val="00676A4A"/>
    <w:rsid w:val="00677082"/>
    <w:rsid w:val="0067753A"/>
    <w:rsid w:val="006777EF"/>
    <w:rsid w:val="00677D5E"/>
    <w:rsid w:val="006803E5"/>
    <w:rsid w:val="006808DF"/>
    <w:rsid w:val="00681045"/>
    <w:rsid w:val="00681333"/>
    <w:rsid w:val="00681E21"/>
    <w:rsid w:val="00682736"/>
    <w:rsid w:val="00683D2F"/>
    <w:rsid w:val="00683FD3"/>
    <w:rsid w:val="0068413A"/>
    <w:rsid w:val="006842D8"/>
    <w:rsid w:val="0068512F"/>
    <w:rsid w:val="00685390"/>
    <w:rsid w:val="006853BC"/>
    <w:rsid w:val="00685510"/>
    <w:rsid w:val="00686066"/>
    <w:rsid w:val="006860E8"/>
    <w:rsid w:val="006878A7"/>
    <w:rsid w:val="006878D6"/>
    <w:rsid w:val="00687C0E"/>
    <w:rsid w:val="00687E0A"/>
    <w:rsid w:val="006907C7"/>
    <w:rsid w:val="0069109B"/>
    <w:rsid w:val="00691634"/>
    <w:rsid w:val="00691F0C"/>
    <w:rsid w:val="00692163"/>
    <w:rsid w:val="0069227C"/>
    <w:rsid w:val="00692821"/>
    <w:rsid w:val="00692CF6"/>
    <w:rsid w:val="00692CFE"/>
    <w:rsid w:val="00692F13"/>
    <w:rsid w:val="00692F85"/>
    <w:rsid w:val="00693455"/>
    <w:rsid w:val="00693FEC"/>
    <w:rsid w:val="00694105"/>
    <w:rsid w:val="00695288"/>
    <w:rsid w:val="006960E3"/>
    <w:rsid w:val="00696AF1"/>
    <w:rsid w:val="0069741E"/>
    <w:rsid w:val="00697A54"/>
    <w:rsid w:val="006A0061"/>
    <w:rsid w:val="006A07B1"/>
    <w:rsid w:val="006A1451"/>
    <w:rsid w:val="006A1C50"/>
    <w:rsid w:val="006A2997"/>
    <w:rsid w:val="006A2A93"/>
    <w:rsid w:val="006A3B87"/>
    <w:rsid w:val="006A3CBE"/>
    <w:rsid w:val="006A3D05"/>
    <w:rsid w:val="006A43D7"/>
    <w:rsid w:val="006A4490"/>
    <w:rsid w:val="006A4757"/>
    <w:rsid w:val="006A5AC7"/>
    <w:rsid w:val="006A5B83"/>
    <w:rsid w:val="006A5CC3"/>
    <w:rsid w:val="006A5CDD"/>
    <w:rsid w:val="006A5DA1"/>
    <w:rsid w:val="006A601C"/>
    <w:rsid w:val="006A7089"/>
    <w:rsid w:val="006A7280"/>
    <w:rsid w:val="006A738A"/>
    <w:rsid w:val="006A798C"/>
    <w:rsid w:val="006B0015"/>
    <w:rsid w:val="006B02FE"/>
    <w:rsid w:val="006B068A"/>
    <w:rsid w:val="006B133D"/>
    <w:rsid w:val="006B153A"/>
    <w:rsid w:val="006B1691"/>
    <w:rsid w:val="006B16C0"/>
    <w:rsid w:val="006B188B"/>
    <w:rsid w:val="006B19D7"/>
    <w:rsid w:val="006B1FB7"/>
    <w:rsid w:val="006B36A4"/>
    <w:rsid w:val="006B36CE"/>
    <w:rsid w:val="006B40D7"/>
    <w:rsid w:val="006B4E62"/>
    <w:rsid w:val="006B4FD9"/>
    <w:rsid w:val="006B50D0"/>
    <w:rsid w:val="006B59B5"/>
    <w:rsid w:val="006B5BAD"/>
    <w:rsid w:val="006B6AD3"/>
    <w:rsid w:val="006B716C"/>
    <w:rsid w:val="006B768B"/>
    <w:rsid w:val="006B7901"/>
    <w:rsid w:val="006B7A10"/>
    <w:rsid w:val="006B7E22"/>
    <w:rsid w:val="006B7FF1"/>
    <w:rsid w:val="006C06B8"/>
    <w:rsid w:val="006C20CE"/>
    <w:rsid w:val="006C220B"/>
    <w:rsid w:val="006C2788"/>
    <w:rsid w:val="006C2AD3"/>
    <w:rsid w:val="006C2FEF"/>
    <w:rsid w:val="006C3170"/>
    <w:rsid w:val="006C31DD"/>
    <w:rsid w:val="006C327E"/>
    <w:rsid w:val="006C3B64"/>
    <w:rsid w:val="006C45B9"/>
    <w:rsid w:val="006C47C4"/>
    <w:rsid w:val="006C4E57"/>
    <w:rsid w:val="006C5C28"/>
    <w:rsid w:val="006C5F54"/>
    <w:rsid w:val="006C626B"/>
    <w:rsid w:val="006C6B43"/>
    <w:rsid w:val="006C6EE3"/>
    <w:rsid w:val="006C6FA4"/>
    <w:rsid w:val="006C6FA8"/>
    <w:rsid w:val="006C7174"/>
    <w:rsid w:val="006C7D59"/>
    <w:rsid w:val="006D072E"/>
    <w:rsid w:val="006D0A69"/>
    <w:rsid w:val="006D0E57"/>
    <w:rsid w:val="006D1666"/>
    <w:rsid w:val="006D1682"/>
    <w:rsid w:val="006D17F6"/>
    <w:rsid w:val="006D1A43"/>
    <w:rsid w:val="006D1BDC"/>
    <w:rsid w:val="006D1DC7"/>
    <w:rsid w:val="006D2515"/>
    <w:rsid w:val="006D2CEF"/>
    <w:rsid w:val="006D2D82"/>
    <w:rsid w:val="006D2F77"/>
    <w:rsid w:val="006D2FDB"/>
    <w:rsid w:val="006D310F"/>
    <w:rsid w:val="006D32BC"/>
    <w:rsid w:val="006D39FD"/>
    <w:rsid w:val="006D4677"/>
    <w:rsid w:val="006D5129"/>
    <w:rsid w:val="006D549D"/>
    <w:rsid w:val="006D571A"/>
    <w:rsid w:val="006D5787"/>
    <w:rsid w:val="006D5DDD"/>
    <w:rsid w:val="006D6301"/>
    <w:rsid w:val="006D66DC"/>
    <w:rsid w:val="006D692C"/>
    <w:rsid w:val="006D6B64"/>
    <w:rsid w:val="006D6B9F"/>
    <w:rsid w:val="006D6BBD"/>
    <w:rsid w:val="006D6EFE"/>
    <w:rsid w:val="006D6F05"/>
    <w:rsid w:val="006D76E7"/>
    <w:rsid w:val="006E1033"/>
    <w:rsid w:val="006E1915"/>
    <w:rsid w:val="006E19EC"/>
    <w:rsid w:val="006E1A62"/>
    <w:rsid w:val="006E1B91"/>
    <w:rsid w:val="006E2B66"/>
    <w:rsid w:val="006E2C3C"/>
    <w:rsid w:val="006E3765"/>
    <w:rsid w:val="006E3F98"/>
    <w:rsid w:val="006E469D"/>
    <w:rsid w:val="006E46CD"/>
    <w:rsid w:val="006E47E0"/>
    <w:rsid w:val="006E4C48"/>
    <w:rsid w:val="006E512A"/>
    <w:rsid w:val="006E51FC"/>
    <w:rsid w:val="006E5404"/>
    <w:rsid w:val="006E5888"/>
    <w:rsid w:val="006E5A88"/>
    <w:rsid w:val="006E6596"/>
    <w:rsid w:val="006E6C10"/>
    <w:rsid w:val="006E6F88"/>
    <w:rsid w:val="006E7B5B"/>
    <w:rsid w:val="006F01EE"/>
    <w:rsid w:val="006F089F"/>
    <w:rsid w:val="006F110C"/>
    <w:rsid w:val="006F1A02"/>
    <w:rsid w:val="006F1EAA"/>
    <w:rsid w:val="006F28A9"/>
    <w:rsid w:val="006F29E6"/>
    <w:rsid w:val="006F30A2"/>
    <w:rsid w:val="006F315E"/>
    <w:rsid w:val="006F45A7"/>
    <w:rsid w:val="006F5A1B"/>
    <w:rsid w:val="006F68F0"/>
    <w:rsid w:val="006F6FD1"/>
    <w:rsid w:val="006F70F0"/>
    <w:rsid w:val="006F754C"/>
    <w:rsid w:val="006F7C99"/>
    <w:rsid w:val="006F7D39"/>
    <w:rsid w:val="007001E6"/>
    <w:rsid w:val="00700318"/>
    <w:rsid w:val="00700706"/>
    <w:rsid w:val="00700C22"/>
    <w:rsid w:val="00700E45"/>
    <w:rsid w:val="00701978"/>
    <w:rsid w:val="007019F5"/>
    <w:rsid w:val="00701E20"/>
    <w:rsid w:val="00701F0E"/>
    <w:rsid w:val="00702CE0"/>
    <w:rsid w:val="00702EF6"/>
    <w:rsid w:val="00703A64"/>
    <w:rsid w:val="00703B30"/>
    <w:rsid w:val="00703C02"/>
    <w:rsid w:val="00703D34"/>
    <w:rsid w:val="00704704"/>
    <w:rsid w:val="00704B3D"/>
    <w:rsid w:val="00705495"/>
    <w:rsid w:val="00705F5F"/>
    <w:rsid w:val="007060DB"/>
    <w:rsid w:val="00706CE9"/>
    <w:rsid w:val="00706E52"/>
    <w:rsid w:val="00707446"/>
    <w:rsid w:val="0070778A"/>
    <w:rsid w:val="00707C82"/>
    <w:rsid w:val="00707DA8"/>
    <w:rsid w:val="00710A2F"/>
    <w:rsid w:val="00710B5C"/>
    <w:rsid w:val="00711F70"/>
    <w:rsid w:val="007123A8"/>
    <w:rsid w:val="007123DD"/>
    <w:rsid w:val="00712568"/>
    <w:rsid w:val="0071298F"/>
    <w:rsid w:val="00713481"/>
    <w:rsid w:val="00713838"/>
    <w:rsid w:val="00714264"/>
    <w:rsid w:val="00714515"/>
    <w:rsid w:val="007146E8"/>
    <w:rsid w:val="00714DD2"/>
    <w:rsid w:val="00715774"/>
    <w:rsid w:val="00715BE9"/>
    <w:rsid w:val="00715E35"/>
    <w:rsid w:val="007163C0"/>
    <w:rsid w:val="0071707B"/>
    <w:rsid w:val="007170F4"/>
    <w:rsid w:val="007171CF"/>
    <w:rsid w:val="007177A5"/>
    <w:rsid w:val="00717829"/>
    <w:rsid w:val="007178C1"/>
    <w:rsid w:val="00717AFB"/>
    <w:rsid w:val="00717F85"/>
    <w:rsid w:val="00721511"/>
    <w:rsid w:val="00721BC7"/>
    <w:rsid w:val="00722A11"/>
    <w:rsid w:val="00722E57"/>
    <w:rsid w:val="00723BF1"/>
    <w:rsid w:val="00723CD3"/>
    <w:rsid w:val="00723E8B"/>
    <w:rsid w:val="007248CB"/>
    <w:rsid w:val="0072591F"/>
    <w:rsid w:val="007260A5"/>
    <w:rsid w:val="007262B3"/>
    <w:rsid w:val="00726740"/>
    <w:rsid w:val="00726ADA"/>
    <w:rsid w:val="00727B6C"/>
    <w:rsid w:val="00727C9C"/>
    <w:rsid w:val="0073026E"/>
    <w:rsid w:val="007303B6"/>
    <w:rsid w:val="00731E28"/>
    <w:rsid w:val="00732A42"/>
    <w:rsid w:val="00732AB7"/>
    <w:rsid w:val="00732AC1"/>
    <w:rsid w:val="0073322F"/>
    <w:rsid w:val="0073334F"/>
    <w:rsid w:val="007336AF"/>
    <w:rsid w:val="00733863"/>
    <w:rsid w:val="00733C65"/>
    <w:rsid w:val="00733D81"/>
    <w:rsid w:val="00734A3F"/>
    <w:rsid w:val="007351A8"/>
    <w:rsid w:val="007353CC"/>
    <w:rsid w:val="0073551D"/>
    <w:rsid w:val="00735D09"/>
    <w:rsid w:val="007363AE"/>
    <w:rsid w:val="0073673B"/>
    <w:rsid w:val="00736BA9"/>
    <w:rsid w:val="00736E90"/>
    <w:rsid w:val="007371F8"/>
    <w:rsid w:val="00737881"/>
    <w:rsid w:val="00737973"/>
    <w:rsid w:val="007379DE"/>
    <w:rsid w:val="007403D7"/>
    <w:rsid w:val="00740674"/>
    <w:rsid w:val="00741090"/>
    <w:rsid w:val="00741C3D"/>
    <w:rsid w:val="00742151"/>
    <w:rsid w:val="00742552"/>
    <w:rsid w:val="00742EE9"/>
    <w:rsid w:val="00743B40"/>
    <w:rsid w:val="00743C56"/>
    <w:rsid w:val="007445B0"/>
    <w:rsid w:val="00744771"/>
    <w:rsid w:val="0074477E"/>
    <w:rsid w:val="007456E1"/>
    <w:rsid w:val="007464A3"/>
    <w:rsid w:val="00746FBB"/>
    <w:rsid w:val="00747287"/>
    <w:rsid w:val="007473D8"/>
    <w:rsid w:val="00747BD4"/>
    <w:rsid w:val="00747C78"/>
    <w:rsid w:val="00747DFF"/>
    <w:rsid w:val="00750534"/>
    <w:rsid w:val="00750663"/>
    <w:rsid w:val="00750879"/>
    <w:rsid w:val="00751043"/>
    <w:rsid w:val="0075150B"/>
    <w:rsid w:val="00751568"/>
    <w:rsid w:val="0075175E"/>
    <w:rsid w:val="0075178C"/>
    <w:rsid w:val="00751CF2"/>
    <w:rsid w:val="00752118"/>
    <w:rsid w:val="00752B89"/>
    <w:rsid w:val="00752F64"/>
    <w:rsid w:val="00753314"/>
    <w:rsid w:val="0075367D"/>
    <w:rsid w:val="00753BBC"/>
    <w:rsid w:val="00753C20"/>
    <w:rsid w:val="00754104"/>
    <w:rsid w:val="00754365"/>
    <w:rsid w:val="0075466F"/>
    <w:rsid w:val="007559BF"/>
    <w:rsid w:val="00755F0D"/>
    <w:rsid w:val="00755F4B"/>
    <w:rsid w:val="0075609B"/>
    <w:rsid w:val="007564F6"/>
    <w:rsid w:val="0075657B"/>
    <w:rsid w:val="00756AA9"/>
    <w:rsid w:val="00756EBB"/>
    <w:rsid w:val="007571D4"/>
    <w:rsid w:val="00757535"/>
    <w:rsid w:val="007577E9"/>
    <w:rsid w:val="00757C00"/>
    <w:rsid w:val="00760166"/>
    <w:rsid w:val="0076028E"/>
    <w:rsid w:val="007602CA"/>
    <w:rsid w:val="00760923"/>
    <w:rsid w:val="007614EC"/>
    <w:rsid w:val="0076183E"/>
    <w:rsid w:val="00761C2E"/>
    <w:rsid w:val="00761FDE"/>
    <w:rsid w:val="007624A2"/>
    <w:rsid w:val="00762E64"/>
    <w:rsid w:val="00763AE1"/>
    <w:rsid w:val="00763C0C"/>
    <w:rsid w:val="007642E5"/>
    <w:rsid w:val="007645F9"/>
    <w:rsid w:val="00764B4D"/>
    <w:rsid w:val="00764BD7"/>
    <w:rsid w:val="00764BE9"/>
    <w:rsid w:val="00764DD5"/>
    <w:rsid w:val="00765258"/>
    <w:rsid w:val="00765302"/>
    <w:rsid w:val="00765A4F"/>
    <w:rsid w:val="00765E84"/>
    <w:rsid w:val="007666A8"/>
    <w:rsid w:val="00766787"/>
    <w:rsid w:val="007668C5"/>
    <w:rsid w:val="00766D57"/>
    <w:rsid w:val="007674FA"/>
    <w:rsid w:val="0077026A"/>
    <w:rsid w:val="00770717"/>
    <w:rsid w:val="00770A37"/>
    <w:rsid w:val="00770AA1"/>
    <w:rsid w:val="00770B89"/>
    <w:rsid w:val="00770B94"/>
    <w:rsid w:val="007714DE"/>
    <w:rsid w:val="007717E2"/>
    <w:rsid w:val="00771932"/>
    <w:rsid w:val="007723A7"/>
    <w:rsid w:val="00772911"/>
    <w:rsid w:val="007736D5"/>
    <w:rsid w:val="00773711"/>
    <w:rsid w:val="007739CB"/>
    <w:rsid w:val="00773F9A"/>
    <w:rsid w:val="00774895"/>
    <w:rsid w:val="007751BC"/>
    <w:rsid w:val="007753B4"/>
    <w:rsid w:val="0077582D"/>
    <w:rsid w:val="0077597D"/>
    <w:rsid w:val="00776091"/>
    <w:rsid w:val="007760DA"/>
    <w:rsid w:val="00776C9C"/>
    <w:rsid w:val="00776EDF"/>
    <w:rsid w:val="007770AA"/>
    <w:rsid w:val="007770ED"/>
    <w:rsid w:val="00777DDF"/>
    <w:rsid w:val="00780009"/>
    <w:rsid w:val="00780232"/>
    <w:rsid w:val="00780586"/>
    <w:rsid w:val="007808CB"/>
    <w:rsid w:val="00781342"/>
    <w:rsid w:val="00781862"/>
    <w:rsid w:val="00781905"/>
    <w:rsid w:val="0078197F"/>
    <w:rsid w:val="00782955"/>
    <w:rsid w:val="007831A5"/>
    <w:rsid w:val="00783FFB"/>
    <w:rsid w:val="0078462A"/>
    <w:rsid w:val="00784A1B"/>
    <w:rsid w:val="00784DA0"/>
    <w:rsid w:val="00786F9E"/>
    <w:rsid w:val="00787257"/>
    <w:rsid w:val="00787A3C"/>
    <w:rsid w:val="00787CFB"/>
    <w:rsid w:val="0079099E"/>
    <w:rsid w:val="00790B17"/>
    <w:rsid w:val="00791086"/>
    <w:rsid w:val="007920E0"/>
    <w:rsid w:val="007925BA"/>
    <w:rsid w:val="007926DA"/>
    <w:rsid w:val="007927A6"/>
    <w:rsid w:val="00793355"/>
    <w:rsid w:val="0079357C"/>
    <w:rsid w:val="00794310"/>
    <w:rsid w:val="00794E80"/>
    <w:rsid w:val="00794F1D"/>
    <w:rsid w:val="00795FBE"/>
    <w:rsid w:val="00796301"/>
    <w:rsid w:val="00796DDF"/>
    <w:rsid w:val="007972E9"/>
    <w:rsid w:val="007977AF"/>
    <w:rsid w:val="007A0564"/>
    <w:rsid w:val="007A08AB"/>
    <w:rsid w:val="007A11C7"/>
    <w:rsid w:val="007A12BD"/>
    <w:rsid w:val="007A2E49"/>
    <w:rsid w:val="007A3525"/>
    <w:rsid w:val="007A4040"/>
    <w:rsid w:val="007A40E0"/>
    <w:rsid w:val="007A40E4"/>
    <w:rsid w:val="007A418B"/>
    <w:rsid w:val="007A48B4"/>
    <w:rsid w:val="007A5167"/>
    <w:rsid w:val="007A5ECA"/>
    <w:rsid w:val="007A61C4"/>
    <w:rsid w:val="007A6383"/>
    <w:rsid w:val="007A63DD"/>
    <w:rsid w:val="007A6600"/>
    <w:rsid w:val="007A7163"/>
    <w:rsid w:val="007A73B0"/>
    <w:rsid w:val="007A748A"/>
    <w:rsid w:val="007A7A85"/>
    <w:rsid w:val="007A7B65"/>
    <w:rsid w:val="007B007A"/>
    <w:rsid w:val="007B061C"/>
    <w:rsid w:val="007B0776"/>
    <w:rsid w:val="007B07D0"/>
    <w:rsid w:val="007B1171"/>
    <w:rsid w:val="007B1ADE"/>
    <w:rsid w:val="007B26A9"/>
    <w:rsid w:val="007B27DC"/>
    <w:rsid w:val="007B28AB"/>
    <w:rsid w:val="007B3BB4"/>
    <w:rsid w:val="007B4DD5"/>
    <w:rsid w:val="007B5180"/>
    <w:rsid w:val="007B51D8"/>
    <w:rsid w:val="007B56C7"/>
    <w:rsid w:val="007B6CD2"/>
    <w:rsid w:val="007B7A4F"/>
    <w:rsid w:val="007B7AB6"/>
    <w:rsid w:val="007C03B2"/>
    <w:rsid w:val="007C042B"/>
    <w:rsid w:val="007C077B"/>
    <w:rsid w:val="007C16C3"/>
    <w:rsid w:val="007C1CB0"/>
    <w:rsid w:val="007C1D2E"/>
    <w:rsid w:val="007C1FF8"/>
    <w:rsid w:val="007C20CB"/>
    <w:rsid w:val="007C2255"/>
    <w:rsid w:val="007C2E71"/>
    <w:rsid w:val="007C3061"/>
    <w:rsid w:val="007C35CB"/>
    <w:rsid w:val="007C49E4"/>
    <w:rsid w:val="007C4A01"/>
    <w:rsid w:val="007C6772"/>
    <w:rsid w:val="007C687C"/>
    <w:rsid w:val="007C6A99"/>
    <w:rsid w:val="007C6E05"/>
    <w:rsid w:val="007C719D"/>
    <w:rsid w:val="007C7B21"/>
    <w:rsid w:val="007D0452"/>
    <w:rsid w:val="007D045B"/>
    <w:rsid w:val="007D0490"/>
    <w:rsid w:val="007D04E4"/>
    <w:rsid w:val="007D0908"/>
    <w:rsid w:val="007D0AA5"/>
    <w:rsid w:val="007D0E28"/>
    <w:rsid w:val="007D2021"/>
    <w:rsid w:val="007D2321"/>
    <w:rsid w:val="007D41EA"/>
    <w:rsid w:val="007D491D"/>
    <w:rsid w:val="007D4FDE"/>
    <w:rsid w:val="007D5BE3"/>
    <w:rsid w:val="007D5DC5"/>
    <w:rsid w:val="007D6202"/>
    <w:rsid w:val="007D6B83"/>
    <w:rsid w:val="007D6C8D"/>
    <w:rsid w:val="007D6CB3"/>
    <w:rsid w:val="007D6D05"/>
    <w:rsid w:val="007D715B"/>
    <w:rsid w:val="007D7519"/>
    <w:rsid w:val="007D7701"/>
    <w:rsid w:val="007E0CF0"/>
    <w:rsid w:val="007E0D00"/>
    <w:rsid w:val="007E0EFE"/>
    <w:rsid w:val="007E207B"/>
    <w:rsid w:val="007E333E"/>
    <w:rsid w:val="007E36E2"/>
    <w:rsid w:val="007E5203"/>
    <w:rsid w:val="007E5338"/>
    <w:rsid w:val="007E53BC"/>
    <w:rsid w:val="007E5A4A"/>
    <w:rsid w:val="007E5EE9"/>
    <w:rsid w:val="007E63C4"/>
    <w:rsid w:val="007E6766"/>
    <w:rsid w:val="007E6C3F"/>
    <w:rsid w:val="007E6D13"/>
    <w:rsid w:val="007E6EC3"/>
    <w:rsid w:val="007E71C4"/>
    <w:rsid w:val="007F1D16"/>
    <w:rsid w:val="007F2692"/>
    <w:rsid w:val="007F2712"/>
    <w:rsid w:val="007F2F47"/>
    <w:rsid w:val="007F35D0"/>
    <w:rsid w:val="007F3F44"/>
    <w:rsid w:val="007F4472"/>
    <w:rsid w:val="007F459E"/>
    <w:rsid w:val="007F4BFA"/>
    <w:rsid w:val="007F4CB0"/>
    <w:rsid w:val="007F4D69"/>
    <w:rsid w:val="007F52D4"/>
    <w:rsid w:val="007F58F6"/>
    <w:rsid w:val="007F7AED"/>
    <w:rsid w:val="0080012B"/>
    <w:rsid w:val="00800163"/>
    <w:rsid w:val="00800362"/>
    <w:rsid w:val="008006D5"/>
    <w:rsid w:val="00801214"/>
    <w:rsid w:val="00802C68"/>
    <w:rsid w:val="00802E80"/>
    <w:rsid w:val="00803519"/>
    <w:rsid w:val="0080394F"/>
    <w:rsid w:val="00804344"/>
    <w:rsid w:val="00804376"/>
    <w:rsid w:val="0080443D"/>
    <w:rsid w:val="00804C06"/>
    <w:rsid w:val="00804E07"/>
    <w:rsid w:val="00804F5E"/>
    <w:rsid w:val="00805058"/>
    <w:rsid w:val="00805794"/>
    <w:rsid w:val="00805923"/>
    <w:rsid w:val="00805A5B"/>
    <w:rsid w:val="008061BB"/>
    <w:rsid w:val="00806400"/>
    <w:rsid w:val="00806777"/>
    <w:rsid w:val="00806CE6"/>
    <w:rsid w:val="00807CEA"/>
    <w:rsid w:val="00807D92"/>
    <w:rsid w:val="00807DE6"/>
    <w:rsid w:val="00810CE0"/>
    <w:rsid w:val="00811792"/>
    <w:rsid w:val="008125F7"/>
    <w:rsid w:val="00812784"/>
    <w:rsid w:val="0081284A"/>
    <w:rsid w:val="00812F1A"/>
    <w:rsid w:val="00813361"/>
    <w:rsid w:val="0081365C"/>
    <w:rsid w:val="00813AED"/>
    <w:rsid w:val="00813E55"/>
    <w:rsid w:val="0081522D"/>
    <w:rsid w:val="00815273"/>
    <w:rsid w:val="00816051"/>
    <w:rsid w:val="0081614F"/>
    <w:rsid w:val="0081670E"/>
    <w:rsid w:val="00817162"/>
    <w:rsid w:val="00817738"/>
    <w:rsid w:val="00817E39"/>
    <w:rsid w:val="00817FF3"/>
    <w:rsid w:val="008205B2"/>
    <w:rsid w:val="0082061F"/>
    <w:rsid w:val="00820991"/>
    <w:rsid w:val="008209B1"/>
    <w:rsid w:val="00820B70"/>
    <w:rsid w:val="00821098"/>
    <w:rsid w:val="00821D0D"/>
    <w:rsid w:val="0082212B"/>
    <w:rsid w:val="008225ED"/>
    <w:rsid w:val="00823A26"/>
    <w:rsid w:val="00823B38"/>
    <w:rsid w:val="00823CD6"/>
    <w:rsid w:val="00823CE4"/>
    <w:rsid w:val="00823FF5"/>
    <w:rsid w:val="00824AAE"/>
    <w:rsid w:val="00824B8D"/>
    <w:rsid w:val="00824D65"/>
    <w:rsid w:val="00825160"/>
    <w:rsid w:val="008251D5"/>
    <w:rsid w:val="008256B7"/>
    <w:rsid w:val="00825A48"/>
    <w:rsid w:val="00826CC1"/>
    <w:rsid w:val="00827474"/>
    <w:rsid w:val="00827874"/>
    <w:rsid w:val="00827902"/>
    <w:rsid w:val="00827B88"/>
    <w:rsid w:val="00827D34"/>
    <w:rsid w:val="008301B8"/>
    <w:rsid w:val="008302EA"/>
    <w:rsid w:val="0083035B"/>
    <w:rsid w:val="0083051B"/>
    <w:rsid w:val="008310F5"/>
    <w:rsid w:val="00831439"/>
    <w:rsid w:val="0083156D"/>
    <w:rsid w:val="00831882"/>
    <w:rsid w:val="00831939"/>
    <w:rsid w:val="00832B43"/>
    <w:rsid w:val="00832CC4"/>
    <w:rsid w:val="00833CEF"/>
    <w:rsid w:val="00834097"/>
    <w:rsid w:val="008344C2"/>
    <w:rsid w:val="008349AA"/>
    <w:rsid w:val="00834D1B"/>
    <w:rsid w:val="00835837"/>
    <w:rsid w:val="00837463"/>
    <w:rsid w:val="00837B4C"/>
    <w:rsid w:val="00840595"/>
    <w:rsid w:val="0084075A"/>
    <w:rsid w:val="00840FA4"/>
    <w:rsid w:val="00841092"/>
    <w:rsid w:val="008413F4"/>
    <w:rsid w:val="0084141C"/>
    <w:rsid w:val="00841AB3"/>
    <w:rsid w:val="008423A6"/>
    <w:rsid w:val="0084292D"/>
    <w:rsid w:val="00843958"/>
    <w:rsid w:val="008444A2"/>
    <w:rsid w:val="008446AA"/>
    <w:rsid w:val="008449DC"/>
    <w:rsid w:val="00844CBC"/>
    <w:rsid w:val="008455DC"/>
    <w:rsid w:val="00845B8B"/>
    <w:rsid w:val="00846224"/>
    <w:rsid w:val="00846EB8"/>
    <w:rsid w:val="00847115"/>
    <w:rsid w:val="0084739A"/>
    <w:rsid w:val="008475F7"/>
    <w:rsid w:val="008476B6"/>
    <w:rsid w:val="008479F8"/>
    <w:rsid w:val="00847A8A"/>
    <w:rsid w:val="00847BD2"/>
    <w:rsid w:val="00851C54"/>
    <w:rsid w:val="00852A22"/>
    <w:rsid w:val="00852DDB"/>
    <w:rsid w:val="00853032"/>
    <w:rsid w:val="008530BD"/>
    <w:rsid w:val="00854006"/>
    <w:rsid w:val="008547F9"/>
    <w:rsid w:val="00854AB7"/>
    <w:rsid w:val="00855013"/>
    <w:rsid w:val="0085506F"/>
    <w:rsid w:val="0085518B"/>
    <w:rsid w:val="0085587E"/>
    <w:rsid w:val="00855AAB"/>
    <w:rsid w:val="00855D1A"/>
    <w:rsid w:val="008563B8"/>
    <w:rsid w:val="008569B2"/>
    <w:rsid w:val="00856E97"/>
    <w:rsid w:val="00857653"/>
    <w:rsid w:val="00857F9F"/>
    <w:rsid w:val="0086027E"/>
    <w:rsid w:val="00861705"/>
    <w:rsid w:val="00861B29"/>
    <w:rsid w:val="008621E4"/>
    <w:rsid w:val="00862312"/>
    <w:rsid w:val="00862D74"/>
    <w:rsid w:val="0086332A"/>
    <w:rsid w:val="008633F5"/>
    <w:rsid w:val="00863BF5"/>
    <w:rsid w:val="00863CD3"/>
    <w:rsid w:val="00863DDC"/>
    <w:rsid w:val="00864A50"/>
    <w:rsid w:val="00865A76"/>
    <w:rsid w:val="00865BEC"/>
    <w:rsid w:val="00865D1B"/>
    <w:rsid w:val="00865E9C"/>
    <w:rsid w:val="00866646"/>
    <w:rsid w:val="00867487"/>
    <w:rsid w:val="0086764F"/>
    <w:rsid w:val="00867DC2"/>
    <w:rsid w:val="00867EF9"/>
    <w:rsid w:val="00870967"/>
    <w:rsid w:val="00870CA0"/>
    <w:rsid w:val="00870DD2"/>
    <w:rsid w:val="008712D7"/>
    <w:rsid w:val="00871D25"/>
    <w:rsid w:val="00871D4E"/>
    <w:rsid w:val="00871D8E"/>
    <w:rsid w:val="00871DB2"/>
    <w:rsid w:val="00872187"/>
    <w:rsid w:val="00873C79"/>
    <w:rsid w:val="00873D86"/>
    <w:rsid w:val="00874675"/>
    <w:rsid w:val="00875003"/>
    <w:rsid w:val="00875601"/>
    <w:rsid w:val="00876531"/>
    <w:rsid w:val="00877219"/>
    <w:rsid w:val="00877A33"/>
    <w:rsid w:val="008802FA"/>
    <w:rsid w:val="00880FC3"/>
    <w:rsid w:val="00881BDF"/>
    <w:rsid w:val="00881E45"/>
    <w:rsid w:val="008828FA"/>
    <w:rsid w:val="00882954"/>
    <w:rsid w:val="00882D89"/>
    <w:rsid w:val="00883772"/>
    <w:rsid w:val="00883E5A"/>
    <w:rsid w:val="008846A3"/>
    <w:rsid w:val="00884B02"/>
    <w:rsid w:val="00884B49"/>
    <w:rsid w:val="008857C2"/>
    <w:rsid w:val="00885971"/>
    <w:rsid w:val="00885EF5"/>
    <w:rsid w:val="0088612D"/>
    <w:rsid w:val="008861F1"/>
    <w:rsid w:val="00886201"/>
    <w:rsid w:val="00886C36"/>
    <w:rsid w:val="00886E3B"/>
    <w:rsid w:val="008870F0"/>
    <w:rsid w:val="00887230"/>
    <w:rsid w:val="00887A17"/>
    <w:rsid w:val="00890381"/>
    <w:rsid w:val="00890645"/>
    <w:rsid w:val="00891724"/>
    <w:rsid w:val="0089172B"/>
    <w:rsid w:val="008931B2"/>
    <w:rsid w:val="0089369F"/>
    <w:rsid w:val="008936DC"/>
    <w:rsid w:val="00893EC3"/>
    <w:rsid w:val="008949D3"/>
    <w:rsid w:val="00894C17"/>
    <w:rsid w:val="00895598"/>
    <w:rsid w:val="00895745"/>
    <w:rsid w:val="00895D72"/>
    <w:rsid w:val="00896695"/>
    <w:rsid w:val="00896A4F"/>
    <w:rsid w:val="00896B51"/>
    <w:rsid w:val="00896D80"/>
    <w:rsid w:val="008972AD"/>
    <w:rsid w:val="008A06F5"/>
    <w:rsid w:val="008A072B"/>
    <w:rsid w:val="008A1326"/>
    <w:rsid w:val="008A13DA"/>
    <w:rsid w:val="008A162F"/>
    <w:rsid w:val="008A1675"/>
    <w:rsid w:val="008A1936"/>
    <w:rsid w:val="008A1BEA"/>
    <w:rsid w:val="008A242C"/>
    <w:rsid w:val="008A26C1"/>
    <w:rsid w:val="008A2961"/>
    <w:rsid w:val="008A2A45"/>
    <w:rsid w:val="008A2BF8"/>
    <w:rsid w:val="008A2D07"/>
    <w:rsid w:val="008A2F3F"/>
    <w:rsid w:val="008A30B5"/>
    <w:rsid w:val="008A33F5"/>
    <w:rsid w:val="008A4189"/>
    <w:rsid w:val="008A4355"/>
    <w:rsid w:val="008A45B0"/>
    <w:rsid w:val="008A4A18"/>
    <w:rsid w:val="008A4C5C"/>
    <w:rsid w:val="008A5239"/>
    <w:rsid w:val="008A54BF"/>
    <w:rsid w:val="008A55F4"/>
    <w:rsid w:val="008A5A7D"/>
    <w:rsid w:val="008A5AF3"/>
    <w:rsid w:val="008A5C12"/>
    <w:rsid w:val="008A67A4"/>
    <w:rsid w:val="008A6E6F"/>
    <w:rsid w:val="008A70AA"/>
    <w:rsid w:val="008A74E8"/>
    <w:rsid w:val="008A7647"/>
    <w:rsid w:val="008A793D"/>
    <w:rsid w:val="008A7F71"/>
    <w:rsid w:val="008A7FD6"/>
    <w:rsid w:val="008B0209"/>
    <w:rsid w:val="008B03D6"/>
    <w:rsid w:val="008B0F45"/>
    <w:rsid w:val="008B1535"/>
    <w:rsid w:val="008B1697"/>
    <w:rsid w:val="008B16BD"/>
    <w:rsid w:val="008B1700"/>
    <w:rsid w:val="008B1BE6"/>
    <w:rsid w:val="008B1C1C"/>
    <w:rsid w:val="008B2154"/>
    <w:rsid w:val="008B233F"/>
    <w:rsid w:val="008B236F"/>
    <w:rsid w:val="008B27F0"/>
    <w:rsid w:val="008B28C5"/>
    <w:rsid w:val="008B29C4"/>
    <w:rsid w:val="008B3707"/>
    <w:rsid w:val="008B3AF4"/>
    <w:rsid w:val="008B3BBD"/>
    <w:rsid w:val="008B4348"/>
    <w:rsid w:val="008B47DE"/>
    <w:rsid w:val="008B4A6B"/>
    <w:rsid w:val="008B4B3B"/>
    <w:rsid w:val="008B53B8"/>
    <w:rsid w:val="008B54B7"/>
    <w:rsid w:val="008B59B8"/>
    <w:rsid w:val="008B5C60"/>
    <w:rsid w:val="008B5DB9"/>
    <w:rsid w:val="008B5F6E"/>
    <w:rsid w:val="008B6CF7"/>
    <w:rsid w:val="008B6D47"/>
    <w:rsid w:val="008B78F8"/>
    <w:rsid w:val="008C0065"/>
    <w:rsid w:val="008C08B3"/>
    <w:rsid w:val="008C0FB7"/>
    <w:rsid w:val="008C10F4"/>
    <w:rsid w:val="008C2103"/>
    <w:rsid w:val="008C33C7"/>
    <w:rsid w:val="008C3456"/>
    <w:rsid w:val="008C356E"/>
    <w:rsid w:val="008C42B0"/>
    <w:rsid w:val="008C47BE"/>
    <w:rsid w:val="008C4AF3"/>
    <w:rsid w:val="008C4D4B"/>
    <w:rsid w:val="008C5397"/>
    <w:rsid w:val="008C5735"/>
    <w:rsid w:val="008C5775"/>
    <w:rsid w:val="008C5A60"/>
    <w:rsid w:val="008C62B7"/>
    <w:rsid w:val="008C6D42"/>
    <w:rsid w:val="008C6F1B"/>
    <w:rsid w:val="008D038E"/>
    <w:rsid w:val="008D05AD"/>
    <w:rsid w:val="008D13A5"/>
    <w:rsid w:val="008D1422"/>
    <w:rsid w:val="008D1EE4"/>
    <w:rsid w:val="008D21DC"/>
    <w:rsid w:val="008D2562"/>
    <w:rsid w:val="008D296E"/>
    <w:rsid w:val="008D4238"/>
    <w:rsid w:val="008D4628"/>
    <w:rsid w:val="008D487D"/>
    <w:rsid w:val="008D4BCF"/>
    <w:rsid w:val="008D4E2B"/>
    <w:rsid w:val="008D51E1"/>
    <w:rsid w:val="008D5395"/>
    <w:rsid w:val="008D58B9"/>
    <w:rsid w:val="008D5C07"/>
    <w:rsid w:val="008D5F18"/>
    <w:rsid w:val="008D6553"/>
    <w:rsid w:val="008D6934"/>
    <w:rsid w:val="008D7855"/>
    <w:rsid w:val="008D7AA0"/>
    <w:rsid w:val="008E0040"/>
    <w:rsid w:val="008E02ED"/>
    <w:rsid w:val="008E08DD"/>
    <w:rsid w:val="008E0A7A"/>
    <w:rsid w:val="008E0B93"/>
    <w:rsid w:val="008E0C3A"/>
    <w:rsid w:val="008E18A4"/>
    <w:rsid w:val="008E1C29"/>
    <w:rsid w:val="008E1CD0"/>
    <w:rsid w:val="008E1E7D"/>
    <w:rsid w:val="008E1F79"/>
    <w:rsid w:val="008E22A8"/>
    <w:rsid w:val="008E23E7"/>
    <w:rsid w:val="008E26C1"/>
    <w:rsid w:val="008E2DED"/>
    <w:rsid w:val="008E2F74"/>
    <w:rsid w:val="008E307B"/>
    <w:rsid w:val="008E3285"/>
    <w:rsid w:val="008E32FF"/>
    <w:rsid w:val="008E3470"/>
    <w:rsid w:val="008E38FA"/>
    <w:rsid w:val="008E3A6B"/>
    <w:rsid w:val="008E405A"/>
    <w:rsid w:val="008E40C6"/>
    <w:rsid w:val="008E46DE"/>
    <w:rsid w:val="008E4876"/>
    <w:rsid w:val="008E4DD7"/>
    <w:rsid w:val="008E5231"/>
    <w:rsid w:val="008E527B"/>
    <w:rsid w:val="008E53C6"/>
    <w:rsid w:val="008E5405"/>
    <w:rsid w:val="008E66FD"/>
    <w:rsid w:val="008E7916"/>
    <w:rsid w:val="008F0315"/>
    <w:rsid w:val="008F0E59"/>
    <w:rsid w:val="008F1306"/>
    <w:rsid w:val="008F1D22"/>
    <w:rsid w:val="008F1EDD"/>
    <w:rsid w:val="008F2A38"/>
    <w:rsid w:val="008F2D6F"/>
    <w:rsid w:val="008F342D"/>
    <w:rsid w:val="008F3771"/>
    <w:rsid w:val="008F3E90"/>
    <w:rsid w:val="008F425C"/>
    <w:rsid w:val="008F440C"/>
    <w:rsid w:val="008F4B54"/>
    <w:rsid w:val="008F514D"/>
    <w:rsid w:val="008F5209"/>
    <w:rsid w:val="008F568D"/>
    <w:rsid w:val="008F625E"/>
    <w:rsid w:val="008F66FB"/>
    <w:rsid w:val="008F6DF7"/>
    <w:rsid w:val="008F7232"/>
    <w:rsid w:val="008F73FF"/>
    <w:rsid w:val="008F795B"/>
    <w:rsid w:val="008F7A0F"/>
    <w:rsid w:val="00900058"/>
    <w:rsid w:val="00900152"/>
    <w:rsid w:val="00900268"/>
    <w:rsid w:val="00900F9D"/>
    <w:rsid w:val="00901AEC"/>
    <w:rsid w:val="00901F6F"/>
    <w:rsid w:val="00902817"/>
    <w:rsid w:val="00902B96"/>
    <w:rsid w:val="009030A1"/>
    <w:rsid w:val="009031EE"/>
    <w:rsid w:val="0090327A"/>
    <w:rsid w:val="00903738"/>
    <w:rsid w:val="009044BE"/>
    <w:rsid w:val="0090466D"/>
    <w:rsid w:val="0090503C"/>
    <w:rsid w:val="00905144"/>
    <w:rsid w:val="009051BF"/>
    <w:rsid w:val="009051F7"/>
    <w:rsid w:val="00905BA7"/>
    <w:rsid w:val="00905DD8"/>
    <w:rsid w:val="00906301"/>
    <w:rsid w:val="00906955"/>
    <w:rsid w:val="00906A01"/>
    <w:rsid w:val="00906C79"/>
    <w:rsid w:val="00907CFE"/>
    <w:rsid w:val="00907F84"/>
    <w:rsid w:val="00910788"/>
    <w:rsid w:val="00910A52"/>
    <w:rsid w:val="00911FBD"/>
    <w:rsid w:val="00912871"/>
    <w:rsid w:val="00912F72"/>
    <w:rsid w:val="009131FA"/>
    <w:rsid w:val="009134E7"/>
    <w:rsid w:val="009136EE"/>
    <w:rsid w:val="00913965"/>
    <w:rsid w:val="009139F9"/>
    <w:rsid w:val="00913D8F"/>
    <w:rsid w:val="00913EBE"/>
    <w:rsid w:val="0091402C"/>
    <w:rsid w:val="009145D8"/>
    <w:rsid w:val="009149A6"/>
    <w:rsid w:val="009149D8"/>
    <w:rsid w:val="009156FC"/>
    <w:rsid w:val="0091654F"/>
    <w:rsid w:val="00916598"/>
    <w:rsid w:val="009166D2"/>
    <w:rsid w:val="00916B26"/>
    <w:rsid w:val="00916CBB"/>
    <w:rsid w:val="00916D03"/>
    <w:rsid w:val="00917D59"/>
    <w:rsid w:val="00920878"/>
    <w:rsid w:val="009221E1"/>
    <w:rsid w:val="009222B1"/>
    <w:rsid w:val="009223AA"/>
    <w:rsid w:val="00922EFE"/>
    <w:rsid w:val="00922F6C"/>
    <w:rsid w:val="0092385A"/>
    <w:rsid w:val="0092398B"/>
    <w:rsid w:val="00923B2D"/>
    <w:rsid w:val="00923B7F"/>
    <w:rsid w:val="00923DFD"/>
    <w:rsid w:val="0092421F"/>
    <w:rsid w:val="00924A81"/>
    <w:rsid w:val="00925DE9"/>
    <w:rsid w:val="0092690B"/>
    <w:rsid w:val="00927148"/>
    <w:rsid w:val="00927338"/>
    <w:rsid w:val="0092758E"/>
    <w:rsid w:val="009305EB"/>
    <w:rsid w:val="00931482"/>
    <w:rsid w:val="00932651"/>
    <w:rsid w:val="00932A35"/>
    <w:rsid w:val="00933613"/>
    <w:rsid w:val="00933A3C"/>
    <w:rsid w:val="00933E86"/>
    <w:rsid w:val="009344F2"/>
    <w:rsid w:val="00934797"/>
    <w:rsid w:val="00935013"/>
    <w:rsid w:val="0093510A"/>
    <w:rsid w:val="00935BE8"/>
    <w:rsid w:val="00936402"/>
    <w:rsid w:val="00936714"/>
    <w:rsid w:val="009367E3"/>
    <w:rsid w:val="009368E6"/>
    <w:rsid w:val="00937148"/>
    <w:rsid w:val="00937451"/>
    <w:rsid w:val="00937C81"/>
    <w:rsid w:val="009406F9"/>
    <w:rsid w:val="00940A35"/>
    <w:rsid w:val="00940D39"/>
    <w:rsid w:val="00940D77"/>
    <w:rsid w:val="009412AA"/>
    <w:rsid w:val="00941C29"/>
    <w:rsid w:val="00942266"/>
    <w:rsid w:val="009423EA"/>
    <w:rsid w:val="0094249C"/>
    <w:rsid w:val="00944D30"/>
    <w:rsid w:val="00944F4A"/>
    <w:rsid w:val="00945572"/>
    <w:rsid w:val="0094709E"/>
    <w:rsid w:val="009470D7"/>
    <w:rsid w:val="0094727F"/>
    <w:rsid w:val="00947813"/>
    <w:rsid w:val="0094785C"/>
    <w:rsid w:val="009504E9"/>
    <w:rsid w:val="00950932"/>
    <w:rsid w:val="00951B35"/>
    <w:rsid w:val="00951B76"/>
    <w:rsid w:val="00952295"/>
    <w:rsid w:val="00952B82"/>
    <w:rsid w:val="00952D4A"/>
    <w:rsid w:val="0095336F"/>
    <w:rsid w:val="009534F4"/>
    <w:rsid w:val="009536F3"/>
    <w:rsid w:val="00953789"/>
    <w:rsid w:val="00953E21"/>
    <w:rsid w:val="009546E1"/>
    <w:rsid w:val="00954F14"/>
    <w:rsid w:val="00955112"/>
    <w:rsid w:val="00956838"/>
    <w:rsid w:val="0095691F"/>
    <w:rsid w:val="00956B09"/>
    <w:rsid w:val="00956C49"/>
    <w:rsid w:val="00956C95"/>
    <w:rsid w:val="00956FEF"/>
    <w:rsid w:val="00957A78"/>
    <w:rsid w:val="0096012D"/>
    <w:rsid w:val="00960305"/>
    <w:rsid w:val="00960C2E"/>
    <w:rsid w:val="00960FF3"/>
    <w:rsid w:val="00961DF1"/>
    <w:rsid w:val="0096218F"/>
    <w:rsid w:val="00963982"/>
    <w:rsid w:val="009639E1"/>
    <w:rsid w:val="00963B68"/>
    <w:rsid w:val="00963FE4"/>
    <w:rsid w:val="0096444B"/>
    <w:rsid w:val="0096467C"/>
    <w:rsid w:val="009647A6"/>
    <w:rsid w:val="00964878"/>
    <w:rsid w:val="00965031"/>
    <w:rsid w:val="00965125"/>
    <w:rsid w:val="0096530A"/>
    <w:rsid w:val="009657E7"/>
    <w:rsid w:val="00965E55"/>
    <w:rsid w:val="0096624C"/>
    <w:rsid w:val="0096664B"/>
    <w:rsid w:val="00967687"/>
    <w:rsid w:val="0097095E"/>
    <w:rsid w:val="00970A76"/>
    <w:rsid w:val="00970CA8"/>
    <w:rsid w:val="00970CC9"/>
    <w:rsid w:val="00970DD5"/>
    <w:rsid w:val="009712FA"/>
    <w:rsid w:val="009720FC"/>
    <w:rsid w:val="00972149"/>
    <w:rsid w:val="00972382"/>
    <w:rsid w:val="009729BB"/>
    <w:rsid w:val="00972DB1"/>
    <w:rsid w:val="009733D7"/>
    <w:rsid w:val="00973D56"/>
    <w:rsid w:val="00974160"/>
    <w:rsid w:val="00974537"/>
    <w:rsid w:val="009746AE"/>
    <w:rsid w:val="00974BE4"/>
    <w:rsid w:val="00974ECF"/>
    <w:rsid w:val="0097511E"/>
    <w:rsid w:val="009769A5"/>
    <w:rsid w:val="009769FB"/>
    <w:rsid w:val="00977025"/>
    <w:rsid w:val="00977031"/>
    <w:rsid w:val="00977793"/>
    <w:rsid w:val="00977C44"/>
    <w:rsid w:val="00980B4C"/>
    <w:rsid w:val="00980C02"/>
    <w:rsid w:val="00981116"/>
    <w:rsid w:val="00981FD0"/>
    <w:rsid w:val="00982313"/>
    <w:rsid w:val="009823A1"/>
    <w:rsid w:val="0098243B"/>
    <w:rsid w:val="009824A6"/>
    <w:rsid w:val="00982D29"/>
    <w:rsid w:val="00983910"/>
    <w:rsid w:val="00983F95"/>
    <w:rsid w:val="0098456E"/>
    <w:rsid w:val="009847B4"/>
    <w:rsid w:val="00984BB5"/>
    <w:rsid w:val="00984CEF"/>
    <w:rsid w:val="0098510E"/>
    <w:rsid w:val="00987064"/>
    <w:rsid w:val="00987194"/>
    <w:rsid w:val="00987672"/>
    <w:rsid w:val="00987B26"/>
    <w:rsid w:val="00987F4C"/>
    <w:rsid w:val="009906A4"/>
    <w:rsid w:val="00990A9B"/>
    <w:rsid w:val="00990C94"/>
    <w:rsid w:val="00990EC2"/>
    <w:rsid w:val="009911C1"/>
    <w:rsid w:val="009912E5"/>
    <w:rsid w:val="00992AC3"/>
    <w:rsid w:val="00992DE1"/>
    <w:rsid w:val="00993A6B"/>
    <w:rsid w:val="00993B60"/>
    <w:rsid w:val="009943B8"/>
    <w:rsid w:val="009949AC"/>
    <w:rsid w:val="00995076"/>
    <w:rsid w:val="00996496"/>
    <w:rsid w:val="00996506"/>
    <w:rsid w:val="0099693B"/>
    <w:rsid w:val="00996A17"/>
    <w:rsid w:val="00996B38"/>
    <w:rsid w:val="00996CB1"/>
    <w:rsid w:val="00997543"/>
    <w:rsid w:val="00997F48"/>
    <w:rsid w:val="009A0470"/>
    <w:rsid w:val="009A0584"/>
    <w:rsid w:val="009A1020"/>
    <w:rsid w:val="009A15C2"/>
    <w:rsid w:val="009A2441"/>
    <w:rsid w:val="009A263C"/>
    <w:rsid w:val="009A32B0"/>
    <w:rsid w:val="009A4565"/>
    <w:rsid w:val="009A46B6"/>
    <w:rsid w:val="009A49BC"/>
    <w:rsid w:val="009A5A5A"/>
    <w:rsid w:val="009A5AE3"/>
    <w:rsid w:val="009A5C34"/>
    <w:rsid w:val="009A619D"/>
    <w:rsid w:val="009A654D"/>
    <w:rsid w:val="009A6F76"/>
    <w:rsid w:val="009A71AD"/>
    <w:rsid w:val="009A734D"/>
    <w:rsid w:val="009A76C3"/>
    <w:rsid w:val="009A7703"/>
    <w:rsid w:val="009A7EEF"/>
    <w:rsid w:val="009B00C0"/>
    <w:rsid w:val="009B0283"/>
    <w:rsid w:val="009B0F35"/>
    <w:rsid w:val="009B0F85"/>
    <w:rsid w:val="009B1264"/>
    <w:rsid w:val="009B14EA"/>
    <w:rsid w:val="009B16CC"/>
    <w:rsid w:val="009B28B4"/>
    <w:rsid w:val="009B290D"/>
    <w:rsid w:val="009B2E40"/>
    <w:rsid w:val="009B307A"/>
    <w:rsid w:val="009B333A"/>
    <w:rsid w:val="009B34C9"/>
    <w:rsid w:val="009B3CA2"/>
    <w:rsid w:val="009B3CE4"/>
    <w:rsid w:val="009B406F"/>
    <w:rsid w:val="009B4429"/>
    <w:rsid w:val="009B4932"/>
    <w:rsid w:val="009B4AF5"/>
    <w:rsid w:val="009B4C87"/>
    <w:rsid w:val="009B4F69"/>
    <w:rsid w:val="009B5D07"/>
    <w:rsid w:val="009B5EAD"/>
    <w:rsid w:val="009B5F2E"/>
    <w:rsid w:val="009B656E"/>
    <w:rsid w:val="009B65C1"/>
    <w:rsid w:val="009B6A81"/>
    <w:rsid w:val="009B6CF8"/>
    <w:rsid w:val="009B71E4"/>
    <w:rsid w:val="009B75FD"/>
    <w:rsid w:val="009B78FF"/>
    <w:rsid w:val="009B79C4"/>
    <w:rsid w:val="009B7DE5"/>
    <w:rsid w:val="009C0617"/>
    <w:rsid w:val="009C06C8"/>
    <w:rsid w:val="009C0710"/>
    <w:rsid w:val="009C0888"/>
    <w:rsid w:val="009C0B76"/>
    <w:rsid w:val="009C0D86"/>
    <w:rsid w:val="009C18C6"/>
    <w:rsid w:val="009C20BA"/>
    <w:rsid w:val="009C2EF6"/>
    <w:rsid w:val="009C34B9"/>
    <w:rsid w:val="009C38D3"/>
    <w:rsid w:val="009C3B69"/>
    <w:rsid w:val="009C456C"/>
    <w:rsid w:val="009C5323"/>
    <w:rsid w:val="009C54C6"/>
    <w:rsid w:val="009C54EF"/>
    <w:rsid w:val="009C5570"/>
    <w:rsid w:val="009C57F6"/>
    <w:rsid w:val="009C5FE9"/>
    <w:rsid w:val="009C60BA"/>
    <w:rsid w:val="009C66CF"/>
    <w:rsid w:val="009C6A5F"/>
    <w:rsid w:val="009C6C17"/>
    <w:rsid w:val="009C71E5"/>
    <w:rsid w:val="009C73A0"/>
    <w:rsid w:val="009C7AC7"/>
    <w:rsid w:val="009C7CF5"/>
    <w:rsid w:val="009D008C"/>
    <w:rsid w:val="009D00F2"/>
    <w:rsid w:val="009D0655"/>
    <w:rsid w:val="009D266C"/>
    <w:rsid w:val="009D27C1"/>
    <w:rsid w:val="009D3237"/>
    <w:rsid w:val="009D37E4"/>
    <w:rsid w:val="009D4441"/>
    <w:rsid w:val="009D49B6"/>
    <w:rsid w:val="009D4F89"/>
    <w:rsid w:val="009D59FB"/>
    <w:rsid w:val="009D5CC6"/>
    <w:rsid w:val="009D5E45"/>
    <w:rsid w:val="009D6B58"/>
    <w:rsid w:val="009D7DD2"/>
    <w:rsid w:val="009E00A1"/>
    <w:rsid w:val="009E04D4"/>
    <w:rsid w:val="009E05D6"/>
    <w:rsid w:val="009E0776"/>
    <w:rsid w:val="009E0DA7"/>
    <w:rsid w:val="009E127B"/>
    <w:rsid w:val="009E14CA"/>
    <w:rsid w:val="009E1875"/>
    <w:rsid w:val="009E1EB0"/>
    <w:rsid w:val="009E2953"/>
    <w:rsid w:val="009E2E4E"/>
    <w:rsid w:val="009E321E"/>
    <w:rsid w:val="009E3C4E"/>
    <w:rsid w:val="009E41DB"/>
    <w:rsid w:val="009E441E"/>
    <w:rsid w:val="009E5A67"/>
    <w:rsid w:val="009E5E79"/>
    <w:rsid w:val="009E614A"/>
    <w:rsid w:val="009E61A8"/>
    <w:rsid w:val="009E7732"/>
    <w:rsid w:val="009F0A06"/>
    <w:rsid w:val="009F0E2F"/>
    <w:rsid w:val="009F1655"/>
    <w:rsid w:val="009F1A43"/>
    <w:rsid w:val="009F25EF"/>
    <w:rsid w:val="009F3556"/>
    <w:rsid w:val="009F47D9"/>
    <w:rsid w:val="009F47E1"/>
    <w:rsid w:val="009F4E4D"/>
    <w:rsid w:val="009F5036"/>
    <w:rsid w:val="009F5553"/>
    <w:rsid w:val="009F5B1F"/>
    <w:rsid w:val="009F6883"/>
    <w:rsid w:val="009F7177"/>
    <w:rsid w:val="009F727B"/>
    <w:rsid w:val="009F759C"/>
    <w:rsid w:val="009F765F"/>
    <w:rsid w:val="009F770D"/>
    <w:rsid w:val="009F776A"/>
    <w:rsid w:val="009F7C14"/>
    <w:rsid w:val="00A0003C"/>
    <w:rsid w:val="00A0004B"/>
    <w:rsid w:val="00A00440"/>
    <w:rsid w:val="00A007A5"/>
    <w:rsid w:val="00A01AD7"/>
    <w:rsid w:val="00A01E06"/>
    <w:rsid w:val="00A01ECE"/>
    <w:rsid w:val="00A020BC"/>
    <w:rsid w:val="00A0231A"/>
    <w:rsid w:val="00A027E4"/>
    <w:rsid w:val="00A02AD5"/>
    <w:rsid w:val="00A0349E"/>
    <w:rsid w:val="00A035ED"/>
    <w:rsid w:val="00A03A30"/>
    <w:rsid w:val="00A03D86"/>
    <w:rsid w:val="00A041EC"/>
    <w:rsid w:val="00A042EC"/>
    <w:rsid w:val="00A048D6"/>
    <w:rsid w:val="00A0492B"/>
    <w:rsid w:val="00A04DC9"/>
    <w:rsid w:val="00A05371"/>
    <w:rsid w:val="00A05A0E"/>
    <w:rsid w:val="00A05CF4"/>
    <w:rsid w:val="00A05E0B"/>
    <w:rsid w:val="00A06C7B"/>
    <w:rsid w:val="00A072FF"/>
    <w:rsid w:val="00A07365"/>
    <w:rsid w:val="00A075C4"/>
    <w:rsid w:val="00A07744"/>
    <w:rsid w:val="00A103FC"/>
    <w:rsid w:val="00A10B5B"/>
    <w:rsid w:val="00A110AA"/>
    <w:rsid w:val="00A11380"/>
    <w:rsid w:val="00A1178B"/>
    <w:rsid w:val="00A1231A"/>
    <w:rsid w:val="00A12B9A"/>
    <w:rsid w:val="00A12D54"/>
    <w:rsid w:val="00A13065"/>
    <w:rsid w:val="00A13437"/>
    <w:rsid w:val="00A1350A"/>
    <w:rsid w:val="00A13FAD"/>
    <w:rsid w:val="00A13FB0"/>
    <w:rsid w:val="00A1441D"/>
    <w:rsid w:val="00A14BC0"/>
    <w:rsid w:val="00A14DB8"/>
    <w:rsid w:val="00A154F5"/>
    <w:rsid w:val="00A15534"/>
    <w:rsid w:val="00A157EB"/>
    <w:rsid w:val="00A159D8"/>
    <w:rsid w:val="00A15B21"/>
    <w:rsid w:val="00A15D92"/>
    <w:rsid w:val="00A15EB3"/>
    <w:rsid w:val="00A166F1"/>
    <w:rsid w:val="00A16EEE"/>
    <w:rsid w:val="00A20468"/>
    <w:rsid w:val="00A205D3"/>
    <w:rsid w:val="00A2146F"/>
    <w:rsid w:val="00A2164B"/>
    <w:rsid w:val="00A21883"/>
    <w:rsid w:val="00A219B9"/>
    <w:rsid w:val="00A21D83"/>
    <w:rsid w:val="00A21DBD"/>
    <w:rsid w:val="00A22309"/>
    <w:rsid w:val="00A22D27"/>
    <w:rsid w:val="00A22DDB"/>
    <w:rsid w:val="00A23457"/>
    <w:rsid w:val="00A2362B"/>
    <w:rsid w:val="00A23865"/>
    <w:rsid w:val="00A23D8B"/>
    <w:rsid w:val="00A24C56"/>
    <w:rsid w:val="00A25B7F"/>
    <w:rsid w:val="00A26111"/>
    <w:rsid w:val="00A26A22"/>
    <w:rsid w:val="00A26D49"/>
    <w:rsid w:val="00A26E21"/>
    <w:rsid w:val="00A2791A"/>
    <w:rsid w:val="00A3013F"/>
    <w:rsid w:val="00A302B8"/>
    <w:rsid w:val="00A302EA"/>
    <w:rsid w:val="00A3106D"/>
    <w:rsid w:val="00A31504"/>
    <w:rsid w:val="00A31AE0"/>
    <w:rsid w:val="00A31DA1"/>
    <w:rsid w:val="00A32919"/>
    <w:rsid w:val="00A32999"/>
    <w:rsid w:val="00A34206"/>
    <w:rsid w:val="00A34B95"/>
    <w:rsid w:val="00A34F6C"/>
    <w:rsid w:val="00A35782"/>
    <w:rsid w:val="00A358F0"/>
    <w:rsid w:val="00A35964"/>
    <w:rsid w:val="00A36D08"/>
    <w:rsid w:val="00A36ED5"/>
    <w:rsid w:val="00A37319"/>
    <w:rsid w:val="00A37517"/>
    <w:rsid w:val="00A37789"/>
    <w:rsid w:val="00A3782E"/>
    <w:rsid w:val="00A378D2"/>
    <w:rsid w:val="00A3799F"/>
    <w:rsid w:val="00A40016"/>
    <w:rsid w:val="00A4037F"/>
    <w:rsid w:val="00A403AD"/>
    <w:rsid w:val="00A4098A"/>
    <w:rsid w:val="00A40FA4"/>
    <w:rsid w:val="00A4100E"/>
    <w:rsid w:val="00A41577"/>
    <w:rsid w:val="00A419E1"/>
    <w:rsid w:val="00A41B47"/>
    <w:rsid w:val="00A41F21"/>
    <w:rsid w:val="00A428CE"/>
    <w:rsid w:val="00A42E72"/>
    <w:rsid w:val="00A434FE"/>
    <w:rsid w:val="00A437DA"/>
    <w:rsid w:val="00A43DEF"/>
    <w:rsid w:val="00A44082"/>
    <w:rsid w:val="00A44D9F"/>
    <w:rsid w:val="00A45595"/>
    <w:rsid w:val="00A455C8"/>
    <w:rsid w:val="00A45684"/>
    <w:rsid w:val="00A4678F"/>
    <w:rsid w:val="00A4692D"/>
    <w:rsid w:val="00A469F2"/>
    <w:rsid w:val="00A4702B"/>
    <w:rsid w:val="00A4731D"/>
    <w:rsid w:val="00A4738B"/>
    <w:rsid w:val="00A47B71"/>
    <w:rsid w:val="00A503D2"/>
    <w:rsid w:val="00A504BA"/>
    <w:rsid w:val="00A5068B"/>
    <w:rsid w:val="00A50FEF"/>
    <w:rsid w:val="00A510F9"/>
    <w:rsid w:val="00A51435"/>
    <w:rsid w:val="00A51FC6"/>
    <w:rsid w:val="00A52246"/>
    <w:rsid w:val="00A52254"/>
    <w:rsid w:val="00A5309C"/>
    <w:rsid w:val="00A5331C"/>
    <w:rsid w:val="00A534F5"/>
    <w:rsid w:val="00A54012"/>
    <w:rsid w:val="00A546E7"/>
    <w:rsid w:val="00A5614E"/>
    <w:rsid w:val="00A562BC"/>
    <w:rsid w:val="00A564C2"/>
    <w:rsid w:val="00A56C5B"/>
    <w:rsid w:val="00A56C7C"/>
    <w:rsid w:val="00A60486"/>
    <w:rsid w:val="00A608FC"/>
    <w:rsid w:val="00A60C05"/>
    <w:rsid w:val="00A60CE2"/>
    <w:rsid w:val="00A60D67"/>
    <w:rsid w:val="00A60E7F"/>
    <w:rsid w:val="00A61A52"/>
    <w:rsid w:val="00A62680"/>
    <w:rsid w:val="00A62DF7"/>
    <w:rsid w:val="00A63E1B"/>
    <w:rsid w:val="00A644EB"/>
    <w:rsid w:val="00A64A9B"/>
    <w:rsid w:val="00A64E01"/>
    <w:rsid w:val="00A65180"/>
    <w:rsid w:val="00A6556B"/>
    <w:rsid w:val="00A659F3"/>
    <w:rsid w:val="00A66570"/>
    <w:rsid w:val="00A669D1"/>
    <w:rsid w:val="00A66CE0"/>
    <w:rsid w:val="00A6700C"/>
    <w:rsid w:val="00A67857"/>
    <w:rsid w:val="00A67F97"/>
    <w:rsid w:val="00A70015"/>
    <w:rsid w:val="00A700A7"/>
    <w:rsid w:val="00A7035D"/>
    <w:rsid w:val="00A7037D"/>
    <w:rsid w:val="00A70902"/>
    <w:rsid w:val="00A713AD"/>
    <w:rsid w:val="00A7192E"/>
    <w:rsid w:val="00A71EF0"/>
    <w:rsid w:val="00A71F9A"/>
    <w:rsid w:val="00A72A09"/>
    <w:rsid w:val="00A73273"/>
    <w:rsid w:val="00A73878"/>
    <w:rsid w:val="00A74016"/>
    <w:rsid w:val="00A74204"/>
    <w:rsid w:val="00A74290"/>
    <w:rsid w:val="00A74384"/>
    <w:rsid w:val="00A7457E"/>
    <w:rsid w:val="00A7459B"/>
    <w:rsid w:val="00A74679"/>
    <w:rsid w:val="00A74F04"/>
    <w:rsid w:val="00A755C4"/>
    <w:rsid w:val="00A75D70"/>
    <w:rsid w:val="00A75DCA"/>
    <w:rsid w:val="00A75FD5"/>
    <w:rsid w:val="00A76119"/>
    <w:rsid w:val="00A76B29"/>
    <w:rsid w:val="00A77207"/>
    <w:rsid w:val="00A77F52"/>
    <w:rsid w:val="00A77FF6"/>
    <w:rsid w:val="00A80571"/>
    <w:rsid w:val="00A8084C"/>
    <w:rsid w:val="00A80C48"/>
    <w:rsid w:val="00A80D98"/>
    <w:rsid w:val="00A8148A"/>
    <w:rsid w:val="00A817D2"/>
    <w:rsid w:val="00A819D3"/>
    <w:rsid w:val="00A82CB6"/>
    <w:rsid w:val="00A82CE8"/>
    <w:rsid w:val="00A8318E"/>
    <w:rsid w:val="00A8321C"/>
    <w:rsid w:val="00A836B4"/>
    <w:rsid w:val="00A83C6F"/>
    <w:rsid w:val="00A83D58"/>
    <w:rsid w:val="00A845E7"/>
    <w:rsid w:val="00A848CF"/>
    <w:rsid w:val="00A84A97"/>
    <w:rsid w:val="00A84BC6"/>
    <w:rsid w:val="00A84E10"/>
    <w:rsid w:val="00A856DF"/>
    <w:rsid w:val="00A858B4"/>
    <w:rsid w:val="00A85BDE"/>
    <w:rsid w:val="00A85E39"/>
    <w:rsid w:val="00A86115"/>
    <w:rsid w:val="00A864F7"/>
    <w:rsid w:val="00A86E6B"/>
    <w:rsid w:val="00A86FCF"/>
    <w:rsid w:val="00A871F2"/>
    <w:rsid w:val="00A8746C"/>
    <w:rsid w:val="00A8769F"/>
    <w:rsid w:val="00A87EAD"/>
    <w:rsid w:val="00A9015E"/>
    <w:rsid w:val="00A9015F"/>
    <w:rsid w:val="00A90B71"/>
    <w:rsid w:val="00A911D4"/>
    <w:rsid w:val="00A91843"/>
    <w:rsid w:val="00A91EBF"/>
    <w:rsid w:val="00A9210D"/>
    <w:rsid w:val="00A927DB"/>
    <w:rsid w:val="00A929F9"/>
    <w:rsid w:val="00A92D20"/>
    <w:rsid w:val="00A936BC"/>
    <w:rsid w:val="00A93FDB"/>
    <w:rsid w:val="00A9414F"/>
    <w:rsid w:val="00A94889"/>
    <w:rsid w:val="00A949FD"/>
    <w:rsid w:val="00A94B61"/>
    <w:rsid w:val="00A94E45"/>
    <w:rsid w:val="00A9545C"/>
    <w:rsid w:val="00A9569A"/>
    <w:rsid w:val="00A95CC0"/>
    <w:rsid w:val="00A969A0"/>
    <w:rsid w:val="00A9735A"/>
    <w:rsid w:val="00A97C14"/>
    <w:rsid w:val="00A97FE3"/>
    <w:rsid w:val="00AA0243"/>
    <w:rsid w:val="00AA08C5"/>
    <w:rsid w:val="00AA0B0B"/>
    <w:rsid w:val="00AA1C5E"/>
    <w:rsid w:val="00AA2723"/>
    <w:rsid w:val="00AA2CA2"/>
    <w:rsid w:val="00AA2D5B"/>
    <w:rsid w:val="00AA2DEF"/>
    <w:rsid w:val="00AA3061"/>
    <w:rsid w:val="00AA3192"/>
    <w:rsid w:val="00AA31CC"/>
    <w:rsid w:val="00AA3901"/>
    <w:rsid w:val="00AA4858"/>
    <w:rsid w:val="00AA4A9C"/>
    <w:rsid w:val="00AA4EEA"/>
    <w:rsid w:val="00AA587E"/>
    <w:rsid w:val="00AA5B9B"/>
    <w:rsid w:val="00AA64E8"/>
    <w:rsid w:val="00AA69D9"/>
    <w:rsid w:val="00AA70A6"/>
    <w:rsid w:val="00AA738F"/>
    <w:rsid w:val="00AA740D"/>
    <w:rsid w:val="00AB07FD"/>
    <w:rsid w:val="00AB105F"/>
    <w:rsid w:val="00AB1952"/>
    <w:rsid w:val="00AB1C39"/>
    <w:rsid w:val="00AB1DD6"/>
    <w:rsid w:val="00AB20B2"/>
    <w:rsid w:val="00AB2A1E"/>
    <w:rsid w:val="00AB2C13"/>
    <w:rsid w:val="00AB3C73"/>
    <w:rsid w:val="00AB3F7D"/>
    <w:rsid w:val="00AB43B8"/>
    <w:rsid w:val="00AB4FB1"/>
    <w:rsid w:val="00AB5225"/>
    <w:rsid w:val="00AB535A"/>
    <w:rsid w:val="00AB58B2"/>
    <w:rsid w:val="00AB5E87"/>
    <w:rsid w:val="00AB64BD"/>
    <w:rsid w:val="00AB6BF4"/>
    <w:rsid w:val="00AB709E"/>
    <w:rsid w:val="00AB715B"/>
    <w:rsid w:val="00AB7489"/>
    <w:rsid w:val="00AB7963"/>
    <w:rsid w:val="00AB7AAA"/>
    <w:rsid w:val="00AC02B3"/>
    <w:rsid w:val="00AC0E99"/>
    <w:rsid w:val="00AC10CE"/>
    <w:rsid w:val="00AC13A1"/>
    <w:rsid w:val="00AC1666"/>
    <w:rsid w:val="00AC207D"/>
    <w:rsid w:val="00AC23F3"/>
    <w:rsid w:val="00AC2404"/>
    <w:rsid w:val="00AC25CF"/>
    <w:rsid w:val="00AC2A20"/>
    <w:rsid w:val="00AC2A2F"/>
    <w:rsid w:val="00AC30BA"/>
    <w:rsid w:val="00AC30E1"/>
    <w:rsid w:val="00AC3685"/>
    <w:rsid w:val="00AC3ACE"/>
    <w:rsid w:val="00AC47A8"/>
    <w:rsid w:val="00AC4BA6"/>
    <w:rsid w:val="00AC4E45"/>
    <w:rsid w:val="00AC4E53"/>
    <w:rsid w:val="00AC5295"/>
    <w:rsid w:val="00AC59CC"/>
    <w:rsid w:val="00AC5FD6"/>
    <w:rsid w:val="00AC6008"/>
    <w:rsid w:val="00AC62EA"/>
    <w:rsid w:val="00AC67B6"/>
    <w:rsid w:val="00AC7151"/>
    <w:rsid w:val="00AC7EED"/>
    <w:rsid w:val="00AD0063"/>
    <w:rsid w:val="00AD02CC"/>
    <w:rsid w:val="00AD09F7"/>
    <w:rsid w:val="00AD0F8E"/>
    <w:rsid w:val="00AD1801"/>
    <w:rsid w:val="00AD1A5D"/>
    <w:rsid w:val="00AD1A6F"/>
    <w:rsid w:val="00AD1B3F"/>
    <w:rsid w:val="00AD1DF7"/>
    <w:rsid w:val="00AD1EF3"/>
    <w:rsid w:val="00AD225E"/>
    <w:rsid w:val="00AD27DD"/>
    <w:rsid w:val="00AD2BB5"/>
    <w:rsid w:val="00AD36C6"/>
    <w:rsid w:val="00AD3700"/>
    <w:rsid w:val="00AD4350"/>
    <w:rsid w:val="00AD4A0D"/>
    <w:rsid w:val="00AD56AD"/>
    <w:rsid w:val="00AD56FE"/>
    <w:rsid w:val="00AD5897"/>
    <w:rsid w:val="00AD62DD"/>
    <w:rsid w:val="00AD6968"/>
    <w:rsid w:val="00AD6AE1"/>
    <w:rsid w:val="00AD6D2E"/>
    <w:rsid w:val="00AD77E1"/>
    <w:rsid w:val="00AD7A6F"/>
    <w:rsid w:val="00AD7D7A"/>
    <w:rsid w:val="00AE001C"/>
    <w:rsid w:val="00AE007E"/>
    <w:rsid w:val="00AE09FD"/>
    <w:rsid w:val="00AE10C9"/>
    <w:rsid w:val="00AE1705"/>
    <w:rsid w:val="00AE1878"/>
    <w:rsid w:val="00AE1C09"/>
    <w:rsid w:val="00AE274A"/>
    <w:rsid w:val="00AE32EB"/>
    <w:rsid w:val="00AE3486"/>
    <w:rsid w:val="00AE3B96"/>
    <w:rsid w:val="00AE40FB"/>
    <w:rsid w:val="00AE4769"/>
    <w:rsid w:val="00AE47D9"/>
    <w:rsid w:val="00AE4CBA"/>
    <w:rsid w:val="00AE5226"/>
    <w:rsid w:val="00AE5387"/>
    <w:rsid w:val="00AE541F"/>
    <w:rsid w:val="00AE5DE7"/>
    <w:rsid w:val="00AE68D4"/>
    <w:rsid w:val="00AE7094"/>
    <w:rsid w:val="00AE718A"/>
    <w:rsid w:val="00AE73A0"/>
    <w:rsid w:val="00AF0947"/>
    <w:rsid w:val="00AF0AF1"/>
    <w:rsid w:val="00AF0E04"/>
    <w:rsid w:val="00AF0E52"/>
    <w:rsid w:val="00AF155A"/>
    <w:rsid w:val="00AF1BB8"/>
    <w:rsid w:val="00AF1F6D"/>
    <w:rsid w:val="00AF2488"/>
    <w:rsid w:val="00AF25B1"/>
    <w:rsid w:val="00AF2675"/>
    <w:rsid w:val="00AF26D3"/>
    <w:rsid w:val="00AF29F0"/>
    <w:rsid w:val="00AF2B8C"/>
    <w:rsid w:val="00AF3409"/>
    <w:rsid w:val="00AF3578"/>
    <w:rsid w:val="00AF3C4F"/>
    <w:rsid w:val="00AF3E17"/>
    <w:rsid w:val="00AF3FAC"/>
    <w:rsid w:val="00AF4766"/>
    <w:rsid w:val="00AF4CBA"/>
    <w:rsid w:val="00AF4E04"/>
    <w:rsid w:val="00AF4E92"/>
    <w:rsid w:val="00AF4ECF"/>
    <w:rsid w:val="00AF4F26"/>
    <w:rsid w:val="00AF4F28"/>
    <w:rsid w:val="00AF5DBF"/>
    <w:rsid w:val="00AF608D"/>
    <w:rsid w:val="00AF6643"/>
    <w:rsid w:val="00AF731A"/>
    <w:rsid w:val="00AF759F"/>
    <w:rsid w:val="00AF76F6"/>
    <w:rsid w:val="00AF7A7A"/>
    <w:rsid w:val="00AF7B71"/>
    <w:rsid w:val="00B00132"/>
    <w:rsid w:val="00B00790"/>
    <w:rsid w:val="00B016B4"/>
    <w:rsid w:val="00B01807"/>
    <w:rsid w:val="00B01A03"/>
    <w:rsid w:val="00B029E6"/>
    <w:rsid w:val="00B031D5"/>
    <w:rsid w:val="00B032A5"/>
    <w:rsid w:val="00B0385B"/>
    <w:rsid w:val="00B03D5C"/>
    <w:rsid w:val="00B04946"/>
    <w:rsid w:val="00B049EA"/>
    <w:rsid w:val="00B05336"/>
    <w:rsid w:val="00B05EF1"/>
    <w:rsid w:val="00B06203"/>
    <w:rsid w:val="00B0665D"/>
    <w:rsid w:val="00B0667B"/>
    <w:rsid w:val="00B070E0"/>
    <w:rsid w:val="00B07422"/>
    <w:rsid w:val="00B07CA0"/>
    <w:rsid w:val="00B07E9D"/>
    <w:rsid w:val="00B104B7"/>
    <w:rsid w:val="00B10616"/>
    <w:rsid w:val="00B10D6D"/>
    <w:rsid w:val="00B10F3B"/>
    <w:rsid w:val="00B11072"/>
    <w:rsid w:val="00B114AD"/>
    <w:rsid w:val="00B119A6"/>
    <w:rsid w:val="00B11A18"/>
    <w:rsid w:val="00B121C8"/>
    <w:rsid w:val="00B12FC1"/>
    <w:rsid w:val="00B1308F"/>
    <w:rsid w:val="00B13867"/>
    <w:rsid w:val="00B13869"/>
    <w:rsid w:val="00B13CF4"/>
    <w:rsid w:val="00B13E1E"/>
    <w:rsid w:val="00B1433B"/>
    <w:rsid w:val="00B147DD"/>
    <w:rsid w:val="00B1492A"/>
    <w:rsid w:val="00B14D8A"/>
    <w:rsid w:val="00B153BF"/>
    <w:rsid w:val="00B163FF"/>
    <w:rsid w:val="00B16474"/>
    <w:rsid w:val="00B16D50"/>
    <w:rsid w:val="00B17BE5"/>
    <w:rsid w:val="00B17F3B"/>
    <w:rsid w:val="00B17FBD"/>
    <w:rsid w:val="00B20493"/>
    <w:rsid w:val="00B20680"/>
    <w:rsid w:val="00B214EB"/>
    <w:rsid w:val="00B221B1"/>
    <w:rsid w:val="00B2263C"/>
    <w:rsid w:val="00B23FCE"/>
    <w:rsid w:val="00B249C6"/>
    <w:rsid w:val="00B25583"/>
    <w:rsid w:val="00B2569C"/>
    <w:rsid w:val="00B2600D"/>
    <w:rsid w:val="00B26016"/>
    <w:rsid w:val="00B26613"/>
    <w:rsid w:val="00B27047"/>
    <w:rsid w:val="00B301F9"/>
    <w:rsid w:val="00B306DE"/>
    <w:rsid w:val="00B30C67"/>
    <w:rsid w:val="00B31088"/>
    <w:rsid w:val="00B31A7F"/>
    <w:rsid w:val="00B31CA5"/>
    <w:rsid w:val="00B32722"/>
    <w:rsid w:val="00B32A84"/>
    <w:rsid w:val="00B33631"/>
    <w:rsid w:val="00B345E4"/>
    <w:rsid w:val="00B357CB"/>
    <w:rsid w:val="00B358CC"/>
    <w:rsid w:val="00B35998"/>
    <w:rsid w:val="00B35C47"/>
    <w:rsid w:val="00B3609C"/>
    <w:rsid w:val="00B369DB"/>
    <w:rsid w:val="00B36A3E"/>
    <w:rsid w:val="00B372CA"/>
    <w:rsid w:val="00B3742D"/>
    <w:rsid w:val="00B40358"/>
    <w:rsid w:val="00B404F3"/>
    <w:rsid w:val="00B40C07"/>
    <w:rsid w:val="00B40C8E"/>
    <w:rsid w:val="00B41599"/>
    <w:rsid w:val="00B42590"/>
    <w:rsid w:val="00B427FA"/>
    <w:rsid w:val="00B42DC5"/>
    <w:rsid w:val="00B432A9"/>
    <w:rsid w:val="00B43809"/>
    <w:rsid w:val="00B43F04"/>
    <w:rsid w:val="00B43F92"/>
    <w:rsid w:val="00B44321"/>
    <w:rsid w:val="00B44600"/>
    <w:rsid w:val="00B446A4"/>
    <w:rsid w:val="00B44A52"/>
    <w:rsid w:val="00B44FF8"/>
    <w:rsid w:val="00B45A96"/>
    <w:rsid w:val="00B45FBC"/>
    <w:rsid w:val="00B466F8"/>
    <w:rsid w:val="00B46B83"/>
    <w:rsid w:val="00B46BFF"/>
    <w:rsid w:val="00B46E8D"/>
    <w:rsid w:val="00B46FF9"/>
    <w:rsid w:val="00B47C4D"/>
    <w:rsid w:val="00B5000F"/>
    <w:rsid w:val="00B5031F"/>
    <w:rsid w:val="00B507E2"/>
    <w:rsid w:val="00B50821"/>
    <w:rsid w:val="00B50A4E"/>
    <w:rsid w:val="00B50F00"/>
    <w:rsid w:val="00B50FD8"/>
    <w:rsid w:val="00B534CE"/>
    <w:rsid w:val="00B534E3"/>
    <w:rsid w:val="00B53570"/>
    <w:rsid w:val="00B53B01"/>
    <w:rsid w:val="00B54165"/>
    <w:rsid w:val="00B54572"/>
    <w:rsid w:val="00B547D1"/>
    <w:rsid w:val="00B55761"/>
    <w:rsid w:val="00B55978"/>
    <w:rsid w:val="00B56C07"/>
    <w:rsid w:val="00B56D04"/>
    <w:rsid w:val="00B56DA3"/>
    <w:rsid w:val="00B56E1E"/>
    <w:rsid w:val="00B60004"/>
    <w:rsid w:val="00B607BF"/>
    <w:rsid w:val="00B60A5B"/>
    <w:rsid w:val="00B60F08"/>
    <w:rsid w:val="00B612C3"/>
    <w:rsid w:val="00B6141B"/>
    <w:rsid w:val="00B61555"/>
    <w:rsid w:val="00B61700"/>
    <w:rsid w:val="00B6246E"/>
    <w:rsid w:val="00B628A9"/>
    <w:rsid w:val="00B62FCF"/>
    <w:rsid w:val="00B63014"/>
    <w:rsid w:val="00B63212"/>
    <w:rsid w:val="00B63885"/>
    <w:rsid w:val="00B63EA5"/>
    <w:rsid w:val="00B64024"/>
    <w:rsid w:val="00B64BB8"/>
    <w:rsid w:val="00B64D7B"/>
    <w:rsid w:val="00B6547B"/>
    <w:rsid w:val="00B65900"/>
    <w:rsid w:val="00B65ACB"/>
    <w:rsid w:val="00B66B83"/>
    <w:rsid w:val="00B677F2"/>
    <w:rsid w:val="00B67BDF"/>
    <w:rsid w:val="00B67D7F"/>
    <w:rsid w:val="00B67F1D"/>
    <w:rsid w:val="00B70293"/>
    <w:rsid w:val="00B704B6"/>
    <w:rsid w:val="00B707E3"/>
    <w:rsid w:val="00B70C15"/>
    <w:rsid w:val="00B71796"/>
    <w:rsid w:val="00B7203F"/>
    <w:rsid w:val="00B720FE"/>
    <w:rsid w:val="00B72DCE"/>
    <w:rsid w:val="00B72F5D"/>
    <w:rsid w:val="00B7324E"/>
    <w:rsid w:val="00B73969"/>
    <w:rsid w:val="00B73B11"/>
    <w:rsid w:val="00B74612"/>
    <w:rsid w:val="00B74DCE"/>
    <w:rsid w:val="00B74E33"/>
    <w:rsid w:val="00B753A9"/>
    <w:rsid w:val="00B7558E"/>
    <w:rsid w:val="00B75F7A"/>
    <w:rsid w:val="00B76276"/>
    <w:rsid w:val="00B7694F"/>
    <w:rsid w:val="00B76C10"/>
    <w:rsid w:val="00B777B8"/>
    <w:rsid w:val="00B8035B"/>
    <w:rsid w:val="00B81DA5"/>
    <w:rsid w:val="00B82187"/>
    <w:rsid w:val="00B82564"/>
    <w:rsid w:val="00B82F5C"/>
    <w:rsid w:val="00B83298"/>
    <w:rsid w:val="00B832CB"/>
    <w:rsid w:val="00B83597"/>
    <w:rsid w:val="00B84131"/>
    <w:rsid w:val="00B847A1"/>
    <w:rsid w:val="00B85144"/>
    <w:rsid w:val="00B85166"/>
    <w:rsid w:val="00B851BD"/>
    <w:rsid w:val="00B85878"/>
    <w:rsid w:val="00B8590A"/>
    <w:rsid w:val="00B86B7F"/>
    <w:rsid w:val="00B87B96"/>
    <w:rsid w:val="00B87C3F"/>
    <w:rsid w:val="00B9063B"/>
    <w:rsid w:val="00B90E40"/>
    <w:rsid w:val="00B91002"/>
    <w:rsid w:val="00B9140F"/>
    <w:rsid w:val="00B915B8"/>
    <w:rsid w:val="00B9177D"/>
    <w:rsid w:val="00B91BB1"/>
    <w:rsid w:val="00B91EC5"/>
    <w:rsid w:val="00B92589"/>
    <w:rsid w:val="00B937FB"/>
    <w:rsid w:val="00B93FE1"/>
    <w:rsid w:val="00B9415A"/>
    <w:rsid w:val="00B94188"/>
    <w:rsid w:val="00B94197"/>
    <w:rsid w:val="00B94695"/>
    <w:rsid w:val="00B947F5"/>
    <w:rsid w:val="00B948D1"/>
    <w:rsid w:val="00B9584C"/>
    <w:rsid w:val="00B95F9B"/>
    <w:rsid w:val="00B96158"/>
    <w:rsid w:val="00B9632D"/>
    <w:rsid w:val="00B970AB"/>
    <w:rsid w:val="00B970F1"/>
    <w:rsid w:val="00B97249"/>
    <w:rsid w:val="00B97532"/>
    <w:rsid w:val="00B978A3"/>
    <w:rsid w:val="00B97D7C"/>
    <w:rsid w:val="00BA0202"/>
    <w:rsid w:val="00BA0BB7"/>
    <w:rsid w:val="00BA14CD"/>
    <w:rsid w:val="00BA19C6"/>
    <w:rsid w:val="00BA1BA3"/>
    <w:rsid w:val="00BA1C08"/>
    <w:rsid w:val="00BA1DEE"/>
    <w:rsid w:val="00BA275D"/>
    <w:rsid w:val="00BA29DE"/>
    <w:rsid w:val="00BA2FB0"/>
    <w:rsid w:val="00BA377C"/>
    <w:rsid w:val="00BA3B65"/>
    <w:rsid w:val="00BA3E94"/>
    <w:rsid w:val="00BA435E"/>
    <w:rsid w:val="00BA444A"/>
    <w:rsid w:val="00BA55FA"/>
    <w:rsid w:val="00BA5CF0"/>
    <w:rsid w:val="00BA6261"/>
    <w:rsid w:val="00BA6A69"/>
    <w:rsid w:val="00BA7399"/>
    <w:rsid w:val="00BA7A0F"/>
    <w:rsid w:val="00BA7ED7"/>
    <w:rsid w:val="00BA7F56"/>
    <w:rsid w:val="00BB027E"/>
    <w:rsid w:val="00BB077D"/>
    <w:rsid w:val="00BB1322"/>
    <w:rsid w:val="00BB1DD8"/>
    <w:rsid w:val="00BB2111"/>
    <w:rsid w:val="00BB224A"/>
    <w:rsid w:val="00BB2275"/>
    <w:rsid w:val="00BB270F"/>
    <w:rsid w:val="00BB2EA2"/>
    <w:rsid w:val="00BB3260"/>
    <w:rsid w:val="00BB3452"/>
    <w:rsid w:val="00BB43DB"/>
    <w:rsid w:val="00BB4554"/>
    <w:rsid w:val="00BB46D6"/>
    <w:rsid w:val="00BB4A20"/>
    <w:rsid w:val="00BB572A"/>
    <w:rsid w:val="00BB6052"/>
    <w:rsid w:val="00BB6ED4"/>
    <w:rsid w:val="00BB71BE"/>
    <w:rsid w:val="00BB7A4A"/>
    <w:rsid w:val="00BB7BD6"/>
    <w:rsid w:val="00BC0051"/>
    <w:rsid w:val="00BC01CC"/>
    <w:rsid w:val="00BC054C"/>
    <w:rsid w:val="00BC2388"/>
    <w:rsid w:val="00BC2543"/>
    <w:rsid w:val="00BC2757"/>
    <w:rsid w:val="00BC27DD"/>
    <w:rsid w:val="00BC342C"/>
    <w:rsid w:val="00BC3D7D"/>
    <w:rsid w:val="00BC43B7"/>
    <w:rsid w:val="00BC44B2"/>
    <w:rsid w:val="00BC468E"/>
    <w:rsid w:val="00BC473A"/>
    <w:rsid w:val="00BC4C97"/>
    <w:rsid w:val="00BC4D21"/>
    <w:rsid w:val="00BC50B3"/>
    <w:rsid w:val="00BC53B5"/>
    <w:rsid w:val="00BC57A8"/>
    <w:rsid w:val="00BC5924"/>
    <w:rsid w:val="00BC59C5"/>
    <w:rsid w:val="00BC631C"/>
    <w:rsid w:val="00BC72A0"/>
    <w:rsid w:val="00BC7AC8"/>
    <w:rsid w:val="00BD0614"/>
    <w:rsid w:val="00BD0B8C"/>
    <w:rsid w:val="00BD1122"/>
    <w:rsid w:val="00BD11F6"/>
    <w:rsid w:val="00BD1326"/>
    <w:rsid w:val="00BD143D"/>
    <w:rsid w:val="00BD15ED"/>
    <w:rsid w:val="00BD18CB"/>
    <w:rsid w:val="00BD1CF1"/>
    <w:rsid w:val="00BD1D85"/>
    <w:rsid w:val="00BD1E72"/>
    <w:rsid w:val="00BD1FE9"/>
    <w:rsid w:val="00BD2120"/>
    <w:rsid w:val="00BD321B"/>
    <w:rsid w:val="00BD3821"/>
    <w:rsid w:val="00BD3EB0"/>
    <w:rsid w:val="00BD4079"/>
    <w:rsid w:val="00BD4B59"/>
    <w:rsid w:val="00BD5333"/>
    <w:rsid w:val="00BD535F"/>
    <w:rsid w:val="00BD7379"/>
    <w:rsid w:val="00BD7BC5"/>
    <w:rsid w:val="00BE047D"/>
    <w:rsid w:val="00BE0747"/>
    <w:rsid w:val="00BE0965"/>
    <w:rsid w:val="00BE1462"/>
    <w:rsid w:val="00BE1AA9"/>
    <w:rsid w:val="00BE2381"/>
    <w:rsid w:val="00BE2669"/>
    <w:rsid w:val="00BE2AD3"/>
    <w:rsid w:val="00BE3977"/>
    <w:rsid w:val="00BE41D5"/>
    <w:rsid w:val="00BE448B"/>
    <w:rsid w:val="00BE4711"/>
    <w:rsid w:val="00BE4A5F"/>
    <w:rsid w:val="00BE4D8C"/>
    <w:rsid w:val="00BE4E88"/>
    <w:rsid w:val="00BE5489"/>
    <w:rsid w:val="00BE56FE"/>
    <w:rsid w:val="00BE582C"/>
    <w:rsid w:val="00BE58C6"/>
    <w:rsid w:val="00BE5BDD"/>
    <w:rsid w:val="00BE5DFD"/>
    <w:rsid w:val="00BE5FB4"/>
    <w:rsid w:val="00BE604D"/>
    <w:rsid w:val="00BE621D"/>
    <w:rsid w:val="00BE6395"/>
    <w:rsid w:val="00BE65CD"/>
    <w:rsid w:val="00BE6DE6"/>
    <w:rsid w:val="00BE770F"/>
    <w:rsid w:val="00BE7E62"/>
    <w:rsid w:val="00BE7E86"/>
    <w:rsid w:val="00BF006E"/>
    <w:rsid w:val="00BF0674"/>
    <w:rsid w:val="00BF08F4"/>
    <w:rsid w:val="00BF09B0"/>
    <w:rsid w:val="00BF0AA2"/>
    <w:rsid w:val="00BF0BD1"/>
    <w:rsid w:val="00BF13E5"/>
    <w:rsid w:val="00BF1AB7"/>
    <w:rsid w:val="00BF25DA"/>
    <w:rsid w:val="00BF2812"/>
    <w:rsid w:val="00BF345A"/>
    <w:rsid w:val="00BF3BAA"/>
    <w:rsid w:val="00BF3C77"/>
    <w:rsid w:val="00BF3D65"/>
    <w:rsid w:val="00BF4116"/>
    <w:rsid w:val="00BF43CB"/>
    <w:rsid w:val="00BF45EA"/>
    <w:rsid w:val="00BF4973"/>
    <w:rsid w:val="00BF5EBD"/>
    <w:rsid w:val="00BF632B"/>
    <w:rsid w:val="00BF6714"/>
    <w:rsid w:val="00BF69DE"/>
    <w:rsid w:val="00BF6EB7"/>
    <w:rsid w:val="00BF7F0D"/>
    <w:rsid w:val="00C00168"/>
    <w:rsid w:val="00C00487"/>
    <w:rsid w:val="00C0070B"/>
    <w:rsid w:val="00C00B34"/>
    <w:rsid w:val="00C00F17"/>
    <w:rsid w:val="00C014CA"/>
    <w:rsid w:val="00C01930"/>
    <w:rsid w:val="00C01A3F"/>
    <w:rsid w:val="00C021E8"/>
    <w:rsid w:val="00C0274D"/>
    <w:rsid w:val="00C031DA"/>
    <w:rsid w:val="00C037BC"/>
    <w:rsid w:val="00C039AA"/>
    <w:rsid w:val="00C03B13"/>
    <w:rsid w:val="00C03BCA"/>
    <w:rsid w:val="00C03D5C"/>
    <w:rsid w:val="00C03E39"/>
    <w:rsid w:val="00C041FD"/>
    <w:rsid w:val="00C044E8"/>
    <w:rsid w:val="00C04617"/>
    <w:rsid w:val="00C047B6"/>
    <w:rsid w:val="00C04A02"/>
    <w:rsid w:val="00C04B81"/>
    <w:rsid w:val="00C04CA6"/>
    <w:rsid w:val="00C05259"/>
    <w:rsid w:val="00C05658"/>
    <w:rsid w:val="00C0597E"/>
    <w:rsid w:val="00C05B3F"/>
    <w:rsid w:val="00C063C7"/>
    <w:rsid w:val="00C06513"/>
    <w:rsid w:val="00C06A70"/>
    <w:rsid w:val="00C06D5A"/>
    <w:rsid w:val="00C07233"/>
    <w:rsid w:val="00C07767"/>
    <w:rsid w:val="00C07807"/>
    <w:rsid w:val="00C07EE2"/>
    <w:rsid w:val="00C10099"/>
    <w:rsid w:val="00C10200"/>
    <w:rsid w:val="00C1049B"/>
    <w:rsid w:val="00C108E4"/>
    <w:rsid w:val="00C10B76"/>
    <w:rsid w:val="00C10BE9"/>
    <w:rsid w:val="00C1126B"/>
    <w:rsid w:val="00C11715"/>
    <w:rsid w:val="00C1195E"/>
    <w:rsid w:val="00C11EAA"/>
    <w:rsid w:val="00C1237C"/>
    <w:rsid w:val="00C123F0"/>
    <w:rsid w:val="00C1270C"/>
    <w:rsid w:val="00C1296A"/>
    <w:rsid w:val="00C13064"/>
    <w:rsid w:val="00C1407F"/>
    <w:rsid w:val="00C144D6"/>
    <w:rsid w:val="00C14582"/>
    <w:rsid w:val="00C151D8"/>
    <w:rsid w:val="00C155DC"/>
    <w:rsid w:val="00C159CC"/>
    <w:rsid w:val="00C15B06"/>
    <w:rsid w:val="00C15DD7"/>
    <w:rsid w:val="00C16B07"/>
    <w:rsid w:val="00C17379"/>
    <w:rsid w:val="00C17DCB"/>
    <w:rsid w:val="00C2010E"/>
    <w:rsid w:val="00C2101D"/>
    <w:rsid w:val="00C21D4D"/>
    <w:rsid w:val="00C21FAB"/>
    <w:rsid w:val="00C22230"/>
    <w:rsid w:val="00C2237D"/>
    <w:rsid w:val="00C223D0"/>
    <w:rsid w:val="00C2308C"/>
    <w:rsid w:val="00C234EA"/>
    <w:rsid w:val="00C23842"/>
    <w:rsid w:val="00C23F65"/>
    <w:rsid w:val="00C24151"/>
    <w:rsid w:val="00C255D9"/>
    <w:rsid w:val="00C256A2"/>
    <w:rsid w:val="00C256DB"/>
    <w:rsid w:val="00C258EB"/>
    <w:rsid w:val="00C25B38"/>
    <w:rsid w:val="00C26092"/>
    <w:rsid w:val="00C26FBE"/>
    <w:rsid w:val="00C26FD8"/>
    <w:rsid w:val="00C273CB"/>
    <w:rsid w:val="00C27E6B"/>
    <w:rsid w:val="00C31510"/>
    <w:rsid w:val="00C31BD8"/>
    <w:rsid w:val="00C31DA4"/>
    <w:rsid w:val="00C327D8"/>
    <w:rsid w:val="00C32B8A"/>
    <w:rsid w:val="00C32D9E"/>
    <w:rsid w:val="00C33BD4"/>
    <w:rsid w:val="00C3411C"/>
    <w:rsid w:val="00C34B15"/>
    <w:rsid w:val="00C35B82"/>
    <w:rsid w:val="00C35BD4"/>
    <w:rsid w:val="00C35F61"/>
    <w:rsid w:val="00C37381"/>
    <w:rsid w:val="00C37F21"/>
    <w:rsid w:val="00C4036A"/>
    <w:rsid w:val="00C410D4"/>
    <w:rsid w:val="00C41964"/>
    <w:rsid w:val="00C420FF"/>
    <w:rsid w:val="00C42676"/>
    <w:rsid w:val="00C428DD"/>
    <w:rsid w:val="00C429EE"/>
    <w:rsid w:val="00C43022"/>
    <w:rsid w:val="00C43310"/>
    <w:rsid w:val="00C44BC6"/>
    <w:rsid w:val="00C450AA"/>
    <w:rsid w:val="00C451A2"/>
    <w:rsid w:val="00C451E5"/>
    <w:rsid w:val="00C45A88"/>
    <w:rsid w:val="00C45E02"/>
    <w:rsid w:val="00C46273"/>
    <w:rsid w:val="00C463F9"/>
    <w:rsid w:val="00C46699"/>
    <w:rsid w:val="00C46702"/>
    <w:rsid w:val="00C46C5F"/>
    <w:rsid w:val="00C46F12"/>
    <w:rsid w:val="00C474AE"/>
    <w:rsid w:val="00C47E67"/>
    <w:rsid w:val="00C500F4"/>
    <w:rsid w:val="00C5058D"/>
    <w:rsid w:val="00C50B9D"/>
    <w:rsid w:val="00C50BCE"/>
    <w:rsid w:val="00C50FF9"/>
    <w:rsid w:val="00C5139E"/>
    <w:rsid w:val="00C51B42"/>
    <w:rsid w:val="00C51D39"/>
    <w:rsid w:val="00C51FFD"/>
    <w:rsid w:val="00C520B9"/>
    <w:rsid w:val="00C53B2C"/>
    <w:rsid w:val="00C53D17"/>
    <w:rsid w:val="00C55007"/>
    <w:rsid w:val="00C55FA3"/>
    <w:rsid w:val="00C563FB"/>
    <w:rsid w:val="00C57AE1"/>
    <w:rsid w:val="00C57E91"/>
    <w:rsid w:val="00C60817"/>
    <w:rsid w:val="00C60A46"/>
    <w:rsid w:val="00C61A63"/>
    <w:rsid w:val="00C61C6D"/>
    <w:rsid w:val="00C6234B"/>
    <w:rsid w:val="00C62979"/>
    <w:rsid w:val="00C633AD"/>
    <w:rsid w:val="00C635CD"/>
    <w:rsid w:val="00C63606"/>
    <w:rsid w:val="00C63EF8"/>
    <w:rsid w:val="00C6412B"/>
    <w:rsid w:val="00C65A42"/>
    <w:rsid w:val="00C661FE"/>
    <w:rsid w:val="00C664A6"/>
    <w:rsid w:val="00C6661B"/>
    <w:rsid w:val="00C66D30"/>
    <w:rsid w:val="00C70CBE"/>
    <w:rsid w:val="00C70F19"/>
    <w:rsid w:val="00C71311"/>
    <w:rsid w:val="00C71ABF"/>
    <w:rsid w:val="00C71C2C"/>
    <w:rsid w:val="00C7255D"/>
    <w:rsid w:val="00C7278B"/>
    <w:rsid w:val="00C72C5E"/>
    <w:rsid w:val="00C73573"/>
    <w:rsid w:val="00C7366D"/>
    <w:rsid w:val="00C739E8"/>
    <w:rsid w:val="00C74C19"/>
    <w:rsid w:val="00C752B0"/>
    <w:rsid w:val="00C754E2"/>
    <w:rsid w:val="00C754E8"/>
    <w:rsid w:val="00C7550F"/>
    <w:rsid w:val="00C75997"/>
    <w:rsid w:val="00C75BAE"/>
    <w:rsid w:val="00C75D62"/>
    <w:rsid w:val="00C76C97"/>
    <w:rsid w:val="00C76F9F"/>
    <w:rsid w:val="00C7793B"/>
    <w:rsid w:val="00C77C42"/>
    <w:rsid w:val="00C77E4F"/>
    <w:rsid w:val="00C8013F"/>
    <w:rsid w:val="00C802E2"/>
    <w:rsid w:val="00C80847"/>
    <w:rsid w:val="00C80974"/>
    <w:rsid w:val="00C817B0"/>
    <w:rsid w:val="00C81855"/>
    <w:rsid w:val="00C81A2C"/>
    <w:rsid w:val="00C82BD4"/>
    <w:rsid w:val="00C83176"/>
    <w:rsid w:val="00C832C2"/>
    <w:rsid w:val="00C83441"/>
    <w:rsid w:val="00C8380C"/>
    <w:rsid w:val="00C83BB2"/>
    <w:rsid w:val="00C84CFF"/>
    <w:rsid w:val="00C84F25"/>
    <w:rsid w:val="00C85FCB"/>
    <w:rsid w:val="00C86650"/>
    <w:rsid w:val="00C86A8A"/>
    <w:rsid w:val="00C87238"/>
    <w:rsid w:val="00C87A28"/>
    <w:rsid w:val="00C87BC9"/>
    <w:rsid w:val="00C87D22"/>
    <w:rsid w:val="00C87DDB"/>
    <w:rsid w:val="00C9047A"/>
    <w:rsid w:val="00C90AE9"/>
    <w:rsid w:val="00C90FF5"/>
    <w:rsid w:val="00C91117"/>
    <w:rsid w:val="00C91577"/>
    <w:rsid w:val="00C91B3B"/>
    <w:rsid w:val="00C9220D"/>
    <w:rsid w:val="00C92326"/>
    <w:rsid w:val="00C9274F"/>
    <w:rsid w:val="00C927DB"/>
    <w:rsid w:val="00C92DD9"/>
    <w:rsid w:val="00C9341E"/>
    <w:rsid w:val="00C934AE"/>
    <w:rsid w:val="00C93593"/>
    <w:rsid w:val="00C93786"/>
    <w:rsid w:val="00C94450"/>
    <w:rsid w:val="00C94CE8"/>
    <w:rsid w:val="00C94D5D"/>
    <w:rsid w:val="00C94F9D"/>
    <w:rsid w:val="00C9516E"/>
    <w:rsid w:val="00C9596B"/>
    <w:rsid w:val="00C95AEB"/>
    <w:rsid w:val="00C95EEA"/>
    <w:rsid w:val="00C9609D"/>
    <w:rsid w:val="00C96CE5"/>
    <w:rsid w:val="00C96F58"/>
    <w:rsid w:val="00C973AA"/>
    <w:rsid w:val="00C97A3F"/>
    <w:rsid w:val="00C97D18"/>
    <w:rsid w:val="00CA03DF"/>
    <w:rsid w:val="00CA1A61"/>
    <w:rsid w:val="00CA26A7"/>
    <w:rsid w:val="00CA28D7"/>
    <w:rsid w:val="00CA2F3A"/>
    <w:rsid w:val="00CA2FEF"/>
    <w:rsid w:val="00CA310F"/>
    <w:rsid w:val="00CA346A"/>
    <w:rsid w:val="00CA371B"/>
    <w:rsid w:val="00CA3B46"/>
    <w:rsid w:val="00CA3EF6"/>
    <w:rsid w:val="00CA45C1"/>
    <w:rsid w:val="00CA553A"/>
    <w:rsid w:val="00CA6841"/>
    <w:rsid w:val="00CA6DF5"/>
    <w:rsid w:val="00CA6E76"/>
    <w:rsid w:val="00CA75B6"/>
    <w:rsid w:val="00CA76C7"/>
    <w:rsid w:val="00CA78E4"/>
    <w:rsid w:val="00CA7BDD"/>
    <w:rsid w:val="00CA7C27"/>
    <w:rsid w:val="00CB06D3"/>
    <w:rsid w:val="00CB09BA"/>
    <w:rsid w:val="00CB0A7B"/>
    <w:rsid w:val="00CB0DB0"/>
    <w:rsid w:val="00CB0E80"/>
    <w:rsid w:val="00CB1111"/>
    <w:rsid w:val="00CB1210"/>
    <w:rsid w:val="00CB13EF"/>
    <w:rsid w:val="00CB1610"/>
    <w:rsid w:val="00CB1FC1"/>
    <w:rsid w:val="00CB206E"/>
    <w:rsid w:val="00CB2705"/>
    <w:rsid w:val="00CB29B0"/>
    <w:rsid w:val="00CB2B18"/>
    <w:rsid w:val="00CB35FB"/>
    <w:rsid w:val="00CB4667"/>
    <w:rsid w:val="00CB4A26"/>
    <w:rsid w:val="00CB4F07"/>
    <w:rsid w:val="00CB4F1B"/>
    <w:rsid w:val="00CB5CD1"/>
    <w:rsid w:val="00CB658D"/>
    <w:rsid w:val="00CB67EA"/>
    <w:rsid w:val="00CB6CA3"/>
    <w:rsid w:val="00CB6E01"/>
    <w:rsid w:val="00CB6E3F"/>
    <w:rsid w:val="00CB70A3"/>
    <w:rsid w:val="00CC056E"/>
    <w:rsid w:val="00CC082D"/>
    <w:rsid w:val="00CC09EC"/>
    <w:rsid w:val="00CC1193"/>
    <w:rsid w:val="00CC19A3"/>
    <w:rsid w:val="00CC1A00"/>
    <w:rsid w:val="00CC1B66"/>
    <w:rsid w:val="00CC1F2E"/>
    <w:rsid w:val="00CC21AC"/>
    <w:rsid w:val="00CC25EB"/>
    <w:rsid w:val="00CC260B"/>
    <w:rsid w:val="00CC26F9"/>
    <w:rsid w:val="00CC3214"/>
    <w:rsid w:val="00CC3F7F"/>
    <w:rsid w:val="00CC4899"/>
    <w:rsid w:val="00CC4DAC"/>
    <w:rsid w:val="00CC4EC5"/>
    <w:rsid w:val="00CC5FEC"/>
    <w:rsid w:val="00CC623C"/>
    <w:rsid w:val="00CC6249"/>
    <w:rsid w:val="00CC624D"/>
    <w:rsid w:val="00CC6256"/>
    <w:rsid w:val="00CC648B"/>
    <w:rsid w:val="00CC78D7"/>
    <w:rsid w:val="00CC7C1E"/>
    <w:rsid w:val="00CC7E99"/>
    <w:rsid w:val="00CD1064"/>
    <w:rsid w:val="00CD15AA"/>
    <w:rsid w:val="00CD1FF2"/>
    <w:rsid w:val="00CD24FB"/>
    <w:rsid w:val="00CD3258"/>
    <w:rsid w:val="00CD3ACF"/>
    <w:rsid w:val="00CD3BCE"/>
    <w:rsid w:val="00CD45CA"/>
    <w:rsid w:val="00CD46C9"/>
    <w:rsid w:val="00CD4727"/>
    <w:rsid w:val="00CD4A06"/>
    <w:rsid w:val="00CD4A77"/>
    <w:rsid w:val="00CD4B92"/>
    <w:rsid w:val="00CD5991"/>
    <w:rsid w:val="00CD5A82"/>
    <w:rsid w:val="00CD5C08"/>
    <w:rsid w:val="00CD62F5"/>
    <w:rsid w:val="00CD6883"/>
    <w:rsid w:val="00CD69C6"/>
    <w:rsid w:val="00CD6A10"/>
    <w:rsid w:val="00CD6D9B"/>
    <w:rsid w:val="00CD6EE7"/>
    <w:rsid w:val="00CD77E9"/>
    <w:rsid w:val="00CD780E"/>
    <w:rsid w:val="00CD7EC2"/>
    <w:rsid w:val="00CE0307"/>
    <w:rsid w:val="00CE0748"/>
    <w:rsid w:val="00CE08BA"/>
    <w:rsid w:val="00CE096F"/>
    <w:rsid w:val="00CE0C21"/>
    <w:rsid w:val="00CE17A3"/>
    <w:rsid w:val="00CE2817"/>
    <w:rsid w:val="00CE2A5A"/>
    <w:rsid w:val="00CE2BE7"/>
    <w:rsid w:val="00CE30CA"/>
    <w:rsid w:val="00CE3148"/>
    <w:rsid w:val="00CE3AE4"/>
    <w:rsid w:val="00CE4A9B"/>
    <w:rsid w:val="00CE4C0B"/>
    <w:rsid w:val="00CE51FB"/>
    <w:rsid w:val="00CE5471"/>
    <w:rsid w:val="00CE550F"/>
    <w:rsid w:val="00CE5B6A"/>
    <w:rsid w:val="00CE61EF"/>
    <w:rsid w:val="00CE6B14"/>
    <w:rsid w:val="00CE6C91"/>
    <w:rsid w:val="00CE6D92"/>
    <w:rsid w:val="00CE6FD3"/>
    <w:rsid w:val="00CE776D"/>
    <w:rsid w:val="00CE7B05"/>
    <w:rsid w:val="00CE7EF5"/>
    <w:rsid w:val="00CF13B9"/>
    <w:rsid w:val="00CF1E8D"/>
    <w:rsid w:val="00CF236D"/>
    <w:rsid w:val="00CF240E"/>
    <w:rsid w:val="00CF32CF"/>
    <w:rsid w:val="00CF32E0"/>
    <w:rsid w:val="00CF350E"/>
    <w:rsid w:val="00CF3C04"/>
    <w:rsid w:val="00CF3CE4"/>
    <w:rsid w:val="00CF4D22"/>
    <w:rsid w:val="00CF5159"/>
    <w:rsid w:val="00CF52E4"/>
    <w:rsid w:val="00CF5454"/>
    <w:rsid w:val="00CF57E2"/>
    <w:rsid w:val="00CF583C"/>
    <w:rsid w:val="00CF5996"/>
    <w:rsid w:val="00CF6086"/>
    <w:rsid w:val="00CF69D8"/>
    <w:rsid w:val="00CF7831"/>
    <w:rsid w:val="00CF7B0F"/>
    <w:rsid w:val="00D001DE"/>
    <w:rsid w:val="00D006C7"/>
    <w:rsid w:val="00D00A5E"/>
    <w:rsid w:val="00D02453"/>
    <w:rsid w:val="00D029FE"/>
    <w:rsid w:val="00D0309C"/>
    <w:rsid w:val="00D0333D"/>
    <w:rsid w:val="00D03BD5"/>
    <w:rsid w:val="00D03F76"/>
    <w:rsid w:val="00D04642"/>
    <w:rsid w:val="00D04717"/>
    <w:rsid w:val="00D04961"/>
    <w:rsid w:val="00D056D1"/>
    <w:rsid w:val="00D069CA"/>
    <w:rsid w:val="00D07009"/>
    <w:rsid w:val="00D07208"/>
    <w:rsid w:val="00D1059D"/>
    <w:rsid w:val="00D10D2D"/>
    <w:rsid w:val="00D1115B"/>
    <w:rsid w:val="00D1162D"/>
    <w:rsid w:val="00D1178F"/>
    <w:rsid w:val="00D1181C"/>
    <w:rsid w:val="00D11D0C"/>
    <w:rsid w:val="00D11DB1"/>
    <w:rsid w:val="00D11DD2"/>
    <w:rsid w:val="00D11F8E"/>
    <w:rsid w:val="00D1223F"/>
    <w:rsid w:val="00D127DC"/>
    <w:rsid w:val="00D13048"/>
    <w:rsid w:val="00D1351A"/>
    <w:rsid w:val="00D141C5"/>
    <w:rsid w:val="00D1466B"/>
    <w:rsid w:val="00D15F36"/>
    <w:rsid w:val="00D1633B"/>
    <w:rsid w:val="00D168D9"/>
    <w:rsid w:val="00D17B05"/>
    <w:rsid w:val="00D203FA"/>
    <w:rsid w:val="00D20537"/>
    <w:rsid w:val="00D206CC"/>
    <w:rsid w:val="00D208B9"/>
    <w:rsid w:val="00D21429"/>
    <w:rsid w:val="00D21AEC"/>
    <w:rsid w:val="00D21C31"/>
    <w:rsid w:val="00D21DC9"/>
    <w:rsid w:val="00D21EAA"/>
    <w:rsid w:val="00D21FAF"/>
    <w:rsid w:val="00D22C79"/>
    <w:rsid w:val="00D23380"/>
    <w:rsid w:val="00D237AB"/>
    <w:rsid w:val="00D23BA6"/>
    <w:rsid w:val="00D2494D"/>
    <w:rsid w:val="00D24ADF"/>
    <w:rsid w:val="00D25129"/>
    <w:rsid w:val="00D252C5"/>
    <w:rsid w:val="00D25767"/>
    <w:rsid w:val="00D25D15"/>
    <w:rsid w:val="00D25F15"/>
    <w:rsid w:val="00D261D3"/>
    <w:rsid w:val="00D263F7"/>
    <w:rsid w:val="00D2665C"/>
    <w:rsid w:val="00D26E2A"/>
    <w:rsid w:val="00D270C2"/>
    <w:rsid w:val="00D27590"/>
    <w:rsid w:val="00D276FE"/>
    <w:rsid w:val="00D278AC"/>
    <w:rsid w:val="00D301C8"/>
    <w:rsid w:val="00D30B5C"/>
    <w:rsid w:val="00D3136C"/>
    <w:rsid w:val="00D31A55"/>
    <w:rsid w:val="00D31CE8"/>
    <w:rsid w:val="00D31FBE"/>
    <w:rsid w:val="00D320A4"/>
    <w:rsid w:val="00D321F2"/>
    <w:rsid w:val="00D3275C"/>
    <w:rsid w:val="00D32991"/>
    <w:rsid w:val="00D32CBA"/>
    <w:rsid w:val="00D33545"/>
    <w:rsid w:val="00D33BBB"/>
    <w:rsid w:val="00D33D91"/>
    <w:rsid w:val="00D33DB2"/>
    <w:rsid w:val="00D3401B"/>
    <w:rsid w:val="00D3454F"/>
    <w:rsid w:val="00D34620"/>
    <w:rsid w:val="00D347B6"/>
    <w:rsid w:val="00D34FCE"/>
    <w:rsid w:val="00D35264"/>
    <w:rsid w:val="00D35365"/>
    <w:rsid w:val="00D35515"/>
    <w:rsid w:val="00D35E7C"/>
    <w:rsid w:val="00D37E71"/>
    <w:rsid w:val="00D40867"/>
    <w:rsid w:val="00D40BA4"/>
    <w:rsid w:val="00D40E98"/>
    <w:rsid w:val="00D4106C"/>
    <w:rsid w:val="00D41828"/>
    <w:rsid w:val="00D41BF3"/>
    <w:rsid w:val="00D423EE"/>
    <w:rsid w:val="00D42BEF"/>
    <w:rsid w:val="00D439FA"/>
    <w:rsid w:val="00D43AD2"/>
    <w:rsid w:val="00D43E85"/>
    <w:rsid w:val="00D445D1"/>
    <w:rsid w:val="00D450FE"/>
    <w:rsid w:val="00D455C4"/>
    <w:rsid w:val="00D46B45"/>
    <w:rsid w:val="00D47320"/>
    <w:rsid w:val="00D5019A"/>
    <w:rsid w:val="00D501DC"/>
    <w:rsid w:val="00D502AE"/>
    <w:rsid w:val="00D50897"/>
    <w:rsid w:val="00D50E47"/>
    <w:rsid w:val="00D5114B"/>
    <w:rsid w:val="00D51262"/>
    <w:rsid w:val="00D517A9"/>
    <w:rsid w:val="00D51A1F"/>
    <w:rsid w:val="00D51C7E"/>
    <w:rsid w:val="00D52B43"/>
    <w:rsid w:val="00D52FD5"/>
    <w:rsid w:val="00D52FF1"/>
    <w:rsid w:val="00D5331B"/>
    <w:rsid w:val="00D533B8"/>
    <w:rsid w:val="00D53BD6"/>
    <w:rsid w:val="00D53BF3"/>
    <w:rsid w:val="00D5418A"/>
    <w:rsid w:val="00D54AE7"/>
    <w:rsid w:val="00D55048"/>
    <w:rsid w:val="00D55B57"/>
    <w:rsid w:val="00D562D5"/>
    <w:rsid w:val="00D602E2"/>
    <w:rsid w:val="00D607BF"/>
    <w:rsid w:val="00D60822"/>
    <w:rsid w:val="00D60F39"/>
    <w:rsid w:val="00D61870"/>
    <w:rsid w:val="00D627B9"/>
    <w:rsid w:val="00D63362"/>
    <w:rsid w:val="00D6381D"/>
    <w:rsid w:val="00D6387F"/>
    <w:rsid w:val="00D639F4"/>
    <w:rsid w:val="00D63BF1"/>
    <w:rsid w:val="00D644A3"/>
    <w:rsid w:val="00D651DE"/>
    <w:rsid w:val="00D6585B"/>
    <w:rsid w:val="00D65E06"/>
    <w:rsid w:val="00D65FE7"/>
    <w:rsid w:val="00D6635C"/>
    <w:rsid w:val="00D663E2"/>
    <w:rsid w:val="00D66557"/>
    <w:rsid w:val="00D66744"/>
    <w:rsid w:val="00D67072"/>
    <w:rsid w:val="00D67AD7"/>
    <w:rsid w:val="00D7040F"/>
    <w:rsid w:val="00D70FF7"/>
    <w:rsid w:val="00D711EB"/>
    <w:rsid w:val="00D71379"/>
    <w:rsid w:val="00D713E6"/>
    <w:rsid w:val="00D71C38"/>
    <w:rsid w:val="00D72880"/>
    <w:rsid w:val="00D72D79"/>
    <w:rsid w:val="00D73FEF"/>
    <w:rsid w:val="00D740E4"/>
    <w:rsid w:val="00D7555B"/>
    <w:rsid w:val="00D7584B"/>
    <w:rsid w:val="00D75B12"/>
    <w:rsid w:val="00D75BF9"/>
    <w:rsid w:val="00D76AF5"/>
    <w:rsid w:val="00D77499"/>
    <w:rsid w:val="00D777CF"/>
    <w:rsid w:val="00D77EF4"/>
    <w:rsid w:val="00D801FD"/>
    <w:rsid w:val="00D8064F"/>
    <w:rsid w:val="00D807C0"/>
    <w:rsid w:val="00D808F4"/>
    <w:rsid w:val="00D80BD4"/>
    <w:rsid w:val="00D81A23"/>
    <w:rsid w:val="00D8231C"/>
    <w:rsid w:val="00D82340"/>
    <w:rsid w:val="00D82547"/>
    <w:rsid w:val="00D82903"/>
    <w:rsid w:val="00D83558"/>
    <w:rsid w:val="00D83C93"/>
    <w:rsid w:val="00D84639"/>
    <w:rsid w:val="00D84E1C"/>
    <w:rsid w:val="00D85037"/>
    <w:rsid w:val="00D8524D"/>
    <w:rsid w:val="00D85836"/>
    <w:rsid w:val="00D8599D"/>
    <w:rsid w:val="00D86349"/>
    <w:rsid w:val="00D8653D"/>
    <w:rsid w:val="00D869A7"/>
    <w:rsid w:val="00D87B45"/>
    <w:rsid w:val="00D903A0"/>
    <w:rsid w:val="00D91129"/>
    <w:rsid w:val="00D912F2"/>
    <w:rsid w:val="00D91781"/>
    <w:rsid w:val="00D92465"/>
    <w:rsid w:val="00D9246D"/>
    <w:rsid w:val="00D92B5A"/>
    <w:rsid w:val="00D93657"/>
    <w:rsid w:val="00D93781"/>
    <w:rsid w:val="00D93D97"/>
    <w:rsid w:val="00D93DE5"/>
    <w:rsid w:val="00D944B7"/>
    <w:rsid w:val="00D9454F"/>
    <w:rsid w:val="00D95436"/>
    <w:rsid w:val="00D95C90"/>
    <w:rsid w:val="00D95FFA"/>
    <w:rsid w:val="00D95FFC"/>
    <w:rsid w:val="00D96388"/>
    <w:rsid w:val="00D97134"/>
    <w:rsid w:val="00DA00F2"/>
    <w:rsid w:val="00DA0170"/>
    <w:rsid w:val="00DA02A0"/>
    <w:rsid w:val="00DA0314"/>
    <w:rsid w:val="00DA0CAC"/>
    <w:rsid w:val="00DA11D6"/>
    <w:rsid w:val="00DA13AD"/>
    <w:rsid w:val="00DA1BD9"/>
    <w:rsid w:val="00DA1CBD"/>
    <w:rsid w:val="00DA1DB2"/>
    <w:rsid w:val="00DA1E64"/>
    <w:rsid w:val="00DA2067"/>
    <w:rsid w:val="00DA2BE9"/>
    <w:rsid w:val="00DA2C87"/>
    <w:rsid w:val="00DA3081"/>
    <w:rsid w:val="00DA379D"/>
    <w:rsid w:val="00DA3F98"/>
    <w:rsid w:val="00DA46AB"/>
    <w:rsid w:val="00DA4E51"/>
    <w:rsid w:val="00DA51F4"/>
    <w:rsid w:val="00DA5259"/>
    <w:rsid w:val="00DA56E0"/>
    <w:rsid w:val="00DA5853"/>
    <w:rsid w:val="00DA650E"/>
    <w:rsid w:val="00DA70EB"/>
    <w:rsid w:val="00DB0158"/>
    <w:rsid w:val="00DB05B4"/>
    <w:rsid w:val="00DB0956"/>
    <w:rsid w:val="00DB0DAA"/>
    <w:rsid w:val="00DB12EA"/>
    <w:rsid w:val="00DB15A5"/>
    <w:rsid w:val="00DB16B9"/>
    <w:rsid w:val="00DB1838"/>
    <w:rsid w:val="00DB1986"/>
    <w:rsid w:val="00DB1AD7"/>
    <w:rsid w:val="00DB1E1E"/>
    <w:rsid w:val="00DB2F28"/>
    <w:rsid w:val="00DB3234"/>
    <w:rsid w:val="00DB45F6"/>
    <w:rsid w:val="00DB4891"/>
    <w:rsid w:val="00DB5336"/>
    <w:rsid w:val="00DB58F6"/>
    <w:rsid w:val="00DB5F17"/>
    <w:rsid w:val="00DB6087"/>
    <w:rsid w:val="00DB6156"/>
    <w:rsid w:val="00DB6191"/>
    <w:rsid w:val="00DB6271"/>
    <w:rsid w:val="00DB6809"/>
    <w:rsid w:val="00DB6D80"/>
    <w:rsid w:val="00DB6FEC"/>
    <w:rsid w:val="00DB7518"/>
    <w:rsid w:val="00DB7600"/>
    <w:rsid w:val="00DC0211"/>
    <w:rsid w:val="00DC0491"/>
    <w:rsid w:val="00DC0C17"/>
    <w:rsid w:val="00DC0D37"/>
    <w:rsid w:val="00DC1997"/>
    <w:rsid w:val="00DC1D52"/>
    <w:rsid w:val="00DC20BE"/>
    <w:rsid w:val="00DC2896"/>
    <w:rsid w:val="00DC2E0B"/>
    <w:rsid w:val="00DC36B4"/>
    <w:rsid w:val="00DC393C"/>
    <w:rsid w:val="00DC3E4A"/>
    <w:rsid w:val="00DC42CA"/>
    <w:rsid w:val="00DC43B5"/>
    <w:rsid w:val="00DC48B1"/>
    <w:rsid w:val="00DC4BF8"/>
    <w:rsid w:val="00DC53FF"/>
    <w:rsid w:val="00DC56E2"/>
    <w:rsid w:val="00DC571C"/>
    <w:rsid w:val="00DC5759"/>
    <w:rsid w:val="00DC5A37"/>
    <w:rsid w:val="00DC6D14"/>
    <w:rsid w:val="00DC73B8"/>
    <w:rsid w:val="00DC7971"/>
    <w:rsid w:val="00DC7E1D"/>
    <w:rsid w:val="00DD08B1"/>
    <w:rsid w:val="00DD17C1"/>
    <w:rsid w:val="00DD1A3E"/>
    <w:rsid w:val="00DD24FC"/>
    <w:rsid w:val="00DD386E"/>
    <w:rsid w:val="00DD3F4B"/>
    <w:rsid w:val="00DD50CB"/>
    <w:rsid w:val="00DD5169"/>
    <w:rsid w:val="00DD55D0"/>
    <w:rsid w:val="00DD5BD2"/>
    <w:rsid w:val="00DD615E"/>
    <w:rsid w:val="00DD6306"/>
    <w:rsid w:val="00DD654F"/>
    <w:rsid w:val="00DD6D90"/>
    <w:rsid w:val="00DD6E88"/>
    <w:rsid w:val="00DE09B9"/>
    <w:rsid w:val="00DE16C7"/>
    <w:rsid w:val="00DE16EE"/>
    <w:rsid w:val="00DE1BBE"/>
    <w:rsid w:val="00DE1D4A"/>
    <w:rsid w:val="00DE1E44"/>
    <w:rsid w:val="00DE23DB"/>
    <w:rsid w:val="00DE2435"/>
    <w:rsid w:val="00DE2926"/>
    <w:rsid w:val="00DE2E5E"/>
    <w:rsid w:val="00DE3100"/>
    <w:rsid w:val="00DE3119"/>
    <w:rsid w:val="00DE3160"/>
    <w:rsid w:val="00DE31EB"/>
    <w:rsid w:val="00DE329D"/>
    <w:rsid w:val="00DE3350"/>
    <w:rsid w:val="00DE3352"/>
    <w:rsid w:val="00DE3632"/>
    <w:rsid w:val="00DE3840"/>
    <w:rsid w:val="00DE39A2"/>
    <w:rsid w:val="00DE3F22"/>
    <w:rsid w:val="00DE4214"/>
    <w:rsid w:val="00DE42EA"/>
    <w:rsid w:val="00DE447C"/>
    <w:rsid w:val="00DE44F5"/>
    <w:rsid w:val="00DE463C"/>
    <w:rsid w:val="00DE5737"/>
    <w:rsid w:val="00DE5D3D"/>
    <w:rsid w:val="00DE64E5"/>
    <w:rsid w:val="00DE71A4"/>
    <w:rsid w:val="00DE781F"/>
    <w:rsid w:val="00DE783C"/>
    <w:rsid w:val="00DF057A"/>
    <w:rsid w:val="00DF0B84"/>
    <w:rsid w:val="00DF0BBA"/>
    <w:rsid w:val="00DF15AB"/>
    <w:rsid w:val="00DF16E7"/>
    <w:rsid w:val="00DF16EF"/>
    <w:rsid w:val="00DF1852"/>
    <w:rsid w:val="00DF1AA9"/>
    <w:rsid w:val="00DF1BCF"/>
    <w:rsid w:val="00DF2BBD"/>
    <w:rsid w:val="00DF2D62"/>
    <w:rsid w:val="00DF300D"/>
    <w:rsid w:val="00DF342F"/>
    <w:rsid w:val="00DF35DB"/>
    <w:rsid w:val="00DF39A1"/>
    <w:rsid w:val="00DF3A1C"/>
    <w:rsid w:val="00DF4381"/>
    <w:rsid w:val="00DF4498"/>
    <w:rsid w:val="00DF48F4"/>
    <w:rsid w:val="00DF5E6E"/>
    <w:rsid w:val="00DF656D"/>
    <w:rsid w:val="00DF6592"/>
    <w:rsid w:val="00DF6BEB"/>
    <w:rsid w:val="00DF6D4E"/>
    <w:rsid w:val="00DF7EA6"/>
    <w:rsid w:val="00DF7F41"/>
    <w:rsid w:val="00DF7F88"/>
    <w:rsid w:val="00E00033"/>
    <w:rsid w:val="00E00203"/>
    <w:rsid w:val="00E00476"/>
    <w:rsid w:val="00E0090D"/>
    <w:rsid w:val="00E0096E"/>
    <w:rsid w:val="00E00A0E"/>
    <w:rsid w:val="00E00CFB"/>
    <w:rsid w:val="00E01279"/>
    <w:rsid w:val="00E0135F"/>
    <w:rsid w:val="00E013F9"/>
    <w:rsid w:val="00E0142D"/>
    <w:rsid w:val="00E0151B"/>
    <w:rsid w:val="00E016FF"/>
    <w:rsid w:val="00E01876"/>
    <w:rsid w:val="00E01C23"/>
    <w:rsid w:val="00E0272C"/>
    <w:rsid w:val="00E02773"/>
    <w:rsid w:val="00E04956"/>
    <w:rsid w:val="00E04A61"/>
    <w:rsid w:val="00E04EC4"/>
    <w:rsid w:val="00E05151"/>
    <w:rsid w:val="00E05302"/>
    <w:rsid w:val="00E06501"/>
    <w:rsid w:val="00E069EA"/>
    <w:rsid w:val="00E06C63"/>
    <w:rsid w:val="00E06F4D"/>
    <w:rsid w:val="00E103EA"/>
    <w:rsid w:val="00E10751"/>
    <w:rsid w:val="00E10768"/>
    <w:rsid w:val="00E10DE1"/>
    <w:rsid w:val="00E10DFC"/>
    <w:rsid w:val="00E11264"/>
    <w:rsid w:val="00E1182B"/>
    <w:rsid w:val="00E11BFC"/>
    <w:rsid w:val="00E11C2F"/>
    <w:rsid w:val="00E125D6"/>
    <w:rsid w:val="00E12646"/>
    <w:rsid w:val="00E1278A"/>
    <w:rsid w:val="00E135EF"/>
    <w:rsid w:val="00E1372C"/>
    <w:rsid w:val="00E139E4"/>
    <w:rsid w:val="00E14A41"/>
    <w:rsid w:val="00E14A7C"/>
    <w:rsid w:val="00E14F24"/>
    <w:rsid w:val="00E151F4"/>
    <w:rsid w:val="00E152D3"/>
    <w:rsid w:val="00E154F0"/>
    <w:rsid w:val="00E1559F"/>
    <w:rsid w:val="00E1569A"/>
    <w:rsid w:val="00E15774"/>
    <w:rsid w:val="00E1749C"/>
    <w:rsid w:val="00E17563"/>
    <w:rsid w:val="00E20107"/>
    <w:rsid w:val="00E20618"/>
    <w:rsid w:val="00E20689"/>
    <w:rsid w:val="00E208F7"/>
    <w:rsid w:val="00E20B15"/>
    <w:rsid w:val="00E21C99"/>
    <w:rsid w:val="00E22956"/>
    <w:rsid w:val="00E22C7B"/>
    <w:rsid w:val="00E22CA6"/>
    <w:rsid w:val="00E2315F"/>
    <w:rsid w:val="00E2395E"/>
    <w:rsid w:val="00E23B69"/>
    <w:rsid w:val="00E23F8C"/>
    <w:rsid w:val="00E240C0"/>
    <w:rsid w:val="00E244D9"/>
    <w:rsid w:val="00E2561D"/>
    <w:rsid w:val="00E25701"/>
    <w:rsid w:val="00E2673C"/>
    <w:rsid w:val="00E26C78"/>
    <w:rsid w:val="00E2754F"/>
    <w:rsid w:val="00E276FF"/>
    <w:rsid w:val="00E3051E"/>
    <w:rsid w:val="00E3068F"/>
    <w:rsid w:val="00E30D01"/>
    <w:rsid w:val="00E31369"/>
    <w:rsid w:val="00E313C1"/>
    <w:rsid w:val="00E31705"/>
    <w:rsid w:val="00E3183C"/>
    <w:rsid w:val="00E31ADE"/>
    <w:rsid w:val="00E32DEA"/>
    <w:rsid w:val="00E32FB8"/>
    <w:rsid w:val="00E3338B"/>
    <w:rsid w:val="00E33405"/>
    <w:rsid w:val="00E33A45"/>
    <w:rsid w:val="00E33A9D"/>
    <w:rsid w:val="00E33B5B"/>
    <w:rsid w:val="00E33D65"/>
    <w:rsid w:val="00E33F92"/>
    <w:rsid w:val="00E344EC"/>
    <w:rsid w:val="00E34B82"/>
    <w:rsid w:val="00E35245"/>
    <w:rsid w:val="00E35951"/>
    <w:rsid w:val="00E36765"/>
    <w:rsid w:val="00E37160"/>
    <w:rsid w:val="00E4040D"/>
    <w:rsid w:val="00E40A05"/>
    <w:rsid w:val="00E40D0F"/>
    <w:rsid w:val="00E40E81"/>
    <w:rsid w:val="00E4117A"/>
    <w:rsid w:val="00E41690"/>
    <w:rsid w:val="00E417A1"/>
    <w:rsid w:val="00E417C2"/>
    <w:rsid w:val="00E419A5"/>
    <w:rsid w:val="00E41F39"/>
    <w:rsid w:val="00E42122"/>
    <w:rsid w:val="00E436E8"/>
    <w:rsid w:val="00E444C1"/>
    <w:rsid w:val="00E44510"/>
    <w:rsid w:val="00E447E0"/>
    <w:rsid w:val="00E449C2"/>
    <w:rsid w:val="00E44A94"/>
    <w:rsid w:val="00E45028"/>
    <w:rsid w:val="00E4584A"/>
    <w:rsid w:val="00E45B09"/>
    <w:rsid w:val="00E466C8"/>
    <w:rsid w:val="00E46A60"/>
    <w:rsid w:val="00E46DC4"/>
    <w:rsid w:val="00E47997"/>
    <w:rsid w:val="00E47ABF"/>
    <w:rsid w:val="00E47B48"/>
    <w:rsid w:val="00E47BEC"/>
    <w:rsid w:val="00E5030D"/>
    <w:rsid w:val="00E5057C"/>
    <w:rsid w:val="00E50BD3"/>
    <w:rsid w:val="00E50E9B"/>
    <w:rsid w:val="00E51460"/>
    <w:rsid w:val="00E51ED1"/>
    <w:rsid w:val="00E528F0"/>
    <w:rsid w:val="00E53194"/>
    <w:rsid w:val="00E538D4"/>
    <w:rsid w:val="00E53D13"/>
    <w:rsid w:val="00E53E06"/>
    <w:rsid w:val="00E53E57"/>
    <w:rsid w:val="00E53EAF"/>
    <w:rsid w:val="00E5412D"/>
    <w:rsid w:val="00E542EC"/>
    <w:rsid w:val="00E542FA"/>
    <w:rsid w:val="00E545DC"/>
    <w:rsid w:val="00E5464C"/>
    <w:rsid w:val="00E55488"/>
    <w:rsid w:val="00E55700"/>
    <w:rsid w:val="00E55A42"/>
    <w:rsid w:val="00E55A87"/>
    <w:rsid w:val="00E55C77"/>
    <w:rsid w:val="00E55EF6"/>
    <w:rsid w:val="00E56857"/>
    <w:rsid w:val="00E56DF0"/>
    <w:rsid w:val="00E56DFC"/>
    <w:rsid w:val="00E60144"/>
    <w:rsid w:val="00E603D7"/>
    <w:rsid w:val="00E60B4C"/>
    <w:rsid w:val="00E60BF8"/>
    <w:rsid w:val="00E60E7D"/>
    <w:rsid w:val="00E61148"/>
    <w:rsid w:val="00E611A7"/>
    <w:rsid w:val="00E614FF"/>
    <w:rsid w:val="00E61611"/>
    <w:rsid w:val="00E61C5D"/>
    <w:rsid w:val="00E61FF6"/>
    <w:rsid w:val="00E62BFB"/>
    <w:rsid w:val="00E6375A"/>
    <w:rsid w:val="00E63BE3"/>
    <w:rsid w:val="00E63E87"/>
    <w:rsid w:val="00E63EA3"/>
    <w:rsid w:val="00E64056"/>
    <w:rsid w:val="00E648F5"/>
    <w:rsid w:val="00E64A0F"/>
    <w:rsid w:val="00E65C6E"/>
    <w:rsid w:val="00E65CAE"/>
    <w:rsid w:val="00E66024"/>
    <w:rsid w:val="00E664FC"/>
    <w:rsid w:val="00E66CD5"/>
    <w:rsid w:val="00E66F97"/>
    <w:rsid w:val="00E66FB4"/>
    <w:rsid w:val="00E674FD"/>
    <w:rsid w:val="00E70797"/>
    <w:rsid w:val="00E708AF"/>
    <w:rsid w:val="00E709A2"/>
    <w:rsid w:val="00E70C7D"/>
    <w:rsid w:val="00E71177"/>
    <w:rsid w:val="00E714EC"/>
    <w:rsid w:val="00E71743"/>
    <w:rsid w:val="00E72770"/>
    <w:rsid w:val="00E72DA4"/>
    <w:rsid w:val="00E73D98"/>
    <w:rsid w:val="00E74618"/>
    <w:rsid w:val="00E74755"/>
    <w:rsid w:val="00E7487A"/>
    <w:rsid w:val="00E749C6"/>
    <w:rsid w:val="00E75144"/>
    <w:rsid w:val="00E751D6"/>
    <w:rsid w:val="00E75481"/>
    <w:rsid w:val="00E75B46"/>
    <w:rsid w:val="00E75C22"/>
    <w:rsid w:val="00E75DD7"/>
    <w:rsid w:val="00E760F3"/>
    <w:rsid w:val="00E7656C"/>
    <w:rsid w:val="00E76FC6"/>
    <w:rsid w:val="00E77482"/>
    <w:rsid w:val="00E7755E"/>
    <w:rsid w:val="00E77C07"/>
    <w:rsid w:val="00E77C89"/>
    <w:rsid w:val="00E8013A"/>
    <w:rsid w:val="00E81077"/>
    <w:rsid w:val="00E812E3"/>
    <w:rsid w:val="00E814D1"/>
    <w:rsid w:val="00E81F16"/>
    <w:rsid w:val="00E822C8"/>
    <w:rsid w:val="00E8234E"/>
    <w:rsid w:val="00E82E59"/>
    <w:rsid w:val="00E82ED6"/>
    <w:rsid w:val="00E82FC4"/>
    <w:rsid w:val="00E8303F"/>
    <w:rsid w:val="00E83340"/>
    <w:rsid w:val="00E83414"/>
    <w:rsid w:val="00E83AE4"/>
    <w:rsid w:val="00E83AE7"/>
    <w:rsid w:val="00E83C86"/>
    <w:rsid w:val="00E86318"/>
    <w:rsid w:val="00E8679F"/>
    <w:rsid w:val="00E86AEF"/>
    <w:rsid w:val="00E90279"/>
    <w:rsid w:val="00E902D0"/>
    <w:rsid w:val="00E90410"/>
    <w:rsid w:val="00E9042B"/>
    <w:rsid w:val="00E91156"/>
    <w:rsid w:val="00E911A2"/>
    <w:rsid w:val="00E918C3"/>
    <w:rsid w:val="00E91A41"/>
    <w:rsid w:val="00E91AC6"/>
    <w:rsid w:val="00E91E5A"/>
    <w:rsid w:val="00E9201B"/>
    <w:rsid w:val="00E92124"/>
    <w:rsid w:val="00E926A0"/>
    <w:rsid w:val="00E9272F"/>
    <w:rsid w:val="00E93E2B"/>
    <w:rsid w:val="00E93F29"/>
    <w:rsid w:val="00E940E4"/>
    <w:rsid w:val="00E9448D"/>
    <w:rsid w:val="00E95428"/>
    <w:rsid w:val="00E960DF"/>
    <w:rsid w:val="00E961A6"/>
    <w:rsid w:val="00E967B0"/>
    <w:rsid w:val="00E96C3A"/>
    <w:rsid w:val="00E96EFF"/>
    <w:rsid w:val="00E97245"/>
    <w:rsid w:val="00E97BBB"/>
    <w:rsid w:val="00EA07A9"/>
    <w:rsid w:val="00EA09A9"/>
    <w:rsid w:val="00EA1762"/>
    <w:rsid w:val="00EA1A5D"/>
    <w:rsid w:val="00EA1AD4"/>
    <w:rsid w:val="00EA2B5D"/>
    <w:rsid w:val="00EA2C5F"/>
    <w:rsid w:val="00EA3CBA"/>
    <w:rsid w:val="00EA3CD6"/>
    <w:rsid w:val="00EA3D2D"/>
    <w:rsid w:val="00EA47B7"/>
    <w:rsid w:val="00EA523B"/>
    <w:rsid w:val="00EA5636"/>
    <w:rsid w:val="00EA56E3"/>
    <w:rsid w:val="00EA6129"/>
    <w:rsid w:val="00EA6401"/>
    <w:rsid w:val="00EA75B1"/>
    <w:rsid w:val="00EB031B"/>
    <w:rsid w:val="00EB0726"/>
    <w:rsid w:val="00EB07FA"/>
    <w:rsid w:val="00EB0B7D"/>
    <w:rsid w:val="00EB1C67"/>
    <w:rsid w:val="00EB1E78"/>
    <w:rsid w:val="00EB2002"/>
    <w:rsid w:val="00EB272D"/>
    <w:rsid w:val="00EB2938"/>
    <w:rsid w:val="00EB2EF2"/>
    <w:rsid w:val="00EB2F11"/>
    <w:rsid w:val="00EB30B0"/>
    <w:rsid w:val="00EB33DE"/>
    <w:rsid w:val="00EB33E7"/>
    <w:rsid w:val="00EB35AB"/>
    <w:rsid w:val="00EB361F"/>
    <w:rsid w:val="00EB40C7"/>
    <w:rsid w:val="00EB42F5"/>
    <w:rsid w:val="00EB43AA"/>
    <w:rsid w:val="00EB50AF"/>
    <w:rsid w:val="00EB50F2"/>
    <w:rsid w:val="00EB554C"/>
    <w:rsid w:val="00EB5A05"/>
    <w:rsid w:val="00EB5ADD"/>
    <w:rsid w:val="00EB67E4"/>
    <w:rsid w:val="00EB6E29"/>
    <w:rsid w:val="00EB7094"/>
    <w:rsid w:val="00EB7A62"/>
    <w:rsid w:val="00EB7B03"/>
    <w:rsid w:val="00EB7D82"/>
    <w:rsid w:val="00EC0049"/>
    <w:rsid w:val="00EC0B7D"/>
    <w:rsid w:val="00EC1998"/>
    <w:rsid w:val="00EC1D48"/>
    <w:rsid w:val="00EC2713"/>
    <w:rsid w:val="00EC2D70"/>
    <w:rsid w:val="00EC2E97"/>
    <w:rsid w:val="00EC3C05"/>
    <w:rsid w:val="00EC4080"/>
    <w:rsid w:val="00EC43E4"/>
    <w:rsid w:val="00EC5512"/>
    <w:rsid w:val="00EC6222"/>
    <w:rsid w:val="00EC674F"/>
    <w:rsid w:val="00EC688F"/>
    <w:rsid w:val="00EC77E8"/>
    <w:rsid w:val="00EC7B39"/>
    <w:rsid w:val="00EC7BB4"/>
    <w:rsid w:val="00EC7E1D"/>
    <w:rsid w:val="00EC7E2C"/>
    <w:rsid w:val="00ED06AD"/>
    <w:rsid w:val="00ED0E6E"/>
    <w:rsid w:val="00ED1A6A"/>
    <w:rsid w:val="00ED1F56"/>
    <w:rsid w:val="00ED2374"/>
    <w:rsid w:val="00ED2382"/>
    <w:rsid w:val="00ED2EE2"/>
    <w:rsid w:val="00ED3074"/>
    <w:rsid w:val="00ED31AF"/>
    <w:rsid w:val="00ED40ED"/>
    <w:rsid w:val="00ED4937"/>
    <w:rsid w:val="00ED514D"/>
    <w:rsid w:val="00ED62D2"/>
    <w:rsid w:val="00ED6405"/>
    <w:rsid w:val="00ED70F1"/>
    <w:rsid w:val="00ED75D9"/>
    <w:rsid w:val="00ED77B7"/>
    <w:rsid w:val="00ED7D02"/>
    <w:rsid w:val="00EE0B6C"/>
    <w:rsid w:val="00EE0DA1"/>
    <w:rsid w:val="00EE1C10"/>
    <w:rsid w:val="00EE1E61"/>
    <w:rsid w:val="00EE1F8D"/>
    <w:rsid w:val="00EE252D"/>
    <w:rsid w:val="00EE310D"/>
    <w:rsid w:val="00EE390C"/>
    <w:rsid w:val="00EE3A49"/>
    <w:rsid w:val="00EE4060"/>
    <w:rsid w:val="00EE40E4"/>
    <w:rsid w:val="00EE46CA"/>
    <w:rsid w:val="00EE49B3"/>
    <w:rsid w:val="00EE4A5D"/>
    <w:rsid w:val="00EE513C"/>
    <w:rsid w:val="00EE5A53"/>
    <w:rsid w:val="00EE628A"/>
    <w:rsid w:val="00EE6C95"/>
    <w:rsid w:val="00EE72F9"/>
    <w:rsid w:val="00EE7EFB"/>
    <w:rsid w:val="00EF0551"/>
    <w:rsid w:val="00EF071B"/>
    <w:rsid w:val="00EF0773"/>
    <w:rsid w:val="00EF0C78"/>
    <w:rsid w:val="00EF1C3A"/>
    <w:rsid w:val="00EF1DBC"/>
    <w:rsid w:val="00EF2229"/>
    <w:rsid w:val="00EF30F7"/>
    <w:rsid w:val="00EF32BA"/>
    <w:rsid w:val="00EF3873"/>
    <w:rsid w:val="00EF3A49"/>
    <w:rsid w:val="00EF3D2E"/>
    <w:rsid w:val="00EF4D63"/>
    <w:rsid w:val="00EF5246"/>
    <w:rsid w:val="00EF551D"/>
    <w:rsid w:val="00EF645C"/>
    <w:rsid w:val="00EF69D3"/>
    <w:rsid w:val="00EF6FD6"/>
    <w:rsid w:val="00EF7394"/>
    <w:rsid w:val="00EF77D0"/>
    <w:rsid w:val="00F0003B"/>
    <w:rsid w:val="00F002BC"/>
    <w:rsid w:val="00F003B6"/>
    <w:rsid w:val="00F01371"/>
    <w:rsid w:val="00F02582"/>
    <w:rsid w:val="00F027A6"/>
    <w:rsid w:val="00F029BD"/>
    <w:rsid w:val="00F02CFF"/>
    <w:rsid w:val="00F030B4"/>
    <w:rsid w:val="00F0329E"/>
    <w:rsid w:val="00F03B87"/>
    <w:rsid w:val="00F04524"/>
    <w:rsid w:val="00F046CF"/>
    <w:rsid w:val="00F04821"/>
    <w:rsid w:val="00F059EF"/>
    <w:rsid w:val="00F05C16"/>
    <w:rsid w:val="00F0656B"/>
    <w:rsid w:val="00F065B3"/>
    <w:rsid w:val="00F06815"/>
    <w:rsid w:val="00F074D9"/>
    <w:rsid w:val="00F0789D"/>
    <w:rsid w:val="00F079FC"/>
    <w:rsid w:val="00F07BC5"/>
    <w:rsid w:val="00F07FC9"/>
    <w:rsid w:val="00F1010F"/>
    <w:rsid w:val="00F10295"/>
    <w:rsid w:val="00F10451"/>
    <w:rsid w:val="00F11035"/>
    <w:rsid w:val="00F11061"/>
    <w:rsid w:val="00F11140"/>
    <w:rsid w:val="00F11259"/>
    <w:rsid w:val="00F112A7"/>
    <w:rsid w:val="00F11834"/>
    <w:rsid w:val="00F118A0"/>
    <w:rsid w:val="00F120AA"/>
    <w:rsid w:val="00F1282A"/>
    <w:rsid w:val="00F12C2E"/>
    <w:rsid w:val="00F12DC7"/>
    <w:rsid w:val="00F12FE1"/>
    <w:rsid w:val="00F132E7"/>
    <w:rsid w:val="00F13548"/>
    <w:rsid w:val="00F13BEE"/>
    <w:rsid w:val="00F14126"/>
    <w:rsid w:val="00F15893"/>
    <w:rsid w:val="00F16DF0"/>
    <w:rsid w:val="00F17817"/>
    <w:rsid w:val="00F17A7D"/>
    <w:rsid w:val="00F17B32"/>
    <w:rsid w:val="00F17BCC"/>
    <w:rsid w:val="00F17FDA"/>
    <w:rsid w:val="00F200E0"/>
    <w:rsid w:val="00F207E6"/>
    <w:rsid w:val="00F2082F"/>
    <w:rsid w:val="00F21109"/>
    <w:rsid w:val="00F2135D"/>
    <w:rsid w:val="00F213E5"/>
    <w:rsid w:val="00F215AE"/>
    <w:rsid w:val="00F2296E"/>
    <w:rsid w:val="00F22AC1"/>
    <w:rsid w:val="00F2340D"/>
    <w:rsid w:val="00F236F9"/>
    <w:rsid w:val="00F2391F"/>
    <w:rsid w:val="00F23A91"/>
    <w:rsid w:val="00F23D8A"/>
    <w:rsid w:val="00F23F4F"/>
    <w:rsid w:val="00F24999"/>
    <w:rsid w:val="00F2500D"/>
    <w:rsid w:val="00F252C4"/>
    <w:rsid w:val="00F25635"/>
    <w:rsid w:val="00F25A64"/>
    <w:rsid w:val="00F2612D"/>
    <w:rsid w:val="00F2766B"/>
    <w:rsid w:val="00F276CE"/>
    <w:rsid w:val="00F27BF2"/>
    <w:rsid w:val="00F30063"/>
    <w:rsid w:val="00F308E7"/>
    <w:rsid w:val="00F30D48"/>
    <w:rsid w:val="00F3135E"/>
    <w:rsid w:val="00F3146E"/>
    <w:rsid w:val="00F320A0"/>
    <w:rsid w:val="00F32211"/>
    <w:rsid w:val="00F322B5"/>
    <w:rsid w:val="00F32F4C"/>
    <w:rsid w:val="00F3377B"/>
    <w:rsid w:val="00F337F1"/>
    <w:rsid w:val="00F33AA5"/>
    <w:rsid w:val="00F33E82"/>
    <w:rsid w:val="00F33FFB"/>
    <w:rsid w:val="00F34200"/>
    <w:rsid w:val="00F3438C"/>
    <w:rsid w:val="00F34B5A"/>
    <w:rsid w:val="00F35296"/>
    <w:rsid w:val="00F36601"/>
    <w:rsid w:val="00F369AD"/>
    <w:rsid w:val="00F36F36"/>
    <w:rsid w:val="00F377D4"/>
    <w:rsid w:val="00F37D03"/>
    <w:rsid w:val="00F37DD5"/>
    <w:rsid w:val="00F40042"/>
    <w:rsid w:val="00F400B7"/>
    <w:rsid w:val="00F405FE"/>
    <w:rsid w:val="00F411A7"/>
    <w:rsid w:val="00F41770"/>
    <w:rsid w:val="00F41918"/>
    <w:rsid w:val="00F41ABF"/>
    <w:rsid w:val="00F41BBE"/>
    <w:rsid w:val="00F41EB7"/>
    <w:rsid w:val="00F41ECC"/>
    <w:rsid w:val="00F437E0"/>
    <w:rsid w:val="00F44359"/>
    <w:rsid w:val="00F449C4"/>
    <w:rsid w:val="00F45489"/>
    <w:rsid w:val="00F458D1"/>
    <w:rsid w:val="00F45C56"/>
    <w:rsid w:val="00F45EE3"/>
    <w:rsid w:val="00F4655B"/>
    <w:rsid w:val="00F46E81"/>
    <w:rsid w:val="00F46FBD"/>
    <w:rsid w:val="00F47FC8"/>
    <w:rsid w:val="00F5002A"/>
    <w:rsid w:val="00F505B3"/>
    <w:rsid w:val="00F50A66"/>
    <w:rsid w:val="00F51515"/>
    <w:rsid w:val="00F51565"/>
    <w:rsid w:val="00F51F4F"/>
    <w:rsid w:val="00F529FB"/>
    <w:rsid w:val="00F52D56"/>
    <w:rsid w:val="00F52D7C"/>
    <w:rsid w:val="00F52DBF"/>
    <w:rsid w:val="00F53263"/>
    <w:rsid w:val="00F533EA"/>
    <w:rsid w:val="00F5375E"/>
    <w:rsid w:val="00F53AEC"/>
    <w:rsid w:val="00F54028"/>
    <w:rsid w:val="00F54D49"/>
    <w:rsid w:val="00F54D7F"/>
    <w:rsid w:val="00F54DF8"/>
    <w:rsid w:val="00F54E78"/>
    <w:rsid w:val="00F54ED1"/>
    <w:rsid w:val="00F557DF"/>
    <w:rsid w:val="00F5598E"/>
    <w:rsid w:val="00F563EF"/>
    <w:rsid w:val="00F5677E"/>
    <w:rsid w:val="00F572A7"/>
    <w:rsid w:val="00F576F9"/>
    <w:rsid w:val="00F5790B"/>
    <w:rsid w:val="00F57E5E"/>
    <w:rsid w:val="00F60C7F"/>
    <w:rsid w:val="00F60D32"/>
    <w:rsid w:val="00F60FEB"/>
    <w:rsid w:val="00F610CF"/>
    <w:rsid w:val="00F61437"/>
    <w:rsid w:val="00F619C2"/>
    <w:rsid w:val="00F6253A"/>
    <w:rsid w:val="00F628C3"/>
    <w:rsid w:val="00F62987"/>
    <w:rsid w:val="00F63E44"/>
    <w:rsid w:val="00F6447A"/>
    <w:rsid w:val="00F6483D"/>
    <w:rsid w:val="00F649DA"/>
    <w:rsid w:val="00F64A1F"/>
    <w:rsid w:val="00F65164"/>
    <w:rsid w:val="00F652A5"/>
    <w:rsid w:val="00F6558B"/>
    <w:rsid w:val="00F6592D"/>
    <w:rsid w:val="00F65994"/>
    <w:rsid w:val="00F65DA6"/>
    <w:rsid w:val="00F66707"/>
    <w:rsid w:val="00F66B9D"/>
    <w:rsid w:val="00F66BB8"/>
    <w:rsid w:val="00F66C05"/>
    <w:rsid w:val="00F6719B"/>
    <w:rsid w:val="00F67512"/>
    <w:rsid w:val="00F6757F"/>
    <w:rsid w:val="00F67E15"/>
    <w:rsid w:val="00F67FC0"/>
    <w:rsid w:val="00F70CDC"/>
    <w:rsid w:val="00F7168B"/>
    <w:rsid w:val="00F716AD"/>
    <w:rsid w:val="00F72AC0"/>
    <w:rsid w:val="00F7358C"/>
    <w:rsid w:val="00F739A7"/>
    <w:rsid w:val="00F73A95"/>
    <w:rsid w:val="00F73F39"/>
    <w:rsid w:val="00F73F8B"/>
    <w:rsid w:val="00F745B2"/>
    <w:rsid w:val="00F74B20"/>
    <w:rsid w:val="00F74D51"/>
    <w:rsid w:val="00F74EFD"/>
    <w:rsid w:val="00F75D5C"/>
    <w:rsid w:val="00F75D63"/>
    <w:rsid w:val="00F767AF"/>
    <w:rsid w:val="00F76AB1"/>
    <w:rsid w:val="00F76D95"/>
    <w:rsid w:val="00F77033"/>
    <w:rsid w:val="00F770A1"/>
    <w:rsid w:val="00F773F9"/>
    <w:rsid w:val="00F81141"/>
    <w:rsid w:val="00F813EF"/>
    <w:rsid w:val="00F82D11"/>
    <w:rsid w:val="00F82F86"/>
    <w:rsid w:val="00F8308E"/>
    <w:rsid w:val="00F832D9"/>
    <w:rsid w:val="00F83415"/>
    <w:rsid w:val="00F8385F"/>
    <w:rsid w:val="00F83B70"/>
    <w:rsid w:val="00F843E4"/>
    <w:rsid w:val="00F84607"/>
    <w:rsid w:val="00F8481B"/>
    <w:rsid w:val="00F85727"/>
    <w:rsid w:val="00F85851"/>
    <w:rsid w:val="00F85CF8"/>
    <w:rsid w:val="00F85D6D"/>
    <w:rsid w:val="00F85E86"/>
    <w:rsid w:val="00F85FA4"/>
    <w:rsid w:val="00F868BF"/>
    <w:rsid w:val="00F87593"/>
    <w:rsid w:val="00F875DA"/>
    <w:rsid w:val="00F87C64"/>
    <w:rsid w:val="00F87C82"/>
    <w:rsid w:val="00F90FB1"/>
    <w:rsid w:val="00F910A6"/>
    <w:rsid w:val="00F91668"/>
    <w:rsid w:val="00F91E03"/>
    <w:rsid w:val="00F92143"/>
    <w:rsid w:val="00F9238F"/>
    <w:rsid w:val="00F925CB"/>
    <w:rsid w:val="00F92FA2"/>
    <w:rsid w:val="00F935B2"/>
    <w:rsid w:val="00F938FC"/>
    <w:rsid w:val="00F93A9D"/>
    <w:rsid w:val="00F93AA0"/>
    <w:rsid w:val="00F943F9"/>
    <w:rsid w:val="00F95C7F"/>
    <w:rsid w:val="00F95EEE"/>
    <w:rsid w:val="00F95F31"/>
    <w:rsid w:val="00F96823"/>
    <w:rsid w:val="00F96EE9"/>
    <w:rsid w:val="00FA0001"/>
    <w:rsid w:val="00FA06AD"/>
    <w:rsid w:val="00FA0953"/>
    <w:rsid w:val="00FA0C0E"/>
    <w:rsid w:val="00FA1182"/>
    <w:rsid w:val="00FA176B"/>
    <w:rsid w:val="00FA1DE8"/>
    <w:rsid w:val="00FA1F54"/>
    <w:rsid w:val="00FA240D"/>
    <w:rsid w:val="00FA2591"/>
    <w:rsid w:val="00FA2BEB"/>
    <w:rsid w:val="00FA2D20"/>
    <w:rsid w:val="00FA2ECE"/>
    <w:rsid w:val="00FA3150"/>
    <w:rsid w:val="00FA325D"/>
    <w:rsid w:val="00FA3634"/>
    <w:rsid w:val="00FA3C0B"/>
    <w:rsid w:val="00FA3C8F"/>
    <w:rsid w:val="00FA3D44"/>
    <w:rsid w:val="00FA41B0"/>
    <w:rsid w:val="00FA42AA"/>
    <w:rsid w:val="00FA4A9F"/>
    <w:rsid w:val="00FA4F39"/>
    <w:rsid w:val="00FA5965"/>
    <w:rsid w:val="00FA5E8E"/>
    <w:rsid w:val="00FA6080"/>
    <w:rsid w:val="00FA60D0"/>
    <w:rsid w:val="00FA797E"/>
    <w:rsid w:val="00FB006E"/>
    <w:rsid w:val="00FB0544"/>
    <w:rsid w:val="00FB07EF"/>
    <w:rsid w:val="00FB0BA4"/>
    <w:rsid w:val="00FB189B"/>
    <w:rsid w:val="00FB18D4"/>
    <w:rsid w:val="00FB1929"/>
    <w:rsid w:val="00FB19E7"/>
    <w:rsid w:val="00FB1A24"/>
    <w:rsid w:val="00FB1A29"/>
    <w:rsid w:val="00FB1A53"/>
    <w:rsid w:val="00FB1EB8"/>
    <w:rsid w:val="00FB3217"/>
    <w:rsid w:val="00FB382A"/>
    <w:rsid w:val="00FB4AE1"/>
    <w:rsid w:val="00FB4CA0"/>
    <w:rsid w:val="00FB4D32"/>
    <w:rsid w:val="00FB4F16"/>
    <w:rsid w:val="00FB5417"/>
    <w:rsid w:val="00FB558B"/>
    <w:rsid w:val="00FB6183"/>
    <w:rsid w:val="00FB672F"/>
    <w:rsid w:val="00FB6EE4"/>
    <w:rsid w:val="00FB77AD"/>
    <w:rsid w:val="00FB7B23"/>
    <w:rsid w:val="00FC06E4"/>
    <w:rsid w:val="00FC0AF4"/>
    <w:rsid w:val="00FC0BC2"/>
    <w:rsid w:val="00FC118E"/>
    <w:rsid w:val="00FC15BA"/>
    <w:rsid w:val="00FC29D6"/>
    <w:rsid w:val="00FC3B6B"/>
    <w:rsid w:val="00FC3BB4"/>
    <w:rsid w:val="00FC414F"/>
    <w:rsid w:val="00FC4484"/>
    <w:rsid w:val="00FC44AE"/>
    <w:rsid w:val="00FC566F"/>
    <w:rsid w:val="00FC605E"/>
    <w:rsid w:val="00FC6509"/>
    <w:rsid w:val="00FC65C6"/>
    <w:rsid w:val="00FC6A86"/>
    <w:rsid w:val="00FC6AB2"/>
    <w:rsid w:val="00FC718F"/>
    <w:rsid w:val="00FC77F1"/>
    <w:rsid w:val="00FC7977"/>
    <w:rsid w:val="00FC7DFC"/>
    <w:rsid w:val="00FD173F"/>
    <w:rsid w:val="00FD1B49"/>
    <w:rsid w:val="00FD36BD"/>
    <w:rsid w:val="00FD40E2"/>
    <w:rsid w:val="00FD410A"/>
    <w:rsid w:val="00FD4DCE"/>
    <w:rsid w:val="00FD4EE3"/>
    <w:rsid w:val="00FD558F"/>
    <w:rsid w:val="00FD7568"/>
    <w:rsid w:val="00FD7D67"/>
    <w:rsid w:val="00FE030B"/>
    <w:rsid w:val="00FE0710"/>
    <w:rsid w:val="00FE08BB"/>
    <w:rsid w:val="00FE0A72"/>
    <w:rsid w:val="00FE0C60"/>
    <w:rsid w:val="00FE1468"/>
    <w:rsid w:val="00FE16E3"/>
    <w:rsid w:val="00FE1C27"/>
    <w:rsid w:val="00FE21DE"/>
    <w:rsid w:val="00FE2E24"/>
    <w:rsid w:val="00FE2F1E"/>
    <w:rsid w:val="00FE3294"/>
    <w:rsid w:val="00FE38FE"/>
    <w:rsid w:val="00FE3E62"/>
    <w:rsid w:val="00FE41E5"/>
    <w:rsid w:val="00FE475A"/>
    <w:rsid w:val="00FE4F97"/>
    <w:rsid w:val="00FE50D9"/>
    <w:rsid w:val="00FE58BE"/>
    <w:rsid w:val="00FE59A7"/>
    <w:rsid w:val="00FE5F00"/>
    <w:rsid w:val="00FE60C4"/>
    <w:rsid w:val="00FE63BC"/>
    <w:rsid w:val="00FE6868"/>
    <w:rsid w:val="00FE6B6B"/>
    <w:rsid w:val="00FE6C33"/>
    <w:rsid w:val="00FE6EB2"/>
    <w:rsid w:val="00FE6FA6"/>
    <w:rsid w:val="00FE7817"/>
    <w:rsid w:val="00FF0918"/>
    <w:rsid w:val="00FF0F45"/>
    <w:rsid w:val="00FF1587"/>
    <w:rsid w:val="00FF15DD"/>
    <w:rsid w:val="00FF1D98"/>
    <w:rsid w:val="00FF1F96"/>
    <w:rsid w:val="00FF2552"/>
    <w:rsid w:val="00FF2770"/>
    <w:rsid w:val="00FF300F"/>
    <w:rsid w:val="00FF37BD"/>
    <w:rsid w:val="00FF3B2B"/>
    <w:rsid w:val="00FF437C"/>
    <w:rsid w:val="00FF4401"/>
    <w:rsid w:val="00FF47D8"/>
    <w:rsid w:val="00FF5B6E"/>
    <w:rsid w:val="00FF6224"/>
    <w:rsid w:val="00FF63B7"/>
    <w:rsid w:val="00FF6BD5"/>
    <w:rsid w:val="00FF73D8"/>
    <w:rsid w:val="00FF73F6"/>
    <w:rsid w:val="00FF7836"/>
    <w:rsid w:val="00FF7C5D"/>
    <w:rsid w:val="00FF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0B6A64"/>
  <w15:docId w15:val="{071C6B19-7EED-441B-80CF-47189BEE1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52118"/>
    <w:rPr>
      <w:rFonts w:ascii="Calibri" w:eastAsia="Calibri" w:hAnsi="Calibri" w:cs="Angsana New"/>
      <w:szCs w:val="28"/>
      <w:lang w:bidi="th-TH"/>
    </w:rPr>
  </w:style>
  <w:style w:type="paragraph" w:styleId="2">
    <w:name w:val="heading 2"/>
    <w:basedOn w:val="a"/>
    <w:next w:val="a"/>
    <w:link w:val="20"/>
    <w:uiPriority w:val="9"/>
    <w:unhideWhenUsed/>
    <w:qFormat/>
    <w:rsid w:val="00C1306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33"/>
    </w:rPr>
  </w:style>
  <w:style w:type="paragraph" w:styleId="4">
    <w:name w:val="heading 4"/>
    <w:basedOn w:val="a"/>
    <w:next w:val="a"/>
    <w:link w:val="40"/>
    <w:qFormat/>
    <w:rsid w:val="00752118"/>
    <w:pPr>
      <w:keepNext/>
      <w:spacing w:before="240" w:after="60" w:line="240" w:lineRule="auto"/>
      <w:outlineLvl w:val="3"/>
    </w:pPr>
    <w:rPr>
      <w:rFonts w:ascii="Times New Roman" w:eastAsia="Cordia New" w:hAnsi="Times New Roman"/>
      <w:b/>
      <w:bCs/>
      <w:sz w:val="28"/>
      <w:szCs w:val="32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หัวเรื่อง 4 อักขระ"/>
    <w:basedOn w:val="a0"/>
    <w:link w:val="4"/>
    <w:rsid w:val="00752118"/>
    <w:rPr>
      <w:rFonts w:ascii="Times New Roman" w:eastAsia="Cordia New" w:hAnsi="Times New Roman" w:cs="Angsana New"/>
      <w:b/>
      <w:bCs/>
      <w:sz w:val="28"/>
      <w:szCs w:val="32"/>
      <w:lang w:val="x-none" w:eastAsia="x-none" w:bidi="th-TH"/>
    </w:rPr>
  </w:style>
  <w:style w:type="paragraph" w:styleId="a3">
    <w:name w:val="List Paragraph"/>
    <w:basedOn w:val="a"/>
    <w:uiPriority w:val="34"/>
    <w:qFormat/>
    <w:rsid w:val="00752118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752118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a5">
    <w:name w:val="หัวกระดาษ อักขระ"/>
    <w:basedOn w:val="a0"/>
    <w:link w:val="a4"/>
    <w:uiPriority w:val="99"/>
    <w:rsid w:val="00752118"/>
    <w:rPr>
      <w:rFonts w:ascii="Calibri" w:eastAsia="Calibri" w:hAnsi="Calibri" w:cs="Angsana New"/>
      <w:szCs w:val="28"/>
      <w:lang w:val="x-none" w:eastAsia="x-none" w:bidi="th-TH"/>
    </w:rPr>
  </w:style>
  <w:style w:type="paragraph" w:styleId="a6">
    <w:name w:val="Title"/>
    <w:basedOn w:val="a"/>
    <w:link w:val="a7"/>
    <w:qFormat/>
    <w:rsid w:val="00AD1EF3"/>
    <w:pPr>
      <w:spacing w:after="0" w:line="240" w:lineRule="auto"/>
      <w:jc w:val="center"/>
    </w:pPr>
    <w:rPr>
      <w:rFonts w:ascii="Cordia New" w:eastAsia="Cordia New" w:hAnsi="Cordia New" w:cs="Cordia New"/>
      <w:b/>
      <w:bCs/>
      <w:sz w:val="36"/>
      <w:szCs w:val="36"/>
    </w:rPr>
  </w:style>
  <w:style w:type="character" w:customStyle="1" w:styleId="a7">
    <w:name w:val="ชื่อเรื่อง อักขระ"/>
    <w:basedOn w:val="a0"/>
    <w:link w:val="a6"/>
    <w:rsid w:val="00AD1EF3"/>
    <w:rPr>
      <w:rFonts w:ascii="Cordia New" w:eastAsia="Cordia New" w:hAnsi="Cordia New" w:cs="Cordia New"/>
      <w:b/>
      <w:bCs/>
      <w:sz w:val="36"/>
      <w:szCs w:val="36"/>
      <w:lang w:bidi="th-TH"/>
    </w:rPr>
  </w:style>
  <w:style w:type="character" w:styleId="a8">
    <w:name w:val="annotation reference"/>
    <w:basedOn w:val="a0"/>
    <w:uiPriority w:val="99"/>
    <w:semiHidden/>
    <w:unhideWhenUsed/>
    <w:rsid w:val="00493EB3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493EB3"/>
    <w:pPr>
      <w:spacing w:line="240" w:lineRule="auto"/>
    </w:pPr>
    <w:rPr>
      <w:sz w:val="20"/>
      <w:szCs w:val="25"/>
    </w:rPr>
  </w:style>
  <w:style w:type="character" w:customStyle="1" w:styleId="aa">
    <w:name w:val="ข้อความข้อคิดเห็น อักขระ"/>
    <w:basedOn w:val="a0"/>
    <w:link w:val="a9"/>
    <w:uiPriority w:val="99"/>
    <w:semiHidden/>
    <w:rsid w:val="00493EB3"/>
    <w:rPr>
      <w:rFonts w:ascii="Calibri" w:eastAsia="Calibri" w:hAnsi="Calibri" w:cs="Angsana New"/>
      <w:sz w:val="20"/>
      <w:szCs w:val="25"/>
      <w:lang w:bidi="th-TH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493EB3"/>
    <w:rPr>
      <w:b/>
      <w:bCs/>
    </w:rPr>
  </w:style>
  <w:style w:type="character" w:customStyle="1" w:styleId="ac">
    <w:name w:val="ชื่อเรื่องของข้อคิดเห็น อักขระ"/>
    <w:basedOn w:val="aa"/>
    <w:link w:val="ab"/>
    <w:uiPriority w:val="99"/>
    <w:semiHidden/>
    <w:rsid w:val="00493EB3"/>
    <w:rPr>
      <w:rFonts w:ascii="Calibri" w:eastAsia="Calibri" w:hAnsi="Calibri" w:cs="Angsana New"/>
      <w:b/>
      <w:bCs/>
      <w:sz w:val="20"/>
      <w:szCs w:val="25"/>
      <w:lang w:bidi="th-TH"/>
    </w:rPr>
  </w:style>
  <w:style w:type="paragraph" w:styleId="ad">
    <w:name w:val="Balloon Text"/>
    <w:basedOn w:val="a"/>
    <w:link w:val="ae"/>
    <w:uiPriority w:val="99"/>
    <w:semiHidden/>
    <w:unhideWhenUsed/>
    <w:rsid w:val="00493EB3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ae">
    <w:name w:val="ข้อความบอลลูน อักขระ"/>
    <w:basedOn w:val="a0"/>
    <w:link w:val="ad"/>
    <w:uiPriority w:val="99"/>
    <w:semiHidden/>
    <w:rsid w:val="00493EB3"/>
    <w:rPr>
      <w:rFonts w:ascii="Tahoma" w:eastAsia="Calibri" w:hAnsi="Tahoma" w:cs="Angsana New"/>
      <w:sz w:val="16"/>
      <w:szCs w:val="20"/>
      <w:lang w:bidi="th-TH"/>
    </w:rPr>
  </w:style>
  <w:style w:type="character" w:customStyle="1" w:styleId="20">
    <w:name w:val="หัวเรื่อง 2 อักขระ"/>
    <w:basedOn w:val="a0"/>
    <w:link w:val="2"/>
    <w:uiPriority w:val="9"/>
    <w:rsid w:val="00C13064"/>
    <w:rPr>
      <w:rFonts w:asciiTheme="majorHAnsi" w:eastAsiaTheme="majorEastAsia" w:hAnsiTheme="majorHAnsi" w:cstheme="majorBidi"/>
      <w:b/>
      <w:bCs/>
      <w:color w:val="4F81BD" w:themeColor="accent1"/>
      <w:sz w:val="26"/>
      <w:szCs w:val="33"/>
      <w:lang w:bidi="th-TH"/>
    </w:rPr>
  </w:style>
  <w:style w:type="paragraph" w:customStyle="1" w:styleId="Default">
    <w:name w:val="Default"/>
    <w:rsid w:val="001413E9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  <w:lang w:bidi="th-TH"/>
    </w:rPr>
  </w:style>
  <w:style w:type="paragraph" w:styleId="21">
    <w:name w:val="Body Text Indent 2"/>
    <w:basedOn w:val="a"/>
    <w:link w:val="22"/>
    <w:unhideWhenUsed/>
    <w:rsid w:val="0096530A"/>
    <w:pPr>
      <w:spacing w:after="0" w:line="240" w:lineRule="auto"/>
      <w:ind w:firstLine="720"/>
      <w:jc w:val="both"/>
    </w:pPr>
    <w:rPr>
      <w:rFonts w:ascii="Angsana New" w:eastAsia="Cordia New" w:hAnsi="Cordia New" w:cs="Wingdings"/>
      <w:sz w:val="28"/>
    </w:rPr>
  </w:style>
  <w:style w:type="character" w:customStyle="1" w:styleId="22">
    <w:name w:val="การเยื้องเนื้อความ 2 อักขระ"/>
    <w:basedOn w:val="a0"/>
    <w:link w:val="21"/>
    <w:rsid w:val="0096530A"/>
    <w:rPr>
      <w:rFonts w:ascii="Angsana New" w:eastAsia="Cordia New" w:hAnsi="Cordia New" w:cs="Wingdings"/>
      <w:sz w:val="28"/>
      <w:szCs w:val="28"/>
      <w:lang w:bidi="th-TH"/>
    </w:rPr>
  </w:style>
  <w:style w:type="table" w:styleId="af">
    <w:name w:val="Table Grid"/>
    <w:basedOn w:val="a1"/>
    <w:uiPriority w:val="59"/>
    <w:rsid w:val="00A8148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0">
    <w:name w:val="Emphasis"/>
    <w:basedOn w:val="a0"/>
    <w:uiPriority w:val="20"/>
    <w:qFormat/>
    <w:rsid w:val="005A3D20"/>
    <w:rPr>
      <w:i/>
      <w:iCs/>
    </w:rPr>
  </w:style>
  <w:style w:type="character" w:styleId="af1">
    <w:name w:val="Hyperlink"/>
    <w:basedOn w:val="a0"/>
    <w:uiPriority w:val="99"/>
    <w:semiHidden/>
    <w:unhideWhenUsed/>
    <w:rsid w:val="005A3D20"/>
    <w:rPr>
      <w:color w:val="0000FF"/>
      <w:u w:val="single"/>
    </w:rPr>
  </w:style>
  <w:style w:type="paragraph" w:styleId="af2">
    <w:name w:val="footer"/>
    <w:basedOn w:val="a"/>
    <w:link w:val="af3"/>
    <w:uiPriority w:val="99"/>
    <w:unhideWhenUsed/>
    <w:rsid w:val="00FD36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3">
    <w:name w:val="ท้ายกระดาษ อักขระ"/>
    <w:basedOn w:val="a0"/>
    <w:link w:val="af2"/>
    <w:uiPriority w:val="99"/>
    <w:rsid w:val="00FD36BD"/>
    <w:rPr>
      <w:rFonts w:ascii="Calibri" w:eastAsia="Calibri" w:hAnsi="Calibri" w:cs="Angsana New"/>
      <w:szCs w:val="28"/>
      <w:lang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82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osp.od.nih.gov/wp-content/uploads/NIH_Guidelines.pdf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48</Words>
  <Characters>9395</Characters>
  <Application>Microsoft Office Word</Application>
  <DocSecurity>0</DocSecurity>
  <Lines>78</Lines>
  <Paragraphs>2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10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gkase</dc:creator>
  <cp:lastModifiedBy>User</cp:lastModifiedBy>
  <cp:revision>3</cp:revision>
  <dcterms:created xsi:type="dcterms:W3CDTF">2020-02-03T03:32:00Z</dcterms:created>
  <dcterms:modified xsi:type="dcterms:W3CDTF">2020-02-03T03:45:00Z</dcterms:modified>
</cp:coreProperties>
</file>